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AE116E" w14:textId="188F08D5" w:rsidR="00B2116D" w:rsidRPr="00DA5ED9" w:rsidRDefault="00DF2DF8" w:rsidP="003229BB">
      <w:pPr>
        <w:jc w:val="center"/>
        <w:rPr>
          <w:b/>
          <w:sz w:val="28"/>
          <w:szCs w:val="28"/>
        </w:rPr>
      </w:pPr>
      <w:r w:rsidRPr="00DA5ED9">
        <w:rPr>
          <w:b/>
          <w:sz w:val="28"/>
          <w:szCs w:val="28"/>
        </w:rPr>
        <w:t>THIS DOCUMENT IS FOR REFERENCE ONLY.</w:t>
      </w:r>
    </w:p>
    <w:p w14:paraId="6D1DAADD" w14:textId="37A320E3" w:rsidR="00DF2DF8" w:rsidRPr="00DA5ED9" w:rsidRDefault="00DF2DF8" w:rsidP="003229BB">
      <w:pPr>
        <w:jc w:val="center"/>
        <w:rPr>
          <w:b/>
          <w:sz w:val="28"/>
          <w:szCs w:val="28"/>
        </w:rPr>
      </w:pPr>
      <w:r w:rsidRPr="00DA5ED9">
        <w:rPr>
          <w:b/>
          <w:sz w:val="28"/>
          <w:szCs w:val="28"/>
        </w:rPr>
        <w:t>PLEASE DO NOT SUBMIT THIS DOCUMENT TO THE CALIFORNIA DEPARTMENT OF EDUCATION.</w:t>
      </w:r>
    </w:p>
    <w:p w14:paraId="78673DE7" w14:textId="63A3B5DD" w:rsidR="00677CFC" w:rsidRPr="00DA5ED9" w:rsidRDefault="00EB7652" w:rsidP="0052211A">
      <w:pPr>
        <w:pStyle w:val="Heading1"/>
      </w:pPr>
      <w:r w:rsidRPr="00DA5ED9">
        <w:t>2020</w:t>
      </w:r>
      <w:r w:rsidR="00BB13E5" w:rsidRPr="00DA5ED9">
        <w:t>–</w:t>
      </w:r>
      <w:r w:rsidRPr="00DA5ED9">
        <w:t>21</w:t>
      </w:r>
      <w:r w:rsidR="00527D7D" w:rsidRPr="00DA5ED9">
        <w:t xml:space="preserve"> E</w:t>
      </w:r>
      <w:r w:rsidR="00EF1367" w:rsidRPr="00DA5ED9">
        <w:t xml:space="preserve">very </w:t>
      </w:r>
      <w:r w:rsidR="00E91EF8" w:rsidRPr="00DA5ED9">
        <w:t>S</w:t>
      </w:r>
      <w:r w:rsidR="00EF1367" w:rsidRPr="00DA5ED9">
        <w:t xml:space="preserve">tudent </w:t>
      </w:r>
      <w:r w:rsidR="00E91EF8" w:rsidRPr="00DA5ED9">
        <w:t>S</w:t>
      </w:r>
      <w:r w:rsidR="00EF1367" w:rsidRPr="00DA5ED9">
        <w:t xml:space="preserve">ucceeds </w:t>
      </w:r>
      <w:r w:rsidR="00E91EF8" w:rsidRPr="00DA5ED9">
        <w:t>A</w:t>
      </w:r>
      <w:r w:rsidR="00EF1367" w:rsidRPr="00DA5ED9">
        <w:t>ct</w:t>
      </w:r>
      <w:r w:rsidRPr="00DA5ED9">
        <w:br/>
      </w:r>
      <w:r w:rsidR="003229BB" w:rsidRPr="00DA5ED9">
        <w:t xml:space="preserve"> </w:t>
      </w:r>
      <w:r w:rsidR="00FD5519" w:rsidRPr="00DA5ED9">
        <w:t>Comprehensive Support and Improvement</w:t>
      </w:r>
      <w:r w:rsidRPr="00DA5ED9">
        <w:br/>
      </w:r>
      <w:r w:rsidR="003229BB" w:rsidRPr="00DA5ED9">
        <w:t xml:space="preserve"> </w:t>
      </w:r>
      <w:r w:rsidR="00E91EF8" w:rsidRPr="00DA5ED9">
        <w:t>C</w:t>
      </w:r>
      <w:r w:rsidR="00EF1367" w:rsidRPr="00DA5ED9">
        <w:t xml:space="preserve">ounty </w:t>
      </w:r>
      <w:r w:rsidR="00E91EF8" w:rsidRPr="00DA5ED9">
        <w:t>O</w:t>
      </w:r>
      <w:r w:rsidR="00EF1367" w:rsidRPr="00DA5ED9">
        <w:t xml:space="preserve">ffice of </w:t>
      </w:r>
      <w:r w:rsidR="00E91EF8" w:rsidRPr="00DA5ED9">
        <w:t>E</w:t>
      </w:r>
      <w:r w:rsidR="00EF1367" w:rsidRPr="00DA5ED9">
        <w:t xml:space="preserve">ducation </w:t>
      </w:r>
      <w:r w:rsidR="007E7F18" w:rsidRPr="00DA5ED9">
        <w:t>Application for Funding</w:t>
      </w:r>
    </w:p>
    <w:p w14:paraId="622E4091" w14:textId="77777777" w:rsidR="003229BB" w:rsidRPr="00DA5ED9" w:rsidRDefault="003229BB" w:rsidP="003229BB"/>
    <w:p w14:paraId="4530459C" w14:textId="6F0C7667" w:rsidR="00B25E6A" w:rsidRPr="00DA5ED9" w:rsidRDefault="00F244BC" w:rsidP="4E0E81A3">
      <w:pPr>
        <w:jc w:val="center"/>
        <w:rPr>
          <w:b/>
          <w:bCs/>
        </w:rPr>
      </w:pPr>
      <w:r w:rsidRPr="00DA5ED9">
        <w:rPr>
          <w:b/>
          <w:bCs/>
          <w:sz w:val="28"/>
          <w:szCs w:val="28"/>
        </w:rPr>
        <w:t xml:space="preserve">Due: </w:t>
      </w:r>
      <w:r w:rsidR="00EB7652" w:rsidRPr="00DA5ED9">
        <w:rPr>
          <w:b/>
          <w:bCs/>
          <w:sz w:val="28"/>
          <w:szCs w:val="28"/>
        </w:rPr>
        <w:t>January 2</w:t>
      </w:r>
      <w:r w:rsidR="03C6D08C" w:rsidRPr="00DA5ED9">
        <w:rPr>
          <w:b/>
          <w:bCs/>
          <w:sz w:val="28"/>
          <w:szCs w:val="28"/>
        </w:rPr>
        <w:t>0</w:t>
      </w:r>
      <w:r w:rsidRPr="00DA5ED9">
        <w:rPr>
          <w:b/>
          <w:bCs/>
          <w:sz w:val="28"/>
          <w:szCs w:val="28"/>
        </w:rPr>
        <w:t>, 20</w:t>
      </w:r>
      <w:r w:rsidR="00EB7652" w:rsidRPr="00DA5ED9">
        <w:rPr>
          <w:b/>
          <w:bCs/>
          <w:sz w:val="28"/>
          <w:szCs w:val="28"/>
        </w:rPr>
        <w:t>21</w:t>
      </w:r>
    </w:p>
    <w:p w14:paraId="68B049E8" w14:textId="5241DCBF" w:rsidR="00B25E6A" w:rsidRPr="00DA5ED9" w:rsidRDefault="00F244BC" w:rsidP="003A0942">
      <w:pPr>
        <w:pStyle w:val="Heading2"/>
      </w:pPr>
      <w:r w:rsidRPr="00DA5ED9">
        <w:t>Application Overview</w:t>
      </w:r>
    </w:p>
    <w:p w14:paraId="20E25A81" w14:textId="78D167DA" w:rsidR="00B25E6A" w:rsidRPr="00DA5ED9" w:rsidRDefault="00494F83" w:rsidP="003F1D16">
      <w:pPr>
        <w:pStyle w:val="Heading3"/>
      </w:pPr>
      <w:r w:rsidRPr="00DA5ED9">
        <w:t>Purpose</w:t>
      </w:r>
    </w:p>
    <w:p w14:paraId="1A4864BA" w14:textId="71480BD8" w:rsidR="00C54979" w:rsidRPr="00DA5ED9" w:rsidRDefault="0087199E" w:rsidP="0061513A">
      <w:pPr>
        <w:spacing w:after="0" w:line="240" w:lineRule="auto"/>
      </w:pPr>
      <w:r w:rsidRPr="00DA5ED9">
        <w:rPr>
          <w:color w:val="auto"/>
        </w:rPr>
        <w:t xml:space="preserve">Section 1003 of </w:t>
      </w:r>
      <w:r w:rsidR="65BB18A0" w:rsidRPr="00DA5ED9">
        <w:rPr>
          <w:color w:val="auto"/>
        </w:rPr>
        <w:t>Every</w:t>
      </w:r>
      <w:r w:rsidR="00181A29" w:rsidRPr="00DA5ED9">
        <w:rPr>
          <w:color w:val="auto"/>
        </w:rPr>
        <w:t xml:space="preserve"> Student Succeeds Act (ESSA) provides resources and assistance to </w:t>
      </w:r>
      <w:r w:rsidR="005B5633" w:rsidRPr="00DA5ED9">
        <w:rPr>
          <w:color w:val="auto"/>
        </w:rPr>
        <w:t xml:space="preserve">local educational agencies (LEAs) </w:t>
      </w:r>
      <w:r w:rsidR="00FB00C6" w:rsidRPr="00DA5ED9">
        <w:t>to</w:t>
      </w:r>
      <w:r w:rsidR="00C54979" w:rsidRPr="00DA5ED9">
        <w:t xml:space="preserve"> </w:t>
      </w:r>
      <w:r w:rsidR="007068DB" w:rsidRPr="00DA5ED9">
        <w:t xml:space="preserve">locally </w:t>
      </w:r>
      <w:r w:rsidR="00C54979" w:rsidRPr="00DA5ED9">
        <w:t>develop and implem</w:t>
      </w:r>
      <w:r w:rsidR="00AB76FB" w:rsidRPr="00DA5ED9">
        <w:t>en</w:t>
      </w:r>
      <w:r w:rsidR="00C54979" w:rsidRPr="00DA5ED9">
        <w:t xml:space="preserve">t a plan to </w:t>
      </w:r>
      <w:r w:rsidR="00FB00C6" w:rsidRPr="00DA5ED9">
        <w:t>improve student outcomes in</w:t>
      </w:r>
      <w:r w:rsidR="00181A29" w:rsidRPr="00DA5ED9">
        <w:rPr>
          <w:color w:val="auto"/>
        </w:rPr>
        <w:t xml:space="preserve"> schools that meet the crite</w:t>
      </w:r>
      <w:r w:rsidR="002736CD" w:rsidRPr="00DA5ED9">
        <w:rPr>
          <w:color w:val="auto"/>
        </w:rPr>
        <w:t>ria for Comprehensive S</w:t>
      </w:r>
      <w:r w:rsidR="008267C8" w:rsidRPr="00DA5ED9">
        <w:rPr>
          <w:color w:val="auto"/>
        </w:rPr>
        <w:t>upport</w:t>
      </w:r>
      <w:r w:rsidR="002736CD" w:rsidRPr="00DA5ED9">
        <w:rPr>
          <w:color w:val="auto"/>
        </w:rPr>
        <w:t xml:space="preserve"> and Improvement (CSI)</w:t>
      </w:r>
      <w:r w:rsidR="00181A29" w:rsidRPr="00DA5ED9">
        <w:rPr>
          <w:color w:val="auto"/>
        </w:rPr>
        <w:t>.</w:t>
      </w:r>
      <w:r w:rsidR="00926C12" w:rsidRPr="00DA5ED9">
        <w:rPr>
          <w:color w:val="auto"/>
        </w:rPr>
        <w:t xml:space="preserve"> </w:t>
      </w:r>
      <w:r w:rsidR="00C54979" w:rsidRPr="00DA5ED9">
        <w:t xml:space="preserve">School planning and LEA </w:t>
      </w:r>
      <w:r w:rsidR="002736CD" w:rsidRPr="00DA5ED9">
        <w:t xml:space="preserve">support and </w:t>
      </w:r>
      <w:r w:rsidR="00C54979" w:rsidRPr="00DA5ED9">
        <w:t xml:space="preserve">assistance for each school </w:t>
      </w:r>
      <w:r w:rsidR="002736CD" w:rsidRPr="00DA5ED9">
        <w:t>receiving comprehensive support</w:t>
      </w:r>
      <w:r w:rsidR="00C54979" w:rsidRPr="00DA5ED9">
        <w:t xml:space="preserve"> </w:t>
      </w:r>
      <w:r w:rsidR="00926C12" w:rsidRPr="00DA5ED9">
        <w:t>is</w:t>
      </w:r>
      <w:r w:rsidR="00C54979" w:rsidRPr="00DA5ED9">
        <w:t xml:space="preserve"> incorporated into the Local Control </w:t>
      </w:r>
      <w:r w:rsidR="00466B0E" w:rsidRPr="00DA5ED9">
        <w:t xml:space="preserve">and </w:t>
      </w:r>
      <w:r w:rsidR="00C54979" w:rsidRPr="00DA5ED9">
        <w:t xml:space="preserve">Accountability Plan (LCAP) and </w:t>
      </w:r>
      <w:r w:rsidR="00227F8A" w:rsidRPr="00DA5ED9">
        <w:t>School Plan for Student Achievement (</w:t>
      </w:r>
      <w:r w:rsidR="007C5D26" w:rsidRPr="00DA5ED9">
        <w:t>SPSA</w:t>
      </w:r>
      <w:r w:rsidR="00227F8A" w:rsidRPr="00DA5ED9">
        <w:t>)</w:t>
      </w:r>
      <w:r w:rsidR="00C54979" w:rsidRPr="00DA5ED9">
        <w:t xml:space="preserve"> processes.</w:t>
      </w:r>
      <w:r w:rsidR="00D56C0A" w:rsidRPr="00DA5ED9">
        <w:t xml:space="preserve"> </w:t>
      </w:r>
    </w:p>
    <w:p w14:paraId="65FE762F" w14:textId="77777777" w:rsidR="000D6CC2" w:rsidRPr="00DA5ED9" w:rsidRDefault="000D6CC2" w:rsidP="0061513A">
      <w:pPr>
        <w:spacing w:after="0" w:line="240" w:lineRule="auto"/>
        <w:rPr>
          <w:szCs w:val="24"/>
        </w:rPr>
      </w:pPr>
    </w:p>
    <w:p w14:paraId="58FFF1DB" w14:textId="7E151255" w:rsidR="00020A39" w:rsidRPr="00DA5ED9" w:rsidRDefault="00020A39" w:rsidP="0061513A">
      <w:pPr>
        <w:spacing w:after="0" w:line="240" w:lineRule="auto"/>
        <w:rPr>
          <w:color w:val="auto"/>
        </w:rPr>
      </w:pPr>
      <w:r w:rsidRPr="00DA5ED9">
        <w:t xml:space="preserve">Consistent with </w:t>
      </w:r>
      <w:r w:rsidR="007D2CAA" w:rsidRPr="00DA5ED9">
        <w:t xml:space="preserve">the </w:t>
      </w:r>
      <w:r w:rsidR="002F36D2" w:rsidRPr="00DA5ED9">
        <w:t>California s</w:t>
      </w:r>
      <w:r w:rsidR="00E56357" w:rsidRPr="00DA5ED9">
        <w:t xml:space="preserve">tatewide </w:t>
      </w:r>
      <w:r w:rsidR="00630A83" w:rsidRPr="00DA5ED9">
        <w:t>system of s</w:t>
      </w:r>
      <w:r w:rsidRPr="00DA5ED9">
        <w:t xml:space="preserve">upport’s focus on increasing the capacity of LEAs to meet the needs of all students, the </w:t>
      </w:r>
      <w:r w:rsidRPr="00DA5ED9">
        <w:rPr>
          <w:color w:val="auto"/>
        </w:rPr>
        <w:t xml:space="preserve">Budget Act </w:t>
      </w:r>
      <w:r w:rsidR="00630A83" w:rsidRPr="00DA5ED9">
        <w:rPr>
          <w:color w:val="auto"/>
        </w:rPr>
        <w:t>of 20</w:t>
      </w:r>
      <w:r w:rsidR="5CD00E66" w:rsidRPr="00DA5ED9">
        <w:rPr>
          <w:color w:val="auto"/>
        </w:rPr>
        <w:t>20</w:t>
      </w:r>
      <w:r w:rsidR="00630A83" w:rsidRPr="00DA5ED9">
        <w:rPr>
          <w:color w:val="auto"/>
        </w:rPr>
        <w:t xml:space="preserve"> </w:t>
      </w:r>
      <w:r w:rsidRPr="00DA5ED9">
        <w:rPr>
          <w:color w:val="auto"/>
        </w:rPr>
        <w:t>appropriate</w:t>
      </w:r>
      <w:r w:rsidR="002B4420" w:rsidRPr="00DA5ED9">
        <w:rPr>
          <w:color w:val="auto"/>
        </w:rPr>
        <w:t>d</w:t>
      </w:r>
      <w:r w:rsidRPr="00DA5ED9">
        <w:rPr>
          <w:color w:val="auto"/>
        </w:rPr>
        <w:t xml:space="preserve"> </w:t>
      </w:r>
      <w:r w:rsidR="048CE24C" w:rsidRPr="00DA5ED9">
        <w:rPr>
          <w:color w:val="auto"/>
        </w:rPr>
        <w:t xml:space="preserve">fiscal year (FY) 2020 </w:t>
      </w:r>
      <w:r w:rsidRPr="00DA5ED9">
        <w:rPr>
          <w:color w:val="auto"/>
        </w:rPr>
        <w:t>ESSA</w:t>
      </w:r>
      <w:r w:rsidR="004C6363" w:rsidRPr="00DA5ED9">
        <w:rPr>
          <w:color w:val="auto"/>
        </w:rPr>
        <w:t>,</w:t>
      </w:r>
      <w:r w:rsidRPr="00DA5ED9">
        <w:rPr>
          <w:color w:val="auto"/>
        </w:rPr>
        <w:t xml:space="preserve"> </w:t>
      </w:r>
      <w:r w:rsidR="001E5176" w:rsidRPr="00DA5ED9">
        <w:rPr>
          <w:color w:val="auto"/>
        </w:rPr>
        <w:t xml:space="preserve">Section 1003 </w:t>
      </w:r>
      <w:r w:rsidR="008634C2" w:rsidRPr="00DA5ED9">
        <w:rPr>
          <w:color w:val="auto"/>
        </w:rPr>
        <w:t>funds</w:t>
      </w:r>
      <w:r w:rsidRPr="00DA5ED9">
        <w:rPr>
          <w:color w:val="auto"/>
        </w:rPr>
        <w:t xml:space="preserve"> to county offices of education (COEs) for the purpose of supporting the statewide system of technical assistance </w:t>
      </w:r>
      <w:r w:rsidR="00BD66A9" w:rsidRPr="00DA5ED9">
        <w:rPr>
          <w:color w:val="auto"/>
        </w:rPr>
        <w:t>for</w:t>
      </w:r>
      <w:r w:rsidRPr="00DA5ED9">
        <w:rPr>
          <w:color w:val="auto"/>
        </w:rPr>
        <w:t xml:space="preserve"> </w:t>
      </w:r>
      <w:r w:rsidR="00BF5821" w:rsidRPr="00DA5ED9">
        <w:rPr>
          <w:color w:val="auto"/>
          <w:lang w:val="en"/>
        </w:rPr>
        <w:t>schools that meet the criteria for CSI.</w:t>
      </w:r>
      <w:r w:rsidRPr="00DA5ED9">
        <w:rPr>
          <w:color w:val="auto"/>
        </w:rPr>
        <w:t xml:space="preserve"> </w:t>
      </w:r>
    </w:p>
    <w:p w14:paraId="62E008CB" w14:textId="77777777" w:rsidR="000D6CC2" w:rsidRPr="00DA5ED9" w:rsidRDefault="000D6CC2" w:rsidP="0061513A">
      <w:pPr>
        <w:spacing w:after="0" w:line="240" w:lineRule="auto"/>
        <w:rPr>
          <w:color w:val="auto"/>
        </w:rPr>
      </w:pPr>
    </w:p>
    <w:p w14:paraId="1F3A2ABF" w14:textId="32ADF378" w:rsidR="00A30A1D" w:rsidRPr="00DA5ED9" w:rsidRDefault="00773DCD" w:rsidP="006A73E7">
      <w:pPr>
        <w:spacing w:after="0"/>
      </w:pPr>
      <w:r w:rsidRPr="00DA5ED9">
        <w:t>For Federal guidance on Supplement not Supplant for school improvement, see question 29a, page</w:t>
      </w:r>
      <w:r w:rsidR="22C70CD7" w:rsidRPr="00DA5ED9">
        <w:t>s</w:t>
      </w:r>
      <w:r w:rsidRPr="00DA5ED9">
        <w:t xml:space="preserve"> 21 to 22 located at </w:t>
      </w:r>
      <w:hyperlink r:id="rId7" w:tooltip="Supplement not Supplant under the Title I, Part A">
        <w:r w:rsidRPr="00DA5ED9">
          <w:rPr>
            <w:rStyle w:val="Hyperlink"/>
          </w:rPr>
          <w:t>https://go.usa.gov/xdcPV</w:t>
        </w:r>
      </w:hyperlink>
      <w:r w:rsidRPr="00DA5ED9">
        <w:t>.</w:t>
      </w:r>
    </w:p>
    <w:p w14:paraId="5755180B" w14:textId="77777777" w:rsidR="00A30A1D" w:rsidRPr="00DA5ED9" w:rsidRDefault="00A30A1D" w:rsidP="0061513A">
      <w:pPr>
        <w:spacing w:after="0" w:line="240" w:lineRule="auto"/>
        <w:rPr>
          <w:color w:val="auto"/>
        </w:rPr>
      </w:pPr>
    </w:p>
    <w:p w14:paraId="3561474E" w14:textId="3EEA6420" w:rsidR="008858FD" w:rsidRPr="00DA5ED9" w:rsidRDefault="002845A9" w:rsidP="4E0E81A3">
      <w:pPr>
        <w:spacing w:line="240" w:lineRule="auto"/>
        <w:rPr>
          <w:b/>
          <w:bCs/>
          <w:sz w:val="28"/>
          <w:szCs w:val="28"/>
        </w:rPr>
      </w:pPr>
      <w:r w:rsidRPr="00DA5ED9">
        <w:rPr>
          <w:b/>
          <w:bCs/>
          <w:color w:val="auto"/>
        </w:rPr>
        <w:t xml:space="preserve">The California Department of Education (CDE) is accepting applications from COEs with </w:t>
      </w:r>
      <w:r w:rsidR="00871535" w:rsidRPr="00DA5ED9">
        <w:rPr>
          <w:b/>
          <w:bCs/>
          <w:color w:val="auto"/>
        </w:rPr>
        <w:t xml:space="preserve">an LEA or LEAs in </w:t>
      </w:r>
      <w:r w:rsidR="00C03818" w:rsidRPr="00DA5ED9">
        <w:rPr>
          <w:b/>
          <w:bCs/>
          <w:color w:val="auto"/>
        </w:rPr>
        <w:t xml:space="preserve">their </w:t>
      </w:r>
      <w:r w:rsidR="00871535" w:rsidRPr="00DA5ED9">
        <w:rPr>
          <w:b/>
          <w:bCs/>
          <w:color w:val="auto"/>
        </w:rPr>
        <w:t>county that serve</w:t>
      </w:r>
      <w:r w:rsidRPr="00DA5ED9">
        <w:rPr>
          <w:b/>
          <w:bCs/>
          <w:color w:val="auto"/>
        </w:rPr>
        <w:t xml:space="preserve"> schools </w:t>
      </w:r>
      <w:r w:rsidR="00871535" w:rsidRPr="00DA5ED9">
        <w:rPr>
          <w:b/>
          <w:bCs/>
          <w:color w:val="auto"/>
        </w:rPr>
        <w:t xml:space="preserve">that </w:t>
      </w:r>
      <w:r w:rsidR="00E066B1" w:rsidRPr="00DA5ED9">
        <w:rPr>
          <w:b/>
          <w:bCs/>
          <w:color w:val="auto"/>
        </w:rPr>
        <w:t>met the criteria for CSI on the 2019 California School Dashboard (Dashboard).</w:t>
      </w:r>
    </w:p>
    <w:p w14:paraId="27396755" w14:textId="1C57DBA5" w:rsidR="007C31AE" w:rsidRPr="00DA5ED9" w:rsidRDefault="001418FD" w:rsidP="003F2C62">
      <w:pPr>
        <w:pStyle w:val="Heading3"/>
      </w:pPr>
      <w:r w:rsidRPr="00DA5ED9">
        <w:t>Statutory</w:t>
      </w:r>
      <w:r w:rsidR="00BE1518" w:rsidRPr="00DA5ED9">
        <w:t xml:space="preserve"> Authority</w:t>
      </w:r>
    </w:p>
    <w:p w14:paraId="43D1F3C0" w14:textId="0593ACC2" w:rsidR="00773DCD" w:rsidRPr="00DA5ED9" w:rsidRDefault="00773DCD" w:rsidP="00773DCD">
      <w:pPr>
        <w:contextualSpacing/>
      </w:pPr>
      <w:r w:rsidRPr="00DA5ED9">
        <w:t>ESSA S</w:t>
      </w:r>
      <w:r w:rsidR="00EE2B44" w:rsidRPr="00DA5ED9">
        <w:t>ection 1003–School Improvement (</w:t>
      </w:r>
      <w:hyperlink r:id="rId8" w:tooltip="Legislative Counsel - Elementary and Secondary Act of 1965">
        <w:r w:rsidR="00EE2B44" w:rsidRPr="00DA5ED9">
          <w:rPr>
            <w:rStyle w:val="Hyperlink"/>
            <w:szCs w:val="24"/>
          </w:rPr>
          <w:t>https://go.usa.gov/xfAWr</w:t>
        </w:r>
      </w:hyperlink>
      <w:r w:rsidR="00B54A28">
        <w:rPr>
          <w:rStyle w:val="Hyperlink"/>
          <w:szCs w:val="24"/>
        </w:rPr>
        <w:t>)</w:t>
      </w:r>
      <w:r w:rsidRPr="00DA5ED9">
        <w:t>, pages 9 through 11.</w:t>
      </w:r>
    </w:p>
    <w:p w14:paraId="6880F62C" w14:textId="77777777" w:rsidR="00773DCD" w:rsidRPr="00DA5ED9" w:rsidRDefault="00773DCD" w:rsidP="00773DCD">
      <w:pPr>
        <w:contextualSpacing/>
      </w:pPr>
    </w:p>
    <w:p w14:paraId="748D16C6" w14:textId="5C355FCB" w:rsidR="003C6EA6" w:rsidRPr="00DA5ED9" w:rsidRDefault="00773DCD" w:rsidP="00773DCD">
      <w:pPr>
        <w:spacing w:after="0" w:line="240" w:lineRule="auto"/>
        <w:contextualSpacing/>
      </w:pPr>
      <w:r w:rsidRPr="00DA5ED9">
        <w:t>ESSA Section 1111(d)(1)–Compreh</w:t>
      </w:r>
      <w:r w:rsidR="005A3790" w:rsidRPr="00DA5ED9">
        <w:t>ensive Support and Improvement (</w:t>
      </w:r>
      <w:hyperlink r:id="rId9" w:tooltip="Comprehensive Support and Improvement Under the Every Student Succeeds Act" w:history="1">
        <w:r w:rsidR="005A3790" w:rsidRPr="00DA5ED9">
          <w:rPr>
            <w:rStyle w:val="Hyperlink"/>
            <w:szCs w:val="24"/>
          </w:rPr>
          <w:t>https://go.usa.gov/xfAC2</w:t>
        </w:r>
      </w:hyperlink>
      <w:r w:rsidRPr="00DA5ED9">
        <w:t>), pages 33 through 35.</w:t>
      </w:r>
    </w:p>
    <w:p w14:paraId="23DED0EA" w14:textId="77777777" w:rsidR="007C1FDB" w:rsidRPr="00DA5ED9" w:rsidRDefault="007C1FDB" w:rsidP="00745321">
      <w:pPr>
        <w:spacing w:after="0" w:line="240" w:lineRule="auto"/>
        <w:contextualSpacing/>
      </w:pPr>
    </w:p>
    <w:p w14:paraId="1B2360F8" w14:textId="436C8B11" w:rsidR="003E3193" w:rsidRPr="00DA5ED9" w:rsidRDefault="00440FF0" w:rsidP="00745321">
      <w:pPr>
        <w:spacing w:after="0" w:line="240" w:lineRule="auto"/>
        <w:contextualSpacing/>
      </w:pPr>
      <w:r w:rsidRPr="00CD38B9">
        <w:rPr>
          <w:shd w:val="clear" w:color="auto" w:fill="FFFFFF"/>
        </w:rPr>
        <w:t>Senate Bill 115 Budget Act of 2020 SEC. 61 Item 6100-134-0890 of Section 2, of Schedule</w:t>
      </w:r>
      <w:r w:rsidRPr="00CD38B9">
        <w:t xml:space="preserve"> 1 located at </w:t>
      </w:r>
      <w:hyperlink r:id="rId10" w:tooltip="California Legislative - Senate Bill 115" w:history="1">
        <w:r w:rsidR="00C306B0" w:rsidRPr="00CD38B9">
          <w:rPr>
            <w:rStyle w:val="Hyperlink"/>
            <w:shd w:val="clear" w:color="auto" w:fill="FFFFFF"/>
          </w:rPr>
          <w:t>https://go.usa.gov/xG3nb.</w:t>
        </w:r>
      </w:hyperlink>
    </w:p>
    <w:p w14:paraId="526A8316" w14:textId="27C9ABA7" w:rsidR="00B25E6A" w:rsidRPr="00DA5ED9" w:rsidRDefault="00815540" w:rsidP="003F2C62">
      <w:pPr>
        <w:pStyle w:val="Heading3"/>
      </w:pPr>
      <w:r w:rsidRPr="00DA5ED9">
        <w:lastRenderedPageBreak/>
        <w:t>Grant</w:t>
      </w:r>
      <w:r w:rsidR="00340EA9" w:rsidRPr="00DA5ED9">
        <w:t xml:space="preserve"> Information</w:t>
      </w:r>
    </w:p>
    <w:p w14:paraId="312BDBB9" w14:textId="64B5FE7D" w:rsidR="00F97C8A" w:rsidRPr="00DA5ED9" w:rsidRDefault="00B41EA7" w:rsidP="00615C78">
      <w:pPr>
        <w:ind w:left="0" w:firstLine="0"/>
      </w:pPr>
      <w:r w:rsidRPr="00DA5ED9">
        <w:t>The Budget Act of 2020</w:t>
      </w:r>
      <w:r w:rsidR="00B3650F" w:rsidRPr="00DA5ED9">
        <w:t xml:space="preserve"> appropriated </w:t>
      </w:r>
      <w:r w:rsidR="00340EA9" w:rsidRPr="00DA5ED9">
        <w:t>$</w:t>
      </w:r>
      <w:r w:rsidR="00C13928" w:rsidRPr="00DA5ED9">
        <w:t>10 million</w:t>
      </w:r>
      <w:r w:rsidR="00B3650F" w:rsidRPr="00DA5ED9">
        <w:t xml:space="preserve"> </w:t>
      </w:r>
      <w:r w:rsidR="0010721E" w:rsidRPr="00DA5ED9">
        <w:t xml:space="preserve">in </w:t>
      </w:r>
      <w:r w:rsidR="549F6D6D" w:rsidRPr="00DA5ED9">
        <w:t>FY</w:t>
      </w:r>
      <w:r w:rsidR="6B21C1E1" w:rsidRPr="00DA5ED9">
        <w:rPr>
          <w:color w:val="auto"/>
        </w:rPr>
        <w:t xml:space="preserve"> 2020 </w:t>
      </w:r>
      <w:r w:rsidR="004C6363" w:rsidRPr="00DA5ED9">
        <w:rPr>
          <w:color w:val="auto"/>
        </w:rPr>
        <w:t>ESSA,</w:t>
      </w:r>
      <w:r w:rsidR="00F6491E" w:rsidRPr="00DA5ED9">
        <w:rPr>
          <w:color w:val="auto"/>
        </w:rPr>
        <w:t xml:space="preserve"> </w:t>
      </w:r>
      <w:r w:rsidR="001E5176" w:rsidRPr="00DA5ED9">
        <w:t xml:space="preserve">Section 1003 </w:t>
      </w:r>
      <w:r w:rsidR="0010721E" w:rsidRPr="00DA5ED9">
        <w:t xml:space="preserve">funding </w:t>
      </w:r>
      <w:r w:rsidR="00AE55ED" w:rsidRPr="00DA5ED9">
        <w:t xml:space="preserve">to </w:t>
      </w:r>
      <w:r w:rsidR="00C13928" w:rsidRPr="00DA5ED9">
        <w:t>COEs</w:t>
      </w:r>
      <w:r w:rsidR="00AE55ED" w:rsidRPr="00DA5ED9">
        <w:t xml:space="preserve"> for the purpose of supporting the statewide system of technical assistance and support</w:t>
      </w:r>
      <w:r w:rsidR="00340EA9" w:rsidRPr="00DA5ED9">
        <w:t>. Th</w:t>
      </w:r>
      <w:r w:rsidR="00DD3845" w:rsidRPr="00DA5ED9">
        <w:t>is application covers a</w:t>
      </w:r>
      <w:r w:rsidR="00F8462C" w:rsidRPr="00DA5ED9">
        <w:t xml:space="preserve"> grant </w:t>
      </w:r>
      <w:r w:rsidR="00340EA9" w:rsidRPr="00DA5ED9">
        <w:t>period beginning</w:t>
      </w:r>
      <w:r w:rsidR="00BD4C81" w:rsidRPr="00DA5ED9">
        <w:t xml:space="preserve"> February 15, 2021</w:t>
      </w:r>
      <w:r w:rsidR="005902F2" w:rsidRPr="00DA5ED9">
        <w:t>, and ending</w:t>
      </w:r>
      <w:r w:rsidR="006D6B66" w:rsidRPr="00DA5ED9">
        <w:t xml:space="preserve"> </w:t>
      </w:r>
      <w:r w:rsidR="00F50190" w:rsidRPr="00DA5ED9">
        <w:t>September</w:t>
      </w:r>
      <w:r w:rsidR="006D6B66" w:rsidRPr="00DA5ED9">
        <w:t xml:space="preserve"> 30</w:t>
      </w:r>
      <w:r w:rsidR="00340EA9" w:rsidRPr="00DA5ED9">
        <w:t>, 202</w:t>
      </w:r>
      <w:r w:rsidR="00BD4C81" w:rsidRPr="00DA5ED9">
        <w:t>2</w:t>
      </w:r>
      <w:r w:rsidR="00340EA9" w:rsidRPr="00DA5ED9">
        <w:t xml:space="preserve">. </w:t>
      </w:r>
      <w:r w:rsidR="60B393B9" w:rsidRPr="00DA5ED9">
        <w:t xml:space="preserve">FY 2020 </w:t>
      </w:r>
      <w:r w:rsidR="004C6363" w:rsidRPr="00DA5ED9">
        <w:rPr>
          <w:color w:val="auto"/>
        </w:rPr>
        <w:t xml:space="preserve">ESSA, </w:t>
      </w:r>
      <w:r w:rsidR="001E5176" w:rsidRPr="00DA5ED9">
        <w:t xml:space="preserve">Section 1003 </w:t>
      </w:r>
      <w:r w:rsidR="0010721E" w:rsidRPr="00DA5ED9">
        <w:t>f</w:t>
      </w:r>
      <w:r w:rsidR="00AE55ED" w:rsidRPr="00DA5ED9">
        <w:t>unding is</w:t>
      </w:r>
      <w:r w:rsidR="00941C0A" w:rsidRPr="00DA5ED9">
        <w:t xml:space="preserve"> available to each eligible COE that submits an approvable application and </w:t>
      </w:r>
      <w:r w:rsidR="6D3BE298" w:rsidRPr="00DA5ED9">
        <w:t xml:space="preserve">is </w:t>
      </w:r>
      <w:r w:rsidR="00941C0A" w:rsidRPr="00DA5ED9">
        <w:t xml:space="preserve">allocated </w:t>
      </w:r>
      <w:r w:rsidR="00364C50" w:rsidRPr="00DA5ED9">
        <w:t>bas</w:t>
      </w:r>
      <w:r w:rsidR="627D9811" w:rsidRPr="00DA5ED9">
        <w:t>ed</w:t>
      </w:r>
      <w:r w:rsidR="00364C50" w:rsidRPr="00DA5ED9">
        <w:t xml:space="preserve"> o</w:t>
      </w:r>
      <w:r w:rsidR="46CCEA13" w:rsidRPr="00DA5ED9">
        <w:t>n</w:t>
      </w:r>
      <w:r w:rsidR="00364C50" w:rsidRPr="00DA5ED9">
        <w:t xml:space="preserve"> a</w:t>
      </w:r>
      <w:r w:rsidR="00941C0A" w:rsidRPr="00DA5ED9">
        <w:t xml:space="preserve"> formula.</w:t>
      </w:r>
      <w:r w:rsidR="00A943D0" w:rsidRPr="00DA5ED9">
        <w:t xml:space="preserve"> </w:t>
      </w:r>
      <w:r w:rsidR="000B3C20" w:rsidRPr="00DA5ED9">
        <w:t>The formula takes into consideration the total number of schools</w:t>
      </w:r>
      <w:r w:rsidR="78013D8A" w:rsidRPr="00DA5ED9">
        <w:t>, statewide, that are</w:t>
      </w:r>
      <w:r w:rsidR="00F97C8A" w:rsidRPr="00DA5ED9">
        <w:t xml:space="preserve"> </w:t>
      </w:r>
      <w:r w:rsidR="000B3C20" w:rsidRPr="00DA5ED9">
        <w:t>identified for CSI on the 2019 Dashboard</w:t>
      </w:r>
      <w:r w:rsidR="4936FB38" w:rsidRPr="00DA5ED9">
        <w:t>.</w:t>
      </w:r>
    </w:p>
    <w:p w14:paraId="2E4D8537" w14:textId="50C02FA0" w:rsidR="00B25E6A" w:rsidRPr="00DA5ED9" w:rsidRDefault="002E4899" w:rsidP="003F1D16">
      <w:pPr>
        <w:pStyle w:val="Heading3"/>
        <w:rPr>
          <w:strike/>
        </w:rPr>
      </w:pPr>
      <w:r w:rsidRPr="00DA5ED9">
        <w:t>Eligibility Requirements</w:t>
      </w:r>
    </w:p>
    <w:p w14:paraId="3E5896B3" w14:textId="0F1D7B9F" w:rsidR="003945A8" w:rsidRPr="00DA5ED9" w:rsidRDefault="79C88B73" w:rsidP="2EB7EABF">
      <w:pPr>
        <w:spacing w:line="240" w:lineRule="auto"/>
      </w:pPr>
      <w:r w:rsidRPr="00DA5ED9">
        <w:t>An applicant</w:t>
      </w:r>
      <w:r w:rsidR="3EDDBD4B" w:rsidRPr="00DA5ED9">
        <w:t xml:space="preserve"> must be a</w:t>
      </w:r>
      <w:r w:rsidR="7D1BE80A" w:rsidRPr="00DA5ED9">
        <w:t xml:space="preserve"> COE</w:t>
      </w:r>
      <w:r w:rsidR="3EDDBD4B" w:rsidRPr="00DA5ED9">
        <w:t xml:space="preserve"> </w:t>
      </w:r>
      <w:r w:rsidR="1890FBE2" w:rsidRPr="00DA5ED9">
        <w:t xml:space="preserve">with </w:t>
      </w:r>
      <w:r w:rsidR="34688C7F" w:rsidRPr="00DA5ED9">
        <w:t xml:space="preserve">at least one </w:t>
      </w:r>
      <w:r w:rsidR="060CFDA5" w:rsidRPr="00DA5ED9">
        <w:t>L</w:t>
      </w:r>
      <w:r w:rsidR="46FE002B" w:rsidRPr="00DA5ED9">
        <w:t xml:space="preserve">EA in its county </w:t>
      </w:r>
      <w:r w:rsidR="5432026D" w:rsidRPr="00DA5ED9">
        <w:t>that serve</w:t>
      </w:r>
      <w:r w:rsidR="34688C7F" w:rsidRPr="00DA5ED9">
        <w:t>s</w:t>
      </w:r>
      <w:r w:rsidR="77D6D732" w:rsidRPr="00DA5ED9">
        <w:t xml:space="preserve"> </w:t>
      </w:r>
      <w:r w:rsidR="58D48FB8" w:rsidRPr="00DA5ED9">
        <w:t>schools</w:t>
      </w:r>
      <w:r w:rsidR="348B07CB" w:rsidRPr="00DA5ED9">
        <w:t xml:space="preserve"> t</w:t>
      </w:r>
      <w:r w:rsidR="19797B38" w:rsidRPr="00DA5ED9">
        <w:t>hat meet</w:t>
      </w:r>
      <w:r w:rsidR="3AFE2EC8" w:rsidRPr="00DA5ED9">
        <w:t xml:space="preserve"> the criteria for CSI</w:t>
      </w:r>
      <w:r w:rsidR="79E4B097" w:rsidRPr="00DA5ED9">
        <w:t xml:space="preserve"> on the 2019 Dashboard</w:t>
      </w:r>
      <w:r w:rsidR="3AFE2EC8" w:rsidRPr="00DA5ED9">
        <w:t>.</w:t>
      </w:r>
      <w:r w:rsidR="03D47645" w:rsidRPr="00DA5ED9">
        <w:t xml:space="preserve"> </w:t>
      </w:r>
    </w:p>
    <w:p w14:paraId="1E368510" w14:textId="34465DB0" w:rsidR="001E7C44" w:rsidRPr="00DA5ED9" w:rsidRDefault="00846CC1" w:rsidP="506F7D4A">
      <w:pPr>
        <w:spacing w:after="0"/>
        <w:textAlignment w:val="baseline"/>
        <w:rPr>
          <w:sz w:val="18"/>
          <w:szCs w:val="18"/>
        </w:rPr>
      </w:pPr>
      <w:r w:rsidRPr="00DA5ED9">
        <w:t>Schools were</w:t>
      </w:r>
      <w:r w:rsidR="00BA3BED" w:rsidRPr="00DA5ED9">
        <w:t xml:space="preserve"> eligible for CSI </w:t>
      </w:r>
      <w:r w:rsidRPr="00DA5ED9">
        <w:t>on the 2019 Dashboard if they were</w:t>
      </w:r>
      <w:r w:rsidR="00BA3BED" w:rsidRPr="00DA5ED9">
        <w:t xml:space="preserve"> a public high school with a graduation rate below 6</w:t>
      </w:r>
      <w:r w:rsidR="00E63CFF" w:rsidRPr="00DA5ED9">
        <w:t>8</w:t>
      </w:r>
      <w:r w:rsidR="00BA3BED" w:rsidRPr="00DA5ED9">
        <w:t xml:space="preserve"> percent or at least the lowest-performing 5 percent of Title I schools. </w:t>
      </w:r>
      <w:r w:rsidR="009B6598" w:rsidRPr="00DA5ED9">
        <w:t>CSI criteria and pro</w:t>
      </w:r>
      <w:r w:rsidR="00177F8C" w:rsidRPr="00DA5ED9">
        <w:t xml:space="preserve">gram information are located at </w:t>
      </w:r>
      <w:hyperlink r:id="rId11" w:tooltip="Comprehensive Support and Improvement.">
        <w:r w:rsidR="00773DCD" w:rsidRPr="00DA5ED9">
          <w:rPr>
            <w:rStyle w:val="Hyperlink"/>
          </w:rPr>
          <w:t>https://www.cde.ca.gov/sp/sw/t1/csi.asp</w:t>
        </w:r>
      </w:hyperlink>
      <w:r w:rsidR="009B6598" w:rsidRPr="00DA5ED9">
        <w:t>.</w:t>
      </w:r>
    </w:p>
    <w:p w14:paraId="591CFAB7" w14:textId="48830E08" w:rsidR="00B25E6A" w:rsidRPr="00DA5ED9" w:rsidRDefault="00ED1187" w:rsidP="003F2C62">
      <w:pPr>
        <w:pStyle w:val="Heading3"/>
      </w:pPr>
      <w:r w:rsidRPr="00DA5ED9">
        <w:t>Allowable Activities and Costs</w:t>
      </w:r>
    </w:p>
    <w:p w14:paraId="237FF632" w14:textId="39B2D5C4" w:rsidR="001F6D49" w:rsidRPr="00DA5ED9" w:rsidRDefault="3F5A3482">
      <w:pPr>
        <w:rPr>
          <w:strike/>
          <w:color w:val="auto"/>
        </w:rPr>
      </w:pPr>
      <w:r w:rsidRPr="00DA5ED9">
        <w:t xml:space="preserve">School planning and LEA assistance for each school that meets the criteria for CSI will be incorporated into the LCAP and </w:t>
      </w:r>
      <w:r w:rsidR="2098D0C6" w:rsidRPr="00DA5ED9">
        <w:t xml:space="preserve">SPSA </w:t>
      </w:r>
      <w:r w:rsidRPr="00DA5ED9">
        <w:t>processes</w:t>
      </w:r>
      <w:r w:rsidR="7006A37A" w:rsidRPr="00DA5ED9">
        <w:t xml:space="preserve">. </w:t>
      </w:r>
      <w:r w:rsidR="2A38A664" w:rsidRPr="00DA5ED9">
        <w:rPr>
          <w:color w:val="auto"/>
        </w:rPr>
        <w:t>COE</w:t>
      </w:r>
      <w:r w:rsidR="6CED1B9E" w:rsidRPr="00DA5ED9">
        <w:rPr>
          <w:color w:val="auto"/>
        </w:rPr>
        <w:t>s</w:t>
      </w:r>
      <w:r w:rsidR="36D63B2C" w:rsidRPr="00DA5ED9">
        <w:rPr>
          <w:color w:val="auto"/>
        </w:rPr>
        <w:t xml:space="preserve"> must </w:t>
      </w:r>
      <w:r w:rsidR="6BC7A6EB" w:rsidRPr="00DA5ED9">
        <w:rPr>
          <w:color w:val="auto"/>
        </w:rPr>
        <w:t xml:space="preserve">use their FY 2020 ESSA, Section 1003 funds to </w:t>
      </w:r>
      <w:r w:rsidR="36D63B2C" w:rsidRPr="00DA5ED9">
        <w:rPr>
          <w:color w:val="auto"/>
        </w:rPr>
        <w:t>provide technical assistance</w:t>
      </w:r>
      <w:r w:rsidR="1E772C9E" w:rsidRPr="00DA5ED9">
        <w:rPr>
          <w:color w:val="auto"/>
        </w:rPr>
        <w:t xml:space="preserve"> and support</w:t>
      </w:r>
      <w:r w:rsidR="2E934089" w:rsidRPr="00DA5ED9">
        <w:rPr>
          <w:color w:val="auto"/>
        </w:rPr>
        <w:t>,</w:t>
      </w:r>
      <w:r w:rsidR="5C81FEF6" w:rsidRPr="00DA5ED9">
        <w:rPr>
          <w:color w:val="auto"/>
        </w:rPr>
        <w:t xml:space="preserve"> </w:t>
      </w:r>
      <w:r w:rsidR="14003446" w:rsidRPr="00DA5ED9">
        <w:rPr>
          <w:color w:val="auto"/>
        </w:rPr>
        <w:t>including</w:t>
      </w:r>
      <w:r w:rsidR="5EE60F32" w:rsidRPr="00DA5ED9">
        <w:rPr>
          <w:color w:val="auto"/>
        </w:rPr>
        <w:t xml:space="preserve"> </w:t>
      </w:r>
      <w:r w:rsidR="36D63B2C" w:rsidRPr="00DA5ED9">
        <w:rPr>
          <w:color w:val="auto"/>
        </w:rPr>
        <w:t xml:space="preserve">review and approval of </w:t>
      </w:r>
      <w:r w:rsidR="1770B121" w:rsidRPr="00DA5ED9">
        <w:rPr>
          <w:color w:val="auto"/>
        </w:rPr>
        <w:t xml:space="preserve">the </w:t>
      </w:r>
      <w:r w:rsidR="1A8297B3" w:rsidRPr="00DA5ED9">
        <w:rPr>
          <w:color w:val="auto"/>
        </w:rPr>
        <w:t>CSI prompts</w:t>
      </w:r>
      <w:r w:rsidR="613A21C3" w:rsidRPr="00DA5ED9">
        <w:rPr>
          <w:color w:val="auto"/>
        </w:rPr>
        <w:t xml:space="preserve"> located</w:t>
      </w:r>
      <w:r w:rsidR="00CE79B2" w:rsidRPr="00DA5ED9">
        <w:rPr>
          <w:color w:val="auto"/>
        </w:rPr>
        <w:t xml:space="preserve"> </w:t>
      </w:r>
      <w:r w:rsidR="1A8297B3" w:rsidRPr="00DA5ED9">
        <w:rPr>
          <w:color w:val="auto"/>
        </w:rPr>
        <w:t xml:space="preserve">in the LEA </w:t>
      </w:r>
      <w:r w:rsidR="1770B121" w:rsidRPr="00DA5ED9">
        <w:rPr>
          <w:color w:val="auto"/>
        </w:rPr>
        <w:t>LCAP</w:t>
      </w:r>
      <w:r w:rsidR="1A8297B3" w:rsidRPr="00DA5ED9">
        <w:rPr>
          <w:color w:val="auto"/>
        </w:rPr>
        <w:t xml:space="preserve"> </w:t>
      </w:r>
      <w:r w:rsidR="3035624F" w:rsidRPr="00DA5ED9">
        <w:rPr>
          <w:color w:val="auto"/>
        </w:rPr>
        <w:t>Plan Summary</w:t>
      </w:r>
      <w:r w:rsidR="2382256F" w:rsidRPr="00DA5ED9">
        <w:rPr>
          <w:color w:val="auto"/>
        </w:rPr>
        <w:t xml:space="preserve"> for </w:t>
      </w:r>
      <w:r w:rsidR="36D63B2C" w:rsidRPr="00DA5ED9">
        <w:rPr>
          <w:color w:val="auto"/>
        </w:rPr>
        <w:t>each LEA in its county that serve</w:t>
      </w:r>
      <w:r w:rsidR="4FA3C8C7" w:rsidRPr="00DA5ED9">
        <w:rPr>
          <w:color w:val="auto"/>
        </w:rPr>
        <w:t>s</w:t>
      </w:r>
      <w:r w:rsidR="36D63B2C" w:rsidRPr="00DA5ED9">
        <w:rPr>
          <w:color w:val="auto"/>
        </w:rPr>
        <w:t xml:space="preserve"> schools </w:t>
      </w:r>
      <w:r w:rsidR="69168282" w:rsidRPr="00DA5ED9">
        <w:rPr>
          <w:color w:val="auto"/>
        </w:rPr>
        <w:t>that meet</w:t>
      </w:r>
      <w:r w:rsidR="3050D72E" w:rsidRPr="00DA5ED9">
        <w:rPr>
          <w:color w:val="auto"/>
        </w:rPr>
        <w:t xml:space="preserve"> the criteria for CSI</w:t>
      </w:r>
      <w:r w:rsidR="36D63B2C" w:rsidRPr="00DA5ED9">
        <w:rPr>
          <w:color w:val="auto"/>
        </w:rPr>
        <w:t>.</w:t>
      </w:r>
    </w:p>
    <w:p w14:paraId="12620EF0" w14:textId="48D6441E" w:rsidR="00FF5E5D" w:rsidRPr="00DA5ED9" w:rsidRDefault="00DC4E96" w:rsidP="00FF5E5D">
      <w:pPr>
        <w:spacing w:after="160" w:line="259" w:lineRule="auto"/>
        <w:ind w:left="0" w:firstLine="0"/>
        <w:rPr>
          <w:rFonts w:eastAsiaTheme="minorHAnsi" w:cstheme="minorBidi"/>
          <w:color w:val="auto"/>
          <w:szCs w:val="24"/>
        </w:rPr>
      </w:pPr>
      <w:r w:rsidRPr="00DA5ED9">
        <w:rPr>
          <w:rFonts w:eastAsiaTheme="minorHAnsi" w:cstheme="minorBidi"/>
          <w:color w:val="auto"/>
          <w:szCs w:val="24"/>
        </w:rPr>
        <w:t xml:space="preserve">Under the ESSA, CSI plans are required to be evidence-based. Section 8101(21)(A) of the </w:t>
      </w:r>
      <w:r w:rsidR="009C0C24" w:rsidRPr="00DA5ED9">
        <w:rPr>
          <w:rFonts w:eastAsiaTheme="minorHAnsi" w:cstheme="minorBidi"/>
          <w:color w:val="auto"/>
          <w:szCs w:val="24"/>
        </w:rPr>
        <w:t xml:space="preserve">Elementary and Secondary Education Act, as amended by </w:t>
      </w:r>
      <w:r w:rsidR="005D23B0" w:rsidRPr="00DA5ED9">
        <w:rPr>
          <w:rFonts w:eastAsiaTheme="minorHAnsi" w:cstheme="minorBidi"/>
          <w:color w:val="auto"/>
          <w:szCs w:val="24"/>
        </w:rPr>
        <w:t xml:space="preserve">the </w:t>
      </w:r>
      <w:r w:rsidR="009C0C24" w:rsidRPr="00DA5ED9">
        <w:rPr>
          <w:rFonts w:eastAsiaTheme="minorHAnsi" w:cstheme="minorBidi"/>
          <w:color w:val="auto"/>
          <w:szCs w:val="24"/>
        </w:rPr>
        <w:t>ESSA,</w:t>
      </w:r>
      <w:r w:rsidRPr="00DA5ED9">
        <w:rPr>
          <w:rFonts w:eastAsiaTheme="minorHAnsi" w:cstheme="minorBidi"/>
          <w:color w:val="auto"/>
          <w:szCs w:val="24"/>
        </w:rPr>
        <w:t xml:space="preserve"> defines an evidence-based intervention as being supported by </w:t>
      </w:r>
      <w:r w:rsidRPr="00DA5ED9">
        <w:rPr>
          <w:rFonts w:eastAsiaTheme="minorHAnsi" w:cstheme="minorBidi"/>
          <w:i/>
          <w:iCs/>
          <w:color w:val="auto"/>
          <w:szCs w:val="24"/>
        </w:rPr>
        <w:t xml:space="preserve">strong evidence, moderate evidence, promising evidence, </w:t>
      </w:r>
      <w:r w:rsidRPr="00DA5ED9">
        <w:rPr>
          <w:rFonts w:eastAsiaTheme="minorHAnsi" w:cstheme="minorBidi"/>
          <w:color w:val="auto"/>
          <w:szCs w:val="24"/>
        </w:rPr>
        <w:t xml:space="preserve">or evidence that </w:t>
      </w:r>
      <w:r w:rsidRPr="00DA5ED9">
        <w:rPr>
          <w:rFonts w:eastAsiaTheme="minorHAnsi" w:cstheme="minorBidi"/>
          <w:i/>
          <w:iCs/>
          <w:color w:val="auto"/>
          <w:szCs w:val="24"/>
        </w:rPr>
        <w:t xml:space="preserve">demonstrates a rationale. </w:t>
      </w:r>
      <w:r w:rsidRPr="00DA5ED9">
        <w:rPr>
          <w:rFonts w:eastAsiaTheme="minorHAnsi" w:cstheme="minorBidi"/>
          <w:color w:val="auto"/>
          <w:szCs w:val="24"/>
        </w:rPr>
        <w:t xml:space="preserve">ESSA, Section 1003 funds require the use of “evidence-based” interventions that meet higher levels of evidence. The table below lists ESSA’s top </w:t>
      </w:r>
      <w:r w:rsidR="00C546A0" w:rsidRPr="00DA5ED9">
        <w:rPr>
          <w:rFonts w:eastAsiaTheme="minorHAnsi" w:cstheme="minorBidi"/>
          <w:color w:val="auto"/>
          <w:szCs w:val="24"/>
        </w:rPr>
        <w:t>three</w:t>
      </w:r>
      <w:r w:rsidRPr="00DA5ED9">
        <w:rPr>
          <w:rFonts w:eastAsiaTheme="minorHAnsi" w:cstheme="minorBidi"/>
          <w:color w:val="auto"/>
          <w:szCs w:val="24"/>
        </w:rPr>
        <w:t xml:space="preserve"> levels of evidence.</w:t>
      </w:r>
      <w:r w:rsidR="00FF5E5D" w:rsidRPr="00DA5ED9">
        <w:rPr>
          <w:rFonts w:eastAsiaTheme="minorHAnsi" w:cstheme="minorBidi"/>
          <w:color w:val="auto"/>
          <w:szCs w:val="24"/>
        </w:rPr>
        <w:br w:type="page"/>
      </w:r>
    </w:p>
    <w:p w14:paraId="5C7EE9F1" w14:textId="5299F868" w:rsidR="00306E62" w:rsidRPr="00DA5ED9" w:rsidRDefault="00306E62" w:rsidP="00FF5E5D">
      <w:pPr>
        <w:spacing w:after="160" w:line="259" w:lineRule="auto"/>
        <w:ind w:left="0" w:firstLine="0"/>
        <w:rPr>
          <w:b/>
        </w:rPr>
      </w:pPr>
      <w:r w:rsidRPr="00DA5ED9">
        <w:rPr>
          <w:b/>
        </w:rPr>
        <w:lastRenderedPageBreak/>
        <w:t>Demonstrate a statistically significant effect on improving student outcomes:</w:t>
      </w:r>
    </w:p>
    <w:tbl>
      <w:tblPr>
        <w:tblStyle w:val="TableGrid0"/>
        <w:tblW w:w="5000" w:type="pct"/>
        <w:jc w:val="center"/>
        <w:tblLook w:val="04A0" w:firstRow="1" w:lastRow="0" w:firstColumn="1" w:lastColumn="0" w:noHBand="0" w:noVBand="1"/>
        <w:tblDescription w:val="Student outcome evidence levels are shown with descriptions of each level."/>
      </w:tblPr>
      <w:tblGrid>
        <w:gridCol w:w="3536"/>
        <w:gridCol w:w="5540"/>
      </w:tblGrid>
      <w:tr w:rsidR="00773DCD" w:rsidRPr="00DA5ED9" w14:paraId="345E8D29" w14:textId="77777777" w:rsidTr="000A366B">
        <w:trPr>
          <w:cantSplit/>
          <w:tblHeader/>
          <w:jc w:val="center"/>
        </w:trPr>
        <w:tc>
          <w:tcPr>
            <w:tcW w:w="1948" w:type="pct"/>
            <w:shd w:val="clear" w:color="auto" w:fill="D0CECE" w:themeFill="background2" w:themeFillShade="E6"/>
            <w:vAlign w:val="center"/>
          </w:tcPr>
          <w:p w14:paraId="10F514A5" w14:textId="77777777" w:rsidR="00773DCD" w:rsidRPr="00DA5ED9" w:rsidRDefault="00773DCD" w:rsidP="0052211A">
            <w:pPr>
              <w:pStyle w:val="Heading1"/>
            </w:pPr>
            <w:r w:rsidRPr="00DA5ED9">
              <w:t>Evidence Level</w:t>
            </w:r>
          </w:p>
        </w:tc>
        <w:tc>
          <w:tcPr>
            <w:tcW w:w="3052" w:type="pct"/>
            <w:shd w:val="clear" w:color="auto" w:fill="D0CECE" w:themeFill="background2" w:themeFillShade="E6"/>
            <w:vAlign w:val="center"/>
          </w:tcPr>
          <w:p w14:paraId="2525C0B4" w14:textId="77777777" w:rsidR="00773DCD" w:rsidRPr="00DA5ED9" w:rsidRDefault="00773DCD" w:rsidP="0052211A">
            <w:pPr>
              <w:pStyle w:val="Heading1"/>
            </w:pPr>
            <w:r w:rsidRPr="00DA5ED9">
              <w:t>Description</w:t>
            </w:r>
          </w:p>
        </w:tc>
      </w:tr>
      <w:tr w:rsidR="00773DCD" w:rsidRPr="00DA5ED9" w14:paraId="5187D354" w14:textId="77777777" w:rsidTr="000A366B">
        <w:trPr>
          <w:cantSplit/>
          <w:trHeight w:val="725"/>
          <w:jc w:val="center"/>
        </w:trPr>
        <w:tc>
          <w:tcPr>
            <w:tcW w:w="1948" w:type="pct"/>
            <w:vAlign w:val="center"/>
          </w:tcPr>
          <w:p w14:paraId="2A5A3A95" w14:textId="77777777" w:rsidR="00773DCD" w:rsidRPr="00DA5ED9" w:rsidRDefault="00773DCD" w:rsidP="001C15E8">
            <w:pPr>
              <w:spacing w:after="0" w:line="240" w:lineRule="auto"/>
              <w:rPr>
                <w:rFonts w:eastAsiaTheme="minorEastAsia"/>
              </w:rPr>
            </w:pPr>
            <w:r w:rsidRPr="00DA5ED9">
              <w:rPr>
                <w:rFonts w:eastAsiaTheme="minorEastAsia"/>
              </w:rPr>
              <w:t>Level 1: Strong Evidence</w:t>
            </w:r>
          </w:p>
        </w:tc>
        <w:tc>
          <w:tcPr>
            <w:tcW w:w="3052" w:type="pct"/>
            <w:vAlign w:val="center"/>
          </w:tcPr>
          <w:p w14:paraId="6286340D" w14:textId="77777777" w:rsidR="00773DCD" w:rsidRPr="00DA5ED9" w:rsidRDefault="00773DCD" w:rsidP="001C15E8">
            <w:r w:rsidRPr="00DA5ED9">
              <w:rPr>
                <w:szCs w:val="24"/>
              </w:rPr>
              <w:t>Based on at least one well-designed and well-implemented experimental study</w:t>
            </w:r>
          </w:p>
        </w:tc>
      </w:tr>
      <w:tr w:rsidR="00773DCD" w:rsidRPr="00DA5ED9" w14:paraId="30C58C7F" w14:textId="77777777" w:rsidTr="000A366B">
        <w:trPr>
          <w:cantSplit/>
          <w:trHeight w:val="779"/>
          <w:jc w:val="center"/>
        </w:trPr>
        <w:tc>
          <w:tcPr>
            <w:tcW w:w="1948" w:type="pct"/>
            <w:shd w:val="clear" w:color="auto" w:fill="auto"/>
            <w:vAlign w:val="center"/>
          </w:tcPr>
          <w:p w14:paraId="62C319FA" w14:textId="77777777" w:rsidR="00773DCD" w:rsidRPr="00DA5ED9" w:rsidRDefault="00773DCD" w:rsidP="001C15E8">
            <w:pPr>
              <w:ind w:left="0" w:firstLine="0"/>
              <w:contextualSpacing/>
            </w:pPr>
            <w:r w:rsidRPr="00DA5ED9">
              <w:t>Level 2: Moderate evidence</w:t>
            </w:r>
          </w:p>
        </w:tc>
        <w:tc>
          <w:tcPr>
            <w:tcW w:w="3052" w:type="pct"/>
            <w:vAlign w:val="center"/>
          </w:tcPr>
          <w:p w14:paraId="71C86B34" w14:textId="77777777" w:rsidR="00773DCD" w:rsidRPr="00DA5ED9" w:rsidRDefault="00773DCD" w:rsidP="001C15E8">
            <w:r w:rsidRPr="00DA5ED9">
              <w:t xml:space="preserve">Based on at least one well-designed and well-implemented quasi-experimental study </w:t>
            </w:r>
          </w:p>
        </w:tc>
      </w:tr>
      <w:tr w:rsidR="00773DCD" w:rsidRPr="00DA5ED9" w14:paraId="71F48DF9" w14:textId="77777777" w:rsidTr="000A366B">
        <w:trPr>
          <w:cantSplit/>
          <w:trHeight w:val="662"/>
          <w:jc w:val="center"/>
        </w:trPr>
        <w:tc>
          <w:tcPr>
            <w:tcW w:w="1948" w:type="pct"/>
            <w:vAlign w:val="center"/>
          </w:tcPr>
          <w:p w14:paraId="25ABBF7A" w14:textId="77777777" w:rsidR="00773DCD" w:rsidRPr="00DA5ED9" w:rsidRDefault="00773DCD" w:rsidP="001C15E8">
            <w:r w:rsidRPr="00DA5ED9">
              <w:t>Level 3: Promising Evidence</w:t>
            </w:r>
          </w:p>
        </w:tc>
        <w:tc>
          <w:tcPr>
            <w:tcW w:w="3052" w:type="pct"/>
            <w:vAlign w:val="center"/>
          </w:tcPr>
          <w:p w14:paraId="48DD6EE8" w14:textId="77777777" w:rsidR="00773DCD" w:rsidRPr="00DA5ED9" w:rsidRDefault="00773DCD" w:rsidP="001C15E8">
            <w:r w:rsidRPr="00DA5ED9">
              <w:t>Based on at least one well-designed and well-implemented correlational study with statistical controls for selection bias</w:t>
            </w:r>
          </w:p>
        </w:tc>
      </w:tr>
    </w:tbl>
    <w:p w14:paraId="4B72A149" w14:textId="7E58D096" w:rsidR="00DC4E96" w:rsidRPr="00DA5ED9" w:rsidRDefault="00306E62" w:rsidP="00DC4E96">
      <w:pPr>
        <w:spacing w:after="0" w:line="259" w:lineRule="auto"/>
        <w:ind w:left="0" w:firstLine="0"/>
        <w:rPr>
          <w:rFonts w:eastAsiaTheme="minorHAnsi" w:cstheme="minorBidi"/>
          <w:color w:val="auto"/>
          <w:szCs w:val="24"/>
        </w:rPr>
      </w:pPr>
      <w:r w:rsidRPr="00DA5ED9">
        <w:rPr>
          <w:rFonts w:eastAsiaTheme="minorHAnsi" w:cstheme="minorBidi"/>
          <w:color w:val="auto"/>
          <w:szCs w:val="24"/>
        </w:rPr>
        <w:t xml:space="preserve"> </w:t>
      </w:r>
      <w:r w:rsidR="00DC4E96" w:rsidRPr="00DA5ED9">
        <w:rPr>
          <w:rFonts w:eastAsiaTheme="minorHAnsi" w:cstheme="minorBidi"/>
          <w:color w:val="auto"/>
          <w:szCs w:val="24"/>
        </w:rPr>
        <w:t xml:space="preserve"> </w:t>
      </w:r>
    </w:p>
    <w:p w14:paraId="07A25DD7" w14:textId="2F99238E" w:rsidR="00DC4E96" w:rsidRPr="00DA5ED9" w:rsidRDefault="00773DCD" w:rsidP="5D7BCC7D">
      <w:pPr>
        <w:spacing w:after="160" w:line="259" w:lineRule="auto"/>
        <w:ind w:left="0" w:firstLine="0"/>
      </w:pPr>
      <w:r w:rsidRPr="00DA5ED9">
        <w:t xml:space="preserve">The United States Department of Education’s non-regulatory guidance on evidence-based interventions is located at </w:t>
      </w:r>
      <w:hyperlink r:id="rId12" w:tooltip="Non-Regulatory Guidance: Using Evidence to Strengthen Education Investments" w:history="1">
        <w:r w:rsidR="00A232DC" w:rsidRPr="00DA5ED9">
          <w:rPr>
            <w:rStyle w:val="Hyperlink"/>
          </w:rPr>
          <w:t>https://go.usa.gov/xdcEU</w:t>
        </w:r>
      </w:hyperlink>
    </w:p>
    <w:p w14:paraId="200DB3D9" w14:textId="4CC63534" w:rsidR="00815540" w:rsidRPr="00DA5ED9" w:rsidRDefault="0083702C" w:rsidP="003B6725">
      <w:pPr>
        <w:ind w:left="0" w:firstLine="0"/>
      </w:pPr>
      <w:r w:rsidRPr="00DA5ED9">
        <w:t>F</w:t>
      </w:r>
      <w:r w:rsidR="00815540" w:rsidRPr="00DA5ED9">
        <w:t>unds</w:t>
      </w:r>
      <w:r w:rsidRPr="00DA5ED9">
        <w:t xml:space="preserve"> authorized under this grant</w:t>
      </w:r>
      <w:r w:rsidR="00815540" w:rsidRPr="00DA5ED9">
        <w:t xml:space="preserve"> must be spent on the following activities:</w:t>
      </w:r>
    </w:p>
    <w:p w14:paraId="7E922D7F" w14:textId="4D6BE25F" w:rsidR="0083702C" w:rsidRPr="00DA5ED9" w:rsidRDefault="004A610B" w:rsidP="00926C12">
      <w:pPr>
        <w:numPr>
          <w:ilvl w:val="0"/>
          <w:numId w:val="31"/>
        </w:numPr>
        <w:ind w:left="734" w:hanging="360"/>
      </w:pPr>
      <w:r w:rsidRPr="00DA5ED9">
        <w:t>Support</w:t>
      </w:r>
      <w:r w:rsidR="00FC70DF" w:rsidRPr="00DA5ED9">
        <w:t xml:space="preserve"> LEAs to meaningfully</w:t>
      </w:r>
      <w:r w:rsidRPr="00DA5ED9">
        <w:t xml:space="preserve"> address specific provisions and </w:t>
      </w:r>
      <w:r w:rsidR="0030231B" w:rsidRPr="00DA5ED9">
        <w:t xml:space="preserve">CSI </w:t>
      </w:r>
      <w:r w:rsidRPr="00DA5ED9">
        <w:t xml:space="preserve">prompts in the </w:t>
      </w:r>
      <w:r w:rsidR="00063614" w:rsidRPr="00DA5ED9">
        <w:t xml:space="preserve">LEA LCAP </w:t>
      </w:r>
      <w:r w:rsidR="0030231B" w:rsidRPr="00DA5ED9">
        <w:t xml:space="preserve">Plan </w:t>
      </w:r>
      <w:r w:rsidR="00063614" w:rsidRPr="00DA5ED9">
        <w:t>Summary</w:t>
      </w:r>
      <w:r w:rsidR="004424CC" w:rsidRPr="00DA5ED9">
        <w:t>.</w:t>
      </w:r>
    </w:p>
    <w:p w14:paraId="38CE8529" w14:textId="3ED82F27" w:rsidR="0065205D" w:rsidRPr="00DA5ED9" w:rsidRDefault="00EF109E" w:rsidP="00926C12">
      <w:pPr>
        <w:numPr>
          <w:ilvl w:val="0"/>
          <w:numId w:val="31"/>
        </w:numPr>
        <w:ind w:left="734" w:hanging="360"/>
        <w:rPr>
          <w:rFonts w:eastAsia="Calibri"/>
          <w:color w:val="auto"/>
        </w:rPr>
      </w:pPr>
      <w:r w:rsidRPr="00DA5ED9">
        <w:rPr>
          <w:rFonts w:eastAsia="Calibri"/>
          <w:color w:val="auto"/>
        </w:rPr>
        <w:t>Review and ap</w:t>
      </w:r>
      <w:r w:rsidR="00FC70DF" w:rsidRPr="00DA5ED9">
        <w:rPr>
          <w:rFonts w:eastAsia="Calibri"/>
          <w:color w:val="auto"/>
        </w:rPr>
        <w:t>prove the LEA</w:t>
      </w:r>
      <w:r w:rsidR="00063614" w:rsidRPr="00DA5ED9">
        <w:rPr>
          <w:rFonts w:eastAsia="Calibri"/>
          <w:color w:val="auto"/>
        </w:rPr>
        <w:t xml:space="preserve"> LCAP CSI </w:t>
      </w:r>
      <w:r w:rsidR="006E6B70" w:rsidRPr="00DA5ED9">
        <w:rPr>
          <w:rFonts w:eastAsia="Calibri"/>
          <w:color w:val="auto"/>
        </w:rPr>
        <w:t xml:space="preserve">prompts in the Plan </w:t>
      </w:r>
      <w:r w:rsidR="00063614" w:rsidRPr="00DA5ED9">
        <w:rPr>
          <w:rFonts w:eastAsia="Calibri"/>
          <w:color w:val="auto"/>
        </w:rPr>
        <w:t>Summary</w:t>
      </w:r>
      <w:r w:rsidR="004A610B" w:rsidRPr="00DA5ED9">
        <w:rPr>
          <w:rFonts w:eastAsia="Calibri"/>
          <w:color w:val="auto"/>
        </w:rPr>
        <w:t>.</w:t>
      </w:r>
    </w:p>
    <w:p w14:paraId="53C9C475" w14:textId="76B19323" w:rsidR="00A3693E" w:rsidRPr="00DA5ED9" w:rsidRDefault="00A3693E" w:rsidP="00A3693E">
      <w:pPr>
        <w:shd w:val="clear" w:color="auto" w:fill="FFFFFF"/>
        <w:spacing w:line="240" w:lineRule="auto"/>
        <w:rPr>
          <w:rFonts w:eastAsia="Times New Roman"/>
          <w:szCs w:val="24"/>
          <w:lang w:val="en"/>
        </w:rPr>
      </w:pPr>
      <w:r w:rsidRPr="00DA5ED9">
        <w:rPr>
          <w:rFonts w:eastAsia="Times New Roman"/>
          <w:szCs w:val="24"/>
          <w:lang w:val="en"/>
        </w:rPr>
        <w:t xml:space="preserve">Consistent with </w:t>
      </w:r>
      <w:r w:rsidR="00635D44" w:rsidRPr="00DA5ED9">
        <w:rPr>
          <w:rFonts w:eastAsia="Times New Roman"/>
          <w:color w:val="auto"/>
          <w:szCs w:val="24"/>
          <w:lang w:val="en"/>
        </w:rPr>
        <w:t>California's system of s</w:t>
      </w:r>
      <w:r w:rsidR="0001032F" w:rsidRPr="00DA5ED9">
        <w:rPr>
          <w:rFonts w:eastAsia="Times New Roman"/>
          <w:color w:val="auto"/>
          <w:szCs w:val="24"/>
          <w:lang w:val="en"/>
        </w:rPr>
        <w:t>upport</w:t>
      </w:r>
      <w:r w:rsidR="0001032F" w:rsidRPr="00DA5ED9">
        <w:rPr>
          <w:rFonts w:eastAsia="Times New Roman"/>
          <w:color w:val="0000FF"/>
          <w:szCs w:val="24"/>
          <w:lang w:val="en"/>
        </w:rPr>
        <w:t xml:space="preserve"> </w:t>
      </w:r>
      <w:r w:rsidR="00D65FCF" w:rsidRPr="00DA5ED9">
        <w:rPr>
          <w:rFonts w:eastAsia="Times New Roman"/>
          <w:color w:val="auto"/>
          <w:szCs w:val="24"/>
          <w:lang w:val="en"/>
        </w:rPr>
        <w:t>as described</w:t>
      </w:r>
      <w:r w:rsidR="003F1D16">
        <w:rPr>
          <w:rFonts w:eastAsia="Times New Roman"/>
          <w:color w:val="auto"/>
          <w:szCs w:val="24"/>
          <w:lang w:val="en"/>
        </w:rPr>
        <w:t xml:space="preserve"> on the CDE website</w:t>
      </w:r>
      <w:r w:rsidR="00D65FCF" w:rsidRPr="00DA5ED9">
        <w:rPr>
          <w:rFonts w:eastAsia="Times New Roman"/>
          <w:color w:val="auto"/>
          <w:szCs w:val="24"/>
          <w:lang w:val="en"/>
        </w:rPr>
        <w:t xml:space="preserve"> at</w:t>
      </w:r>
      <w:r w:rsidR="00D65FCF" w:rsidRPr="00DA5ED9">
        <w:rPr>
          <w:rFonts w:eastAsia="Times New Roman"/>
          <w:color w:val="auto"/>
          <w:szCs w:val="24"/>
          <w:u w:val="single"/>
          <w:lang w:val="en"/>
        </w:rPr>
        <w:t xml:space="preserve"> </w:t>
      </w:r>
      <w:hyperlink r:id="rId13" w:tooltip="California's System of Support " w:history="1">
        <w:r w:rsidR="0001032F" w:rsidRPr="00DA5ED9">
          <w:rPr>
            <w:rStyle w:val="Hyperlink"/>
            <w:rFonts w:eastAsia="Times New Roman"/>
            <w:szCs w:val="24"/>
            <w:lang w:val="en"/>
          </w:rPr>
          <w:t>https://www.cde.ca.gov/sp/sw/t1/csss.asp</w:t>
        </w:r>
      </w:hyperlink>
      <w:r w:rsidRPr="00DA5ED9">
        <w:rPr>
          <w:rFonts w:eastAsia="Times New Roman"/>
          <w:szCs w:val="24"/>
          <w:lang w:val="en"/>
        </w:rPr>
        <w:t xml:space="preserve"> to help LEAs and their schools meet the needs of each student they serve, with a focus on building local capacity to sustain improvement and to effectively address disparities in opportunities and outcomes, </w:t>
      </w:r>
      <w:r w:rsidR="00021D05" w:rsidRPr="00DA5ED9">
        <w:rPr>
          <w:rFonts w:eastAsia="Times New Roman"/>
          <w:szCs w:val="24"/>
          <w:lang w:val="en"/>
        </w:rPr>
        <w:t>the COE may use its</w:t>
      </w:r>
      <w:r w:rsidR="00783D27" w:rsidRPr="00DA5ED9">
        <w:rPr>
          <w:rFonts w:eastAsia="Times New Roman"/>
          <w:szCs w:val="24"/>
          <w:lang w:val="en"/>
        </w:rPr>
        <w:t xml:space="preserve"> </w:t>
      </w:r>
      <w:r w:rsidRPr="00DA5ED9">
        <w:rPr>
          <w:rFonts w:eastAsia="Times New Roman"/>
          <w:szCs w:val="24"/>
          <w:lang w:val="en"/>
        </w:rPr>
        <w:t>ESSA</w:t>
      </w:r>
      <w:r w:rsidR="00006BCF" w:rsidRPr="00DA5ED9">
        <w:rPr>
          <w:rFonts w:eastAsia="Times New Roman"/>
          <w:szCs w:val="24"/>
          <w:lang w:val="en"/>
        </w:rPr>
        <w:t>, Section 1003</w:t>
      </w:r>
      <w:r w:rsidRPr="00DA5ED9">
        <w:rPr>
          <w:rFonts w:eastAsia="Times New Roman"/>
          <w:szCs w:val="24"/>
          <w:lang w:val="en"/>
        </w:rPr>
        <w:t xml:space="preserve"> funding to:</w:t>
      </w:r>
    </w:p>
    <w:p w14:paraId="7E82A5C6" w14:textId="53957A1D" w:rsidR="00A3693E" w:rsidRPr="00DA5ED9" w:rsidRDefault="00A3693E" w:rsidP="00A3693E">
      <w:pPr>
        <w:pStyle w:val="ListParagraph"/>
        <w:numPr>
          <w:ilvl w:val="0"/>
          <w:numId w:val="36"/>
        </w:numPr>
        <w:shd w:val="clear" w:color="auto" w:fill="FFFFFF"/>
        <w:spacing w:before="100" w:beforeAutospacing="1" w:after="100" w:afterAutospacing="1" w:line="240" w:lineRule="auto"/>
        <w:rPr>
          <w:rFonts w:eastAsia="Times New Roman"/>
          <w:szCs w:val="24"/>
          <w:lang w:val="en"/>
        </w:rPr>
      </w:pPr>
      <w:r w:rsidRPr="00DA5ED9">
        <w:rPr>
          <w:rFonts w:eastAsia="Times New Roman"/>
          <w:szCs w:val="24"/>
          <w:lang w:val="en"/>
        </w:rPr>
        <w:t xml:space="preserve">Build LEA capacity to support their schools through meaningful engagement in the </w:t>
      </w:r>
      <w:r w:rsidR="001904CD" w:rsidRPr="00DA5ED9">
        <w:rPr>
          <w:rFonts w:eastAsia="Times New Roman"/>
          <w:szCs w:val="24"/>
          <w:lang w:val="en"/>
        </w:rPr>
        <w:t>continuous improvement process</w:t>
      </w:r>
      <w:r w:rsidRPr="00DA5ED9">
        <w:rPr>
          <w:rFonts w:eastAsia="Times New Roman"/>
          <w:szCs w:val="24"/>
          <w:lang w:val="en"/>
        </w:rPr>
        <w:t xml:space="preserve">, including </w:t>
      </w:r>
      <w:r w:rsidR="003E18AD" w:rsidRPr="00DA5ED9">
        <w:rPr>
          <w:rFonts w:eastAsia="Times New Roman"/>
          <w:szCs w:val="24"/>
          <w:lang w:val="en"/>
        </w:rPr>
        <w:t xml:space="preserve">CSI </w:t>
      </w:r>
      <w:r w:rsidRPr="00DA5ED9">
        <w:rPr>
          <w:rFonts w:eastAsia="Times New Roman"/>
          <w:szCs w:val="24"/>
          <w:lang w:val="en"/>
        </w:rPr>
        <w:t>technical assistance activities</w:t>
      </w:r>
      <w:r w:rsidR="003E18AD" w:rsidRPr="00DA5ED9">
        <w:rPr>
          <w:rFonts w:eastAsia="Times New Roman"/>
          <w:szCs w:val="24"/>
          <w:lang w:val="en"/>
        </w:rPr>
        <w:t xml:space="preserve"> and support</w:t>
      </w:r>
      <w:r w:rsidRPr="00DA5ED9">
        <w:rPr>
          <w:rFonts w:eastAsia="Times New Roman"/>
          <w:szCs w:val="24"/>
          <w:lang w:val="en"/>
        </w:rPr>
        <w:t xml:space="preserve"> related to the following:</w:t>
      </w:r>
    </w:p>
    <w:p w14:paraId="32DE9F8D" w14:textId="77777777" w:rsidR="00A3693E" w:rsidRPr="00DA5ED9" w:rsidRDefault="00A3693E" w:rsidP="00A3693E">
      <w:pPr>
        <w:pStyle w:val="ListParagraph"/>
        <w:shd w:val="clear" w:color="auto" w:fill="FFFFFF"/>
        <w:spacing w:before="100" w:beforeAutospacing="1" w:after="100" w:afterAutospacing="1" w:line="240" w:lineRule="auto"/>
        <w:ind w:firstLine="0"/>
        <w:rPr>
          <w:rFonts w:eastAsia="Times New Roman"/>
          <w:szCs w:val="24"/>
          <w:lang w:val="en"/>
        </w:rPr>
      </w:pPr>
    </w:p>
    <w:p w14:paraId="4D770090" w14:textId="287A8846" w:rsidR="006428B2" w:rsidRPr="00DA5ED9" w:rsidRDefault="006428B2" w:rsidP="006428B2">
      <w:pPr>
        <w:pStyle w:val="ListParagraph"/>
        <w:numPr>
          <w:ilvl w:val="1"/>
          <w:numId w:val="36"/>
        </w:numPr>
        <w:shd w:val="clear" w:color="auto" w:fill="FFFFFF"/>
        <w:spacing w:before="100" w:beforeAutospacing="1" w:after="100" w:afterAutospacing="1" w:line="240" w:lineRule="auto"/>
        <w:rPr>
          <w:rFonts w:eastAsia="Times New Roman"/>
          <w:szCs w:val="24"/>
          <w:lang w:val="en"/>
        </w:rPr>
      </w:pPr>
      <w:r w:rsidRPr="00DA5ED9">
        <w:rPr>
          <w:rFonts w:eastAsia="Times New Roman"/>
          <w:szCs w:val="24"/>
          <w:lang w:val="en"/>
        </w:rPr>
        <w:t>Partnering with stakeholders</w:t>
      </w:r>
    </w:p>
    <w:p w14:paraId="2E8705F8" w14:textId="77777777" w:rsidR="006428B2" w:rsidRPr="00DA5ED9" w:rsidRDefault="006428B2" w:rsidP="0061513A">
      <w:pPr>
        <w:pStyle w:val="ListParagraph"/>
        <w:shd w:val="clear" w:color="auto" w:fill="FFFFFF"/>
        <w:spacing w:before="100" w:beforeAutospacing="1" w:after="100" w:afterAutospacing="1" w:line="240" w:lineRule="auto"/>
        <w:ind w:left="1440" w:firstLine="0"/>
        <w:rPr>
          <w:rFonts w:eastAsia="Times New Roman"/>
          <w:szCs w:val="24"/>
          <w:lang w:val="en"/>
        </w:rPr>
      </w:pPr>
    </w:p>
    <w:p w14:paraId="70595E66" w14:textId="77777777" w:rsidR="00063DA4" w:rsidRPr="00DA5ED9" w:rsidRDefault="006428B2" w:rsidP="0061513A">
      <w:pPr>
        <w:pStyle w:val="ListParagraph"/>
        <w:numPr>
          <w:ilvl w:val="1"/>
          <w:numId w:val="36"/>
        </w:numPr>
        <w:shd w:val="clear" w:color="auto" w:fill="FFFFFF"/>
        <w:spacing w:before="100" w:beforeAutospacing="1" w:after="100" w:afterAutospacing="1" w:line="240" w:lineRule="auto"/>
        <w:rPr>
          <w:rFonts w:eastAsia="Times New Roman"/>
          <w:szCs w:val="24"/>
          <w:lang w:val="en"/>
        </w:rPr>
      </w:pPr>
      <w:r w:rsidRPr="00DA5ED9">
        <w:rPr>
          <w:rFonts w:eastAsia="Times New Roman"/>
          <w:szCs w:val="24"/>
          <w:lang w:val="en"/>
        </w:rPr>
        <w:t>Conducting needs assessments and root cause analysis</w:t>
      </w:r>
    </w:p>
    <w:p w14:paraId="79316F3E" w14:textId="77777777" w:rsidR="00063DA4" w:rsidRPr="00DA5ED9" w:rsidRDefault="00063DA4" w:rsidP="0061513A">
      <w:pPr>
        <w:pStyle w:val="ListParagraph"/>
      </w:pPr>
    </w:p>
    <w:p w14:paraId="5FB8C981" w14:textId="546A5A00" w:rsidR="00063DA4" w:rsidRPr="00DA5ED9" w:rsidRDefault="00063DA4">
      <w:pPr>
        <w:pStyle w:val="ListParagraph"/>
        <w:numPr>
          <w:ilvl w:val="1"/>
          <w:numId w:val="36"/>
        </w:numPr>
        <w:shd w:val="clear" w:color="auto" w:fill="FFFFFF"/>
        <w:spacing w:before="100" w:beforeAutospacing="1" w:after="100" w:afterAutospacing="1" w:line="240" w:lineRule="auto"/>
        <w:rPr>
          <w:rFonts w:eastAsia="Times New Roman"/>
          <w:szCs w:val="24"/>
          <w:lang w:val="en"/>
        </w:rPr>
      </w:pPr>
      <w:r w:rsidRPr="00DA5ED9">
        <w:t>Selecting and implementing evidence-based interventions/strategies/activities</w:t>
      </w:r>
    </w:p>
    <w:p w14:paraId="45E51BAC" w14:textId="77777777" w:rsidR="00A35E39" w:rsidRPr="00DA5ED9" w:rsidRDefault="00A35E39" w:rsidP="0061513A">
      <w:pPr>
        <w:pStyle w:val="ListParagraph"/>
        <w:rPr>
          <w:rFonts w:eastAsia="Times New Roman"/>
          <w:szCs w:val="24"/>
          <w:lang w:val="en"/>
        </w:rPr>
      </w:pPr>
    </w:p>
    <w:p w14:paraId="6CF81E07" w14:textId="53E49D9D" w:rsidR="00A35E39" w:rsidRPr="00DA5ED9" w:rsidRDefault="006428B2">
      <w:pPr>
        <w:pStyle w:val="ListParagraph"/>
        <w:numPr>
          <w:ilvl w:val="1"/>
          <w:numId w:val="36"/>
        </w:numPr>
        <w:shd w:val="clear" w:color="auto" w:fill="FFFFFF"/>
        <w:spacing w:before="100" w:beforeAutospacing="1" w:after="100" w:afterAutospacing="1" w:line="240" w:lineRule="auto"/>
        <w:rPr>
          <w:rFonts w:eastAsia="Times New Roman"/>
          <w:szCs w:val="24"/>
          <w:lang w:val="en"/>
        </w:rPr>
      </w:pPr>
      <w:r w:rsidRPr="00DA5ED9">
        <w:rPr>
          <w:rFonts w:eastAsia="Times New Roman"/>
          <w:szCs w:val="24"/>
          <w:lang w:val="en"/>
        </w:rPr>
        <w:t xml:space="preserve">Using data </w:t>
      </w:r>
      <w:r w:rsidR="00CA2BB6" w:rsidRPr="00DA5ED9">
        <w:rPr>
          <w:rFonts w:eastAsia="Times New Roman"/>
          <w:szCs w:val="24"/>
          <w:lang w:val="en"/>
        </w:rPr>
        <w:t xml:space="preserve">and outcomes </w:t>
      </w:r>
      <w:r w:rsidRPr="00DA5ED9">
        <w:rPr>
          <w:rFonts w:eastAsia="Times New Roman"/>
          <w:szCs w:val="24"/>
          <w:lang w:val="en"/>
        </w:rPr>
        <w:t>to monitor and evaluate improvement effort</w:t>
      </w:r>
      <w:r w:rsidR="00A35E39" w:rsidRPr="00DA5ED9">
        <w:rPr>
          <w:rFonts w:eastAsia="Times New Roman"/>
          <w:szCs w:val="24"/>
          <w:lang w:val="en"/>
        </w:rPr>
        <w:t>s</w:t>
      </w:r>
    </w:p>
    <w:p w14:paraId="1F894E9C" w14:textId="77777777" w:rsidR="00A35E39" w:rsidRPr="00DA5ED9" w:rsidRDefault="00A35E39" w:rsidP="0061513A">
      <w:pPr>
        <w:pStyle w:val="ListParagraph"/>
        <w:rPr>
          <w:rFonts w:eastAsia="Times New Roman"/>
          <w:szCs w:val="24"/>
          <w:lang w:val="en"/>
        </w:rPr>
      </w:pPr>
    </w:p>
    <w:p w14:paraId="4FA40E3F" w14:textId="56D09D26" w:rsidR="006428B2" w:rsidRPr="00DA5ED9" w:rsidRDefault="006428B2" w:rsidP="2EB7EABF">
      <w:pPr>
        <w:pStyle w:val="ListParagraph"/>
        <w:numPr>
          <w:ilvl w:val="1"/>
          <w:numId w:val="36"/>
        </w:numPr>
        <w:shd w:val="clear" w:color="auto" w:fill="FFFFFF" w:themeFill="background1"/>
        <w:spacing w:beforeAutospacing="1" w:afterAutospacing="1" w:line="240" w:lineRule="auto"/>
        <w:rPr>
          <w:rFonts w:eastAsia="Times New Roman"/>
          <w:lang w:val="en"/>
        </w:rPr>
      </w:pPr>
      <w:r w:rsidRPr="00DA5ED9">
        <w:rPr>
          <w:rFonts w:eastAsia="Times New Roman"/>
          <w:lang w:val="en"/>
        </w:rPr>
        <w:t>Reviewing/identifying</w:t>
      </w:r>
      <w:r w:rsidR="00B90952" w:rsidRPr="00DA5ED9">
        <w:rPr>
          <w:rFonts w:eastAsia="Times New Roman"/>
          <w:lang w:val="en"/>
        </w:rPr>
        <w:t xml:space="preserve"> and addressing, through implementation of the </w:t>
      </w:r>
      <w:r w:rsidR="00123CDC" w:rsidRPr="00DA5ED9">
        <w:rPr>
          <w:rFonts w:eastAsia="Times New Roman"/>
          <w:lang w:val="en"/>
        </w:rPr>
        <w:t xml:space="preserve">CSI </w:t>
      </w:r>
      <w:r w:rsidR="00B90952" w:rsidRPr="00DA5ED9">
        <w:rPr>
          <w:rFonts w:eastAsia="Times New Roman"/>
          <w:lang w:val="en"/>
        </w:rPr>
        <w:t>plan,</w:t>
      </w:r>
      <w:r w:rsidRPr="00DA5ED9">
        <w:rPr>
          <w:rFonts w:eastAsia="Times New Roman"/>
          <w:lang w:val="en"/>
        </w:rPr>
        <w:t xml:space="preserve"> resource inequities, which may include a review of LEA- and school-level budgeting</w:t>
      </w:r>
    </w:p>
    <w:p w14:paraId="07D806AC" w14:textId="5BBAC566" w:rsidR="2EB7EABF" w:rsidRPr="00DA5ED9" w:rsidRDefault="2EB7EABF" w:rsidP="2EB7EABF">
      <w:pPr>
        <w:rPr>
          <w:rFonts w:eastAsia="Calibri"/>
          <w:color w:val="auto"/>
        </w:rPr>
      </w:pPr>
    </w:p>
    <w:p w14:paraId="7D213DD9" w14:textId="32EA19C0" w:rsidR="00F30CBA" w:rsidRPr="00DA5ED9" w:rsidRDefault="00F30CBA">
      <w:pPr>
        <w:rPr>
          <w:rFonts w:eastAsia="Calibri"/>
          <w:color w:val="auto"/>
        </w:rPr>
      </w:pPr>
      <w:r w:rsidRPr="00DA5ED9">
        <w:rPr>
          <w:rFonts w:eastAsia="Calibri"/>
          <w:color w:val="auto"/>
        </w:rPr>
        <w:lastRenderedPageBreak/>
        <w:t>The COE will only be reimburse</w:t>
      </w:r>
      <w:r w:rsidR="004424CC" w:rsidRPr="00DA5ED9">
        <w:rPr>
          <w:rFonts w:eastAsia="Calibri"/>
          <w:color w:val="auto"/>
        </w:rPr>
        <w:t>d</w:t>
      </w:r>
      <w:r w:rsidR="00030123" w:rsidRPr="00DA5ED9">
        <w:rPr>
          <w:rFonts w:eastAsia="Calibri"/>
          <w:color w:val="auto"/>
        </w:rPr>
        <w:t xml:space="preserve"> for actual work performed.</w:t>
      </w:r>
    </w:p>
    <w:p w14:paraId="251C52F7" w14:textId="26A6A399" w:rsidR="00832830" w:rsidRPr="00DA5ED9" w:rsidRDefault="0099852C" w:rsidP="2EB7EABF">
      <w:r w:rsidRPr="00DA5ED9">
        <w:t xml:space="preserve">Federal planning requirements are established in the California </w:t>
      </w:r>
      <w:r w:rsidRPr="00DA5ED9">
        <w:rPr>
          <w:i/>
          <w:iCs/>
        </w:rPr>
        <w:t>Education Code</w:t>
      </w:r>
      <w:r w:rsidRPr="00DA5ED9">
        <w:t xml:space="preserve"> Section 64001 (</w:t>
      </w:r>
      <w:hyperlink r:id="rId14" w:tooltip="Education Code Section 64001 ">
        <w:r w:rsidRPr="00DA5ED9">
          <w:rPr>
            <w:rStyle w:val="Hyperlink"/>
          </w:rPr>
          <w:t>https:/</w:t>
        </w:r>
        <w:r w:rsidR="7688EC5B" w:rsidRPr="00DA5ED9">
          <w:rPr>
            <w:rStyle w:val="Hyperlink"/>
          </w:rPr>
          <w:t>/go.usa.gov/xdcE6</w:t>
        </w:r>
      </w:hyperlink>
      <w:r w:rsidRPr="00DA5ED9">
        <w:t xml:space="preserve">) and the </w:t>
      </w:r>
      <w:r w:rsidR="00F64F32" w:rsidRPr="00DA5ED9">
        <w:t>LCAP Template 2021</w:t>
      </w:r>
      <w:r w:rsidRPr="00DA5ED9">
        <w:rPr>
          <w:color w:val="0563C1"/>
        </w:rPr>
        <w:t xml:space="preserve"> </w:t>
      </w:r>
      <w:r w:rsidRPr="00DA5ED9">
        <w:t xml:space="preserve">located </w:t>
      </w:r>
      <w:r w:rsidR="00F64F32" w:rsidRPr="00DA5ED9">
        <w:t>on the LCAP webpage of the CDE website.</w:t>
      </w:r>
    </w:p>
    <w:p w14:paraId="4AA78ADF" w14:textId="7F3EC10A" w:rsidR="00832830" w:rsidRPr="00DA5ED9" w:rsidRDefault="00832830" w:rsidP="4E0E81A3">
      <w:pPr>
        <w:rPr>
          <w:strike/>
        </w:rPr>
      </w:pPr>
      <w:r w:rsidRPr="00DA5ED9">
        <w:t xml:space="preserve">Plan instructions for the LCAP and SPSA are located at </w:t>
      </w:r>
      <w:hyperlink r:id="rId15" w:tooltip="Local Control and Accountability Plan (LCAP)">
        <w:r w:rsidRPr="00DA5ED9">
          <w:rPr>
            <w:color w:val="0563C1"/>
            <w:u w:val="single"/>
          </w:rPr>
          <w:t>https://www.cde.ca.gov/re/lc/</w:t>
        </w:r>
      </w:hyperlink>
      <w:r w:rsidRPr="00DA5ED9">
        <w:t>.</w:t>
      </w:r>
    </w:p>
    <w:p w14:paraId="568D3DB6" w14:textId="33E7B6CE" w:rsidR="00F24C40" w:rsidRPr="00DA5ED9" w:rsidRDefault="00832830" w:rsidP="00832830">
      <w:r w:rsidRPr="00DA5ED9">
        <w:t xml:space="preserve">CSI program requirements and information are located at </w:t>
      </w:r>
      <w:hyperlink r:id="rId16" w:tooltip="California Department of Education Comprehensive Support and Improvement program information" w:history="1">
        <w:r w:rsidRPr="00DA5ED9">
          <w:rPr>
            <w:color w:val="0563C1" w:themeColor="hyperlink"/>
            <w:u w:val="single"/>
          </w:rPr>
          <w:t>https://www.cde.ca.gov/sp/sw/t1/csi.asp</w:t>
        </w:r>
      </w:hyperlink>
      <w:r w:rsidRPr="005F2823">
        <w:rPr>
          <w:color w:val="auto"/>
        </w:rPr>
        <w:t>.</w:t>
      </w:r>
    </w:p>
    <w:p w14:paraId="142FBB60" w14:textId="629A0C91" w:rsidR="003B03F1" w:rsidRPr="003F1D16" w:rsidRDefault="002A4CA4" w:rsidP="003F1D16">
      <w:pPr>
        <w:pStyle w:val="Heading3"/>
      </w:pPr>
      <w:r w:rsidRPr="003F1D16">
        <w:rPr>
          <w:rStyle w:val="Heading2Char"/>
          <w:b/>
          <w:sz w:val="24"/>
          <w:szCs w:val="24"/>
        </w:rPr>
        <w:t>Dis</w:t>
      </w:r>
      <w:r w:rsidR="003B03F1" w:rsidRPr="003F1D16">
        <w:rPr>
          <w:rStyle w:val="Heading2Char"/>
          <w:b/>
          <w:sz w:val="24"/>
          <w:szCs w:val="24"/>
        </w:rPr>
        <w:t>allowable</w:t>
      </w:r>
      <w:r w:rsidR="003B03F1" w:rsidRPr="003F1D16">
        <w:t xml:space="preserve"> Activities and Costs</w:t>
      </w:r>
    </w:p>
    <w:p w14:paraId="2CCFACEA" w14:textId="47CB9197" w:rsidR="0036306F" w:rsidRPr="00DA5ED9" w:rsidRDefault="4B1BA372" w:rsidP="0061513A">
      <w:pPr>
        <w:spacing w:before="240"/>
        <w:ind w:left="0" w:firstLine="0"/>
      </w:pPr>
      <w:r w:rsidRPr="00DA5ED9">
        <w:t xml:space="preserve">The use of federal funds, including </w:t>
      </w:r>
      <w:r w:rsidR="0B7A3C39" w:rsidRPr="00DA5ED9">
        <w:t xml:space="preserve">FY 2020 </w:t>
      </w:r>
      <w:r w:rsidRPr="00DA5ED9">
        <w:t xml:space="preserve">ESSA, Section 1003 funds must be consistent with the Office of Management and Budget’s (OMB) Uniform Administrative Requirements, Cost Principles, and Audit Requirements for Federal Awards. OMB information is located at </w:t>
      </w:r>
      <w:hyperlink r:id="rId17" w:tooltip="Uniform Administrative Requirements, Cost Principles, and Audit Requirements for Federal Awards">
        <w:r w:rsidR="418267E1" w:rsidRPr="00DA5ED9">
          <w:rPr>
            <w:rStyle w:val="Hyperlink"/>
          </w:rPr>
          <w:t>https://www.grants.gov/web/grants/learn-grants/grant-policies/omb-uniform-guidance-2014.html</w:t>
        </w:r>
      </w:hyperlink>
      <w:r w:rsidR="418267E1" w:rsidRPr="00DA5ED9">
        <w:t>.</w:t>
      </w:r>
    </w:p>
    <w:p w14:paraId="49394C24" w14:textId="3C042FF8" w:rsidR="00BF7532" w:rsidRPr="00DA5ED9" w:rsidRDefault="00BF7532" w:rsidP="00BF7532">
      <w:pPr>
        <w:spacing w:after="0"/>
      </w:pPr>
      <w:r w:rsidRPr="00DA5ED9">
        <w:t xml:space="preserve">For Federal guidance on Supplement not Supplant for school improvement, see question 29a, page 21 to 22 located at </w:t>
      </w:r>
      <w:hyperlink r:id="rId18" w:tooltip="US Department of Education Federal guidance" w:history="1">
        <w:r w:rsidR="00832830" w:rsidRPr="00DA5ED9">
          <w:rPr>
            <w:rStyle w:val="Hyperlink"/>
          </w:rPr>
          <w:t>https://go.usa.gov/xdcPV</w:t>
        </w:r>
      </w:hyperlink>
      <w:r w:rsidRPr="00DA5ED9">
        <w:t>.</w:t>
      </w:r>
    </w:p>
    <w:p w14:paraId="31667DEC" w14:textId="77777777" w:rsidR="009063A5" w:rsidRPr="00DA5ED9" w:rsidRDefault="009063A5" w:rsidP="00BF7532">
      <w:pPr>
        <w:spacing w:after="0"/>
      </w:pPr>
    </w:p>
    <w:p w14:paraId="2AC69392" w14:textId="1278D333" w:rsidR="009063A5" w:rsidRPr="00DA5ED9" w:rsidRDefault="009063A5" w:rsidP="00BF7532">
      <w:pPr>
        <w:spacing w:after="0"/>
      </w:pPr>
      <w:r w:rsidRPr="00DA5ED9">
        <w:t>Note: Reported expenditures are used for the purpose of calculating the COE’s apportionment. The use of federal funds must be consistent with the OMB Uniform Administrative Requirements, Cost Principles, and Audit Requirements for Federal Awards; ESSA requirements; and requirements in the 2020‒21 ESSA CSI COE Application for Funding.</w:t>
      </w:r>
    </w:p>
    <w:p w14:paraId="26A275A9" w14:textId="7E82EBE2" w:rsidR="00B25E6A" w:rsidRPr="00DA5ED9" w:rsidRDefault="45DADCB4" w:rsidP="0048162C">
      <w:pPr>
        <w:pStyle w:val="Heading3"/>
      </w:pPr>
      <w:r w:rsidRPr="00DA5ED9">
        <w:t xml:space="preserve">Grant </w:t>
      </w:r>
      <w:r w:rsidR="3C448324" w:rsidRPr="00DA5ED9">
        <w:t>Reporting Requirements</w:t>
      </w:r>
      <w:r w:rsidR="0BD05F4A" w:rsidRPr="00DA5ED9">
        <w:t xml:space="preserve"> and Monitoring</w:t>
      </w:r>
    </w:p>
    <w:p w14:paraId="239CDD99" w14:textId="5A455A8E" w:rsidR="00815540" w:rsidRPr="00DA5ED9" w:rsidRDefault="1648D2F3" w:rsidP="00926C12">
      <w:pPr>
        <w:spacing w:line="259" w:lineRule="auto"/>
      </w:pPr>
      <w:r w:rsidRPr="00DA5ED9">
        <w:t>Actual</w:t>
      </w:r>
      <w:r w:rsidR="3C448324" w:rsidRPr="00DA5ED9">
        <w:t xml:space="preserve"> expenditures</w:t>
      </w:r>
      <w:r w:rsidR="0ADF33A9" w:rsidRPr="00DA5ED9">
        <w:t xml:space="preserve"> for each </w:t>
      </w:r>
      <w:r w:rsidR="23C9222D" w:rsidRPr="00DA5ED9">
        <w:t>performance</w:t>
      </w:r>
      <w:r w:rsidR="0ADF33A9" w:rsidRPr="00DA5ED9">
        <w:t xml:space="preserve"> period</w:t>
      </w:r>
      <w:r w:rsidR="38C6938C" w:rsidRPr="00DA5ED9">
        <w:t xml:space="preserve"> within the</w:t>
      </w:r>
      <w:r w:rsidR="0EA32651" w:rsidRPr="00DA5ED9">
        <w:t xml:space="preserve"> </w:t>
      </w:r>
      <w:r w:rsidR="38C6938C" w:rsidRPr="00DA5ED9">
        <w:t>grant period</w:t>
      </w:r>
      <w:r w:rsidR="3C448324" w:rsidRPr="00DA5ED9">
        <w:t xml:space="preserve"> shall be reported to the</w:t>
      </w:r>
      <w:r w:rsidR="6544982D" w:rsidRPr="00DA5ED9">
        <w:t xml:space="preserve"> </w:t>
      </w:r>
      <w:r w:rsidR="3C448324" w:rsidRPr="00DA5ED9">
        <w:t xml:space="preserve">CDE as part of </w:t>
      </w:r>
      <w:r w:rsidR="3D2B653D" w:rsidRPr="00DA5ED9">
        <w:t xml:space="preserve">regular </w:t>
      </w:r>
      <w:r w:rsidR="3C448324" w:rsidRPr="00DA5ED9">
        <w:t xml:space="preserve">grant </w:t>
      </w:r>
      <w:r w:rsidR="54B7481D" w:rsidRPr="00DA5ED9">
        <w:t xml:space="preserve">management </w:t>
      </w:r>
      <w:r w:rsidR="1422ABE1" w:rsidRPr="00DA5ED9">
        <w:t xml:space="preserve">and </w:t>
      </w:r>
      <w:r w:rsidR="54B7481D" w:rsidRPr="00DA5ED9">
        <w:t>administration</w:t>
      </w:r>
      <w:r w:rsidR="7706B17E" w:rsidRPr="00DA5ED9">
        <w:t xml:space="preserve"> and monitoring</w:t>
      </w:r>
      <w:r w:rsidR="3C448324" w:rsidRPr="00DA5ED9">
        <w:t xml:space="preserve">. </w:t>
      </w:r>
      <w:r w:rsidR="7D11487E" w:rsidRPr="00DA5ED9">
        <w:t>The table below details r</w:t>
      </w:r>
      <w:r w:rsidR="3C448324" w:rsidRPr="00DA5ED9">
        <w:t xml:space="preserve">eporting </w:t>
      </w:r>
      <w:r w:rsidR="5E4A16BE" w:rsidRPr="00DA5ED9">
        <w:t>information and timelines</w:t>
      </w:r>
      <w:r w:rsidR="7BAD9C27" w:rsidRPr="00DA5ED9">
        <w:t xml:space="preserve"> for FY 2020 ESSA, Section 1003 funds</w:t>
      </w:r>
      <w:r w:rsidRPr="00DA5ED9">
        <w:t>.</w:t>
      </w:r>
    </w:p>
    <w:tbl>
      <w:tblPr>
        <w:tblStyle w:val="TableGrid5"/>
        <w:tblW w:w="11112" w:type="dxa"/>
        <w:tblInd w:w="-905" w:type="dxa"/>
        <w:shd w:val="clear" w:color="auto" w:fill="FFFF00"/>
        <w:tblLook w:val="04A0" w:firstRow="1" w:lastRow="0" w:firstColumn="1" w:lastColumn="0" w:noHBand="0" w:noVBand="1"/>
        <w:tblDescription w:val="The Comprehensive Support and Improvement (CSI) county office of education (COE) grant reporting requirements and deadlines."/>
      </w:tblPr>
      <w:tblGrid>
        <w:gridCol w:w="2071"/>
        <w:gridCol w:w="3326"/>
        <w:gridCol w:w="2700"/>
        <w:gridCol w:w="3015"/>
      </w:tblGrid>
      <w:tr w:rsidR="006F7AFD" w:rsidRPr="00DA5ED9" w14:paraId="545FA87C" w14:textId="77777777" w:rsidTr="4AB328D2">
        <w:trPr>
          <w:cantSplit/>
          <w:tblHeader/>
        </w:trPr>
        <w:tc>
          <w:tcPr>
            <w:tcW w:w="2071" w:type="dxa"/>
            <w:tcBorders>
              <w:bottom w:val="single" w:sz="4" w:space="0" w:color="auto"/>
            </w:tcBorders>
            <w:shd w:val="clear" w:color="auto" w:fill="1F4E79" w:themeFill="accent1" w:themeFillShade="80"/>
            <w:vAlign w:val="center"/>
          </w:tcPr>
          <w:p w14:paraId="16A6FD42" w14:textId="77777777" w:rsidR="00A774A2" w:rsidRPr="00DA5ED9" w:rsidRDefault="00A774A2" w:rsidP="00A774A2">
            <w:pPr>
              <w:spacing w:after="160" w:line="259" w:lineRule="auto"/>
              <w:ind w:left="0" w:firstLine="0"/>
              <w:jc w:val="center"/>
              <w:rPr>
                <w:b/>
                <w:color w:val="FFFFFF" w:themeColor="background1"/>
              </w:rPr>
            </w:pPr>
            <w:r w:rsidRPr="00DA5ED9">
              <w:rPr>
                <w:b/>
                <w:color w:val="FFFFFF" w:themeColor="background1"/>
              </w:rPr>
              <w:t>Report Name</w:t>
            </w:r>
          </w:p>
        </w:tc>
        <w:tc>
          <w:tcPr>
            <w:tcW w:w="3326" w:type="dxa"/>
            <w:tcBorders>
              <w:bottom w:val="single" w:sz="4" w:space="0" w:color="auto"/>
            </w:tcBorders>
            <w:shd w:val="clear" w:color="auto" w:fill="1F4E79" w:themeFill="accent1" w:themeFillShade="80"/>
            <w:vAlign w:val="center"/>
          </w:tcPr>
          <w:p w14:paraId="1F4E9C07" w14:textId="77777777" w:rsidR="00A774A2" w:rsidRPr="00DA5ED9" w:rsidRDefault="00A774A2" w:rsidP="00A774A2">
            <w:pPr>
              <w:spacing w:after="160" w:line="259" w:lineRule="auto"/>
              <w:ind w:left="0" w:firstLine="0"/>
              <w:jc w:val="center"/>
              <w:rPr>
                <w:b/>
                <w:color w:val="FFFFFF" w:themeColor="background1"/>
              </w:rPr>
            </w:pPr>
            <w:r w:rsidRPr="00DA5ED9">
              <w:rPr>
                <w:b/>
                <w:color w:val="FFFFFF" w:themeColor="background1"/>
              </w:rPr>
              <w:t>Reporting Data</w:t>
            </w:r>
          </w:p>
        </w:tc>
        <w:tc>
          <w:tcPr>
            <w:tcW w:w="2700" w:type="dxa"/>
            <w:tcBorders>
              <w:bottom w:val="single" w:sz="4" w:space="0" w:color="auto"/>
            </w:tcBorders>
            <w:shd w:val="clear" w:color="auto" w:fill="1F4E79" w:themeFill="accent1" w:themeFillShade="80"/>
            <w:vAlign w:val="center"/>
          </w:tcPr>
          <w:p w14:paraId="25C48439" w14:textId="77777777" w:rsidR="00A774A2" w:rsidRPr="00DA5ED9" w:rsidRDefault="00A774A2" w:rsidP="00A774A2">
            <w:pPr>
              <w:spacing w:after="160" w:line="259" w:lineRule="auto"/>
              <w:ind w:left="0" w:firstLine="0"/>
              <w:jc w:val="center"/>
              <w:rPr>
                <w:b/>
                <w:color w:val="FFFFFF" w:themeColor="background1"/>
              </w:rPr>
            </w:pPr>
            <w:r w:rsidRPr="00DA5ED9">
              <w:rPr>
                <w:b/>
                <w:color w:val="FFFFFF" w:themeColor="background1"/>
              </w:rPr>
              <w:t>Performance Period</w:t>
            </w:r>
          </w:p>
        </w:tc>
        <w:tc>
          <w:tcPr>
            <w:tcW w:w="3015" w:type="dxa"/>
            <w:tcBorders>
              <w:bottom w:val="single" w:sz="4" w:space="0" w:color="auto"/>
            </w:tcBorders>
            <w:shd w:val="clear" w:color="auto" w:fill="1F4E79" w:themeFill="accent1" w:themeFillShade="80"/>
            <w:vAlign w:val="center"/>
          </w:tcPr>
          <w:p w14:paraId="7F1143B6" w14:textId="77777777" w:rsidR="00A774A2" w:rsidRPr="00DA5ED9" w:rsidRDefault="00A774A2" w:rsidP="00A774A2">
            <w:pPr>
              <w:spacing w:after="160" w:line="259" w:lineRule="auto"/>
              <w:ind w:left="0" w:firstLine="0"/>
              <w:jc w:val="center"/>
              <w:rPr>
                <w:b/>
                <w:color w:val="FFFFFF" w:themeColor="background1"/>
              </w:rPr>
            </w:pPr>
            <w:r w:rsidRPr="00DA5ED9">
              <w:rPr>
                <w:b/>
                <w:color w:val="FFFFFF" w:themeColor="background1"/>
              </w:rPr>
              <w:t>Reporting Due Date</w:t>
            </w:r>
          </w:p>
        </w:tc>
      </w:tr>
      <w:tr w:rsidR="006F7AFD" w:rsidRPr="00DA5ED9" w14:paraId="4FB5B76A" w14:textId="77777777" w:rsidTr="4AB328D2">
        <w:trPr>
          <w:cantSplit/>
        </w:trPr>
        <w:tc>
          <w:tcPr>
            <w:tcW w:w="2071" w:type="dxa"/>
            <w:shd w:val="clear" w:color="auto" w:fill="auto"/>
          </w:tcPr>
          <w:p w14:paraId="74CF7130" w14:textId="77777777" w:rsidR="00A774A2" w:rsidRPr="00DA5ED9" w:rsidRDefault="6BA2252C" w:rsidP="00A774A2">
            <w:pPr>
              <w:spacing w:after="160" w:line="259" w:lineRule="auto"/>
              <w:ind w:left="0" w:firstLine="0"/>
            </w:pPr>
            <w:r w:rsidRPr="00DA5ED9">
              <w:t>Report 1</w:t>
            </w:r>
          </w:p>
        </w:tc>
        <w:tc>
          <w:tcPr>
            <w:tcW w:w="3326" w:type="dxa"/>
            <w:shd w:val="clear" w:color="auto" w:fill="auto"/>
          </w:tcPr>
          <w:p w14:paraId="55363DF7" w14:textId="77777777" w:rsidR="00A774A2" w:rsidRPr="00DA5ED9" w:rsidRDefault="00A774A2" w:rsidP="00A774A2">
            <w:pPr>
              <w:numPr>
                <w:ilvl w:val="0"/>
                <w:numId w:val="38"/>
              </w:numPr>
              <w:spacing w:after="0" w:line="240" w:lineRule="auto"/>
              <w:ind w:left="253" w:hanging="270"/>
              <w:rPr>
                <w:rFonts w:eastAsiaTheme="minorHAnsi"/>
              </w:rPr>
            </w:pPr>
            <w:r w:rsidRPr="00DA5ED9">
              <w:rPr>
                <w:rFonts w:eastAsiaTheme="minorHAnsi"/>
              </w:rPr>
              <w:t>Budget Revisions (BR)</w:t>
            </w:r>
          </w:p>
          <w:p w14:paraId="1CF40C91" w14:textId="77777777" w:rsidR="00A774A2" w:rsidRPr="00DA5ED9" w:rsidRDefault="00A774A2" w:rsidP="00A774A2">
            <w:pPr>
              <w:numPr>
                <w:ilvl w:val="0"/>
                <w:numId w:val="38"/>
              </w:numPr>
              <w:spacing w:after="0" w:line="240" w:lineRule="auto"/>
              <w:ind w:left="253" w:hanging="270"/>
              <w:rPr>
                <w:rFonts w:eastAsiaTheme="minorHAnsi"/>
              </w:rPr>
            </w:pPr>
            <w:r w:rsidRPr="00DA5ED9">
              <w:rPr>
                <w:rFonts w:eastAsiaTheme="minorHAnsi"/>
              </w:rPr>
              <w:t>Expenditures (E)</w:t>
            </w:r>
          </w:p>
        </w:tc>
        <w:tc>
          <w:tcPr>
            <w:tcW w:w="2700" w:type="dxa"/>
            <w:shd w:val="clear" w:color="auto" w:fill="auto"/>
          </w:tcPr>
          <w:p w14:paraId="5992D65D" w14:textId="0F701946" w:rsidR="00A774A2" w:rsidRPr="00DA5ED9" w:rsidRDefault="29414CB0" w:rsidP="00A774A2">
            <w:pPr>
              <w:spacing w:after="160" w:line="259" w:lineRule="auto"/>
              <w:ind w:left="0" w:firstLine="0"/>
            </w:pPr>
            <w:r w:rsidRPr="00DA5ED9">
              <w:t>February 15</w:t>
            </w:r>
            <w:r w:rsidR="00A774A2" w:rsidRPr="00DA5ED9">
              <w:t>,</w:t>
            </w:r>
            <w:r w:rsidR="10F0CC10" w:rsidRPr="00DA5ED9">
              <w:t xml:space="preserve"> 2021,</w:t>
            </w:r>
            <w:r w:rsidR="00A774A2" w:rsidRPr="00DA5ED9">
              <w:t xml:space="preserve"> to June 30, 202</w:t>
            </w:r>
            <w:r w:rsidR="67CCDB17" w:rsidRPr="00DA5ED9">
              <w:t>1</w:t>
            </w:r>
          </w:p>
        </w:tc>
        <w:tc>
          <w:tcPr>
            <w:tcW w:w="3015" w:type="dxa"/>
            <w:shd w:val="clear" w:color="auto" w:fill="auto"/>
          </w:tcPr>
          <w:p w14:paraId="56427CAC" w14:textId="48C6CA2B" w:rsidR="00A774A2" w:rsidRPr="00DA5ED9" w:rsidRDefault="00A774A2" w:rsidP="006F7AFD">
            <w:pPr>
              <w:spacing w:after="160" w:line="259" w:lineRule="auto"/>
              <w:ind w:left="0" w:firstLine="0"/>
            </w:pPr>
            <w:r w:rsidRPr="00DA5ED9">
              <w:t>July 15, 202</w:t>
            </w:r>
            <w:r w:rsidR="6C72E0B3" w:rsidRPr="00DA5ED9">
              <w:t>1</w:t>
            </w:r>
            <w:r w:rsidRPr="00DA5ED9">
              <w:t xml:space="preserve"> (BR)</w:t>
            </w:r>
            <w:r w:rsidRPr="00DA5ED9">
              <w:br/>
              <w:t>July 31, 202</w:t>
            </w:r>
            <w:r w:rsidR="4827E821" w:rsidRPr="00DA5ED9">
              <w:t>1</w:t>
            </w:r>
            <w:r w:rsidRPr="00DA5ED9">
              <w:t xml:space="preserve"> (E)</w:t>
            </w:r>
          </w:p>
        </w:tc>
      </w:tr>
      <w:tr w:rsidR="006F7AFD" w:rsidRPr="00DA5ED9" w14:paraId="63B26335" w14:textId="77777777" w:rsidTr="4AB328D2">
        <w:trPr>
          <w:cantSplit/>
        </w:trPr>
        <w:tc>
          <w:tcPr>
            <w:tcW w:w="2071" w:type="dxa"/>
            <w:shd w:val="clear" w:color="auto" w:fill="auto"/>
          </w:tcPr>
          <w:p w14:paraId="094A2AB0" w14:textId="77777777" w:rsidR="00A774A2" w:rsidRPr="00DA5ED9" w:rsidRDefault="6BA2252C" w:rsidP="00A774A2">
            <w:pPr>
              <w:spacing w:after="160" w:line="259" w:lineRule="auto"/>
              <w:ind w:left="0" w:firstLine="0"/>
            </w:pPr>
            <w:r w:rsidRPr="00DA5ED9">
              <w:t>Report 2</w:t>
            </w:r>
          </w:p>
        </w:tc>
        <w:tc>
          <w:tcPr>
            <w:tcW w:w="3326" w:type="dxa"/>
            <w:shd w:val="clear" w:color="auto" w:fill="auto"/>
          </w:tcPr>
          <w:p w14:paraId="7D5458DB" w14:textId="77777777" w:rsidR="00A774A2" w:rsidRPr="00DA5ED9" w:rsidRDefault="00A774A2" w:rsidP="00A774A2">
            <w:pPr>
              <w:numPr>
                <w:ilvl w:val="0"/>
                <w:numId w:val="38"/>
              </w:numPr>
              <w:spacing w:after="0" w:line="240" w:lineRule="auto"/>
              <w:ind w:left="253" w:hanging="270"/>
              <w:rPr>
                <w:rFonts w:eastAsiaTheme="minorHAnsi"/>
              </w:rPr>
            </w:pPr>
            <w:r w:rsidRPr="00DA5ED9">
              <w:rPr>
                <w:rFonts w:eastAsiaTheme="minorHAnsi"/>
              </w:rPr>
              <w:t>Budget Revisions (BR)</w:t>
            </w:r>
          </w:p>
          <w:p w14:paraId="27E1CF3C" w14:textId="77777777" w:rsidR="00A774A2" w:rsidRPr="00DA5ED9" w:rsidRDefault="00A774A2" w:rsidP="00A774A2">
            <w:pPr>
              <w:numPr>
                <w:ilvl w:val="0"/>
                <w:numId w:val="38"/>
              </w:numPr>
              <w:spacing w:after="0" w:line="240" w:lineRule="auto"/>
              <w:ind w:left="253" w:hanging="270"/>
              <w:rPr>
                <w:rFonts w:eastAsiaTheme="minorHAnsi"/>
              </w:rPr>
            </w:pPr>
            <w:r w:rsidRPr="00DA5ED9">
              <w:rPr>
                <w:rFonts w:eastAsiaTheme="minorHAnsi"/>
              </w:rPr>
              <w:t>Expenditures (E)</w:t>
            </w:r>
          </w:p>
        </w:tc>
        <w:tc>
          <w:tcPr>
            <w:tcW w:w="2700" w:type="dxa"/>
            <w:shd w:val="clear" w:color="auto" w:fill="auto"/>
          </w:tcPr>
          <w:p w14:paraId="1CD7E613" w14:textId="2EE73C18" w:rsidR="00A774A2" w:rsidRPr="00DA5ED9" w:rsidRDefault="00A774A2" w:rsidP="00A774A2">
            <w:pPr>
              <w:spacing w:after="160" w:line="259" w:lineRule="auto"/>
              <w:ind w:left="0" w:firstLine="0"/>
            </w:pPr>
            <w:r w:rsidRPr="00DA5ED9">
              <w:t>July 1, 202</w:t>
            </w:r>
            <w:r w:rsidR="66ACB243" w:rsidRPr="00DA5ED9">
              <w:t>1</w:t>
            </w:r>
            <w:r w:rsidRPr="00DA5ED9">
              <w:t xml:space="preserve">, to </w:t>
            </w:r>
            <w:r w:rsidR="15FA76E8" w:rsidRPr="00DA5ED9">
              <w:t>Septem</w:t>
            </w:r>
            <w:r w:rsidRPr="00DA5ED9">
              <w:t>ber 3</w:t>
            </w:r>
            <w:r w:rsidR="7972E25B" w:rsidRPr="00DA5ED9">
              <w:t>0</w:t>
            </w:r>
            <w:r w:rsidRPr="00DA5ED9">
              <w:t>, 202</w:t>
            </w:r>
            <w:r w:rsidR="6169F2FC" w:rsidRPr="00DA5ED9">
              <w:t>1</w:t>
            </w:r>
          </w:p>
        </w:tc>
        <w:tc>
          <w:tcPr>
            <w:tcW w:w="3015" w:type="dxa"/>
            <w:shd w:val="clear" w:color="auto" w:fill="auto"/>
          </w:tcPr>
          <w:p w14:paraId="21A22000" w14:textId="3B56489E" w:rsidR="00A774A2" w:rsidRPr="00DA5ED9" w:rsidRDefault="6403EC3F" w:rsidP="006F7AFD">
            <w:pPr>
              <w:spacing w:after="160" w:line="259" w:lineRule="auto"/>
              <w:ind w:left="0" w:firstLine="0"/>
            </w:pPr>
            <w:r w:rsidRPr="00DA5ED9">
              <w:t>October</w:t>
            </w:r>
            <w:r w:rsidR="43E3F9C1" w:rsidRPr="00DA5ED9">
              <w:t xml:space="preserve"> </w:t>
            </w:r>
            <w:r w:rsidR="00A774A2" w:rsidRPr="00DA5ED9">
              <w:t>15, 202</w:t>
            </w:r>
            <w:r w:rsidR="41088001" w:rsidRPr="00DA5ED9">
              <w:t>1</w:t>
            </w:r>
            <w:r w:rsidR="006F7AFD" w:rsidRPr="00DA5ED9">
              <w:t xml:space="preserve"> </w:t>
            </w:r>
            <w:r w:rsidR="00A774A2" w:rsidRPr="00DA5ED9">
              <w:t>(BR)</w:t>
            </w:r>
            <w:r w:rsidR="00A774A2" w:rsidRPr="00DA5ED9">
              <w:br/>
            </w:r>
            <w:r w:rsidR="64918728" w:rsidRPr="00DA5ED9">
              <w:t>October</w:t>
            </w:r>
            <w:r w:rsidR="00A774A2" w:rsidRPr="00DA5ED9">
              <w:t xml:space="preserve"> 3</w:t>
            </w:r>
            <w:r w:rsidR="61A08DA8" w:rsidRPr="00DA5ED9">
              <w:t>1</w:t>
            </w:r>
            <w:r w:rsidR="00A774A2" w:rsidRPr="00DA5ED9">
              <w:t>, 202</w:t>
            </w:r>
            <w:r w:rsidR="31EA93E7" w:rsidRPr="00DA5ED9">
              <w:t>1</w:t>
            </w:r>
            <w:r w:rsidR="00A774A2" w:rsidRPr="00DA5ED9">
              <w:t xml:space="preserve"> (E) </w:t>
            </w:r>
          </w:p>
        </w:tc>
      </w:tr>
      <w:tr w:rsidR="006F7AFD" w:rsidRPr="00DA5ED9" w14:paraId="692F8643" w14:textId="77777777" w:rsidTr="4AB328D2">
        <w:trPr>
          <w:cantSplit/>
        </w:trPr>
        <w:tc>
          <w:tcPr>
            <w:tcW w:w="2071" w:type="dxa"/>
            <w:shd w:val="clear" w:color="auto" w:fill="auto"/>
          </w:tcPr>
          <w:p w14:paraId="4D94E5D5" w14:textId="77777777" w:rsidR="00A774A2" w:rsidRPr="00DA5ED9" w:rsidRDefault="6BA2252C" w:rsidP="00A774A2">
            <w:pPr>
              <w:spacing w:after="160" w:line="259" w:lineRule="auto"/>
              <w:ind w:left="0" w:firstLine="0"/>
              <w:rPr>
                <w:color w:val="auto"/>
              </w:rPr>
            </w:pPr>
            <w:r w:rsidRPr="00DA5ED9">
              <w:rPr>
                <w:color w:val="auto"/>
              </w:rPr>
              <w:t>Report 3</w:t>
            </w:r>
          </w:p>
        </w:tc>
        <w:tc>
          <w:tcPr>
            <w:tcW w:w="3326" w:type="dxa"/>
            <w:shd w:val="clear" w:color="auto" w:fill="auto"/>
          </w:tcPr>
          <w:p w14:paraId="644206B3" w14:textId="77777777" w:rsidR="00A774A2" w:rsidRPr="00DA5ED9" w:rsidRDefault="00A774A2" w:rsidP="00A774A2">
            <w:pPr>
              <w:numPr>
                <w:ilvl w:val="0"/>
                <w:numId w:val="38"/>
              </w:numPr>
              <w:spacing w:after="0" w:line="240" w:lineRule="auto"/>
              <w:ind w:left="253" w:hanging="270"/>
              <w:rPr>
                <w:rFonts w:eastAsiaTheme="minorHAnsi"/>
              </w:rPr>
            </w:pPr>
            <w:r w:rsidRPr="00DA5ED9">
              <w:rPr>
                <w:rFonts w:eastAsiaTheme="minorHAnsi"/>
              </w:rPr>
              <w:t>Budget Revisions (BR)</w:t>
            </w:r>
          </w:p>
          <w:p w14:paraId="5407F790" w14:textId="77777777" w:rsidR="00A774A2" w:rsidRPr="00DA5ED9" w:rsidRDefault="00A774A2" w:rsidP="00A774A2">
            <w:pPr>
              <w:numPr>
                <w:ilvl w:val="0"/>
                <w:numId w:val="38"/>
              </w:numPr>
              <w:spacing w:after="0" w:line="240" w:lineRule="auto"/>
              <w:ind w:left="253" w:hanging="270"/>
              <w:rPr>
                <w:rFonts w:eastAsiaTheme="minorHAnsi"/>
              </w:rPr>
            </w:pPr>
            <w:r w:rsidRPr="00DA5ED9">
              <w:rPr>
                <w:rFonts w:eastAsiaTheme="minorHAnsi"/>
              </w:rPr>
              <w:t>Expenditures (E)</w:t>
            </w:r>
          </w:p>
        </w:tc>
        <w:tc>
          <w:tcPr>
            <w:tcW w:w="2700" w:type="dxa"/>
            <w:shd w:val="clear" w:color="auto" w:fill="auto"/>
          </w:tcPr>
          <w:p w14:paraId="50B136CA" w14:textId="53ED9D89" w:rsidR="00A774A2" w:rsidRPr="00DA5ED9" w:rsidRDefault="16EFC1DB" w:rsidP="00A774A2">
            <w:pPr>
              <w:spacing w:after="160" w:line="259" w:lineRule="auto"/>
              <w:ind w:left="0" w:firstLine="0"/>
            </w:pPr>
            <w:r w:rsidRPr="00DA5ED9">
              <w:t>Octo</w:t>
            </w:r>
            <w:r w:rsidR="00A774A2" w:rsidRPr="00DA5ED9">
              <w:t>ber 1, 202</w:t>
            </w:r>
            <w:r w:rsidR="2FF10518" w:rsidRPr="00DA5ED9">
              <w:t>1</w:t>
            </w:r>
            <w:r w:rsidR="00A774A2" w:rsidRPr="00DA5ED9">
              <w:t xml:space="preserve">, to </w:t>
            </w:r>
            <w:r w:rsidR="34CA3762" w:rsidRPr="00DA5ED9">
              <w:t>January 31</w:t>
            </w:r>
            <w:r w:rsidR="00A774A2" w:rsidRPr="00DA5ED9">
              <w:rPr>
                <w:color w:val="auto"/>
              </w:rPr>
              <w:t xml:space="preserve">, </w:t>
            </w:r>
            <w:r w:rsidR="00A774A2" w:rsidRPr="00DA5ED9">
              <w:t>202</w:t>
            </w:r>
            <w:r w:rsidR="045204F8" w:rsidRPr="00DA5ED9">
              <w:t>2</w:t>
            </w:r>
          </w:p>
        </w:tc>
        <w:tc>
          <w:tcPr>
            <w:tcW w:w="3015" w:type="dxa"/>
            <w:shd w:val="clear" w:color="auto" w:fill="auto"/>
          </w:tcPr>
          <w:p w14:paraId="5977EF98" w14:textId="337DA465" w:rsidR="00A774A2" w:rsidRPr="00DA5ED9" w:rsidRDefault="5972A2D2" w:rsidP="006F7AFD">
            <w:pPr>
              <w:spacing w:after="160" w:line="259" w:lineRule="auto"/>
              <w:ind w:left="0" w:firstLine="0"/>
            </w:pPr>
            <w:r w:rsidRPr="00DA5ED9">
              <w:t xml:space="preserve">February </w:t>
            </w:r>
            <w:r w:rsidR="00A774A2" w:rsidRPr="00DA5ED9">
              <w:t>15, 202</w:t>
            </w:r>
            <w:r w:rsidR="14267571" w:rsidRPr="00DA5ED9">
              <w:t>2</w:t>
            </w:r>
            <w:r w:rsidR="00A774A2" w:rsidRPr="00DA5ED9">
              <w:t xml:space="preserve"> (BR)</w:t>
            </w:r>
            <w:r w:rsidR="00A774A2" w:rsidRPr="00DA5ED9">
              <w:br/>
            </w:r>
            <w:r w:rsidR="1098317C" w:rsidRPr="00DA5ED9">
              <w:t>February 28</w:t>
            </w:r>
            <w:r w:rsidR="00A774A2" w:rsidRPr="00DA5ED9">
              <w:t>, 202</w:t>
            </w:r>
            <w:r w:rsidR="1389C0E2" w:rsidRPr="00DA5ED9">
              <w:t>2</w:t>
            </w:r>
            <w:r w:rsidR="00A774A2" w:rsidRPr="00DA5ED9">
              <w:t xml:space="preserve"> (E)</w:t>
            </w:r>
          </w:p>
        </w:tc>
      </w:tr>
      <w:tr w:rsidR="006F7AFD" w:rsidRPr="00DA5ED9" w14:paraId="2A934BBC" w14:textId="77777777" w:rsidTr="4AB328D2">
        <w:trPr>
          <w:cantSplit/>
        </w:trPr>
        <w:tc>
          <w:tcPr>
            <w:tcW w:w="2071" w:type="dxa"/>
            <w:shd w:val="clear" w:color="auto" w:fill="auto"/>
          </w:tcPr>
          <w:p w14:paraId="5F3EB5B1" w14:textId="77777777" w:rsidR="00A774A2" w:rsidRPr="00DA5ED9" w:rsidRDefault="6BA2252C" w:rsidP="00A774A2">
            <w:pPr>
              <w:spacing w:after="160" w:line="259" w:lineRule="auto"/>
              <w:ind w:left="0" w:firstLine="0"/>
            </w:pPr>
            <w:r w:rsidRPr="00DA5ED9">
              <w:t>Report 4</w:t>
            </w:r>
          </w:p>
        </w:tc>
        <w:tc>
          <w:tcPr>
            <w:tcW w:w="3326" w:type="dxa"/>
            <w:shd w:val="clear" w:color="auto" w:fill="auto"/>
          </w:tcPr>
          <w:p w14:paraId="03CD4316" w14:textId="77777777" w:rsidR="00A774A2" w:rsidRPr="00DA5ED9" w:rsidRDefault="00A774A2" w:rsidP="00A774A2">
            <w:pPr>
              <w:numPr>
                <w:ilvl w:val="0"/>
                <w:numId w:val="38"/>
              </w:numPr>
              <w:spacing w:after="0" w:line="240" w:lineRule="auto"/>
              <w:ind w:left="253" w:hanging="270"/>
              <w:rPr>
                <w:rFonts w:eastAsiaTheme="minorHAnsi"/>
              </w:rPr>
            </w:pPr>
            <w:r w:rsidRPr="00DA5ED9">
              <w:rPr>
                <w:rFonts w:eastAsiaTheme="minorHAnsi"/>
              </w:rPr>
              <w:t>Budget Revisions (BR)</w:t>
            </w:r>
          </w:p>
          <w:p w14:paraId="7493592A" w14:textId="77777777" w:rsidR="00A774A2" w:rsidRPr="00DA5ED9" w:rsidRDefault="00A774A2" w:rsidP="00A774A2">
            <w:pPr>
              <w:numPr>
                <w:ilvl w:val="0"/>
                <w:numId w:val="38"/>
              </w:numPr>
              <w:spacing w:after="0" w:line="240" w:lineRule="auto"/>
              <w:ind w:left="253" w:hanging="270"/>
              <w:rPr>
                <w:rFonts w:eastAsiaTheme="minorHAnsi"/>
              </w:rPr>
            </w:pPr>
            <w:r w:rsidRPr="00DA5ED9">
              <w:rPr>
                <w:rFonts w:eastAsiaTheme="minorHAnsi"/>
              </w:rPr>
              <w:t>Expenditures (E)</w:t>
            </w:r>
          </w:p>
        </w:tc>
        <w:tc>
          <w:tcPr>
            <w:tcW w:w="2700" w:type="dxa"/>
            <w:shd w:val="clear" w:color="auto" w:fill="auto"/>
          </w:tcPr>
          <w:p w14:paraId="53D0869C" w14:textId="2EBC3D6F" w:rsidR="00A774A2" w:rsidRPr="00DA5ED9" w:rsidRDefault="6FD94DE8" w:rsidP="00A774A2">
            <w:pPr>
              <w:spacing w:after="160" w:line="259" w:lineRule="auto"/>
              <w:ind w:left="0" w:firstLine="0"/>
            </w:pPr>
            <w:r w:rsidRPr="00DA5ED9">
              <w:t xml:space="preserve">February </w:t>
            </w:r>
            <w:r w:rsidR="00A774A2" w:rsidRPr="00DA5ED9">
              <w:t>1, 202</w:t>
            </w:r>
            <w:r w:rsidR="7AD4A985" w:rsidRPr="00DA5ED9">
              <w:t>2</w:t>
            </w:r>
            <w:r w:rsidR="00A774A2" w:rsidRPr="00DA5ED9">
              <w:t>, to June 30, 202</w:t>
            </w:r>
            <w:r w:rsidR="44D4CC1E" w:rsidRPr="00DA5ED9">
              <w:t>2</w:t>
            </w:r>
          </w:p>
        </w:tc>
        <w:tc>
          <w:tcPr>
            <w:tcW w:w="3015" w:type="dxa"/>
            <w:shd w:val="clear" w:color="auto" w:fill="auto"/>
          </w:tcPr>
          <w:p w14:paraId="1444B2FD" w14:textId="16382DC0" w:rsidR="00A774A2" w:rsidRPr="00DA5ED9" w:rsidRDefault="00A774A2" w:rsidP="006F7AFD">
            <w:pPr>
              <w:spacing w:after="160" w:line="259" w:lineRule="auto"/>
              <w:ind w:left="0" w:firstLine="0"/>
            </w:pPr>
            <w:r w:rsidRPr="00DA5ED9">
              <w:t>July 15, 202</w:t>
            </w:r>
            <w:r w:rsidR="7C6ECD1D" w:rsidRPr="00DA5ED9">
              <w:t>2</w:t>
            </w:r>
            <w:r w:rsidRPr="00DA5ED9">
              <w:t xml:space="preserve"> (BR)</w:t>
            </w:r>
            <w:r w:rsidRPr="00DA5ED9">
              <w:br/>
              <w:t>July 31, 202</w:t>
            </w:r>
            <w:r w:rsidR="7043553E" w:rsidRPr="00DA5ED9">
              <w:t>2</w:t>
            </w:r>
            <w:r w:rsidRPr="00DA5ED9">
              <w:t xml:space="preserve"> (E)</w:t>
            </w:r>
          </w:p>
        </w:tc>
      </w:tr>
      <w:tr w:rsidR="006F7AFD" w:rsidRPr="00DA5ED9" w14:paraId="4F3C910E" w14:textId="77777777" w:rsidTr="4AB328D2">
        <w:trPr>
          <w:cantSplit/>
        </w:trPr>
        <w:tc>
          <w:tcPr>
            <w:tcW w:w="2071" w:type="dxa"/>
            <w:shd w:val="clear" w:color="auto" w:fill="auto"/>
          </w:tcPr>
          <w:p w14:paraId="6FCD4223" w14:textId="77777777" w:rsidR="00A774A2" w:rsidRPr="00DA5ED9" w:rsidRDefault="590F6BA7" w:rsidP="00A774A2">
            <w:pPr>
              <w:spacing w:after="160" w:line="259" w:lineRule="auto"/>
              <w:ind w:left="0" w:firstLine="0"/>
            </w:pPr>
            <w:r w:rsidRPr="00DA5ED9">
              <w:lastRenderedPageBreak/>
              <w:t>Final Report and</w:t>
            </w:r>
            <w:r w:rsidRPr="00DA5ED9">
              <w:rPr>
                <w:strike/>
              </w:rPr>
              <w:t xml:space="preserve"> </w:t>
            </w:r>
            <w:r w:rsidRPr="00DA5ED9">
              <w:t>Grant Evaluation</w:t>
            </w:r>
          </w:p>
        </w:tc>
        <w:tc>
          <w:tcPr>
            <w:tcW w:w="3326" w:type="dxa"/>
            <w:shd w:val="clear" w:color="auto" w:fill="auto"/>
          </w:tcPr>
          <w:p w14:paraId="306F2690" w14:textId="77777777" w:rsidR="00A774A2" w:rsidRPr="00DA5ED9" w:rsidRDefault="00A774A2" w:rsidP="00A774A2">
            <w:pPr>
              <w:numPr>
                <w:ilvl w:val="0"/>
                <w:numId w:val="39"/>
              </w:numPr>
              <w:spacing w:after="0" w:line="240" w:lineRule="auto"/>
              <w:ind w:left="282"/>
            </w:pPr>
            <w:r w:rsidRPr="00DA5ED9">
              <w:t>Budget Revisions (BR)</w:t>
            </w:r>
          </w:p>
          <w:p w14:paraId="332720E1" w14:textId="77777777" w:rsidR="00A774A2" w:rsidRPr="00DA5ED9" w:rsidRDefault="00A774A2" w:rsidP="00A774A2">
            <w:pPr>
              <w:numPr>
                <w:ilvl w:val="0"/>
                <w:numId w:val="39"/>
              </w:numPr>
              <w:spacing w:after="0" w:line="240" w:lineRule="auto"/>
              <w:ind w:left="282"/>
            </w:pPr>
            <w:r w:rsidRPr="00DA5ED9">
              <w:t xml:space="preserve">Expenditures (E) </w:t>
            </w:r>
          </w:p>
          <w:p w14:paraId="7F2524E9" w14:textId="77777777" w:rsidR="00A774A2" w:rsidRPr="00DA5ED9" w:rsidRDefault="2D0F67A9" w:rsidP="2EB7EABF">
            <w:pPr>
              <w:numPr>
                <w:ilvl w:val="0"/>
                <w:numId w:val="39"/>
              </w:numPr>
              <w:spacing w:after="0" w:line="240" w:lineRule="auto"/>
              <w:ind w:left="282"/>
            </w:pPr>
            <w:r w:rsidRPr="00DA5ED9">
              <w:t>Grant Performance Report</w:t>
            </w:r>
          </w:p>
        </w:tc>
        <w:tc>
          <w:tcPr>
            <w:tcW w:w="2700" w:type="dxa"/>
            <w:shd w:val="clear" w:color="auto" w:fill="auto"/>
          </w:tcPr>
          <w:p w14:paraId="4F06024B" w14:textId="6D5A2A21" w:rsidR="00A774A2" w:rsidRPr="00DA5ED9" w:rsidRDefault="00A774A2" w:rsidP="00A774A2">
            <w:pPr>
              <w:spacing w:after="160" w:line="259" w:lineRule="auto"/>
              <w:ind w:left="0" w:firstLine="0"/>
            </w:pPr>
            <w:r w:rsidRPr="00DA5ED9">
              <w:t>July 1, 202</w:t>
            </w:r>
            <w:r w:rsidR="21FD1947" w:rsidRPr="00DA5ED9">
              <w:t>2</w:t>
            </w:r>
            <w:r w:rsidRPr="00DA5ED9">
              <w:t>, to September 30, 202</w:t>
            </w:r>
            <w:r w:rsidR="496E4BEC" w:rsidRPr="00DA5ED9">
              <w:t>2</w:t>
            </w:r>
          </w:p>
        </w:tc>
        <w:tc>
          <w:tcPr>
            <w:tcW w:w="3015" w:type="dxa"/>
            <w:shd w:val="clear" w:color="auto" w:fill="auto"/>
          </w:tcPr>
          <w:p w14:paraId="0040C119" w14:textId="6780DD2A" w:rsidR="00A774A2" w:rsidRPr="00DA5ED9" w:rsidRDefault="00A774A2" w:rsidP="006F7AFD">
            <w:pPr>
              <w:spacing w:after="160" w:line="259" w:lineRule="auto"/>
              <w:ind w:left="0" w:firstLine="0"/>
            </w:pPr>
            <w:r w:rsidRPr="00DA5ED9">
              <w:t>October 15, 202</w:t>
            </w:r>
            <w:r w:rsidR="206E6769" w:rsidRPr="00DA5ED9">
              <w:t>2</w:t>
            </w:r>
            <w:r w:rsidRPr="00DA5ED9">
              <w:t xml:space="preserve"> (BR)</w:t>
            </w:r>
            <w:r w:rsidRPr="00DA5ED9">
              <w:br/>
              <w:t>October 31, 202</w:t>
            </w:r>
            <w:r w:rsidR="40633CD6" w:rsidRPr="00DA5ED9">
              <w:t>2</w:t>
            </w:r>
            <w:r w:rsidRPr="00DA5ED9">
              <w:t xml:space="preserve"> (E) </w:t>
            </w:r>
          </w:p>
        </w:tc>
      </w:tr>
    </w:tbl>
    <w:p w14:paraId="0DA3DE93" w14:textId="77777777" w:rsidR="00F42E14" w:rsidRPr="00DA5ED9" w:rsidRDefault="00F42E14" w:rsidP="00F42E14">
      <w:pPr>
        <w:spacing w:line="240" w:lineRule="auto"/>
      </w:pPr>
    </w:p>
    <w:p w14:paraId="70412135" w14:textId="4ED3A132" w:rsidR="00F42E14" w:rsidRPr="00DA5ED9" w:rsidRDefault="0083702C" w:rsidP="00F42E14">
      <w:pPr>
        <w:spacing w:line="240" w:lineRule="auto"/>
        <w:rPr>
          <w:rFonts w:eastAsiaTheme="minorHAnsi"/>
          <w:color w:val="auto"/>
          <w:szCs w:val="24"/>
        </w:rPr>
      </w:pPr>
      <w:r w:rsidRPr="00DA5ED9">
        <w:t>COE</w:t>
      </w:r>
      <w:r w:rsidR="006325CF" w:rsidRPr="00DA5ED9">
        <w:t xml:space="preserve"> expenditures </w:t>
      </w:r>
      <w:r w:rsidR="00F64881" w:rsidRPr="00DA5ED9">
        <w:t>will</w:t>
      </w:r>
      <w:r w:rsidR="006325CF" w:rsidRPr="00DA5ED9">
        <w:t xml:space="preserve"> be submitted for each </w:t>
      </w:r>
      <w:r w:rsidR="009E6787" w:rsidRPr="00DA5ED9">
        <w:t xml:space="preserve">required report. </w:t>
      </w:r>
      <w:r w:rsidR="00F42E14" w:rsidRPr="00DA5ED9">
        <w:rPr>
          <w:rFonts w:eastAsiaTheme="minorHAnsi"/>
          <w:color w:val="auto"/>
          <w:szCs w:val="24"/>
        </w:rPr>
        <w:t xml:space="preserve">When expenditure amounts claimed for object codes are in excess of 10 percent of the last approved budget, a project budget revision request is required to be submitted. Budget revision requests require CDE approval and are due no later than fifteen business days prior to the expenditure reporting due date. Budget revision requests must be submitted using the Grant Management and Reporting Tool (GMART) at </w:t>
      </w:r>
      <w:hyperlink r:id="rId19" w:tooltip="California Department of Education - Grant Management and Reporting Tool Logon" w:history="1">
        <w:r w:rsidR="00F42E14" w:rsidRPr="00DA5ED9">
          <w:rPr>
            <w:rFonts w:eastAsiaTheme="minorHAnsi"/>
            <w:color w:val="0563C1"/>
            <w:szCs w:val="24"/>
            <w:u w:val="single"/>
          </w:rPr>
          <w:t>https://www3.cde.ca.gov/gmart/gmartlogon.aspx</w:t>
        </w:r>
      </w:hyperlink>
      <w:r w:rsidR="00F42E14" w:rsidRPr="00DA5ED9">
        <w:rPr>
          <w:rFonts w:eastAsiaTheme="minorHAnsi"/>
          <w:color w:val="auto"/>
          <w:szCs w:val="24"/>
        </w:rPr>
        <w:t xml:space="preserve">. </w:t>
      </w:r>
    </w:p>
    <w:p w14:paraId="62AF1121" w14:textId="710DC9D0" w:rsidR="00A91024" w:rsidRPr="00DA5ED9" w:rsidRDefault="007A0213" w:rsidP="007867C2">
      <w:pPr>
        <w:spacing w:before="240" w:line="259" w:lineRule="auto"/>
        <w:ind w:left="0" w:firstLine="0"/>
      </w:pPr>
      <w:r w:rsidRPr="00DA5ED9">
        <w:t xml:space="preserve">In addition to expenditure data, the Final Report must include a Grant Performance Report. The CDE will provide additional guidance on the </w:t>
      </w:r>
      <w:r w:rsidR="00AE3F1A" w:rsidRPr="00DA5ED9">
        <w:t>final reporting</w:t>
      </w:r>
      <w:r w:rsidR="0083156F" w:rsidRPr="00DA5ED9">
        <w:t xml:space="preserve"> requirements </w:t>
      </w:r>
      <w:r w:rsidR="00060F52" w:rsidRPr="00DA5ED9">
        <w:t xml:space="preserve">by </w:t>
      </w:r>
      <w:r w:rsidR="00BA2A7D" w:rsidRPr="00DA5ED9">
        <w:t>Spring</w:t>
      </w:r>
      <w:r w:rsidR="0083156F" w:rsidRPr="00DA5ED9">
        <w:t xml:space="preserve"> 202</w:t>
      </w:r>
      <w:r w:rsidR="244E1EB2" w:rsidRPr="00DA5ED9">
        <w:t>1</w:t>
      </w:r>
      <w:r w:rsidR="649B9F2F" w:rsidRPr="00DA5ED9">
        <w:t>.</w:t>
      </w:r>
      <w:r w:rsidRPr="00DA5ED9">
        <w:t xml:space="preserve"> </w:t>
      </w:r>
      <w:r w:rsidR="00890F33" w:rsidRPr="00DA5ED9">
        <w:t>If the CDE does not receive the required reports</w:t>
      </w:r>
      <w:r w:rsidR="00D16E7E" w:rsidRPr="00DA5ED9">
        <w:t>,</w:t>
      </w:r>
      <w:r w:rsidR="00890F33" w:rsidRPr="00DA5ED9">
        <w:t xml:space="preserve"> funding may be delayed or the CDE may bill the </w:t>
      </w:r>
      <w:r w:rsidR="0083702C" w:rsidRPr="00DA5ED9">
        <w:t xml:space="preserve">COE </w:t>
      </w:r>
      <w:r w:rsidR="00890F33" w:rsidRPr="00DA5ED9">
        <w:t xml:space="preserve">to recover funds </w:t>
      </w:r>
      <w:r w:rsidR="00124B36" w:rsidRPr="00DA5ED9">
        <w:t xml:space="preserve">already </w:t>
      </w:r>
      <w:r w:rsidR="000969CE" w:rsidRPr="00DA5ED9">
        <w:t>allocated</w:t>
      </w:r>
      <w:r w:rsidR="00890F33" w:rsidRPr="00DA5ED9">
        <w:t>.</w:t>
      </w:r>
    </w:p>
    <w:p w14:paraId="189233B0" w14:textId="43082940" w:rsidR="00B25E6A" w:rsidRPr="00DA5ED9" w:rsidRDefault="00FD56FD" w:rsidP="0048162C">
      <w:pPr>
        <w:pStyle w:val="Heading3"/>
      </w:pPr>
      <w:r w:rsidRPr="00DA5ED9">
        <w:t>Apportionments</w:t>
      </w:r>
    </w:p>
    <w:p w14:paraId="680B9E5A" w14:textId="5E114178" w:rsidR="0015259F" w:rsidRPr="00DA5ED9" w:rsidRDefault="73247485" w:rsidP="4E0E81A3">
      <w:pPr>
        <w:spacing w:before="240" w:line="247" w:lineRule="auto"/>
      </w:pPr>
      <w:r w:rsidRPr="00DA5ED9">
        <w:t xml:space="preserve">The first </w:t>
      </w:r>
      <w:r w:rsidR="6736929E" w:rsidRPr="00DA5ED9">
        <w:t xml:space="preserve">FY 2020 ESSA, Section 1003 </w:t>
      </w:r>
      <w:r w:rsidRPr="00DA5ED9">
        <w:t>apportionment is 25 percent of the total COE allocation and</w:t>
      </w:r>
      <w:r w:rsidR="2AD9E844" w:rsidRPr="00DA5ED9">
        <w:t xml:space="preserve"> is based on an approved 2020‒21</w:t>
      </w:r>
      <w:r w:rsidRPr="00DA5ED9">
        <w:t xml:space="preserve"> ESSA CSI COE Application for Funding. Subsequent apportionments for each grant performance period are based on claimed expenditures less prior cumulative payments. </w:t>
      </w:r>
      <w:r w:rsidR="00C729C9" w:rsidRPr="00DA5ED9">
        <w:br/>
      </w:r>
      <w:r w:rsidR="00C729C9" w:rsidRPr="00DA5ED9">
        <w:br/>
      </w:r>
      <w:r w:rsidR="17353A14" w:rsidRPr="00DA5ED9">
        <w:t>The acceptance and approval of reported expenditures do not preclude the CDE in any way from conducting program monitoring or audits.</w:t>
      </w:r>
    </w:p>
    <w:p w14:paraId="31C7D7B3" w14:textId="699AE6B9" w:rsidR="0015259F" w:rsidRPr="00DA5ED9" w:rsidRDefault="0096696D" w:rsidP="4E0E81A3">
      <w:pPr>
        <w:spacing w:before="240" w:line="247" w:lineRule="auto"/>
      </w:pPr>
      <w:r w:rsidRPr="00DA5ED9">
        <w:t xml:space="preserve">The CDE will process </w:t>
      </w:r>
      <w:r w:rsidR="001119BF" w:rsidRPr="00DA5ED9">
        <w:t>payments</w:t>
      </w:r>
      <w:r w:rsidR="00563B36" w:rsidRPr="00DA5ED9">
        <w:t xml:space="preserve"> </w:t>
      </w:r>
      <w:r w:rsidR="00FD56FD" w:rsidRPr="00DA5ED9">
        <w:t>approximately one month after the final date of each reporting period.</w:t>
      </w:r>
    </w:p>
    <w:p w14:paraId="69442263" w14:textId="28E47EDA" w:rsidR="0015259F" w:rsidRPr="00DA5ED9" w:rsidRDefault="00C729C9" w:rsidP="4E0E81A3">
      <w:pPr>
        <w:spacing w:before="240" w:line="247" w:lineRule="auto"/>
        <w:jc w:val="center"/>
        <w:rPr>
          <w:b/>
          <w:bCs/>
        </w:rPr>
      </w:pPr>
      <w:r w:rsidRPr="00DA5ED9">
        <w:rPr>
          <w:b/>
          <w:bCs/>
        </w:rPr>
        <w:t>Application</w:t>
      </w:r>
      <w:r w:rsidR="00E83AC7" w:rsidRPr="00DA5ED9">
        <w:rPr>
          <w:b/>
          <w:bCs/>
        </w:rPr>
        <w:t xml:space="preserve"> and Funding</w:t>
      </w:r>
      <w:r w:rsidR="002E4899" w:rsidRPr="00DA5ED9">
        <w:rPr>
          <w:b/>
          <w:bCs/>
        </w:rPr>
        <w:t xml:space="preserve"> </w:t>
      </w:r>
      <w:r w:rsidR="0096696D" w:rsidRPr="00DA5ED9">
        <w:rPr>
          <w:b/>
          <w:bCs/>
        </w:rPr>
        <w:t xml:space="preserve">Results </w:t>
      </w:r>
      <w:r w:rsidR="002E4899" w:rsidRPr="00DA5ED9">
        <w:rPr>
          <w:b/>
          <w:bCs/>
        </w:rPr>
        <w:t>Timeline</w:t>
      </w:r>
    </w:p>
    <w:tbl>
      <w:tblPr>
        <w:tblStyle w:val="TableGrid1"/>
        <w:tblW w:w="4999" w:type="pct"/>
        <w:tblInd w:w="0" w:type="dxa"/>
        <w:tblCellMar>
          <w:top w:w="53" w:type="dxa"/>
          <w:left w:w="107" w:type="dxa"/>
          <w:right w:w="115" w:type="dxa"/>
        </w:tblCellMar>
        <w:tblLook w:val="04A0" w:firstRow="1" w:lastRow="0" w:firstColumn="1" w:lastColumn="0" w:noHBand="0" w:noVBand="1"/>
        <w:tblDescription w:val="The Application and Funding Results Timeline."/>
      </w:tblPr>
      <w:tblGrid>
        <w:gridCol w:w="5392"/>
        <w:gridCol w:w="3682"/>
      </w:tblGrid>
      <w:tr w:rsidR="002E4899" w:rsidRPr="00DA5ED9" w14:paraId="27690D61" w14:textId="77777777" w:rsidTr="4E0E81A3">
        <w:trPr>
          <w:cantSplit/>
          <w:trHeight w:val="614"/>
          <w:tblHeader/>
        </w:trPr>
        <w:tc>
          <w:tcPr>
            <w:tcW w:w="29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19FA2E3F" w14:textId="1460CD06" w:rsidR="002E4899" w:rsidRPr="00DA5ED9" w:rsidRDefault="002E4899" w:rsidP="00785040">
            <w:pPr>
              <w:spacing w:after="0" w:line="259" w:lineRule="auto"/>
              <w:ind w:left="6" w:firstLine="0"/>
              <w:jc w:val="center"/>
            </w:pPr>
            <w:r w:rsidRPr="00DA5ED9">
              <w:rPr>
                <w:b/>
              </w:rPr>
              <w:t xml:space="preserve">Activity </w:t>
            </w:r>
          </w:p>
        </w:tc>
        <w:tc>
          <w:tcPr>
            <w:tcW w:w="202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2DCCDDE3" w14:textId="77777777" w:rsidR="002E4899" w:rsidRPr="00DA5ED9" w:rsidRDefault="002E4899" w:rsidP="00785040">
            <w:pPr>
              <w:spacing w:after="0" w:line="259" w:lineRule="auto"/>
              <w:ind w:left="9" w:firstLine="0"/>
              <w:jc w:val="center"/>
            </w:pPr>
            <w:r w:rsidRPr="00DA5ED9">
              <w:rPr>
                <w:b/>
              </w:rPr>
              <w:t xml:space="preserve">Due Date </w:t>
            </w:r>
          </w:p>
        </w:tc>
      </w:tr>
      <w:tr w:rsidR="0096696D" w:rsidRPr="00DA5ED9" w14:paraId="574489EA" w14:textId="77777777" w:rsidTr="4E0E81A3">
        <w:trPr>
          <w:cantSplit/>
          <w:trHeight w:val="614"/>
        </w:trPr>
        <w:tc>
          <w:tcPr>
            <w:tcW w:w="297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28834E" w14:textId="72FE9058" w:rsidR="0096696D" w:rsidRPr="00DA5ED9" w:rsidRDefault="0096696D" w:rsidP="00F6491E">
            <w:pPr>
              <w:spacing w:after="0" w:line="259" w:lineRule="auto"/>
              <w:ind w:left="0" w:firstLine="0"/>
            </w:pPr>
            <w:r w:rsidRPr="00DA5ED9">
              <w:t>Funding Profile Posted to the CDE Web Page</w:t>
            </w:r>
          </w:p>
        </w:tc>
        <w:tc>
          <w:tcPr>
            <w:tcW w:w="20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F4222F8" w14:textId="061538D9" w:rsidR="0096696D" w:rsidRPr="00DA5ED9" w:rsidRDefault="25A519D6" w:rsidP="4E0E81A3">
            <w:pPr>
              <w:spacing w:after="0" w:line="259" w:lineRule="auto"/>
              <w:ind w:left="1" w:firstLine="0"/>
            </w:pPr>
            <w:r w:rsidRPr="00DA5ED9">
              <w:t>January</w:t>
            </w:r>
            <w:r w:rsidR="73E78F01" w:rsidRPr="00DA5ED9">
              <w:t xml:space="preserve"> </w:t>
            </w:r>
            <w:r w:rsidR="274546D7" w:rsidRPr="00DA5ED9">
              <w:t>2021</w:t>
            </w:r>
          </w:p>
        </w:tc>
      </w:tr>
      <w:tr w:rsidR="0096696D" w:rsidRPr="00DA5ED9" w14:paraId="5A1589F7" w14:textId="77777777" w:rsidTr="4E0E81A3">
        <w:trPr>
          <w:cantSplit/>
          <w:trHeight w:val="443"/>
        </w:trPr>
        <w:tc>
          <w:tcPr>
            <w:tcW w:w="297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3319C2" w14:textId="3E6B8536" w:rsidR="0096696D" w:rsidRPr="00DA5ED9" w:rsidRDefault="0096696D" w:rsidP="00F6491E">
            <w:pPr>
              <w:spacing w:after="0" w:line="259" w:lineRule="auto"/>
              <w:ind w:left="0" w:firstLine="0"/>
            </w:pPr>
            <w:r w:rsidRPr="00DA5ED9">
              <w:t>20</w:t>
            </w:r>
            <w:r w:rsidR="00C61DDB" w:rsidRPr="00DA5ED9">
              <w:t>20</w:t>
            </w:r>
            <w:r w:rsidRPr="00DA5ED9">
              <w:t>–</w:t>
            </w:r>
            <w:r w:rsidR="00C61DDB" w:rsidRPr="00DA5ED9">
              <w:t>21</w:t>
            </w:r>
            <w:r w:rsidRPr="00DA5ED9">
              <w:t xml:space="preserve"> </w:t>
            </w:r>
            <w:r w:rsidR="739BABB7" w:rsidRPr="00DA5ED9">
              <w:t xml:space="preserve">ESSA </w:t>
            </w:r>
            <w:r w:rsidR="35AA32EA" w:rsidRPr="00DA5ED9">
              <w:t xml:space="preserve">CSI </w:t>
            </w:r>
            <w:r w:rsidR="739BABB7" w:rsidRPr="00DA5ED9">
              <w:t xml:space="preserve">COE </w:t>
            </w:r>
            <w:r w:rsidRPr="00DA5ED9">
              <w:t>Application for Funding Release Date</w:t>
            </w:r>
          </w:p>
        </w:tc>
        <w:tc>
          <w:tcPr>
            <w:tcW w:w="20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76FE0F3" w14:textId="6F65834E" w:rsidR="0096696D" w:rsidRPr="00DA5ED9" w:rsidRDefault="446C7F04" w:rsidP="4E0E81A3">
            <w:pPr>
              <w:spacing w:after="0" w:line="259" w:lineRule="auto"/>
              <w:ind w:left="1" w:firstLine="0"/>
            </w:pPr>
            <w:r w:rsidRPr="00DA5ED9">
              <w:t>January 6, 2021</w:t>
            </w:r>
          </w:p>
        </w:tc>
      </w:tr>
      <w:tr w:rsidR="0096696D" w:rsidRPr="00DA5ED9" w14:paraId="2E81896C" w14:textId="77777777" w:rsidTr="4E0E81A3">
        <w:trPr>
          <w:cantSplit/>
          <w:trHeight w:val="442"/>
        </w:trPr>
        <w:tc>
          <w:tcPr>
            <w:tcW w:w="297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5AB1B5" w14:textId="5C891E06" w:rsidR="0096696D" w:rsidRPr="00DA5ED9" w:rsidRDefault="00C61DDB" w:rsidP="00C61DDB">
            <w:pPr>
              <w:spacing w:after="0" w:line="259" w:lineRule="auto"/>
              <w:ind w:left="0" w:firstLine="0"/>
            </w:pPr>
            <w:r w:rsidRPr="00DA5ED9">
              <w:t>2020</w:t>
            </w:r>
            <w:r w:rsidR="0096696D" w:rsidRPr="00DA5ED9">
              <w:t>–</w:t>
            </w:r>
            <w:r w:rsidR="15AC2F87" w:rsidRPr="00DA5ED9">
              <w:t>2</w:t>
            </w:r>
            <w:r w:rsidRPr="00DA5ED9">
              <w:t>1</w:t>
            </w:r>
            <w:r w:rsidR="0096696D" w:rsidRPr="00DA5ED9">
              <w:t xml:space="preserve"> </w:t>
            </w:r>
            <w:r w:rsidR="739BABB7" w:rsidRPr="00DA5ED9">
              <w:t xml:space="preserve">ESSA </w:t>
            </w:r>
            <w:r w:rsidR="35AA32EA" w:rsidRPr="00DA5ED9">
              <w:t xml:space="preserve">CSI </w:t>
            </w:r>
            <w:r w:rsidR="739BABB7" w:rsidRPr="00DA5ED9">
              <w:t xml:space="preserve">COE </w:t>
            </w:r>
            <w:r w:rsidR="0096696D" w:rsidRPr="00DA5ED9">
              <w:t>Application for Funding Webinar</w:t>
            </w:r>
          </w:p>
        </w:tc>
        <w:tc>
          <w:tcPr>
            <w:tcW w:w="20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603296" w14:textId="56805E91" w:rsidR="0096696D" w:rsidRPr="00DA5ED9" w:rsidRDefault="274546D7" w:rsidP="4E0E81A3">
            <w:pPr>
              <w:spacing w:after="0" w:line="259" w:lineRule="auto"/>
              <w:ind w:left="1" w:firstLine="0"/>
            </w:pPr>
            <w:r w:rsidRPr="00DA5ED9">
              <w:t>January</w:t>
            </w:r>
            <w:r w:rsidR="53CED340" w:rsidRPr="00DA5ED9">
              <w:t xml:space="preserve"> </w:t>
            </w:r>
            <w:r w:rsidR="446C7F04" w:rsidRPr="00DA5ED9">
              <w:t>7</w:t>
            </w:r>
            <w:r w:rsidR="53CED340" w:rsidRPr="00DA5ED9">
              <w:t>,</w:t>
            </w:r>
            <w:r w:rsidR="0096696D" w:rsidRPr="00DA5ED9">
              <w:t xml:space="preserve"> 20</w:t>
            </w:r>
            <w:r w:rsidR="446C7F04" w:rsidRPr="00DA5ED9">
              <w:t>21</w:t>
            </w:r>
            <w:r w:rsidR="2A4F1C04" w:rsidRPr="00DA5ED9">
              <w:t>,</w:t>
            </w:r>
            <w:r w:rsidR="425316BF" w:rsidRPr="00DA5ED9">
              <w:t xml:space="preserve"> </w:t>
            </w:r>
            <w:r w:rsidR="3F66BE4E" w:rsidRPr="00DA5ED9">
              <w:t xml:space="preserve">at </w:t>
            </w:r>
            <w:r w:rsidR="446C7F04" w:rsidRPr="00DA5ED9">
              <w:t>2 p</w:t>
            </w:r>
            <w:r w:rsidR="425316BF" w:rsidRPr="00DA5ED9">
              <w:t>.m.</w:t>
            </w:r>
          </w:p>
        </w:tc>
      </w:tr>
      <w:tr w:rsidR="0096696D" w:rsidRPr="00DA5ED9" w14:paraId="6D947944" w14:textId="77777777" w:rsidTr="4E0E81A3">
        <w:trPr>
          <w:cantSplit/>
          <w:trHeight w:val="444"/>
        </w:trPr>
        <w:tc>
          <w:tcPr>
            <w:tcW w:w="297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81C169" w14:textId="64BBDBEE" w:rsidR="0096696D" w:rsidRPr="00DA5ED9" w:rsidRDefault="00C61DDB" w:rsidP="00F6491E">
            <w:pPr>
              <w:spacing w:after="0" w:line="259" w:lineRule="auto"/>
              <w:ind w:left="0" w:firstLine="0"/>
            </w:pPr>
            <w:r w:rsidRPr="00DA5ED9">
              <w:t>2020</w:t>
            </w:r>
            <w:r w:rsidR="0096696D" w:rsidRPr="00DA5ED9">
              <w:t>–</w:t>
            </w:r>
            <w:r w:rsidRPr="00DA5ED9">
              <w:t>21</w:t>
            </w:r>
            <w:r w:rsidR="0096696D" w:rsidRPr="00DA5ED9">
              <w:t xml:space="preserve"> </w:t>
            </w:r>
            <w:r w:rsidR="739BABB7" w:rsidRPr="00DA5ED9">
              <w:t xml:space="preserve">ESSA </w:t>
            </w:r>
            <w:r w:rsidR="35AA32EA" w:rsidRPr="00DA5ED9">
              <w:t xml:space="preserve">CSI </w:t>
            </w:r>
            <w:r w:rsidR="739BABB7" w:rsidRPr="00DA5ED9">
              <w:t xml:space="preserve">COE </w:t>
            </w:r>
            <w:r w:rsidR="0096696D" w:rsidRPr="00DA5ED9">
              <w:t>Application for Funding Due to CDE</w:t>
            </w:r>
          </w:p>
        </w:tc>
        <w:tc>
          <w:tcPr>
            <w:tcW w:w="202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E5B66F" w14:textId="7BEA6A58" w:rsidR="0096696D" w:rsidRPr="00DA5ED9" w:rsidRDefault="446C7F04" w:rsidP="4E0E81A3">
            <w:pPr>
              <w:spacing w:after="0" w:line="259" w:lineRule="auto"/>
              <w:ind w:left="1" w:firstLine="0"/>
            </w:pPr>
            <w:r w:rsidRPr="00DA5ED9">
              <w:t>January</w:t>
            </w:r>
            <w:r w:rsidR="11955295" w:rsidRPr="00DA5ED9">
              <w:t xml:space="preserve"> 2</w:t>
            </w:r>
            <w:r w:rsidRPr="00DA5ED9">
              <w:t>0</w:t>
            </w:r>
            <w:r w:rsidR="0096696D" w:rsidRPr="00DA5ED9">
              <w:t>, 20</w:t>
            </w:r>
            <w:r w:rsidR="15AC2F87" w:rsidRPr="00DA5ED9">
              <w:t>2</w:t>
            </w:r>
            <w:r w:rsidR="004C7156" w:rsidRPr="00DA5ED9">
              <w:t>1</w:t>
            </w:r>
            <w:r w:rsidR="2A4F1C04" w:rsidRPr="00DA5ED9">
              <w:t>,</w:t>
            </w:r>
            <w:r w:rsidR="2D6F6F8D" w:rsidRPr="00DA5ED9">
              <w:t xml:space="preserve"> </w:t>
            </w:r>
            <w:r w:rsidR="3F66BE4E" w:rsidRPr="00DA5ED9">
              <w:t xml:space="preserve">by </w:t>
            </w:r>
            <w:r w:rsidR="2D6F6F8D" w:rsidRPr="00DA5ED9">
              <w:t>4</w:t>
            </w:r>
            <w:r w:rsidR="0096696D" w:rsidRPr="00DA5ED9">
              <w:t xml:space="preserve"> p.m.</w:t>
            </w:r>
          </w:p>
        </w:tc>
      </w:tr>
      <w:tr w:rsidR="0096696D" w:rsidRPr="00DA5ED9" w14:paraId="7DCF3BA0" w14:textId="77777777" w:rsidTr="4E0E81A3">
        <w:trPr>
          <w:cantSplit/>
          <w:trHeight w:val="442"/>
        </w:trPr>
        <w:tc>
          <w:tcPr>
            <w:tcW w:w="297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D222D29" w14:textId="7595DDA7" w:rsidR="0096696D" w:rsidRPr="00DA5ED9" w:rsidRDefault="00C61DDB" w:rsidP="00F6491E">
            <w:pPr>
              <w:spacing w:after="0" w:line="259" w:lineRule="auto"/>
              <w:ind w:left="0" w:firstLine="0"/>
            </w:pPr>
            <w:r w:rsidRPr="00DA5ED9">
              <w:t>2020</w:t>
            </w:r>
            <w:r w:rsidR="0096696D" w:rsidRPr="00DA5ED9">
              <w:t>–</w:t>
            </w:r>
            <w:r w:rsidRPr="00DA5ED9">
              <w:t>21</w:t>
            </w:r>
            <w:r w:rsidR="0096696D" w:rsidRPr="00DA5ED9">
              <w:t xml:space="preserve"> </w:t>
            </w:r>
            <w:r w:rsidR="739BABB7" w:rsidRPr="00DA5ED9">
              <w:t xml:space="preserve">ESSA </w:t>
            </w:r>
            <w:r w:rsidR="35AA32EA" w:rsidRPr="00DA5ED9">
              <w:t xml:space="preserve">CSI </w:t>
            </w:r>
            <w:r w:rsidR="739BABB7" w:rsidRPr="00DA5ED9">
              <w:t xml:space="preserve">COE </w:t>
            </w:r>
            <w:r w:rsidR="0096696D" w:rsidRPr="00DA5ED9">
              <w:t>Application for Funding</w:t>
            </w:r>
            <w:r w:rsidR="35AA32EA" w:rsidRPr="00DA5ED9">
              <w:t xml:space="preserve"> </w:t>
            </w:r>
            <w:r w:rsidR="0096696D" w:rsidRPr="00DA5ED9">
              <w:t>Review by CDE Staff</w:t>
            </w:r>
          </w:p>
        </w:tc>
        <w:tc>
          <w:tcPr>
            <w:tcW w:w="20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2B43A8" w14:textId="43BCE0F6" w:rsidR="0096696D" w:rsidRPr="00DA5ED9" w:rsidRDefault="274546D7" w:rsidP="4E0E81A3">
            <w:pPr>
              <w:spacing w:after="0" w:line="259" w:lineRule="auto"/>
              <w:ind w:left="1" w:firstLine="0"/>
            </w:pPr>
            <w:r w:rsidRPr="00DA5ED9">
              <w:t xml:space="preserve">January/February </w:t>
            </w:r>
            <w:r w:rsidR="0096696D" w:rsidRPr="00DA5ED9">
              <w:t>20</w:t>
            </w:r>
            <w:r w:rsidR="004C7156" w:rsidRPr="00DA5ED9">
              <w:t>21</w:t>
            </w:r>
          </w:p>
        </w:tc>
      </w:tr>
      <w:tr w:rsidR="0096696D" w:rsidRPr="00DA5ED9" w14:paraId="73486559" w14:textId="77777777" w:rsidTr="4E0E81A3">
        <w:trPr>
          <w:cantSplit/>
          <w:trHeight w:val="442"/>
        </w:trPr>
        <w:tc>
          <w:tcPr>
            <w:tcW w:w="297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FD27B3" w14:textId="6A6AA1E9" w:rsidR="0096696D" w:rsidRPr="00DA5ED9" w:rsidRDefault="0096696D" w:rsidP="00F6491E">
            <w:pPr>
              <w:spacing w:after="0" w:line="259" w:lineRule="auto"/>
              <w:ind w:left="0" w:firstLine="0"/>
            </w:pPr>
            <w:r w:rsidRPr="00DA5ED9">
              <w:lastRenderedPageBreak/>
              <w:t>Funding Results and Schedule of Apportionments Posted to the CDE Web Page</w:t>
            </w:r>
          </w:p>
        </w:tc>
        <w:tc>
          <w:tcPr>
            <w:tcW w:w="20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E903EC" w14:textId="56F78597" w:rsidR="0096696D" w:rsidRPr="00DA5ED9" w:rsidRDefault="004C7156" w:rsidP="4E0E81A3">
            <w:pPr>
              <w:spacing w:after="0" w:line="259" w:lineRule="auto"/>
              <w:ind w:left="1" w:firstLine="0"/>
            </w:pPr>
            <w:r w:rsidRPr="00DA5ED9">
              <w:t>March/</w:t>
            </w:r>
            <w:r w:rsidR="0096696D" w:rsidRPr="00DA5ED9">
              <w:t xml:space="preserve">April </w:t>
            </w:r>
            <w:r w:rsidR="739BABB7" w:rsidRPr="00DA5ED9">
              <w:t>20</w:t>
            </w:r>
            <w:r w:rsidRPr="00DA5ED9">
              <w:t>21</w:t>
            </w:r>
          </w:p>
        </w:tc>
      </w:tr>
    </w:tbl>
    <w:p w14:paraId="054AAFC4" w14:textId="2DA23728" w:rsidR="008301AE" w:rsidRPr="00DA5ED9" w:rsidRDefault="0031085F" w:rsidP="0048162C">
      <w:pPr>
        <w:pStyle w:val="Heading3"/>
      </w:pPr>
      <w:r w:rsidRPr="00DA5ED9">
        <w:t>Technical Assistance</w:t>
      </w:r>
    </w:p>
    <w:p w14:paraId="04299F47" w14:textId="3B227225" w:rsidR="002E4899" w:rsidRPr="00DA5ED9" w:rsidRDefault="002E4899" w:rsidP="00C261AA">
      <w:r w:rsidRPr="00DA5ED9">
        <w:t xml:space="preserve">The </w:t>
      </w:r>
      <w:r w:rsidR="00D6047A" w:rsidRPr="00DA5ED9">
        <w:t>CDE</w:t>
      </w:r>
      <w:r w:rsidRPr="00DA5ED9">
        <w:t xml:space="preserve"> will conduct a </w:t>
      </w:r>
      <w:r w:rsidR="00E80527" w:rsidRPr="00DA5ED9">
        <w:t xml:space="preserve">guidance </w:t>
      </w:r>
      <w:r w:rsidRPr="00DA5ED9">
        <w:t xml:space="preserve">webinar to </w:t>
      </w:r>
      <w:r w:rsidR="00E80527" w:rsidRPr="00DA5ED9">
        <w:t xml:space="preserve">support the </w:t>
      </w:r>
      <w:r w:rsidR="00060995" w:rsidRPr="00DA5ED9">
        <w:t>complet</w:t>
      </w:r>
      <w:r w:rsidR="00E80527" w:rsidRPr="00DA5ED9">
        <w:t>ion of</w:t>
      </w:r>
      <w:r w:rsidRPr="00DA5ED9">
        <w:t xml:space="preserve"> the </w:t>
      </w:r>
      <w:r w:rsidR="00C61DDB" w:rsidRPr="00DA5ED9">
        <w:t>2020</w:t>
      </w:r>
      <w:r w:rsidR="00DC1AD0" w:rsidRPr="00DA5ED9">
        <w:t>–</w:t>
      </w:r>
      <w:r w:rsidR="00C61DDB" w:rsidRPr="00DA5ED9">
        <w:t>21</w:t>
      </w:r>
      <w:r w:rsidR="00DC1AD0" w:rsidRPr="00DA5ED9">
        <w:t xml:space="preserve"> </w:t>
      </w:r>
      <w:r w:rsidR="007410C0" w:rsidRPr="00DA5ED9">
        <w:t>E</w:t>
      </w:r>
      <w:r w:rsidR="00CA101F" w:rsidRPr="00DA5ED9">
        <w:t>SSA CSI COE</w:t>
      </w:r>
      <w:r w:rsidR="007410C0" w:rsidRPr="00DA5ED9">
        <w:t xml:space="preserve"> </w:t>
      </w:r>
      <w:r w:rsidRPr="00DA5ED9">
        <w:t>Application for Funding</w:t>
      </w:r>
      <w:r w:rsidR="00D6047A" w:rsidRPr="00DA5ED9">
        <w:t xml:space="preserve">. </w:t>
      </w:r>
      <w:r w:rsidR="006A2D1D" w:rsidRPr="00DA5ED9">
        <w:t>The webinar will be conducted</w:t>
      </w:r>
      <w:r w:rsidR="00963937" w:rsidRPr="00DA5ED9">
        <w:t xml:space="preserve"> on </w:t>
      </w:r>
      <w:r w:rsidR="004C7156" w:rsidRPr="00DA5ED9">
        <w:t xml:space="preserve">January </w:t>
      </w:r>
      <w:r w:rsidR="008E7319" w:rsidRPr="00DA5ED9">
        <w:t>7</w:t>
      </w:r>
      <w:r w:rsidR="00963937" w:rsidRPr="00DA5ED9">
        <w:t>,</w:t>
      </w:r>
      <w:r w:rsidR="004C7156" w:rsidRPr="00DA5ED9">
        <w:t xml:space="preserve"> 2021</w:t>
      </w:r>
      <w:r w:rsidR="006E70DE" w:rsidRPr="00DA5ED9">
        <w:t xml:space="preserve">, at </w:t>
      </w:r>
      <w:r w:rsidR="004C7156" w:rsidRPr="00DA5ED9">
        <w:t>2</w:t>
      </w:r>
      <w:r w:rsidR="00963937" w:rsidRPr="00DA5ED9">
        <w:t xml:space="preserve"> </w:t>
      </w:r>
      <w:r w:rsidR="004C7156" w:rsidRPr="00DA5ED9">
        <w:t>p</w:t>
      </w:r>
      <w:r w:rsidR="008E7319" w:rsidRPr="00DA5ED9">
        <w:t>.m. Communications regarding the webinar will be emailed to eligible COEs.</w:t>
      </w:r>
    </w:p>
    <w:p w14:paraId="20FCF0BC" w14:textId="432ACD00" w:rsidR="0015259F" w:rsidRPr="00DA5ED9" w:rsidRDefault="00567E66" w:rsidP="0048162C">
      <w:pPr>
        <w:pStyle w:val="Heading3"/>
      </w:pPr>
      <w:r w:rsidRPr="00DA5ED9">
        <w:t>Application Process</w:t>
      </w:r>
    </w:p>
    <w:p w14:paraId="4F85826B" w14:textId="2CDABBDF" w:rsidR="00731317" w:rsidRPr="00DA5ED9" w:rsidRDefault="00567E66" w:rsidP="0031085F">
      <w:r w:rsidRPr="00DA5ED9">
        <w:t xml:space="preserve">The </w:t>
      </w:r>
      <w:r w:rsidR="0090423C" w:rsidRPr="00DA5ED9">
        <w:t>2020</w:t>
      </w:r>
      <w:r w:rsidR="004827CA" w:rsidRPr="00DA5ED9">
        <w:t>–</w:t>
      </w:r>
      <w:r w:rsidR="0090423C" w:rsidRPr="00DA5ED9">
        <w:t>21</w:t>
      </w:r>
      <w:r w:rsidR="004827CA" w:rsidRPr="00DA5ED9">
        <w:t xml:space="preserve"> E</w:t>
      </w:r>
      <w:r w:rsidR="00CA101F" w:rsidRPr="00DA5ED9">
        <w:t>SSA CSI COE</w:t>
      </w:r>
      <w:r w:rsidR="004827CA" w:rsidRPr="00DA5ED9">
        <w:t xml:space="preserve"> Application for Funding </w:t>
      </w:r>
      <w:r w:rsidR="00731317" w:rsidRPr="00DA5ED9">
        <w:t xml:space="preserve">is a </w:t>
      </w:r>
      <w:r w:rsidR="004B7354" w:rsidRPr="00DA5ED9">
        <w:t>web-based</w:t>
      </w:r>
      <w:r w:rsidR="00731317" w:rsidRPr="00DA5ED9">
        <w:t xml:space="preserve"> application </w:t>
      </w:r>
      <w:r w:rsidR="00824E51" w:rsidRPr="00DA5ED9">
        <w:t>that</w:t>
      </w:r>
      <w:r w:rsidR="00731317" w:rsidRPr="00DA5ED9">
        <w:t xml:space="preserve"> </w:t>
      </w:r>
      <w:r w:rsidR="009E566C" w:rsidRPr="00DA5ED9">
        <w:t xml:space="preserve">includes </w:t>
      </w:r>
      <w:r w:rsidR="003173A8" w:rsidRPr="00DA5ED9">
        <w:t>five</w:t>
      </w:r>
      <w:r w:rsidR="009E566C" w:rsidRPr="00DA5ED9">
        <w:t xml:space="preserve"> sections: (1) </w:t>
      </w:r>
      <w:r w:rsidR="0044593C" w:rsidRPr="00DA5ED9">
        <w:t xml:space="preserve">General </w:t>
      </w:r>
      <w:r w:rsidR="003173A8" w:rsidRPr="00DA5ED9">
        <w:t xml:space="preserve">Assurances, Certifications, Terms, and Conditions; (2) </w:t>
      </w:r>
      <w:r w:rsidR="00C90D66" w:rsidRPr="00DA5ED9">
        <w:t xml:space="preserve">COE </w:t>
      </w:r>
      <w:r w:rsidR="009E566C" w:rsidRPr="00DA5ED9">
        <w:t xml:space="preserve">Applicant Information; </w:t>
      </w:r>
      <w:r w:rsidR="003173A8" w:rsidRPr="00DA5ED9">
        <w:t>(3</w:t>
      </w:r>
      <w:r w:rsidR="009E566C" w:rsidRPr="00DA5ED9">
        <w:t xml:space="preserve">) </w:t>
      </w:r>
      <w:r w:rsidR="00780C73" w:rsidRPr="00DA5ED9">
        <w:t>Narrative Respons</w:t>
      </w:r>
      <w:r w:rsidR="0068773D" w:rsidRPr="00DA5ED9">
        <w:t>e</w:t>
      </w:r>
      <w:r w:rsidR="00A31052" w:rsidRPr="00DA5ED9">
        <w:t>s</w:t>
      </w:r>
      <w:r w:rsidR="003173A8" w:rsidRPr="00DA5ED9">
        <w:t xml:space="preserve"> (4) </w:t>
      </w:r>
      <w:r w:rsidR="00A61DF4" w:rsidRPr="00DA5ED9">
        <w:t xml:space="preserve">Project </w:t>
      </w:r>
      <w:r w:rsidR="002D7934" w:rsidRPr="00DA5ED9">
        <w:t>Budget</w:t>
      </w:r>
      <w:r w:rsidR="00330447" w:rsidRPr="00DA5ED9">
        <w:t>; and (5) Signatures</w:t>
      </w:r>
      <w:r w:rsidR="001429E6" w:rsidRPr="00DA5ED9">
        <w:t xml:space="preserve"> and Submission</w:t>
      </w:r>
      <w:r w:rsidR="00731317" w:rsidRPr="00DA5ED9">
        <w:t>.</w:t>
      </w:r>
    </w:p>
    <w:p w14:paraId="63B5D45C" w14:textId="4F1D68B8" w:rsidR="005411C5" w:rsidRPr="00DA5ED9" w:rsidRDefault="7EFC25C1" w:rsidP="008747E7">
      <w:r w:rsidRPr="00DA5ED9">
        <w:t xml:space="preserve">In order to receive </w:t>
      </w:r>
      <w:r w:rsidR="4C3AB817" w:rsidRPr="00DA5ED9">
        <w:t xml:space="preserve">FY 2020 </w:t>
      </w:r>
      <w:r w:rsidR="60F56ED4" w:rsidRPr="00DA5ED9">
        <w:t xml:space="preserve">ESSA, Section 1003 </w:t>
      </w:r>
      <w:r w:rsidR="5C747C1C" w:rsidRPr="00DA5ED9">
        <w:t>funding</w:t>
      </w:r>
      <w:r w:rsidRPr="00DA5ED9">
        <w:t xml:space="preserve">, </w:t>
      </w:r>
      <w:r w:rsidR="60F56ED4" w:rsidRPr="00DA5ED9">
        <w:t>each</w:t>
      </w:r>
      <w:r w:rsidR="5604565E" w:rsidRPr="00DA5ED9">
        <w:t xml:space="preserve"> eligible </w:t>
      </w:r>
      <w:r w:rsidR="660C993C" w:rsidRPr="00DA5ED9">
        <w:t>COE</w:t>
      </w:r>
      <w:r w:rsidR="5604565E" w:rsidRPr="00DA5ED9">
        <w:t xml:space="preserve"> must complete and submit the </w:t>
      </w:r>
      <w:r w:rsidR="17101FC2" w:rsidRPr="00DA5ED9">
        <w:t>2020</w:t>
      </w:r>
      <w:r w:rsidR="0BAC029E" w:rsidRPr="00DA5ED9">
        <w:t>–</w:t>
      </w:r>
      <w:r w:rsidR="17101FC2" w:rsidRPr="00DA5ED9">
        <w:t>21</w:t>
      </w:r>
      <w:r w:rsidR="0BAC029E" w:rsidRPr="00DA5ED9">
        <w:t xml:space="preserve"> </w:t>
      </w:r>
      <w:r w:rsidR="13C115D6" w:rsidRPr="00DA5ED9">
        <w:t>E</w:t>
      </w:r>
      <w:r w:rsidR="2796FCF0" w:rsidRPr="00DA5ED9">
        <w:t>SSA CSI COE</w:t>
      </w:r>
      <w:r w:rsidR="13C115D6" w:rsidRPr="00DA5ED9">
        <w:t xml:space="preserve"> </w:t>
      </w:r>
      <w:r w:rsidR="5BD37B3A" w:rsidRPr="00DA5ED9">
        <w:t>Application for Funding</w:t>
      </w:r>
      <w:r w:rsidR="3D2B1E4D" w:rsidRPr="00DA5ED9">
        <w:t xml:space="preserve"> to the CDE</w:t>
      </w:r>
      <w:r w:rsidR="5604565E" w:rsidRPr="00DA5ED9">
        <w:t xml:space="preserve"> by the date specified in the </w:t>
      </w:r>
      <w:r w:rsidR="2CFFD6C7" w:rsidRPr="00DA5ED9">
        <w:t xml:space="preserve">Application and Funding </w:t>
      </w:r>
      <w:r w:rsidR="660C993C" w:rsidRPr="00DA5ED9">
        <w:t xml:space="preserve">Results </w:t>
      </w:r>
      <w:r w:rsidR="2CFFD6C7" w:rsidRPr="00DA5ED9">
        <w:t>T</w:t>
      </w:r>
      <w:r w:rsidR="5604565E" w:rsidRPr="00DA5ED9">
        <w:t xml:space="preserve">imeline. </w:t>
      </w:r>
      <w:r w:rsidR="28329F78" w:rsidRPr="00DA5ED9">
        <w:t xml:space="preserve">The </w:t>
      </w:r>
      <w:r w:rsidR="660C993C" w:rsidRPr="00DA5ED9">
        <w:t>COE</w:t>
      </w:r>
      <w:r w:rsidR="28329F78" w:rsidRPr="00DA5ED9">
        <w:t xml:space="preserve"> will receive email confirmation </w:t>
      </w:r>
      <w:r w:rsidR="7419C61B" w:rsidRPr="00DA5ED9">
        <w:t>upon submission</w:t>
      </w:r>
      <w:r w:rsidR="1F476554" w:rsidRPr="00DA5ED9">
        <w:t>.</w:t>
      </w:r>
      <w:r w:rsidR="012235FE" w:rsidRPr="00DA5ED9">
        <w:t xml:space="preserve"> </w:t>
      </w:r>
      <w:r w:rsidR="5604565E" w:rsidRPr="00DA5ED9">
        <w:t xml:space="preserve">The CDE will review each </w:t>
      </w:r>
      <w:r w:rsidR="660C993C" w:rsidRPr="00DA5ED9">
        <w:t>COE</w:t>
      </w:r>
      <w:r w:rsidR="5604565E" w:rsidRPr="00DA5ED9">
        <w:t xml:space="preserve"> application. </w:t>
      </w:r>
      <w:r w:rsidRPr="00DA5ED9">
        <w:rPr>
          <w:b/>
          <w:bCs/>
        </w:rPr>
        <w:br w:type="page"/>
      </w:r>
    </w:p>
    <w:p w14:paraId="3D71EDFA" w14:textId="63B54657" w:rsidR="00983079" w:rsidRPr="00DA5ED9" w:rsidRDefault="0090423C" w:rsidP="4E0E81A3">
      <w:pPr>
        <w:spacing w:after="0" w:line="259" w:lineRule="auto"/>
        <w:ind w:left="0" w:firstLine="0"/>
        <w:jc w:val="center"/>
        <w:rPr>
          <w:b/>
          <w:bCs/>
          <w:color w:val="auto"/>
          <w:sz w:val="32"/>
          <w:szCs w:val="32"/>
        </w:rPr>
      </w:pPr>
      <w:r w:rsidRPr="00DA5ED9">
        <w:rPr>
          <w:b/>
          <w:bCs/>
          <w:sz w:val="32"/>
          <w:szCs w:val="32"/>
        </w:rPr>
        <w:lastRenderedPageBreak/>
        <w:t>2020</w:t>
      </w:r>
      <w:r w:rsidR="003E6C1E" w:rsidRPr="00DA5ED9">
        <w:rPr>
          <w:b/>
          <w:bCs/>
          <w:sz w:val="32"/>
          <w:szCs w:val="32"/>
        </w:rPr>
        <w:t>–</w:t>
      </w:r>
      <w:r w:rsidRPr="00DA5ED9">
        <w:rPr>
          <w:b/>
          <w:bCs/>
          <w:sz w:val="32"/>
          <w:szCs w:val="32"/>
        </w:rPr>
        <w:t>21</w:t>
      </w:r>
      <w:r w:rsidR="003E6C1E" w:rsidRPr="00DA5ED9">
        <w:rPr>
          <w:b/>
          <w:bCs/>
          <w:sz w:val="32"/>
          <w:szCs w:val="32"/>
        </w:rPr>
        <w:t xml:space="preserve"> Every Student Succeeds </w:t>
      </w:r>
      <w:r w:rsidR="00E15CF6" w:rsidRPr="00DA5ED9">
        <w:rPr>
          <w:b/>
          <w:bCs/>
          <w:sz w:val="32"/>
          <w:szCs w:val="32"/>
        </w:rPr>
        <w:t>Act</w:t>
      </w:r>
      <w:r w:rsidRPr="00DA5ED9">
        <w:br/>
      </w:r>
      <w:r w:rsidR="00E15CF6" w:rsidRPr="00DA5ED9">
        <w:rPr>
          <w:b/>
          <w:bCs/>
          <w:sz w:val="32"/>
          <w:szCs w:val="32"/>
        </w:rPr>
        <w:t>Comprehensive Support and Improvement</w:t>
      </w:r>
      <w:r w:rsidRPr="00DA5ED9">
        <w:br/>
      </w:r>
      <w:r w:rsidR="003E6C1E" w:rsidRPr="00DA5ED9">
        <w:rPr>
          <w:b/>
          <w:bCs/>
          <w:color w:val="auto"/>
          <w:sz w:val="32"/>
          <w:szCs w:val="32"/>
        </w:rPr>
        <w:t>County Office of Education Application for Funding</w:t>
      </w:r>
    </w:p>
    <w:p w14:paraId="1D7C4F15" w14:textId="4B155D3E" w:rsidR="001C48E2" w:rsidRPr="00DA5ED9" w:rsidRDefault="0062325E" w:rsidP="00A645AE">
      <w:pPr>
        <w:pStyle w:val="Heading2"/>
      </w:pPr>
      <w:r w:rsidRPr="00DA5ED9">
        <w:t xml:space="preserve">Section 1: </w:t>
      </w:r>
      <w:r w:rsidR="00F97C2B" w:rsidRPr="00DA5ED9">
        <w:t xml:space="preserve">General </w:t>
      </w:r>
      <w:r w:rsidR="00330447" w:rsidRPr="00DA5ED9">
        <w:t>Assurances, Certifications,</w:t>
      </w:r>
      <w:r w:rsidR="0031085F" w:rsidRPr="00DA5ED9">
        <w:t xml:space="preserve"> </w:t>
      </w:r>
      <w:r w:rsidR="00AC2FFC" w:rsidRPr="00DA5ED9">
        <w:t>Terms</w:t>
      </w:r>
      <w:r w:rsidR="00330447" w:rsidRPr="00DA5ED9">
        <w:t xml:space="preserve"> an</w:t>
      </w:r>
      <w:r w:rsidR="00784A83" w:rsidRPr="00DA5ED9">
        <w:t xml:space="preserve">d </w:t>
      </w:r>
      <w:r w:rsidR="00330447" w:rsidRPr="00DA5ED9">
        <w:t>Conditions</w:t>
      </w:r>
    </w:p>
    <w:p w14:paraId="0CE0219F" w14:textId="64B31558" w:rsidR="00330447" w:rsidRPr="00DA5ED9" w:rsidRDefault="003A3C60" w:rsidP="0061513A">
      <w:pPr>
        <w:spacing w:after="0" w:line="240" w:lineRule="auto"/>
        <w:ind w:left="0" w:firstLine="0"/>
        <w:rPr>
          <w:color w:val="auto"/>
        </w:rPr>
      </w:pPr>
      <w:r w:rsidRPr="00DA5ED9">
        <w:rPr>
          <w:color w:val="auto"/>
        </w:rPr>
        <w:t>General assurances, certifications, terms, and c</w:t>
      </w:r>
      <w:r w:rsidR="00330447" w:rsidRPr="00DA5ED9">
        <w:rPr>
          <w:color w:val="auto"/>
        </w:rPr>
        <w:t>onditions are requirements of applicants and sub-</w:t>
      </w:r>
      <w:r w:rsidR="005E7A6B" w:rsidRPr="00DA5ED9">
        <w:rPr>
          <w:color w:val="auto"/>
        </w:rPr>
        <w:t>recipients</w:t>
      </w:r>
      <w:r w:rsidR="00330447" w:rsidRPr="00DA5ED9">
        <w:rPr>
          <w:color w:val="auto"/>
        </w:rPr>
        <w:t xml:space="preserve"> as a condition of receiving funds. The signed </w:t>
      </w:r>
      <w:r w:rsidR="00386409" w:rsidRPr="00DA5ED9">
        <w:rPr>
          <w:color w:val="auto"/>
        </w:rPr>
        <w:t>grant application</w:t>
      </w:r>
      <w:r w:rsidR="00330447" w:rsidRPr="00DA5ED9">
        <w:rPr>
          <w:color w:val="auto"/>
        </w:rPr>
        <w:t xml:space="preserve"> submitted to the </w:t>
      </w:r>
      <w:r w:rsidR="00DB43FE" w:rsidRPr="00DA5ED9">
        <w:rPr>
          <w:color w:val="auto"/>
        </w:rPr>
        <w:t>California Department of Education (</w:t>
      </w:r>
      <w:r w:rsidR="00AB48E4" w:rsidRPr="00DA5ED9">
        <w:rPr>
          <w:color w:val="auto"/>
        </w:rPr>
        <w:t>C</w:t>
      </w:r>
      <w:r w:rsidR="00330447" w:rsidRPr="00DA5ED9">
        <w:rPr>
          <w:color w:val="auto"/>
        </w:rPr>
        <w:t>DE</w:t>
      </w:r>
      <w:r w:rsidR="00DB43FE" w:rsidRPr="00DA5ED9">
        <w:rPr>
          <w:color w:val="auto"/>
        </w:rPr>
        <w:t>)</w:t>
      </w:r>
      <w:r w:rsidR="00A82431" w:rsidRPr="00DA5ED9">
        <w:rPr>
          <w:color w:val="auto"/>
        </w:rPr>
        <w:t xml:space="preserve"> </w:t>
      </w:r>
      <w:r w:rsidR="009E75AB" w:rsidRPr="00DA5ED9">
        <w:rPr>
          <w:color w:val="auto"/>
        </w:rPr>
        <w:t>is</w:t>
      </w:r>
      <w:r w:rsidR="00A82431" w:rsidRPr="00DA5ED9">
        <w:rPr>
          <w:color w:val="auto"/>
        </w:rPr>
        <w:t xml:space="preserve"> a</w:t>
      </w:r>
      <w:r w:rsidR="00330447" w:rsidRPr="00DA5ED9">
        <w:rPr>
          <w:color w:val="auto"/>
        </w:rPr>
        <w:t xml:space="preserve"> commitment to comply with the </w:t>
      </w:r>
      <w:r w:rsidR="003E6C1E" w:rsidRPr="00DA5ED9">
        <w:rPr>
          <w:color w:val="auto"/>
        </w:rPr>
        <w:t xml:space="preserve">general </w:t>
      </w:r>
      <w:r w:rsidR="00330447" w:rsidRPr="00DA5ED9">
        <w:rPr>
          <w:color w:val="auto"/>
        </w:rPr>
        <w:t>assurances, certifications, terms, and condit</w:t>
      </w:r>
      <w:r w:rsidR="0031085F" w:rsidRPr="00DA5ED9">
        <w:rPr>
          <w:color w:val="auto"/>
        </w:rPr>
        <w:t>ions associated with the grant.</w:t>
      </w:r>
    </w:p>
    <w:p w14:paraId="149F8226" w14:textId="33A6CE1D" w:rsidR="00330447" w:rsidRPr="00DA5ED9" w:rsidRDefault="00F97C2B" w:rsidP="0048162C">
      <w:pPr>
        <w:pStyle w:val="Heading3"/>
      </w:pPr>
      <w:r w:rsidRPr="00DA5ED9">
        <w:t xml:space="preserve">General </w:t>
      </w:r>
      <w:r w:rsidR="0031085F" w:rsidRPr="00DA5ED9">
        <w:t>Assurances and Certifications</w:t>
      </w:r>
    </w:p>
    <w:p w14:paraId="04C093EE" w14:textId="4C8FF545" w:rsidR="00911362" w:rsidRPr="00DA5ED9" w:rsidRDefault="003E6C1E" w:rsidP="00330447">
      <w:pPr>
        <w:rPr>
          <w:rFonts w:ascii="Segoe UI" w:hAnsi="Segoe UI" w:cs="Segoe UI"/>
          <w:sz w:val="18"/>
          <w:szCs w:val="18"/>
          <w:shd w:val="clear" w:color="auto" w:fill="FFFFFF"/>
        </w:rPr>
      </w:pPr>
      <w:r w:rsidRPr="00DA5ED9">
        <w:rPr>
          <w:color w:val="auto"/>
        </w:rPr>
        <w:t xml:space="preserve">The </w:t>
      </w:r>
      <w:r w:rsidR="003A3C60" w:rsidRPr="00DA5ED9">
        <w:rPr>
          <w:color w:val="auto"/>
        </w:rPr>
        <w:t>general a</w:t>
      </w:r>
      <w:r w:rsidR="005503D5" w:rsidRPr="00DA5ED9">
        <w:rPr>
          <w:color w:val="auto"/>
        </w:rPr>
        <w:t>s</w:t>
      </w:r>
      <w:r w:rsidR="00330447" w:rsidRPr="00DA5ED9">
        <w:rPr>
          <w:color w:val="auto"/>
        </w:rPr>
        <w:t>surances and</w:t>
      </w:r>
      <w:r w:rsidR="003A3C60" w:rsidRPr="00DA5ED9">
        <w:rPr>
          <w:color w:val="auto"/>
        </w:rPr>
        <w:t xml:space="preserve"> c</w:t>
      </w:r>
      <w:r w:rsidR="00330447" w:rsidRPr="00DA5ED9">
        <w:rPr>
          <w:color w:val="auto"/>
        </w:rPr>
        <w:t>ertifications are avai</w:t>
      </w:r>
      <w:r w:rsidR="005503D5" w:rsidRPr="00DA5ED9">
        <w:rPr>
          <w:color w:val="auto"/>
        </w:rPr>
        <w:t>lable on the CDE Funding Forms w</w:t>
      </w:r>
      <w:r w:rsidR="00330447" w:rsidRPr="00DA5ED9">
        <w:rPr>
          <w:color w:val="auto"/>
        </w:rPr>
        <w:t>eb page at</w:t>
      </w:r>
      <w:r w:rsidR="00C80D4F" w:rsidRPr="00DA5ED9">
        <w:rPr>
          <w:color w:val="auto"/>
          <w:szCs w:val="24"/>
        </w:rPr>
        <w:t xml:space="preserve"> </w:t>
      </w:r>
      <w:hyperlink r:id="rId20" w:tooltip="General Assurances and Certifications 2020-21" w:history="1">
        <w:r w:rsidR="00911362" w:rsidRPr="00DA5ED9">
          <w:rPr>
            <w:rStyle w:val="Hyperlink"/>
            <w:szCs w:val="24"/>
            <w:shd w:val="clear" w:color="auto" w:fill="FFFFFF"/>
          </w:rPr>
          <w:t>https://www.cde.ca.gov/fg/fo/fm/generalassurances2020.asp</w:t>
        </w:r>
      </w:hyperlink>
    </w:p>
    <w:p w14:paraId="1F0992AC" w14:textId="6AF7B726" w:rsidR="00330447" w:rsidRPr="00DA5ED9" w:rsidRDefault="00C80D4F" w:rsidP="00330447">
      <w:pPr>
        <w:rPr>
          <w:color w:val="auto"/>
        </w:rPr>
      </w:pPr>
      <w:r w:rsidRPr="00DA5ED9">
        <w:rPr>
          <w:color w:val="auto"/>
        </w:rPr>
        <w:t>Applicants do not need to</w:t>
      </w:r>
      <w:r w:rsidR="003A3C60" w:rsidRPr="00DA5ED9">
        <w:rPr>
          <w:color w:val="auto"/>
        </w:rPr>
        <w:t xml:space="preserve"> sign and return the general assurances and c</w:t>
      </w:r>
      <w:r w:rsidRPr="00DA5ED9">
        <w:rPr>
          <w:color w:val="auto"/>
        </w:rPr>
        <w:t>ertifications with the grant application. Instead, applicants must download</w:t>
      </w:r>
      <w:r w:rsidR="003A3C60" w:rsidRPr="00DA5ED9">
        <w:rPr>
          <w:color w:val="auto"/>
        </w:rPr>
        <w:t xml:space="preserve"> the general assurances and c</w:t>
      </w:r>
      <w:r w:rsidRPr="00DA5ED9">
        <w:rPr>
          <w:color w:val="auto"/>
        </w:rPr>
        <w:t>ertifications to keep them on file and available for compliance reviews, complaint investigations, or audits.</w:t>
      </w:r>
    </w:p>
    <w:p w14:paraId="344B652A" w14:textId="7766485D" w:rsidR="00330447" w:rsidRPr="00DA5ED9" w:rsidRDefault="0031085F" w:rsidP="0048162C">
      <w:pPr>
        <w:pStyle w:val="Heading3"/>
      </w:pPr>
      <w:r w:rsidRPr="00DA5ED9">
        <w:t>Terms and Conditions</w:t>
      </w:r>
    </w:p>
    <w:p w14:paraId="59B57034" w14:textId="6FC1B951" w:rsidR="00F766C3" w:rsidRPr="00DA5ED9" w:rsidRDefault="0035251A" w:rsidP="00330447">
      <w:r w:rsidRPr="00DA5ED9">
        <w:t xml:space="preserve">The </w:t>
      </w:r>
      <w:r w:rsidR="00683CAE" w:rsidRPr="00DA5ED9">
        <w:t>2020</w:t>
      </w:r>
      <w:r w:rsidR="003E6C1E" w:rsidRPr="00DA5ED9">
        <w:t>–</w:t>
      </w:r>
      <w:r w:rsidR="00683CAE" w:rsidRPr="00DA5ED9">
        <w:t>21</w:t>
      </w:r>
      <w:r w:rsidR="003E6C1E" w:rsidRPr="00DA5ED9">
        <w:t xml:space="preserve"> Every Student Succeeds Act </w:t>
      </w:r>
      <w:r w:rsidR="000347E3" w:rsidRPr="00DA5ED9">
        <w:t xml:space="preserve">(ESSA) </w:t>
      </w:r>
      <w:r w:rsidR="00F26B4A" w:rsidRPr="00DA5ED9">
        <w:t xml:space="preserve">Comprehensive Support and Improvement </w:t>
      </w:r>
      <w:r w:rsidR="000347E3" w:rsidRPr="00DA5ED9">
        <w:t xml:space="preserve">(CSI) </w:t>
      </w:r>
      <w:r w:rsidR="003E6C1E" w:rsidRPr="00DA5ED9">
        <w:t xml:space="preserve">County Office of Education </w:t>
      </w:r>
      <w:r w:rsidR="000347E3" w:rsidRPr="00DA5ED9">
        <w:t xml:space="preserve">(COE) </w:t>
      </w:r>
      <w:r w:rsidR="003E6C1E" w:rsidRPr="00DA5ED9">
        <w:t xml:space="preserve">Application for Funding </w:t>
      </w:r>
      <w:r w:rsidRPr="00DA5ED9">
        <w:t>must be electronically signed by the authorized</w:t>
      </w:r>
      <w:r w:rsidR="00653412" w:rsidRPr="00DA5ED9">
        <w:t xml:space="preserve"> </w:t>
      </w:r>
      <w:r w:rsidR="00C3759A" w:rsidRPr="00DA5ED9">
        <w:t xml:space="preserve">designee </w:t>
      </w:r>
      <w:r w:rsidRPr="00DA5ED9">
        <w:t xml:space="preserve">of the </w:t>
      </w:r>
      <w:r w:rsidR="005E7A6B" w:rsidRPr="00DA5ED9">
        <w:t>COE</w:t>
      </w:r>
      <w:r w:rsidRPr="00DA5ED9">
        <w:t xml:space="preserve"> and submitted to the CDE using the </w:t>
      </w:r>
      <w:r w:rsidR="004B7354" w:rsidRPr="00DA5ED9">
        <w:t>web-based</w:t>
      </w:r>
      <w:r w:rsidRPr="00DA5ED9">
        <w:t xml:space="preserve"> application.</w:t>
      </w:r>
    </w:p>
    <w:p w14:paraId="4B74DBDE" w14:textId="27C7A329" w:rsidR="00330447" w:rsidRPr="00DA5ED9" w:rsidRDefault="577E22B8" w:rsidP="00330447">
      <w:r w:rsidRPr="00DA5ED9">
        <w:t xml:space="preserve">The first apportionment will be processed upon </w:t>
      </w:r>
      <w:r w:rsidR="11AF0AFB" w:rsidRPr="00DA5ED9">
        <w:t xml:space="preserve">review and </w:t>
      </w:r>
      <w:r w:rsidRPr="00DA5ED9">
        <w:t xml:space="preserve">approval of the </w:t>
      </w:r>
      <w:r w:rsidR="70DE9C96" w:rsidRPr="00DA5ED9">
        <w:t>2020</w:t>
      </w:r>
      <w:r w:rsidR="5A3D19F9" w:rsidRPr="00DA5ED9">
        <w:t>–</w:t>
      </w:r>
      <w:r w:rsidR="70DE9C96" w:rsidRPr="00DA5ED9">
        <w:t>21</w:t>
      </w:r>
      <w:r w:rsidR="5A3D19F9" w:rsidRPr="00DA5ED9">
        <w:t xml:space="preserve"> E</w:t>
      </w:r>
      <w:r w:rsidR="4ED06A40" w:rsidRPr="00DA5ED9">
        <w:t xml:space="preserve">SSA CSI COE </w:t>
      </w:r>
      <w:r w:rsidR="5A3D19F9" w:rsidRPr="00DA5ED9">
        <w:t>Application for Funding</w:t>
      </w:r>
      <w:r w:rsidRPr="00DA5ED9">
        <w:t xml:space="preserve">. </w:t>
      </w:r>
      <w:r w:rsidR="0C22450D" w:rsidRPr="00DA5ED9">
        <w:t xml:space="preserve">Subsequent apportionments </w:t>
      </w:r>
      <w:r w:rsidR="474748EE" w:rsidRPr="00DA5ED9">
        <w:t>will be</w:t>
      </w:r>
      <w:r w:rsidR="0C22450D" w:rsidRPr="00DA5ED9">
        <w:t xml:space="preserve"> processed based upon </w:t>
      </w:r>
      <w:r w:rsidR="65166881" w:rsidRPr="00DA5ED9">
        <w:t xml:space="preserve">approved </w:t>
      </w:r>
      <w:r w:rsidR="0C22450D" w:rsidRPr="00DA5ED9">
        <w:t xml:space="preserve">expenditures </w:t>
      </w:r>
      <w:r w:rsidR="54408D88" w:rsidRPr="00DA5ED9">
        <w:t xml:space="preserve">reported </w:t>
      </w:r>
      <w:r w:rsidR="3F077C27" w:rsidRPr="00DA5ED9">
        <w:t xml:space="preserve">by the </w:t>
      </w:r>
      <w:r w:rsidR="76122679" w:rsidRPr="00DA5ED9">
        <w:t>COE</w:t>
      </w:r>
      <w:r w:rsidR="0EFB6995" w:rsidRPr="00DA5ED9">
        <w:t>, less prior payments</w:t>
      </w:r>
      <w:r w:rsidR="3F077C27" w:rsidRPr="00DA5ED9">
        <w:t>.</w:t>
      </w:r>
      <w:r w:rsidR="6DEAE216" w:rsidRPr="00DA5ED9">
        <w:t xml:space="preserve"> The final apportionment will be based on </w:t>
      </w:r>
      <w:r w:rsidR="3A4915C1" w:rsidRPr="00DA5ED9">
        <w:t xml:space="preserve">final </w:t>
      </w:r>
      <w:r w:rsidR="6DEAE216" w:rsidRPr="00DA5ED9">
        <w:t xml:space="preserve">expenditures claimed and a Grant Performance Report. </w:t>
      </w:r>
    </w:p>
    <w:p w14:paraId="3B75F516" w14:textId="4A450E86" w:rsidR="00330447" w:rsidRPr="00DA5ED9" w:rsidRDefault="00330447" w:rsidP="00330447">
      <w:r w:rsidRPr="00DA5ED9">
        <w:t xml:space="preserve">All funds must be encumbered, expended, and legally obligated within the dates designated and </w:t>
      </w:r>
      <w:r w:rsidR="00C80D4F" w:rsidRPr="00DA5ED9">
        <w:t xml:space="preserve">must not exceed </w:t>
      </w:r>
      <w:r w:rsidRPr="00DA5ED9">
        <w:t xml:space="preserve">the maximum amount indicated in the Apportionment Letter. </w:t>
      </w:r>
    </w:p>
    <w:p w14:paraId="43138409" w14:textId="5649E74E" w:rsidR="000B21B0" w:rsidRPr="00DA5ED9" w:rsidRDefault="5E2B9D55" w:rsidP="00AC2FFC">
      <w:pPr>
        <w:spacing w:after="0" w:line="240" w:lineRule="auto"/>
      </w:pPr>
      <w:r w:rsidRPr="00DA5ED9">
        <w:t>The COE must e</w:t>
      </w:r>
      <w:r w:rsidR="07BD7A60" w:rsidRPr="00DA5ED9">
        <w:t xml:space="preserve">nsure that </w:t>
      </w:r>
      <w:r w:rsidR="0B9AAA2B" w:rsidRPr="00DA5ED9">
        <w:t xml:space="preserve">fiscal year </w:t>
      </w:r>
      <w:r w:rsidR="1840A9F8" w:rsidRPr="00DA5ED9">
        <w:t xml:space="preserve">2020 </w:t>
      </w:r>
      <w:r w:rsidR="07BD7A60" w:rsidRPr="00DA5ED9">
        <w:t>E</w:t>
      </w:r>
      <w:r w:rsidR="4ED06A40" w:rsidRPr="00DA5ED9">
        <w:t>SSA</w:t>
      </w:r>
      <w:r w:rsidR="07BD7A60" w:rsidRPr="00DA5ED9">
        <w:t xml:space="preserve">, Section 1003 funds are spent as indicated in </w:t>
      </w:r>
      <w:r w:rsidR="05C80E1F" w:rsidRPr="00DA5ED9">
        <w:t>this</w:t>
      </w:r>
      <w:r w:rsidR="07BD7A60" w:rsidRPr="00DA5ED9">
        <w:t xml:space="preserve"> application, and agree that funds will be used only to provide technical assistance and support to </w:t>
      </w:r>
      <w:r w:rsidR="284AA34F" w:rsidRPr="00DA5ED9">
        <w:t>local educational agencies</w:t>
      </w:r>
      <w:r w:rsidR="07BD7A60" w:rsidRPr="00DA5ED9">
        <w:t xml:space="preserve"> </w:t>
      </w:r>
      <w:r w:rsidR="5A9299DA" w:rsidRPr="00DA5ED9">
        <w:t>with the purpose of improving and sustaining student outcomes</w:t>
      </w:r>
      <w:r w:rsidR="5A3D19F9" w:rsidRPr="00DA5ED9">
        <w:t xml:space="preserve"> in schools </w:t>
      </w:r>
      <w:r w:rsidRPr="00DA5ED9">
        <w:t>that meet</w:t>
      </w:r>
      <w:r w:rsidR="5A3D19F9" w:rsidRPr="00DA5ED9">
        <w:t xml:space="preserve"> the criteria for C</w:t>
      </w:r>
      <w:r w:rsidR="5F173ADA" w:rsidRPr="00DA5ED9">
        <w:t>SI</w:t>
      </w:r>
      <w:r w:rsidR="07BD7A60" w:rsidRPr="00DA5ED9">
        <w:t>.</w:t>
      </w:r>
      <w:r w:rsidRPr="00DA5ED9">
        <w:br w:type="page"/>
      </w:r>
    </w:p>
    <w:p w14:paraId="2D979C34" w14:textId="0FB46947" w:rsidR="007D4960" w:rsidRPr="00DA5ED9" w:rsidRDefault="002B15E3" w:rsidP="0048162C">
      <w:pPr>
        <w:jc w:val="center"/>
      </w:pPr>
      <w:r w:rsidRPr="00DA5ED9">
        <w:rPr>
          <w:b/>
          <w:bCs/>
          <w:sz w:val="32"/>
          <w:szCs w:val="32"/>
        </w:rPr>
        <w:lastRenderedPageBreak/>
        <w:t>2020</w:t>
      </w:r>
      <w:r w:rsidR="003A3C60" w:rsidRPr="00DA5ED9">
        <w:rPr>
          <w:b/>
          <w:bCs/>
          <w:sz w:val="32"/>
          <w:szCs w:val="32"/>
        </w:rPr>
        <w:t>–</w:t>
      </w:r>
      <w:r w:rsidRPr="00DA5ED9">
        <w:rPr>
          <w:b/>
          <w:bCs/>
          <w:sz w:val="32"/>
          <w:szCs w:val="32"/>
        </w:rPr>
        <w:t>21</w:t>
      </w:r>
      <w:r w:rsidR="003A3C60" w:rsidRPr="00DA5ED9">
        <w:rPr>
          <w:b/>
          <w:bCs/>
          <w:sz w:val="32"/>
          <w:szCs w:val="32"/>
        </w:rPr>
        <w:t xml:space="preserve"> Every Student Succeeds Act</w:t>
      </w:r>
      <w:r w:rsidRPr="00DA5ED9">
        <w:br/>
      </w:r>
      <w:r w:rsidR="00BC0F10" w:rsidRPr="00DA5ED9">
        <w:rPr>
          <w:b/>
          <w:bCs/>
          <w:sz w:val="32"/>
          <w:szCs w:val="32"/>
        </w:rPr>
        <w:t>Comprehensive Support and Improvement</w:t>
      </w:r>
      <w:r w:rsidRPr="00DA5ED9">
        <w:br/>
      </w:r>
      <w:r w:rsidR="003A3C60" w:rsidRPr="00DA5ED9">
        <w:rPr>
          <w:b/>
          <w:bCs/>
          <w:sz w:val="32"/>
          <w:szCs w:val="32"/>
        </w:rPr>
        <w:t>County Office of Education Application for Funding</w:t>
      </w:r>
    </w:p>
    <w:p w14:paraId="50B1F792" w14:textId="21269716" w:rsidR="00091E87" w:rsidRPr="00DA5ED9" w:rsidRDefault="002F16B6" w:rsidP="00A645AE">
      <w:pPr>
        <w:pStyle w:val="Heading2"/>
      </w:pPr>
      <w:r w:rsidRPr="00DA5ED9">
        <w:t xml:space="preserve">Section 2: </w:t>
      </w:r>
      <w:r w:rsidR="005C0AC3" w:rsidRPr="00DA5ED9">
        <w:t>County Office of Education</w:t>
      </w:r>
      <w:r w:rsidRPr="00DA5ED9">
        <w:t xml:space="preserve"> Applicant Information</w:t>
      </w:r>
    </w:p>
    <w:p w14:paraId="162B16C3" w14:textId="5BB72607" w:rsidR="00F744D8" w:rsidRPr="00DA5ED9" w:rsidRDefault="00F744D8" w:rsidP="00926C12">
      <w:pPr>
        <w:spacing w:before="480" w:after="0"/>
        <w:jc w:val="center"/>
      </w:pPr>
      <w:r w:rsidRPr="00DA5ED9">
        <w:t>XYZ County</w:t>
      </w:r>
    </w:p>
    <w:p w14:paraId="563F76A3" w14:textId="122F603C" w:rsidR="00F744D8" w:rsidRPr="00DA5ED9" w:rsidRDefault="00297FB1">
      <w:pPr>
        <w:spacing w:after="0"/>
        <w:jc w:val="center"/>
      </w:pPr>
      <w:r w:rsidRPr="00DA5ED9">
        <w:t xml:space="preserve">Preliminary </w:t>
      </w:r>
      <w:r w:rsidR="002B15E3" w:rsidRPr="00DA5ED9">
        <w:t>FY 2020</w:t>
      </w:r>
      <w:r w:rsidR="009F25D0" w:rsidRPr="00DA5ED9">
        <w:t xml:space="preserve"> </w:t>
      </w:r>
      <w:r w:rsidR="00F6545B" w:rsidRPr="00DA5ED9">
        <w:t>Allocation</w:t>
      </w:r>
      <w:r w:rsidR="009F25D0" w:rsidRPr="00DA5ED9">
        <w:t xml:space="preserve"> Amount</w:t>
      </w:r>
      <w:r w:rsidR="00F744D8" w:rsidRPr="00DA5ED9">
        <w:t>: $</w:t>
      </w:r>
      <w:r w:rsidR="00594A19">
        <w:t>999</w:t>
      </w:r>
    </w:p>
    <w:p w14:paraId="131DF783" w14:textId="6DA4609A" w:rsidR="00F744D8" w:rsidRPr="00DA5ED9" w:rsidRDefault="00F744D8">
      <w:pPr>
        <w:spacing w:after="0"/>
        <w:jc w:val="center"/>
      </w:pPr>
      <w:r w:rsidRPr="00DA5ED9">
        <w:t>County/District Code 0</w:t>
      </w:r>
      <w:r w:rsidR="00594A19">
        <w:t>1</w:t>
      </w:r>
      <w:r w:rsidRPr="00DA5ED9">
        <w:t xml:space="preserve"> </w:t>
      </w:r>
      <w:r w:rsidR="00594A19">
        <w:t>12345</w:t>
      </w:r>
    </w:p>
    <w:p w14:paraId="2FD4F0C0" w14:textId="4958F143" w:rsidR="00F744D8" w:rsidRPr="00DA5ED9" w:rsidRDefault="00C22B57" w:rsidP="00926C12">
      <w:pPr>
        <w:spacing w:after="480"/>
        <w:jc w:val="center"/>
      </w:pPr>
      <w:r w:rsidRPr="00DA5ED9">
        <w:t xml:space="preserve">NCES: </w:t>
      </w:r>
      <w:r w:rsidR="00594A19">
        <w:t>1234567</w:t>
      </w:r>
      <w:r w:rsidRPr="00DA5ED9">
        <w:t xml:space="preserve"> DUNS: </w:t>
      </w:r>
      <w:r w:rsidR="00594A19">
        <w:t>1234567</w:t>
      </w:r>
    </w:p>
    <w:p w14:paraId="098DCB4F" w14:textId="77777777" w:rsidR="0051741E" w:rsidRPr="00DA5ED9" w:rsidRDefault="0051741E" w:rsidP="0051741E">
      <w:pPr>
        <w:spacing w:after="0" w:line="240" w:lineRule="auto"/>
      </w:pPr>
      <w:r w:rsidRPr="00DA5ED9">
        <w:t>The CDE will prepopulate the COE contact information above. In order to proceed, the COE will be required to confirm the accuracy of this information. If the information is correct, the COE will be allowed to enter the contact information required below. If the prepopulated information is incorrect, the COE will be instructed to contact the School Improvement and Support Office for assistance at 916-319-0833.</w:t>
      </w:r>
    </w:p>
    <w:p w14:paraId="1FBD540B" w14:textId="77777777" w:rsidR="0051741E" w:rsidRPr="00DA5ED9" w:rsidRDefault="0051741E" w:rsidP="0051741E">
      <w:pPr>
        <w:spacing w:after="0" w:line="240" w:lineRule="auto"/>
      </w:pPr>
    </w:p>
    <w:p w14:paraId="094E90A3" w14:textId="3231FFAC" w:rsidR="00936984" w:rsidRPr="00DA5ED9" w:rsidRDefault="0051741E" w:rsidP="0051741E">
      <w:r w:rsidRPr="00DA5ED9">
        <w:t xml:space="preserve">Applicant Information can be verified on the California School Directory web page at </w:t>
      </w:r>
      <w:hyperlink r:id="rId21" w:tooltip="California School Directory" w:history="1">
        <w:r w:rsidR="00936984" w:rsidRPr="00DA5ED9">
          <w:rPr>
            <w:rStyle w:val="Hyperlink"/>
          </w:rPr>
          <w:t>https://www.cde.ca.gov/schooldirectory/</w:t>
        </w:r>
      </w:hyperlink>
      <w:r w:rsidRPr="00DA5ED9">
        <w:t>.</w:t>
      </w:r>
    </w:p>
    <w:p w14:paraId="7906C0C3" w14:textId="5DE03446" w:rsidR="00293A53" w:rsidRPr="00DA5ED9" w:rsidRDefault="2BBE8AA3" w:rsidP="00293A53">
      <w:r w:rsidRPr="00DA5ED9">
        <w:t xml:space="preserve">The Preliminary Fiscal Year </w:t>
      </w:r>
      <w:r w:rsidR="0E1180D7" w:rsidRPr="00DA5ED9">
        <w:t>2020</w:t>
      </w:r>
      <w:r w:rsidRPr="00DA5ED9">
        <w:t xml:space="preserve"> </w:t>
      </w:r>
      <w:r w:rsidR="06A57DC9" w:rsidRPr="00DA5ED9">
        <w:t>Allocation Amount for the COE can be verified</w:t>
      </w:r>
      <w:r w:rsidRPr="00DA5ED9">
        <w:t xml:space="preserve"> </w:t>
      </w:r>
      <w:r w:rsidR="0E1180D7" w:rsidRPr="00DA5ED9">
        <w:t>on the CDE CSI COE Fiscal Information web page at</w:t>
      </w:r>
      <w:r w:rsidRPr="00DA5ED9">
        <w:t xml:space="preserve"> </w:t>
      </w:r>
      <w:hyperlink r:id="rId22" w:tooltip="Funding Results Fiscal Year 2020-21." w:history="1">
        <w:r w:rsidR="00293A53" w:rsidRPr="001D7EA4">
          <w:rPr>
            <w:rStyle w:val="Hyperlink"/>
          </w:rPr>
          <w:t>https://www.cde.ca.gov/fg/fo/r16/csicoefundingresults20.asp</w:t>
        </w:r>
      </w:hyperlink>
    </w:p>
    <w:p w14:paraId="6FEE3459" w14:textId="042E05E2" w:rsidR="0051741E" w:rsidRPr="00DA5ED9" w:rsidRDefault="0051741E" w:rsidP="0051741E">
      <w:r w:rsidRPr="00DA5ED9">
        <w:t xml:space="preserve">COEs can verify their DUNS number through the Online Public Update for Schools web page located at </w:t>
      </w:r>
      <w:hyperlink r:id="rId23" w:tooltip="California Department of Education - Online Public Update for Schools" w:history="1">
        <w:r w:rsidR="00A36A6A" w:rsidRPr="00DA5ED9">
          <w:rPr>
            <w:color w:val="0563C1" w:themeColor="hyperlink"/>
            <w:u w:val="single"/>
          </w:rPr>
          <w:t>https://www3.cde.ca.gov/opuscds/default.aspx</w:t>
        </w:r>
      </w:hyperlink>
      <w:r w:rsidRPr="00DA5ED9">
        <w:t>.</w:t>
      </w:r>
    </w:p>
    <w:p w14:paraId="205B3EE2" w14:textId="5B558556" w:rsidR="0051741E" w:rsidRPr="00DA5ED9" w:rsidRDefault="0051741E" w:rsidP="0051741E">
      <w:r w:rsidRPr="00DA5ED9">
        <w:t>COEs will provide the following contact information for the Primary, Secondary</w:t>
      </w:r>
      <w:r w:rsidR="008533AD" w:rsidRPr="00DA5ED9">
        <w:t xml:space="preserve">, and </w:t>
      </w:r>
      <w:r w:rsidRPr="00DA5ED9">
        <w:t>Fiscal Coordinator</w:t>
      </w:r>
      <w:r w:rsidR="008533AD" w:rsidRPr="00DA5ED9">
        <w:t>s</w:t>
      </w:r>
      <w:r w:rsidRPr="00DA5ED9">
        <w:t>. If the COE only has a Primary Grant Coordinator, please duplicate that information for the Secondary Grant Coordinator.</w:t>
      </w:r>
    </w:p>
    <w:p w14:paraId="67882403" w14:textId="77777777" w:rsidR="0051741E" w:rsidRPr="00DA5ED9" w:rsidRDefault="0051741E" w:rsidP="0051741E">
      <w:pPr>
        <w:pStyle w:val="ListParagraph"/>
        <w:numPr>
          <w:ilvl w:val="0"/>
          <w:numId w:val="40"/>
        </w:numPr>
        <w:spacing w:after="0"/>
        <w:jc w:val="both"/>
      </w:pPr>
      <w:r w:rsidRPr="00DA5ED9">
        <w:t>First and Last Name</w:t>
      </w:r>
    </w:p>
    <w:p w14:paraId="6CDA84F8" w14:textId="77777777" w:rsidR="0051741E" w:rsidRPr="00DA5ED9" w:rsidRDefault="0051741E" w:rsidP="0051741E">
      <w:pPr>
        <w:pStyle w:val="ListParagraph"/>
        <w:numPr>
          <w:ilvl w:val="0"/>
          <w:numId w:val="40"/>
        </w:numPr>
        <w:spacing w:after="0"/>
        <w:jc w:val="both"/>
      </w:pPr>
      <w:r w:rsidRPr="00DA5ED9">
        <w:t>Title</w:t>
      </w:r>
    </w:p>
    <w:p w14:paraId="162BFDEE" w14:textId="77777777" w:rsidR="0051741E" w:rsidRPr="00DA5ED9" w:rsidRDefault="0051741E" w:rsidP="0051741E">
      <w:pPr>
        <w:pStyle w:val="ListParagraph"/>
        <w:numPr>
          <w:ilvl w:val="0"/>
          <w:numId w:val="40"/>
        </w:numPr>
        <w:spacing w:after="0"/>
        <w:jc w:val="both"/>
      </w:pPr>
      <w:r w:rsidRPr="00DA5ED9">
        <w:t>Phone</w:t>
      </w:r>
    </w:p>
    <w:p w14:paraId="30B9533A" w14:textId="77777777" w:rsidR="0051741E" w:rsidRPr="00DA5ED9" w:rsidRDefault="0051741E" w:rsidP="0051741E">
      <w:pPr>
        <w:pStyle w:val="ListParagraph"/>
        <w:numPr>
          <w:ilvl w:val="0"/>
          <w:numId w:val="40"/>
        </w:numPr>
        <w:spacing w:after="0"/>
        <w:jc w:val="both"/>
      </w:pPr>
      <w:r w:rsidRPr="00DA5ED9">
        <w:t>Extension</w:t>
      </w:r>
    </w:p>
    <w:p w14:paraId="50BAA1A6" w14:textId="77777777" w:rsidR="0051741E" w:rsidRPr="00DA5ED9" w:rsidRDefault="0051741E" w:rsidP="0051741E">
      <w:pPr>
        <w:pStyle w:val="ListParagraph"/>
        <w:numPr>
          <w:ilvl w:val="0"/>
          <w:numId w:val="40"/>
        </w:numPr>
        <w:spacing w:after="0"/>
        <w:jc w:val="both"/>
      </w:pPr>
      <w:r w:rsidRPr="00DA5ED9">
        <w:t>Email</w:t>
      </w:r>
    </w:p>
    <w:p w14:paraId="22D84562" w14:textId="77777777" w:rsidR="0051741E" w:rsidRPr="00DA5ED9" w:rsidRDefault="0051741E" w:rsidP="0051741E">
      <w:pPr>
        <w:pStyle w:val="ListParagraph"/>
        <w:numPr>
          <w:ilvl w:val="0"/>
          <w:numId w:val="40"/>
        </w:numPr>
        <w:spacing w:after="0"/>
        <w:jc w:val="both"/>
      </w:pPr>
      <w:r w:rsidRPr="00DA5ED9">
        <w:t>Fax</w:t>
      </w:r>
    </w:p>
    <w:p w14:paraId="400EB033" w14:textId="77777777" w:rsidR="00317C7B" w:rsidRPr="00DA5ED9" w:rsidRDefault="00317C7B" w:rsidP="0061513A">
      <w:pPr>
        <w:ind w:left="0" w:firstLine="0"/>
        <w:rPr>
          <w:b/>
        </w:rPr>
      </w:pPr>
    </w:p>
    <w:p w14:paraId="1EF3C941" w14:textId="77777777" w:rsidR="002D5B24" w:rsidRPr="00DA5ED9" w:rsidRDefault="002D5B24" w:rsidP="0061513A">
      <w:pPr>
        <w:ind w:left="0" w:firstLine="0"/>
      </w:pPr>
    </w:p>
    <w:p w14:paraId="12962484" w14:textId="10FC1B62" w:rsidR="001E5203" w:rsidRPr="00DA5ED9" w:rsidRDefault="00BE2C8A" w:rsidP="00D16CE3">
      <w:pPr>
        <w:spacing w:after="160" w:line="259" w:lineRule="auto"/>
        <w:ind w:left="0" w:firstLine="0"/>
        <w:rPr>
          <w:rFonts w:eastAsiaTheme="majorEastAsia" w:cstheme="majorBidi"/>
          <w:b/>
          <w:sz w:val="28"/>
          <w:szCs w:val="28"/>
        </w:rPr>
      </w:pPr>
      <w:r w:rsidRPr="00DA5ED9">
        <w:br w:type="page"/>
      </w:r>
    </w:p>
    <w:p w14:paraId="39EEF342" w14:textId="14434853" w:rsidR="003A3C60" w:rsidRPr="00DA5ED9" w:rsidRDefault="00C6466F" w:rsidP="0048162C">
      <w:pPr>
        <w:jc w:val="center"/>
      </w:pPr>
      <w:r w:rsidRPr="00DA5ED9">
        <w:rPr>
          <w:b/>
          <w:bCs/>
          <w:sz w:val="32"/>
          <w:szCs w:val="32"/>
        </w:rPr>
        <w:lastRenderedPageBreak/>
        <w:t>2020</w:t>
      </w:r>
      <w:r w:rsidR="003A3C60" w:rsidRPr="00DA5ED9">
        <w:rPr>
          <w:b/>
          <w:bCs/>
          <w:sz w:val="32"/>
          <w:szCs w:val="32"/>
        </w:rPr>
        <w:t>–</w:t>
      </w:r>
      <w:r w:rsidRPr="00DA5ED9">
        <w:rPr>
          <w:b/>
          <w:bCs/>
          <w:sz w:val="32"/>
          <w:szCs w:val="32"/>
        </w:rPr>
        <w:t>21</w:t>
      </w:r>
      <w:r w:rsidR="003A3C60" w:rsidRPr="00DA5ED9">
        <w:rPr>
          <w:b/>
          <w:bCs/>
          <w:sz w:val="32"/>
          <w:szCs w:val="32"/>
        </w:rPr>
        <w:t xml:space="preserve"> Every Student Succeeds Act</w:t>
      </w:r>
      <w:r w:rsidRPr="00DA5ED9">
        <w:br/>
      </w:r>
      <w:r w:rsidR="00D06C29" w:rsidRPr="00DA5ED9">
        <w:rPr>
          <w:b/>
          <w:bCs/>
          <w:sz w:val="32"/>
          <w:szCs w:val="32"/>
        </w:rPr>
        <w:t>Comprehensive Support and Improvement</w:t>
      </w:r>
      <w:r w:rsidRPr="00DA5ED9">
        <w:br/>
      </w:r>
      <w:r w:rsidR="003A3C60" w:rsidRPr="00DA5ED9">
        <w:rPr>
          <w:b/>
          <w:bCs/>
          <w:sz w:val="32"/>
          <w:szCs w:val="32"/>
        </w:rPr>
        <w:t>County Office of Education Application for Funding</w:t>
      </w:r>
    </w:p>
    <w:p w14:paraId="2C1E3B8B" w14:textId="2BAFF143" w:rsidR="006C535A" w:rsidRPr="00DA5ED9" w:rsidRDefault="0070236F" w:rsidP="00A645AE">
      <w:pPr>
        <w:pStyle w:val="Heading2"/>
      </w:pPr>
      <w:r w:rsidRPr="00DA5ED9">
        <w:t>Section</w:t>
      </w:r>
      <w:r w:rsidR="00850EA1" w:rsidRPr="00DA5ED9">
        <w:t xml:space="preserve"> </w:t>
      </w:r>
      <w:r w:rsidR="00E60906" w:rsidRPr="00DA5ED9">
        <w:t>3</w:t>
      </w:r>
      <w:r w:rsidR="00362C4D" w:rsidRPr="00DA5ED9">
        <w:t xml:space="preserve">: </w:t>
      </w:r>
      <w:r w:rsidR="00780C73" w:rsidRPr="00DA5ED9">
        <w:t>Narrative Response</w:t>
      </w:r>
      <w:r w:rsidR="00FD65DB" w:rsidRPr="00DA5ED9">
        <w:t>s</w:t>
      </w:r>
    </w:p>
    <w:p w14:paraId="5A2B8CED" w14:textId="77777777" w:rsidR="00D232D4" w:rsidRPr="00DA5ED9" w:rsidRDefault="00D232D4" w:rsidP="0061513A">
      <w:pPr>
        <w:spacing w:after="0"/>
        <w:ind w:left="370" w:firstLine="0"/>
        <w:rPr>
          <w:b/>
          <w:strike/>
        </w:rPr>
      </w:pPr>
    </w:p>
    <w:p w14:paraId="31D435E9" w14:textId="2583EDC5" w:rsidR="00CD0A2E" w:rsidRPr="00DA5ED9" w:rsidRDefault="7DB2B9F1" w:rsidP="211E1C13">
      <w:pPr>
        <w:ind w:left="370" w:firstLine="0"/>
        <w:rPr>
          <w:b/>
          <w:bCs/>
        </w:rPr>
      </w:pPr>
      <w:r w:rsidRPr="00DA5ED9">
        <w:rPr>
          <w:b/>
          <w:bCs/>
        </w:rPr>
        <w:t>Prompt</w:t>
      </w:r>
      <w:r w:rsidR="69902C91" w:rsidRPr="00DA5ED9">
        <w:rPr>
          <w:b/>
          <w:bCs/>
        </w:rPr>
        <w:t xml:space="preserve"> 1</w:t>
      </w:r>
      <w:r w:rsidR="6FAAB47E" w:rsidRPr="00DA5ED9">
        <w:rPr>
          <w:b/>
          <w:bCs/>
        </w:rPr>
        <w:t xml:space="preserve">: </w:t>
      </w:r>
      <w:r w:rsidR="04508E1A" w:rsidRPr="00DA5ED9">
        <w:t>D</w:t>
      </w:r>
      <w:r w:rsidR="0E940007" w:rsidRPr="00DA5ED9">
        <w:t xml:space="preserve">escribe the county office of education (COE) process for reviewing and approving the Comprehensive Support and Improvement (CSI) prompts in the local educational agency (LEA) Local Control and Accountability Plan (LCAP) Plan Summary. Include details describing how the COE will </w:t>
      </w:r>
      <w:r w:rsidR="0754A25E" w:rsidRPr="00DA5ED9">
        <w:t xml:space="preserve">utilize </w:t>
      </w:r>
      <w:r w:rsidR="64567275" w:rsidRPr="00DA5ED9">
        <w:t xml:space="preserve">ESSA, </w:t>
      </w:r>
      <w:r w:rsidR="0754A25E" w:rsidRPr="00DA5ED9">
        <w:t xml:space="preserve">Section 1003 funds to </w:t>
      </w:r>
      <w:r w:rsidR="0E940007" w:rsidRPr="00DA5ED9">
        <w:t xml:space="preserve">support LEAs to meaningfully address specific provisions of how the LEA will develop, implement, monitor, and evaluate CSI plans in schools identified for </w:t>
      </w:r>
      <w:r w:rsidR="41E4D826" w:rsidRPr="00DA5ED9">
        <w:t>comprehensive</w:t>
      </w:r>
      <w:r w:rsidR="55D04170" w:rsidRPr="00DA5ED9">
        <w:t xml:space="preserve"> </w:t>
      </w:r>
      <w:r w:rsidR="0E940007" w:rsidRPr="00DA5ED9">
        <w:t>support</w:t>
      </w:r>
      <w:r w:rsidR="41E4D826" w:rsidRPr="00DA5ED9">
        <w:t>.</w:t>
      </w:r>
      <w:r w:rsidR="0E940007" w:rsidRPr="00DA5ED9">
        <w:t xml:space="preserve"> </w:t>
      </w:r>
      <w:r w:rsidR="65423BF1" w:rsidRPr="00DA5ED9">
        <w:rPr>
          <w:b/>
          <w:bCs/>
        </w:rPr>
        <w:t xml:space="preserve">(Max </w:t>
      </w:r>
      <w:r w:rsidR="06BFD09D" w:rsidRPr="00DA5ED9">
        <w:rPr>
          <w:b/>
          <w:bCs/>
        </w:rPr>
        <w:t>2</w:t>
      </w:r>
      <w:r w:rsidR="2745126B" w:rsidRPr="00DA5ED9">
        <w:rPr>
          <w:b/>
          <w:bCs/>
        </w:rPr>
        <w:t>0</w:t>
      </w:r>
      <w:r w:rsidR="65423BF1" w:rsidRPr="00DA5ED9">
        <w:rPr>
          <w:b/>
          <w:bCs/>
        </w:rPr>
        <w:t>00 characters)</w:t>
      </w:r>
    </w:p>
    <w:p w14:paraId="35E95CCC" w14:textId="5375CAF8" w:rsidR="00AF5EFE" w:rsidRPr="00DA5ED9" w:rsidRDefault="5E91BDDA" w:rsidP="211E1C13">
      <w:pPr>
        <w:pStyle w:val="ListParagraph"/>
        <w:spacing w:after="0" w:line="240" w:lineRule="auto"/>
        <w:ind w:left="370" w:firstLine="0"/>
        <w:contextualSpacing w:val="0"/>
        <w:rPr>
          <w:b/>
          <w:bCs/>
        </w:rPr>
      </w:pPr>
      <w:r w:rsidRPr="00DA5ED9">
        <w:rPr>
          <w:b/>
          <w:bCs/>
        </w:rPr>
        <w:t>Prompt</w:t>
      </w:r>
      <w:r w:rsidR="69902C91" w:rsidRPr="00DA5ED9">
        <w:rPr>
          <w:b/>
          <w:bCs/>
        </w:rPr>
        <w:t xml:space="preserve"> 2</w:t>
      </w:r>
      <w:r w:rsidRPr="00DA5ED9">
        <w:rPr>
          <w:b/>
          <w:bCs/>
        </w:rPr>
        <w:t xml:space="preserve">: </w:t>
      </w:r>
      <w:r w:rsidR="04508E1A" w:rsidRPr="00DA5ED9">
        <w:t>D</w:t>
      </w:r>
      <w:r w:rsidR="2425FBE3" w:rsidRPr="00DA5ED9">
        <w:t xml:space="preserve">escribe how the </w:t>
      </w:r>
      <w:r w:rsidR="461CC06F" w:rsidRPr="00DA5ED9">
        <w:t xml:space="preserve">COE will use CSI funds to build the </w:t>
      </w:r>
      <w:r w:rsidR="2425FBE3" w:rsidRPr="00DA5ED9">
        <w:t>capacity of LEAs to improve school and student outcomes</w:t>
      </w:r>
      <w:r w:rsidRPr="00DA5ED9">
        <w:t xml:space="preserve">. </w:t>
      </w:r>
      <w:r w:rsidR="69902C91" w:rsidRPr="00DA5ED9">
        <w:rPr>
          <w:b/>
          <w:bCs/>
        </w:rPr>
        <w:t>(Max</w:t>
      </w:r>
      <w:r w:rsidR="69902C91" w:rsidRPr="00DA5ED9">
        <w:t xml:space="preserve"> </w:t>
      </w:r>
      <w:r w:rsidR="06BFD09D" w:rsidRPr="00DA5ED9">
        <w:rPr>
          <w:b/>
          <w:bCs/>
        </w:rPr>
        <w:t>2</w:t>
      </w:r>
      <w:r w:rsidR="69902C91" w:rsidRPr="00DA5ED9">
        <w:rPr>
          <w:b/>
          <w:bCs/>
        </w:rPr>
        <w:t>000 characters)</w:t>
      </w:r>
    </w:p>
    <w:p w14:paraId="0C986E60" w14:textId="77777777" w:rsidR="00AF5EFE" w:rsidRPr="00DA5ED9" w:rsidRDefault="00AF5EFE" w:rsidP="0061513A">
      <w:pPr>
        <w:pStyle w:val="ListParagraph"/>
        <w:spacing w:after="0"/>
        <w:ind w:left="370" w:firstLine="0"/>
        <w:contextualSpacing w:val="0"/>
        <w:rPr>
          <w:b/>
        </w:rPr>
      </w:pPr>
    </w:p>
    <w:p w14:paraId="040A7405" w14:textId="77777777" w:rsidR="00A310CF" w:rsidRPr="00DA5ED9" w:rsidRDefault="00A310CF" w:rsidP="003D295A">
      <w:pPr>
        <w:ind w:firstLine="706"/>
        <w:rPr>
          <w:b/>
        </w:rPr>
      </w:pPr>
    </w:p>
    <w:p w14:paraId="0B2818A6" w14:textId="1678F75D" w:rsidR="0065643E" w:rsidRPr="00DA5ED9" w:rsidRDefault="00A310CF" w:rsidP="00745321">
      <w:pPr>
        <w:jc w:val="center"/>
        <w:rPr>
          <w:b/>
          <w:sz w:val="28"/>
          <w:szCs w:val="28"/>
        </w:rPr>
      </w:pPr>
      <w:r w:rsidRPr="00DA5ED9">
        <w:br w:type="page"/>
      </w:r>
    </w:p>
    <w:p w14:paraId="044ED1FE" w14:textId="66510A57" w:rsidR="007B607E" w:rsidRPr="00DA5ED9" w:rsidRDefault="004D28A2" w:rsidP="0048162C">
      <w:pPr>
        <w:jc w:val="center"/>
      </w:pPr>
      <w:r w:rsidRPr="00DA5ED9">
        <w:rPr>
          <w:b/>
          <w:bCs/>
          <w:sz w:val="32"/>
          <w:szCs w:val="32"/>
        </w:rPr>
        <w:lastRenderedPageBreak/>
        <w:t>2020</w:t>
      </w:r>
      <w:r w:rsidR="00A63D0E" w:rsidRPr="00DA5ED9">
        <w:rPr>
          <w:b/>
          <w:bCs/>
          <w:sz w:val="32"/>
          <w:szCs w:val="32"/>
        </w:rPr>
        <w:t>–</w:t>
      </w:r>
      <w:r w:rsidRPr="00DA5ED9">
        <w:rPr>
          <w:b/>
          <w:bCs/>
          <w:sz w:val="32"/>
          <w:szCs w:val="32"/>
        </w:rPr>
        <w:t>21</w:t>
      </w:r>
      <w:r w:rsidR="00A63D0E" w:rsidRPr="00DA5ED9">
        <w:rPr>
          <w:b/>
          <w:bCs/>
          <w:sz w:val="32"/>
          <w:szCs w:val="32"/>
        </w:rPr>
        <w:t xml:space="preserve"> Every Student Succeeds Act</w:t>
      </w:r>
      <w:r w:rsidRPr="00DA5ED9">
        <w:br/>
      </w:r>
      <w:r w:rsidR="00D06C29" w:rsidRPr="00DA5ED9">
        <w:rPr>
          <w:b/>
          <w:bCs/>
          <w:sz w:val="32"/>
          <w:szCs w:val="32"/>
        </w:rPr>
        <w:t>Comprehensive Support and Improvement</w:t>
      </w:r>
      <w:r w:rsidRPr="00DA5ED9">
        <w:br/>
      </w:r>
      <w:r w:rsidR="00A63D0E" w:rsidRPr="00DA5ED9">
        <w:rPr>
          <w:b/>
          <w:bCs/>
          <w:sz w:val="32"/>
          <w:szCs w:val="32"/>
        </w:rPr>
        <w:t>County Office of Education Application for Funding</w:t>
      </w:r>
    </w:p>
    <w:p w14:paraId="39717D03" w14:textId="2C585427" w:rsidR="00633461" w:rsidRPr="00DA5ED9" w:rsidRDefault="00633461" w:rsidP="00A645AE">
      <w:pPr>
        <w:pStyle w:val="Heading2"/>
      </w:pPr>
      <w:r w:rsidRPr="00DA5ED9">
        <w:t xml:space="preserve">Section 4: </w:t>
      </w:r>
      <w:r w:rsidR="006C1FE3" w:rsidRPr="00DA5ED9">
        <w:t xml:space="preserve">Project </w:t>
      </w:r>
      <w:r w:rsidRPr="00DA5ED9">
        <w:t>Budget</w:t>
      </w:r>
    </w:p>
    <w:p w14:paraId="51DC288E" w14:textId="076578D1" w:rsidR="00633461" w:rsidRPr="00DA5ED9" w:rsidRDefault="00633461" w:rsidP="00AC2FFC">
      <w:pPr>
        <w:pStyle w:val="Heading3"/>
      </w:pPr>
      <w:r w:rsidRPr="00DA5ED9">
        <w:t>Instructions for Completing the 20</w:t>
      </w:r>
      <w:r w:rsidR="6B43E11C" w:rsidRPr="00DA5ED9">
        <w:t>20</w:t>
      </w:r>
      <w:r w:rsidRPr="00DA5ED9">
        <w:t>–</w:t>
      </w:r>
      <w:r w:rsidR="00B0326F" w:rsidRPr="00DA5ED9">
        <w:t>2</w:t>
      </w:r>
      <w:r w:rsidR="6CB1F364" w:rsidRPr="00DA5ED9">
        <w:t>1</w:t>
      </w:r>
      <w:r w:rsidRPr="00DA5ED9">
        <w:t xml:space="preserve"> </w:t>
      </w:r>
      <w:r w:rsidR="009642CE" w:rsidRPr="00DA5ED9">
        <w:t xml:space="preserve">Proposed </w:t>
      </w:r>
      <w:r w:rsidR="006C1FE3" w:rsidRPr="00DA5ED9">
        <w:t xml:space="preserve">Project </w:t>
      </w:r>
      <w:r w:rsidRPr="00DA5ED9">
        <w:t xml:space="preserve">Budget </w:t>
      </w:r>
    </w:p>
    <w:p w14:paraId="060CC11B" w14:textId="2D478CFE" w:rsidR="00633461" w:rsidRPr="00DA5ED9" w:rsidRDefault="00633461" w:rsidP="00F13F9E">
      <w:pPr>
        <w:spacing w:after="0" w:line="259" w:lineRule="auto"/>
        <w:ind w:left="0" w:firstLine="0"/>
      </w:pPr>
      <w:r w:rsidRPr="00DA5ED9">
        <w:t xml:space="preserve">A proposed </w:t>
      </w:r>
      <w:r w:rsidR="00CD37B4" w:rsidRPr="00DA5ED9">
        <w:t>p</w:t>
      </w:r>
      <w:r w:rsidR="006C1FE3" w:rsidRPr="00DA5ED9">
        <w:t xml:space="preserve">roject </w:t>
      </w:r>
      <w:r w:rsidR="00CD37B4" w:rsidRPr="00DA5ED9">
        <w:t>b</w:t>
      </w:r>
      <w:r w:rsidRPr="00DA5ED9">
        <w:t xml:space="preserve">udget is required </w:t>
      </w:r>
      <w:r w:rsidR="006C1FE3" w:rsidRPr="00DA5ED9">
        <w:t>as part of this</w:t>
      </w:r>
      <w:r w:rsidRPr="00DA5ED9">
        <w:t xml:space="preserve"> application. The </w:t>
      </w:r>
      <w:r w:rsidR="00CC42A2" w:rsidRPr="00DA5ED9">
        <w:t>fiscal year (FY) 2020</w:t>
      </w:r>
      <w:r w:rsidR="001D5F0C" w:rsidRPr="00DA5ED9">
        <w:t xml:space="preserve"> </w:t>
      </w:r>
      <w:r w:rsidRPr="00DA5ED9">
        <w:t>grant funds must support the requirements of the grant. All e</w:t>
      </w:r>
      <w:r w:rsidRPr="00DA5ED9">
        <w:rPr>
          <w:color w:val="auto"/>
        </w:rPr>
        <w:t xml:space="preserve">xpenditures must be allowable activities and costs as outlined in the </w:t>
      </w:r>
      <w:r w:rsidR="00CC42A2" w:rsidRPr="00DA5ED9">
        <w:t>2020</w:t>
      </w:r>
      <w:r w:rsidR="00EE7F36" w:rsidRPr="00DA5ED9">
        <w:t>–</w:t>
      </w:r>
      <w:r w:rsidR="00CC42A2" w:rsidRPr="00DA5ED9">
        <w:t>21</w:t>
      </w:r>
      <w:r w:rsidR="00A63D0E" w:rsidRPr="00DA5ED9">
        <w:t xml:space="preserve"> Every Student Succeeds Act</w:t>
      </w:r>
      <w:r w:rsidR="00987064" w:rsidRPr="00DA5ED9">
        <w:t xml:space="preserve"> (ESSA)</w:t>
      </w:r>
      <w:r w:rsidR="00A63D0E" w:rsidRPr="00DA5ED9">
        <w:t xml:space="preserve"> </w:t>
      </w:r>
      <w:r w:rsidR="007E54E4" w:rsidRPr="00DA5ED9">
        <w:t xml:space="preserve">Comprehensive Support and Improvement </w:t>
      </w:r>
      <w:r w:rsidR="00987064" w:rsidRPr="00DA5ED9">
        <w:t xml:space="preserve">(CSI) </w:t>
      </w:r>
      <w:r w:rsidR="00A63D0E" w:rsidRPr="00DA5ED9">
        <w:t xml:space="preserve">County Office of Education </w:t>
      </w:r>
      <w:r w:rsidR="001D795D" w:rsidRPr="00DA5ED9">
        <w:t xml:space="preserve">(COE) </w:t>
      </w:r>
      <w:r w:rsidR="00A63D0E" w:rsidRPr="00DA5ED9">
        <w:t>Application for Funding</w:t>
      </w:r>
      <w:r w:rsidR="00F13F9E" w:rsidRPr="00DA5ED9">
        <w:t xml:space="preserve">. </w:t>
      </w:r>
      <w:r w:rsidR="005A28EA" w:rsidRPr="00DA5ED9">
        <w:t>The</w:t>
      </w:r>
      <w:r w:rsidR="00CC42A2" w:rsidRPr="00DA5ED9">
        <w:t xml:space="preserve"> 2020</w:t>
      </w:r>
      <w:r w:rsidR="00EE7F36" w:rsidRPr="00DA5ED9">
        <w:t>–</w:t>
      </w:r>
      <w:r w:rsidR="00CC42A2" w:rsidRPr="00DA5ED9">
        <w:t>21</w:t>
      </w:r>
      <w:r w:rsidR="00EE7F36" w:rsidRPr="00DA5ED9">
        <w:t xml:space="preserve"> </w:t>
      </w:r>
      <w:r w:rsidR="005A28EA" w:rsidRPr="00DA5ED9">
        <w:t xml:space="preserve">Proposed Project Budget </w:t>
      </w:r>
      <w:r w:rsidRPr="00DA5ED9">
        <w:t>must be approved by the C</w:t>
      </w:r>
      <w:r w:rsidR="00B47A19" w:rsidRPr="00DA5ED9">
        <w:t xml:space="preserve">alifornia </w:t>
      </w:r>
      <w:r w:rsidRPr="00DA5ED9">
        <w:t>D</w:t>
      </w:r>
      <w:r w:rsidR="00B47A19" w:rsidRPr="00DA5ED9">
        <w:t xml:space="preserve">epartment of </w:t>
      </w:r>
      <w:r w:rsidRPr="00DA5ED9">
        <w:t>E</w:t>
      </w:r>
      <w:r w:rsidR="00B47A19" w:rsidRPr="00DA5ED9">
        <w:t>ducation</w:t>
      </w:r>
      <w:r w:rsidR="00680C9D" w:rsidRPr="00DA5ED9">
        <w:t xml:space="preserve"> (CDE)</w:t>
      </w:r>
      <w:r w:rsidRPr="00DA5ED9">
        <w:t>.</w:t>
      </w:r>
    </w:p>
    <w:p w14:paraId="49258752" w14:textId="77777777" w:rsidR="0033143A" w:rsidRPr="00DA5ED9" w:rsidRDefault="0033143A" w:rsidP="00F13F9E">
      <w:pPr>
        <w:spacing w:after="0" w:line="259" w:lineRule="auto"/>
        <w:ind w:left="0" w:firstLine="0"/>
      </w:pPr>
    </w:p>
    <w:p w14:paraId="3FC54003" w14:textId="37C8417B" w:rsidR="0033143A" w:rsidRPr="00DA5ED9" w:rsidRDefault="0033143A" w:rsidP="00F13F9E">
      <w:pPr>
        <w:spacing w:after="0" w:line="259" w:lineRule="auto"/>
        <w:ind w:left="0" w:firstLine="0"/>
        <w:rPr>
          <w:sz w:val="32"/>
          <w:szCs w:val="32"/>
        </w:rPr>
      </w:pPr>
      <w:r w:rsidRPr="00DA5ED9">
        <w:rPr>
          <w:b/>
          <w:bCs/>
        </w:rPr>
        <w:t>Note:</w:t>
      </w:r>
      <w:r w:rsidRPr="00DA5ED9">
        <w:t xml:space="preserve"> </w:t>
      </w:r>
      <w:r w:rsidR="0073474A" w:rsidRPr="00DA5ED9">
        <w:t>Revised</w:t>
      </w:r>
      <w:r w:rsidRPr="00DA5ED9">
        <w:t xml:space="preserve"> COE allocations will be determined by the first reporting period. At that time, the COE will be required to revise its </w:t>
      </w:r>
      <w:r w:rsidR="00CC42A2" w:rsidRPr="00DA5ED9">
        <w:t>2020</w:t>
      </w:r>
      <w:r w:rsidR="00BA1A57" w:rsidRPr="00DA5ED9">
        <w:t>–</w:t>
      </w:r>
      <w:r w:rsidR="00CC42A2" w:rsidRPr="00DA5ED9">
        <w:t>21</w:t>
      </w:r>
      <w:r w:rsidR="00BA1A57" w:rsidRPr="00DA5ED9">
        <w:t xml:space="preserve"> Project B</w:t>
      </w:r>
      <w:r w:rsidR="00BD5B72" w:rsidRPr="00DA5ED9">
        <w:t xml:space="preserve">udget </w:t>
      </w:r>
      <w:r w:rsidRPr="00DA5ED9">
        <w:t>according to the final funding results. Instructions for the revision will be provided to the COE at a later date.</w:t>
      </w:r>
    </w:p>
    <w:p w14:paraId="5F696D3C" w14:textId="77777777" w:rsidR="00F13F9E" w:rsidRPr="00DA5ED9" w:rsidRDefault="00F13F9E" w:rsidP="4E0E81A3">
      <w:pPr>
        <w:spacing w:after="0"/>
        <w:ind w:left="0" w:firstLine="0"/>
      </w:pPr>
    </w:p>
    <w:p w14:paraId="3258E367" w14:textId="28AB7B91" w:rsidR="00633461" w:rsidRPr="00DA5ED9" w:rsidRDefault="00633461" w:rsidP="009A275F">
      <w:pPr>
        <w:ind w:left="0" w:firstLine="0"/>
      </w:pPr>
      <w:r w:rsidRPr="00DA5ED9">
        <w:rPr>
          <w:b/>
          <w:bCs/>
        </w:rPr>
        <w:t xml:space="preserve">Grantee Name and </w:t>
      </w:r>
      <w:r w:rsidR="001F04A9" w:rsidRPr="00DA5ED9">
        <w:rPr>
          <w:b/>
          <w:bCs/>
        </w:rPr>
        <w:t xml:space="preserve">Preliminary </w:t>
      </w:r>
      <w:r w:rsidR="00CC42A2" w:rsidRPr="00DA5ED9">
        <w:rPr>
          <w:b/>
          <w:bCs/>
        </w:rPr>
        <w:t>FY 2020</w:t>
      </w:r>
      <w:r w:rsidR="003E6109" w:rsidRPr="00DA5ED9">
        <w:rPr>
          <w:b/>
          <w:bCs/>
        </w:rPr>
        <w:t xml:space="preserve"> </w:t>
      </w:r>
      <w:r w:rsidR="00F13F9E" w:rsidRPr="00DA5ED9">
        <w:rPr>
          <w:b/>
          <w:bCs/>
        </w:rPr>
        <w:t>Allocation</w:t>
      </w:r>
      <w:r w:rsidRPr="00DA5ED9">
        <w:rPr>
          <w:b/>
          <w:bCs/>
        </w:rPr>
        <w:t xml:space="preserve"> Amount:</w:t>
      </w:r>
      <w:r w:rsidRPr="00DA5ED9">
        <w:t xml:space="preserve"> </w:t>
      </w:r>
      <w:r w:rsidR="00E80F76" w:rsidRPr="00DA5ED9">
        <w:t>T</w:t>
      </w:r>
      <w:r w:rsidR="00B47A19" w:rsidRPr="00DA5ED9">
        <w:t xml:space="preserve">he name of the </w:t>
      </w:r>
      <w:r w:rsidR="00076C2A" w:rsidRPr="00DA5ED9">
        <w:t xml:space="preserve">COE </w:t>
      </w:r>
      <w:r w:rsidRPr="00DA5ED9">
        <w:t xml:space="preserve">and </w:t>
      </w:r>
      <w:r w:rsidR="001F04A9" w:rsidRPr="00DA5ED9">
        <w:t xml:space="preserve">preliminary </w:t>
      </w:r>
      <w:r w:rsidR="00EE47AF" w:rsidRPr="00DA5ED9">
        <w:t>FY 20</w:t>
      </w:r>
      <w:r w:rsidR="379FE79B" w:rsidRPr="00DA5ED9">
        <w:t>20</w:t>
      </w:r>
      <w:r w:rsidR="00EE47AF" w:rsidRPr="00DA5ED9">
        <w:t xml:space="preserve"> </w:t>
      </w:r>
      <w:r w:rsidR="00F13F9E" w:rsidRPr="00DA5ED9">
        <w:t>allocation</w:t>
      </w:r>
      <w:r w:rsidRPr="00DA5ED9">
        <w:t xml:space="preserve"> amount</w:t>
      </w:r>
      <w:r w:rsidR="00E80F76" w:rsidRPr="00DA5ED9">
        <w:t xml:space="preserve"> is prepopulated for your convenience</w:t>
      </w:r>
      <w:r w:rsidRPr="00DA5ED9">
        <w:t>.</w:t>
      </w:r>
    </w:p>
    <w:p w14:paraId="6367DE5C" w14:textId="6ABEF521" w:rsidR="002244C6" w:rsidRPr="00DA5ED9" w:rsidRDefault="00633461" w:rsidP="007C3E93">
      <w:pPr>
        <w:ind w:left="0" w:firstLine="0"/>
      </w:pPr>
      <w:r w:rsidRPr="00DA5ED9">
        <w:rPr>
          <w:b/>
          <w:bCs/>
        </w:rPr>
        <w:t>Object Code:</w:t>
      </w:r>
      <w:r w:rsidRPr="00DA5ED9">
        <w:t xml:space="preserve"> Section 41010 of the Education Code requires local educational agencies to follow the definitions, instructions, and procedures in the California School Accounting Manual (CSAM). The CSAM Object Codes and Definitions can be found on the CDE CSAM web page </w:t>
      </w:r>
      <w:r w:rsidR="002244C6" w:rsidRPr="00DA5ED9">
        <w:t xml:space="preserve">located </w:t>
      </w:r>
      <w:r w:rsidRPr="00DA5ED9">
        <w:t xml:space="preserve">at </w:t>
      </w:r>
      <w:hyperlink r:id="rId24" w:tooltip="California School Accounting Manual">
        <w:r w:rsidR="002244C6" w:rsidRPr="00DA5ED9">
          <w:rPr>
            <w:rStyle w:val="Hyperlink"/>
          </w:rPr>
          <w:t>https://www.cde.ca.gov/fg/ac/sa/documents/csam2019complete.pdf</w:t>
        </w:r>
      </w:hyperlink>
      <w:r w:rsidR="002244C6" w:rsidRPr="00DA5ED9">
        <w:t xml:space="preserve"> on pages 330-2 through 330-13.</w:t>
      </w:r>
    </w:p>
    <w:p w14:paraId="2BD3B2CE" w14:textId="6F1762E4" w:rsidR="00633461" w:rsidRPr="00DA5ED9" w:rsidRDefault="00633461" w:rsidP="007C3E93">
      <w:pPr>
        <w:ind w:left="0" w:firstLine="0"/>
      </w:pPr>
      <w:r w:rsidRPr="00DA5ED9">
        <w:rPr>
          <w:b/>
        </w:rPr>
        <w:t>Amount</w:t>
      </w:r>
      <w:r w:rsidRPr="00DA5ED9">
        <w:t xml:space="preserve">: Enter the total amount budgeted for each Object Code. Do not leave any fields blank. Enter $0.00 if </w:t>
      </w:r>
      <w:r w:rsidR="00D13685" w:rsidRPr="00DA5ED9">
        <w:t>the COE</w:t>
      </w:r>
      <w:r w:rsidRPr="00DA5ED9">
        <w:t xml:space="preserve"> do</w:t>
      </w:r>
      <w:r w:rsidR="00D13685" w:rsidRPr="00DA5ED9">
        <w:t>es</w:t>
      </w:r>
      <w:r w:rsidRPr="00DA5ED9">
        <w:t xml:space="preserve"> not have a budgeted amount in an Object Code.</w:t>
      </w:r>
      <w:r w:rsidR="005A0AB4" w:rsidRPr="00DA5ED9">
        <w:t xml:space="preserve"> All proposed costs must directly align to</w:t>
      </w:r>
      <w:r w:rsidR="0000640F" w:rsidRPr="00DA5ED9">
        <w:t xml:space="preserve"> and fully support</w:t>
      </w:r>
      <w:r w:rsidR="005A0AB4" w:rsidRPr="00DA5ED9">
        <w:t xml:space="preserve"> the allowable use of funds</w:t>
      </w:r>
      <w:r w:rsidR="0000640F" w:rsidRPr="00DA5ED9">
        <w:t xml:space="preserve"> described in this application</w:t>
      </w:r>
      <w:r w:rsidR="005A0AB4" w:rsidRPr="00DA5ED9">
        <w:t>.</w:t>
      </w:r>
    </w:p>
    <w:p w14:paraId="737F5449" w14:textId="5D943511" w:rsidR="00633461" w:rsidRPr="00DA5ED9" w:rsidRDefault="006C1FE3" w:rsidP="00926C12">
      <w:r w:rsidRPr="00DA5ED9">
        <w:rPr>
          <w:b/>
          <w:bCs/>
        </w:rPr>
        <w:t>Expenditure Justification</w:t>
      </w:r>
      <w:r w:rsidR="00633461" w:rsidRPr="00DA5ED9">
        <w:t>: Provide a</w:t>
      </w:r>
      <w:r w:rsidR="00F112B0" w:rsidRPr="00DA5ED9">
        <w:t>n expenditure</w:t>
      </w:r>
      <w:r w:rsidR="00633461" w:rsidRPr="00DA5ED9">
        <w:t xml:space="preserve"> justification for </w:t>
      </w:r>
      <w:r w:rsidR="00F112B0" w:rsidRPr="00DA5ED9">
        <w:t>all proposed</w:t>
      </w:r>
      <w:r w:rsidR="00633461" w:rsidRPr="00DA5ED9">
        <w:t xml:space="preserve"> expenditure</w:t>
      </w:r>
      <w:r w:rsidR="00F112B0" w:rsidRPr="00DA5ED9">
        <w:t>s within the following Object Codes</w:t>
      </w:r>
      <w:r w:rsidR="00633461" w:rsidRPr="00DA5ED9">
        <w:t>. The justificatio</w:t>
      </w:r>
      <w:r w:rsidR="008D44C2" w:rsidRPr="00DA5ED9">
        <w:t>n</w:t>
      </w:r>
      <w:r w:rsidR="00F112B0" w:rsidRPr="00DA5ED9">
        <w:t>s</w:t>
      </w:r>
      <w:r w:rsidR="008D44C2" w:rsidRPr="00DA5ED9">
        <w:t xml:space="preserve"> </w:t>
      </w:r>
      <w:r w:rsidR="00633461" w:rsidRPr="00DA5ED9">
        <w:t xml:space="preserve">should </w:t>
      </w:r>
      <w:r w:rsidR="00D13685" w:rsidRPr="00DA5ED9">
        <w:t>directly align to the allowable use of funds</w:t>
      </w:r>
      <w:r w:rsidR="00621B7A" w:rsidRPr="00DA5ED9">
        <w:t xml:space="preserve"> described in this application</w:t>
      </w:r>
      <w:r w:rsidR="00D13685" w:rsidRPr="00DA5ED9">
        <w:t xml:space="preserve"> and </w:t>
      </w:r>
      <w:r w:rsidR="00633461" w:rsidRPr="00DA5ED9">
        <w:t xml:space="preserve">include how the costs are necessary and reasonable to execute the grant requirements: </w:t>
      </w:r>
    </w:p>
    <w:p w14:paraId="76D17159" w14:textId="16010D93" w:rsidR="00633461" w:rsidRPr="00DA5ED9" w:rsidRDefault="00633461" w:rsidP="00926C12">
      <w:pPr>
        <w:pStyle w:val="ListParagraph"/>
        <w:numPr>
          <w:ilvl w:val="0"/>
          <w:numId w:val="33"/>
        </w:numPr>
        <w:ind w:left="720"/>
        <w:contextualSpacing w:val="0"/>
      </w:pPr>
      <w:r w:rsidRPr="00DA5ED9">
        <w:t>1000s</w:t>
      </w:r>
      <w:r w:rsidR="00B87B80" w:rsidRPr="00DA5ED9">
        <w:t>—</w:t>
      </w:r>
      <w:r w:rsidRPr="00DA5ED9">
        <w:t>List the Certificated Personnel</w:t>
      </w:r>
      <w:r w:rsidR="007D7F3F" w:rsidRPr="00DA5ED9">
        <w:t xml:space="preserve"> title</w:t>
      </w:r>
      <w:r w:rsidRPr="00DA5ED9">
        <w:t xml:space="preserve">(s), </w:t>
      </w:r>
      <w:r w:rsidR="00076C2A" w:rsidRPr="00DA5ED9">
        <w:t>Full Time Equivalent (</w:t>
      </w:r>
      <w:r w:rsidRPr="00DA5ED9">
        <w:t>FTE</w:t>
      </w:r>
      <w:r w:rsidR="00076C2A" w:rsidRPr="00DA5ED9">
        <w:t>)</w:t>
      </w:r>
      <w:r w:rsidRPr="00DA5ED9">
        <w:t>, and amount funded</w:t>
      </w:r>
    </w:p>
    <w:p w14:paraId="3169AC70" w14:textId="77777777" w:rsidR="00F94BB5" w:rsidRDefault="00633461" w:rsidP="00355A1D">
      <w:pPr>
        <w:pStyle w:val="ListParagraph"/>
        <w:numPr>
          <w:ilvl w:val="0"/>
          <w:numId w:val="33"/>
        </w:numPr>
        <w:ind w:left="720"/>
        <w:contextualSpacing w:val="0"/>
      </w:pPr>
      <w:r w:rsidRPr="00DA5ED9">
        <w:t>2000s</w:t>
      </w:r>
      <w:r w:rsidR="00B87B80" w:rsidRPr="00DA5ED9">
        <w:t>—</w:t>
      </w:r>
      <w:r w:rsidRPr="00DA5ED9">
        <w:t xml:space="preserve">List the Classified Personnel </w:t>
      </w:r>
      <w:r w:rsidR="007D7F3F" w:rsidRPr="00DA5ED9">
        <w:t>title(</w:t>
      </w:r>
      <w:r w:rsidRPr="00DA5ED9">
        <w:t>s), FTE, and amount funded</w:t>
      </w:r>
    </w:p>
    <w:p w14:paraId="28BB48A6" w14:textId="75F775A8" w:rsidR="002919C7" w:rsidRPr="00DA5ED9" w:rsidRDefault="00633461" w:rsidP="00355A1D">
      <w:pPr>
        <w:pStyle w:val="ListParagraph"/>
        <w:numPr>
          <w:ilvl w:val="0"/>
          <w:numId w:val="33"/>
        </w:numPr>
        <w:ind w:left="720"/>
        <w:contextualSpacing w:val="0"/>
      </w:pPr>
      <w:r w:rsidRPr="00DA5ED9">
        <w:lastRenderedPageBreak/>
        <w:t>3000s</w:t>
      </w:r>
      <w:r w:rsidR="00B87B80" w:rsidRPr="00DA5ED9">
        <w:t>—</w:t>
      </w:r>
      <w:r w:rsidRPr="00DA5ED9">
        <w:t xml:space="preserve">List the </w:t>
      </w:r>
      <w:r w:rsidR="007D7F3F" w:rsidRPr="00DA5ED9">
        <w:t>title</w:t>
      </w:r>
      <w:r w:rsidRPr="00DA5ED9">
        <w:t>(s) of Certificated and/or Classified Personnel receiving</w:t>
      </w:r>
      <w:r w:rsidR="00B07F60" w:rsidRPr="00DA5ED9">
        <w:t xml:space="preserve"> </w:t>
      </w:r>
      <w:r w:rsidRPr="00DA5ED9">
        <w:t>benefits</w:t>
      </w:r>
    </w:p>
    <w:p w14:paraId="5879559B" w14:textId="7AA2606A" w:rsidR="0029129E" w:rsidRPr="00DA5ED9" w:rsidRDefault="00633461" w:rsidP="00926C12">
      <w:pPr>
        <w:pStyle w:val="ListParagraph"/>
        <w:numPr>
          <w:ilvl w:val="0"/>
          <w:numId w:val="33"/>
        </w:numPr>
        <w:ind w:left="720"/>
        <w:contextualSpacing w:val="0"/>
      </w:pPr>
      <w:r w:rsidRPr="00DA5ED9">
        <w:t>4000s</w:t>
      </w:r>
      <w:r w:rsidR="00B87B80" w:rsidRPr="00DA5ED9">
        <w:t>—</w:t>
      </w:r>
      <w:r w:rsidRPr="00DA5ED9">
        <w:t>List Books and Supplies</w:t>
      </w:r>
    </w:p>
    <w:p w14:paraId="1804B3F7" w14:textId="4259AD5B" w:rsidR="00633461" w:rsidRPr="00DA5ED9" w:rsidRDefault="00633461" w:rsidP="00926C12">
      <w:pPr>
        <w:pStyle w:val="ListParagraph"/>
        <w:numPr>
          <w:ilvl w:val="0"/>
          <w:numId w:val="33"/>
        </w:numPr>
        <w:ind w:left="720"/>
        <w:contextualSpacing w:val="0"/>
      </w:pPr>
      <w:r w:rsidRPr="00DA5ED9">
        <w:t>5000s</w:t>
      </w:r>
      <w:r w:rsidR="00B87B80" w:rsidRPr="00DA5ED9">
        <w:t>—</w:t>
      </w:r>
      <w:r w:rsidRPr="00DA5ED9">
        <w:t>List Services and Other Operating Expenditures</w:t>
      </w:r>
    </w:p>
    <w:p w14:paraId="17CB2C66" w14:textId="6C1DC17F" w:rsidR="00E859FC" w:rsidRPr="00DA5ED9" w:rsidRDefault="00E859FC" w:rsidP="00E859FC">
      <w:pPr>
        <w:ind w:left="0" w:firstLine="0"/>
      </w:pPr>
      <w:r w:rsidRPr="00DA5ED9">
        <w:rPr>
          <w:b/>
          <w:bCs/>
        </w:rPr>
        <w:t>Indirect Cost Rate</w:t>
      </w:r>
      <w:r w:rsidR="00E1432C" w:rsidRPr="00DA5ED9">
        <w:t>: For the 2020</w:t>
      </w:r>
      <w:r w:rsidRPr="00DA5ED9">
        <w:t>–</w:t>
      </w:r>
      <w:r w:rsidR="00E1432C" w:rsidRPr="00DA5ED9">
        <w:t>21</w:t>
      </w:r>
      <w:r w:rsidRPr="00DA5ED9">
        <w:t xml:space="preserve"> indirect cost rates, use the CDE’s approved indirect cost rates found on the CDE Indirect Cost Rates web page at </w:t>
      </w:r>
      <w:hyperlink r:id="rId25" w:tooltip="Indirect Cost Rates (ICR)">
        <w:r w:rsidRPr="00DA5ED9">
          <w:rPr>
            <w:rStyle w:val="Hyperlink"/>
          </w:rPr>
          <w:t>https://www.cde.ca.gov/fg/ac/ic/</w:t>
        </w:r>
      </w:hyperlink>
      <w:r w:rsidRPr="00DA5ED9">
        <w:t>.</w:t>
      </w:r>
    </w:p>
    <w:p w14:paraId="2ACAC5BD" w14:textId="1D0F02AA" w:rsidR="001A0EBC" w:rsidRPr="00DA5ED9" w:rsidRDefault="00A410F4" w:rsidP="00E859FC">
      <w:pPr>
        <w:ind w:left="0" w:firstLine="0"/>
      </w:pPr>
      <w:r w:rsidRPr="00DA5ED9">
        <w:rPr>
          <w:b/>
        </w:rPr>
        <w:t>Sub-agreements over $25,000</w:t>
      </w:r>
      <w:r w:rsidRPr="00DA5ED9">
        <w:t>: Indirect cost guidelines allow that up to $25,000 of each individual sub-agreement may be coded to Object Code 5800, Professional/Consulting Services and Operating Expenditures, with the remainder charged to Object Code 5100—Sub-agreements over $25,000.</w:t>
      </w:r>
    </w:p>
    <w:p w14:paraId="6872FA1A" w14:textId="2DD7EB1A" w:rsidR="00E859FC" w:rsidRPr="00DA5ED9" w:rsidRDefault="00E859FC" w:rsidP="00E859FC">
      <w:pPr>
        <w:spacing w:line="259" w:lineRule="auto"/>
        <w:ind w:left="0" w:firstLine="0"/>
      </w:pPr>
      <w:r w:rsidRPr="00DA5ED9">
        <w:rPr>
          <w:b/>
          <w:bCs/>
        </w:rPr>
        <w:t>Total Budget Amount</w:t>
      </w:r>
      <w:r w:rsidRPr="00DA5ED9">
        <w:t>:</w:t>
      </w:r>
      <w:r w:rsidR="00B24FE7" w:rsidRPr="00DA5ED9">
        <w:t xml:space="preserve"> The Total Budget A</w:t>
      </w:r>
      <w:r w:rsidRPr="00DA5ED9">
        <w:t xml:space="preserve">mount </w:t>
      </w:r>
      <w:r w:rsidR="003C284A" w:rsidRPr="00DA5ED9">
        <w:t xml:space="preserve">must </w:t>
      </w:r>
      <w:r w:rsidRPr="00DA5ED9">
        <w:t xml:space="preserve">match the </w:t>
      </w:r>
      <w:r w:rsidR="00E1432C" w:rsidRPr="00DA5ED9">
        <w:t>FY 2020</w:t>
      </w:r>
      <w:r w:rsidR="00A12405" w:rsidRPr="00DA5ED9">
        <w:t xml:space="preserve"> </w:t>
      </w:r>
      <w:r w:rsidR="00B24FE7" w:rsidRPr="00DA5ED9">
        <w:t>P</w:t>
      </w:r>
      <w:r w:rsidR="00DB7E5E" w:rsidRPr="00DA5ED9">
        <w:t xml:space="preserve">reliminary </w:t>
      </w:r>
      <w:r w:rsidR="00B24FE7" w:rsidRPr="00DA5ED9">
        <w:t>Allocation A</w:t>
      </w:r>
      <w:r w:rsidRPr="00DA5ED9">
        <w:t>mount.</w:t>
      </w:r>
    </w:p>
    <w:tbl>
      <w:tblPr>
        <w:tblStyle w:val="TableGrid0"/>
        <w:tblW w:w="5000" w:type="pct"/>
        <w:jc w:val="center"/>
        <w:tblLook w:val="04A0" w:firstRow="1" w:lastRow="0" w:firstColumn="1" w:lastColumn="0" w:noHBand="0" w:noVBand="1"/>
        <w:tblDescription w:val="The County Office of Education and Total County Office of Education Allocation."/>
      </w:tblPr>
      <w:tblGrid>
        <w:gridCol w:w="5126"/>
        <w:gridCol w:w="3950"/>
      </w:tblGrid>
      <w:tr w:rsidR="00A36A6A" w:rsidRPr="00DA5ED9" w14:paraId="247DE7D9" w14:textId="77777777" w:rsidTr="000A366B">
        <w:trPr>
          <w:cantSplit/>
          <w:tblHeader/>
          <w:jc w:val="center"/>
        </w:trPr>
        <w:tc>
          <w:tcPr>
            <w:tcW w:w="5135" w:type="dxa"/>
            <w:shd w:val="clear" w:color="auto" w:fill="1F4E79" w:themeFill="accent1" w:themeFillShade="80"/>
            <w:vAlign w:val="center"/>
          </w:tcPr>
          <w:p w14:paraId="26CFD52C" w14:textId="77777777" w:rsidR="00A36A6A" w:rsidRPr="00DA5ED9" w:rsidRDefault="00A36A6A" w:rsidP="001C15E8">
            <w:pPr>
              <w:spacing w:after="0"/>
              <w:ind w:left="0" w:firstLine="0"/>
              <w:jc w:val="center"/>
              <w:rPr>
                <w:b/>
                <w:color w:val="FFFFFF" w:themeColor="background1"/>
              </w:rPr>
            </w:pPr>
            <w:r w:rsidRPr="00DA5ED9">
              <w:rPr>
                <w:b/>
                <w:color w:val="FFFFFF" w:themeColor="background1"/>
              </w:rPr>
              <w:t xml:space="preserve">County Office of Education </w:t>
            </w:r>
          </w:p>
        </w:tc>
        <w:tc>
          <w:tcPr>
            <w:tcW w:w="3955" w:type="dxa"/>
            <w:shd w:val="clear" w:color="auto" w:fill="1F4E79" w:themeFill="accent1" w:themeFillShade="80"/>
            <w:vAlign w:val="center"/>
          </w:tcPr>
          <w:p w14:paraId="0E31B874" w14:textId="0CCCCBCE" w:rsidR="00A36A6A" w:rsidRPr="00DA5ED9" w:rsidRDefault="00A36A6A" w:rsidP="001C15E8">
            <w:pPr>
              <w:spacing w:after="0"/>
              <w:ind w:left="0" w:firstLine="0"/>
              <w:jc w:val="center"/>
              <w:rPr>
                <w:b/>
                <w:color w:val="FFFFFF" w:themeColor="background1"/>
              </w:rPr>
            </w:pPr>
            <w:r w:rsidRPr="00DA5ED9">
              <w:rPr>
                <w:b/>
                <w:color w:val="FFFFFF" w:themeColor="background1"/>
              </w:rPr>
              <w:t>FY 20</w:t>
            </w:r>
            <w:r w:rsidR="00AB11DD">
              <w:rPr>
                <w:b/>
                <w:color w:val="FFFFFF" w:themeColor="background1"/>
              </w:rPr>
              <w:t>20</w:t>
            </w:r>
            <w:r w:rsidRPr="00DA5ED9">
              <w:rPr>
                <w:b/>
                <w:color w:val="FFFFFF" w:themeColor="background1"/>
              </w:rPr>
              <w:t xml:space="preserve"> Preliminary Allocation Amount </w:t>
            </w:r>
          </w:p>
        </w:tc>
      </w:tr>
      <w:tr w:rsidR="00A36A6A" w:rsidRPr="00DA5ED9" w14:paraId="318C3013" w14:textId="77777777" w:rsidTr="000A366B">
        <w:trPr>
          <w:cantSplit/>
          <w:trHeight w:val="167"/>
          <w:jc w:val="center"/>
        </w:trPr>
        <w:tc>
          <w:tcPr>
            <w:tcW w:w="5135" w:type="dxa"/>
            <w:shd w:val="clear" w:color="auto" w:fill="auto"/>
            <w:vAlign w:val="center"/>
          </w:tcPr>
          <w:p w14:paraId="0D344208" w14:textId="0B4DA1C6" w:rsidR="00A36A6A" w:rsidRPr="00DA5ED9" w:rsidRDefault="00A36A6A" w:rsidP="001C15E8">
            <w:pPr>
              <w:spacing w:after="0"/>
              <w:ind w:left="0" w:firstLine="0"/>
              <w:jc w:val="center"/>
              <w:rPr>
                <w:szCs w:val="24"/>
              </w:rPr>
            </w:pPr>
            <w:r w:rsidRPr="00DA5ED9">
              <w:rPr>
                <w:szCs w:val="24"/>
              </w:rPr>
              <w:t>COE name</w:t>
            </w:r>
          </w:p>
        </w:tc>
        <w:tc>
          <w:tcPr>
            <w:tcW w:w="3955" w:type="dxa"/>
            <w:shd w:val="clear" w:color="auto" w:fill="auto"/>
            <w:vAlign w:val="center"/>
          </w:tcPr>
          <w:p w14:paraId="28D5EA59" w14:textId="156DB0CC" w:rsidR="00A36A6A" w:rsidRPr="00DA5ED9" w:rsidRDefault="00A36A6A" w:rsidP="001C15E8">
            <w:pPr>
              <w:spacing w:after="0"/>
              <w:ind w:left="0" w:firstLine="0"/>
              <w:jc w:val="center"/>
              <w:rPr>
                <w:szCs w:val="24"/>
              </w:rPr>
            </w:pPr>
            <w:r w:rsidRPr="00DA5ED9">
              <w:rPr>
                <w:szCs w:val="24"/>
              </w:rPr>
              <w:t>$0.00</w:t>
            </w:r>
          </w:p>
        </w:tc>
      </w:tr>
    </w:tbl>
    <w:p w14:paraId="594DB0E0" w14:textId="77777777" w:rsidR="00A36A6A" w:rsidRPr="00DA5ED9" w:rsidRDefault="00A36A6A" w:rsidP="00A36A6A">
      <w:pPr>
        <w:spacing w:after="0" w:line="259" w:lineRule="auto"/>
        <w:ind w:left="0" w:firstLine="0"/>
      </w:pPr>
    </w:p>
    <w:tbl>
      <w:tblPr>
        <w:tblStyle w:val="TableGrid10"/>
        <w:tblW w:w="5000" w:type="pct"/>
        <w:tblLook w:val="04A0" w:firstRow="1" w:lastRow="0" w:firstColumn="1" w:lastColumn="0" w:noHBand="0" w:noVBand="1"/>
        <w:tblDescription w:val="The County Office of Education and Total County Office of Education Allocation."/>
      </w:tblPr>
      <w:tblGrid>
        <w:gridCol w:w="4172"/>
        <w:gridCol w:w="1123"/>
        <w:gridCol w:w="3781"/>
      </w:tblGrid>
      <w:tr w:rsidR="00E30412" w:rsidRPr="00DA5ED9" w14:paraId="1C6F0016" w14:textId="77777777" w:rsidTr="000A366B">
        <w:trPr>
          <w:cantSplit/>
          <w:trHeight w:val="419"/>
          <w:tblHeader/>
        </w:trPr>
        <w:tc>
          <w:tcPr>
            <w:tcW w:w="4225" w:type="dxa"/>
            <w:shd w:val="clear" w:color="auto" w:fill="1F4E79" w:themeFill="accent1" w:themeFillShade="80"/>
            <w:vAlign w:val="center"/>
          </w:tcPr>
          <w:p w14:paraId="645C3F6D" w14:textId="77777777" w:rsidR="00E30412" w:rsidRPr="00DA5ED9" w:rsidRDefault="00E30412" w:rsidP="00E859FC">
            <w:pPr>
              <w:spacing w:after="0" w:line="259" w:lineRule="auto"/>
              <w:ind w:left="0" w:firstLine="0"/>
              <w:jc w:val="center"/>
              <w:rPr>
                <w:b/>
                <w:color w:val="FFFFFF" w:themeColor="background1"/>
              </w:rPr>
            </w:pPr>
            <w:r w:rsidRPr="00DA5ED9">
              <w:rPr>
                <w:b/>
                <w:color w:val="FFFFFF" w:themeColor="background1"/>
              </w:rPr>
              <w:t>Object Code</w:t>
            </w:r>
          </w:p>
        </w:tc>
        <w:tc>
          <w:tcPr>
            <w:tcW w:w="1123" w:type="dxa"/>
            <w:shd w:val="clear" w:color="auto" w:fill="1F4E79" w:themeFill="accent1" w:themeFillShade="80"/>
            <w:vAlign w:val="center"/>
          </w:tcPr>
          <w:p w14:paraId="41FA1DE7" w14:textId="77777777" w:rsidR="00E30412" w:rsidRPr="00DA5ED9" w:rsidRDefault="00E30412" w:rsidP="00E859FC">
            <w:pPr>
              <w:spacing w:after="0" w:line="259" w:lineRule="auto"/>
              <w:ind w:left="0" w:firstLine="0"/>
              <w:jc w:val="center"/>
              <w:rPr>
                <w:b/>
                <w:color w:val="FFFFFF" w:themeColor="background1"/>
              </w:rPr>
            </w:pPr>
            <w:r w:rsidRPr="00DA5ED9">
              <w:rPr>
                <w:b/>
                <w:color w:val="FFFFFF" w:themeColor="background1"/>
              </w:rPr>
              <w:t>Amount</w:t>
            </w:r>
          </w:p>
        </w:tc>
        <w:tc>
          <w:tcPr>
            <w:tcW w:w="3827" w:type="dxa"/>
            <w:shd w:val="clear" w:color="auto" w:fill="1F4E79" w:themeFill="accent1" w:themeFillShade="80"/>
            <w:vAlign w:val="center"/>
          </w:tcPr>
          <w:p w14:paraId="3359F093" w14:textId="5CCA7BD8" w:rsidR="00E30412" w:rsidRPr="00DA5ED9" w:rsidRDefault="00E30412">
            <w:pPr>
              <w:spacing w:after="0" w:line="259" w:lineRule="auto"/>
              <w:ind w:left="0" w:firstLine="0"/>
              <w:jc w:val="center"/>
              <w:rPr>
                <w:b/>
                <w:color w:val="FFFFFF" w:themeColor="background1"/>
              </w:rPr>
            </w:pPr>
            <w:r w:rsidRPr="00DA5ED9">
              <w:rPr>
                <w:b/>
                <w:color w:val="FFFFFF" w:themeColor="background1"/>
              </w:rPr>
              <w:t xml:space="preserve"> Expenditure </w:t>
            </w:r>
            <w:r w:rsidR="005F5FB6" w:rsidRPr="00DA5ED9">
              <w:rPr>
                <w:b/>
                <w:color w:val="FFFFFF" w:themeColor="background1"/>
              </w:rPr>
              <w:t>Description</w:t>
            </w:r>
          </w:p>
        </w:tc>
      </w:tr>
      <w:tr w:rsidR="00E30412" w:rsidRPr="00DA5ED9" w14:paraId="2FD0ACD1" w14:textId="77777777" w:rsidTr="000A366B">
        <w:trPr>
          <w:cantSplit/>
        </w:trPr>
        <w:tc>
          <w:tcPr>
            <w:tcW w:w="4225" w:type="dxa"/>
            <w:vAlign w:val="center"/>
          </w:tcPr>
          <w:p w14:paraId="696306CF" w14:textId="77777777" w:rsidR="00E30412" w:rsidRPr="00DA5ED9" w:rsidRDefault="00E30412" w:rsidP="0061513A">
            <w:pPr>
              <w:spacing w:after="0" w:line="259" w:lineRule="auto"/>
              <w:ind w:left="0" w:firstLine="0"/>
              <w:rPr>
                <w:szCs w:val="24"/>
              </w:rPr>
            </w:pPr>
            <w:r w:rsidRPr="00DA5ED9">
              <w:rPr>
                <w:szCs w:val="24"/>
              </w:rPr>
              <w:t>1000–1999 Certificated Personnel Salaries</w:t>
            </w:r>
          </w:p>
        </w:tc>
        <w:tc>
          <w:tcPr>
            <w:tcW w:w="1123" w:type="dxa"/>
            <w:vAlign w:val="center"/>
          </w:tcPr>
          <w:p w14:paraId="17092398" w14:textId="054DBFFA" w:rsidR="00E30412" w:rsidRPr="00DA5ED9" w:rsidRDefault="00E009D1" w:rsidP="0061513A">
            <w:pPr>
              <w:spacing w:after="0" w:line="240" w:lineRule="auto"/>
              <w:ind w:left="0" w:firstLine="0"/>
              <w:rPr>
                <w:sz w:val="20"/>
                <w:szCs w:val="20"/>
              </w:rPr>
            </w:pPr>
            <w:r w:rsidRPr="00DA5ED9">
              <w:rPr>
                <w:szCs w:val="24"/>
              </w:rPr>
              <w:t>$0.00</w:t>
            </w:r>
          </w:p>
        </w:tc>
        <w:tc>
          <w:tcPr>
            <w:tcW w:w="3827" w:type="dxa"/>
            <w:vAlign w:val="center"/>
          </w:tcPr>
          <w:p w14:paraId="54A74360" w14:textId="190FCB85" w:rsidR="00E30412" w:rsidRPr="00DA5ED9" w:rsidRDefault="00B36E30" w:rsidP="00B36E30">
            <w:pPr>
              <w:spacing w:after="0" w:line="259" w:lineRule="auto"/>
              <w:ind w:left="0" w:hanging="18"/>
              <w:jc w:val="center"/>
              <w:rPr>
                <w:szCs w:val="24"/>
              </w:rPr>
            </w:pPr>
            <w:r w:rsidRPr="00DA5ED9">
              <w:rPr>
                <w:szCs w:val="24"/>
              </w:rPr>
              <w:t>Justification narrative</w:t>
            </w:r>
          </w:p>
        </w:tc>
      </w:tr>
      <w:tr w:rsidR="00E30412" w:rsidRPr="00DA5ED9" w14:paraId="3BE55CCA" w14:textId="77777777" w:rsidTr="000A366B">
        <w:trPr>
          <w:cantSplit/>
        </w:trPr>
        <w:tc>
          <w:tcPr>
            <w:tcW w:w="4225" w:type="dxa"/>
            <w:vAlign w:val="center"/>
          </w:tcPr>
          <w:p w14:paraId="738299D3" w14:textId="77777777" w:rsidR="00E30412" w:rsidRPr="00DA5ED9" w:rsidRDefault="00E30412" w:rsidP="0061513A">
            <w:pPr>
              <w:spacing w:after="0" w:line="259" w:lineRule="auto"/>
              <w:ind w:left="0" w:firstLine="0"/>
              <w:rPr>
                <w:szCs w:val="24"/>
              </w:rPr>
            </w:pPr>
            <w:r w:rsidRPr="00DA5ED9">
              <w:rPr>
                <w:szCs w:val="24"/>
              </w:rPr>
              <w:t>2000–2999 Classified Personnel Salaries</w:t>
            </w:r>
          </w:p>
        </w:tc>
        <w:tc>
          <w:tcPr>
            <w:tcW w:w="1123" w:type="dxa"/>
            <w:vAlign w:val="center"/>
          </w:tcPr>
          <w:p w14:paraId="745433ED" w14:textId="7FC96C35" w:rsidR="00E30412" w:rsidRPr="00DA5ED9" w:rsidRDefault="00E009D1" w:rsidP="0061513A">
            <w:pPr>
              <w:spacing w:after="0" w:line="259" w:lineRule="auto"/>
              <w:ind w:left="0" w:firstLine="0"/>
              <w:rPr>
                <w:sz w:val="20"/>
                <w:szCs w:val="20"/>
              </w:rPr>
            </w:pPr>
            <w:r w:rsidRPr="00DA5ED9">
              <w:rPr>
                <w:szCs w:val="24"/>
              </w:rPr>
              <w:t>$0.00</w:t>
            </w:r>
          </w:p>
        </w:tc>
        <w:tc>
          <w:tcPr>
            <w:tcW w:w="3827" w:type="dxa"/>
            <w:vAlign w:val="center"/>
          </w:tcPr>
          <w:p w14:paraId="5D590A1A" w14:textId="478647B6" w:rsidR="00E30412" w:rsidRPr="00DA5ED9" w:rsidRDefault="0040543E" w:rsidP="007568A3">
            <w:pPr>
              <w:spacing w:after="0" w:line="259" w:lineRule="auto"/>
              <w:ind w:left="0" w:firstLine="0"/>
              <w:jc w:val="center"/>
              <w:rPr>
                <w:sz w:val="20"/>
                <w:szCs w:val="20"/>
              </w:rPr>
            </w:pPr>
            <w:r w:rsidRPr="00DA5ED9">
              <w:rPr>
                <w:szCs w:val="24"/>
              </w:rPr>
              <w:t>Justification narrative</w:t>
            </w:r>
          </w:p>
        </w:tc>
      </w:tr>
      <w:tr w:rsidR="00E30412" w:rsidRPr="00DA5ED9" w14:paraId="68AAA027" w14:textId="77777777" w:rsidTr="000A366B">
        <w:trPr>
          <w:cantSplit/>
          <w:trHeight w:val="599"/>
        </w:trPr>
        <w:tc>
          <w:tcPr>
            <w:tcW w:w="4225" w:type="dxa"/>
            <w:vAlign w:val="center"/>
          </w:tcPr>
          <w:p w14:paraId="692586F3" w14:textId="77777777" w:rsidR="00E30412" w:rsidRPr="00DA5ED9" w:rsidRDefault="00E30412" w:rsidP="0061513A">
            <w:pPr>
              <w:spacing w:after="0" w:line="259" w:lineRule="auto"/>
              <w:ind w:left="0" w:firstLine="0"/>
              <w:rPr>
                <w:szCs w:val="24"/>
              </w:rPr>
            </w:pPr>
            <w:r w:rsidRPr="00DA5ED9">
              <w:rPr>
                <w:szCs w:val="24"/>
              </w:rPr>
              <w:t>3000–3999 Employee Benefits</w:t>
            </w:r>
          </w:p>
        </w:tc>
        <w:tc>
          <w:tcPr>
            <w:tcW w:w="1123" w:type="dxa"/>
            <w:vAlign w:val="center"/>
          </w:tcPr>
          <w:p w14:paraId="5FB702C0" w14:textId="2CEE6168" w:rsidR="00E30412" w:rsidRPr="00DA5ED9" w:rsidRDefault="00E009D1" w:rsidP="00E009D1">
            <w:pPr>
              <w:spacing w:after="0" w:line="259" w:lineRule="auto"/>
              <w:ind w:left="0" w:firstLine="0"/>
              <w:rPr>
                <w:sz w:val="20"/>
                <w:szCs w:val="20"/>
              </w:rPr>
            </w:pPr>
            <w:r w:rsidRPr="00DA5ED9">
              <w:rPr>
                <w:szCs w:val="24"/>
              </w:rPr>
              <w:t>$0.00</w:t>
            </w:r>
          </w:p>
        </w:tc>
        <w:tc>
          <w:tcPr>
            <w:tcW w:w="3827" w:type="dxa"/>
            <w:vAlign w:val="center"/>
          </w:tcPr>
          <w:p w14:paraId="0AF15DDD" w14:textId="2FC1DB7D" w:rsidR="00E30412" w:rsidRPr="00DA5ED9" w:rsidRDefault="0040543E" w:rsidP="007568A3">
            <w:pPr>
              <w:spacing w:after="0" w:line="259" w:lineRule="auto"/>
              <w:ind w:left="0" w:firstLine="0"/>
              <w:jc w:val="center"/>
              <w:rPr>
                <w:sz w:val="20"/>
                <w:szCs w:val="20"/>
              </w:rPr>
            </w:pPr>
            <w:r w:rsidRPr="00DA5ED9">
              <w:rPr>
                <w:szCs w:val="24"/>
              </w:rPr>
              <w:t>Justification narrative</w:t>
            </w:r>
          </w:p>
        </w:tc>
      </w:tr>
      <w:tr w:rsidR="00E30412" w:rsidRPr="00DA5ED9" w14:paraId="17008F57" w14:textId="77777777" w:rsidTr="000A366B">
        <w:trPr>
          <w:cantSplit/>
          <w:trHeight w:val="590"/>
        </w:trPr>
        <w:tc>
          <w:tcPr>
            <w:tcW w:w="4225" w:type="dxa"/>
            <w:vAlign w:val="center"/>
          </w:tcPr>
          <w:p w14:paraId="74CEF333" w14:textId="77777777" w:rsidR="00E30412" w:rsidRPr="00DA5ED9" w:rsidRDefault="00E30412" w:rsidP="0061513A">
            <w:pPr>
              <w:spacing w:after="0" w:line="259" w:lineRule="auto"/>
              <w:ind w:left="0" w:firstLine="0"/>
              <w:rPr>
                <w:szCs w:val="24"/>
              </w:rPr>
            </w:pPr>
            <w:r w:rsidRPr="00DA5ED9">
              <w:rPr>
                <w:szCs w:val="24"/>
              </w:rPr>
              <w:t>4000–4999 Books and Supplies</w:t>
            </w:r>
          </w:p>
        </w:tc>
        <w:tc>
          <w:tcPr>
            <w:tcW w:w="1123" w:type="dxa"/>
            <w:vAlign w:val="center"/>
          </w:tcPr>
          <w:p w14:paraId="4254CF1B" w14:textId="4CFA0CA1" w:rsidR="00E30412" w:rsidRPr="00DA5ED9" w:rsidRDefault="00E009D1" w:rsidP="00E009D1">
            <w:pPr>
              <w:spacing w:after="0" w:line="259" w:lineRule="auto"/>
              <w:ind w:left="0" w:firstLine="0"/>
              <w:rPr>
                <w:sz w:val="20"/>
                <w:szCs w:val="20"/>
              </w:rPr>
            </w:pPr>
            <w:r w:rsidRPr="00DA5ED9">
              <w:rPr>
                <w:szCs w:val="24"/>
              </w:rPr>
              <w:t>$0.00</w:t>
            </w:r>
          </w:p>
        </w:tc>
        <w:tc>
          <w:tcPr>
            <w:tcW w:w="3827" w:type="dxa"/>
            <w:vAlign w:val="center"/>
          </w:tcPr>
          <w:p w14:paraId="4A9A2815" w14:textId="284C8007" w:rsidR="00E30412" w:rsidRPr="00DA5ED9" w:rsidRDefault="0040543E" w:rsidP="007568A3">
            <w:pPr>
              <w:spacing w:after="0" w:line="259" w:lineRule="auto"/>
              <w:ind w:left="0" w:firstLine="0"/>
              <w:jc w:val="center"/>
              <w:rPr>
                <w:sz w:val="20"/>
                <w:szCs w:val="20"/>
              </w:rPr>
            </w:pPr>
            <w:r w:rsidRPr="00DA5ED9">
              <w:rPr>
                <w:szCs w:val="24"/>
              </w:rPr>
              <w:t>Justification narrative</w:t>
            </w:r>
          </w:p>
        </w:tc>
      </w:tr>
      <w:tr w:rsidR="00E30412" w:rsidRPr="00DA5ED9" w14:paraId="413C857C" w14:textId="77777777" w:rsidTr="000A366B">
        <w:trPr>
          <w:cantSplit/>
        </w:trPr>
        <w:tc>
          <w:tcPr>
            <w:tcW w:w="4225" w:type="dxa"/>
            <w:vAlign w:val="center"/>
          </w:tcPr>
          <w:p w14:paraId="0B87AAB1" w14:textId="77777777" w:rsidR="00E30412" w:rsidRPr="00DA5ED9" w:rsidRDefault="00E30412" w:rsidP="0061513A">
            <w:pPr>
              <w:spacing w:after="0" w:line="259" w:lineRule="auto"/>
              <w:ind w:left="0" w:firstLine="0"/>
              <w:rPr>
                <w:szCs w:val="24"/>
              </w:rPr>
            </w:pPr>
            <w:r w:rsidRPr="00DA5ED9">
              <w:rPr>
                <w:szCs w:val="24"/>
              </w:rPr>
              <w:t>5000–5999 Services and Other Operating Expenditures</w:t>
            </w:r>
          </w:p>
        </w:tc>
        <w:tc>
          <w:tcPr>
            <w:tcW w:w="1123" w:type="dxa"/>
            <w:vAlign w:val="center"/>
          </w:tcPr>
          <w:p w14:paraId="6EABF09C" w14:textId="73102EFB" w:rsidR="00E30412" w:rsidRPr="00DA5ED9" w:rsidRDefault="00E009D1" w:rsidP="00E009D1">
            <w:pPr>
              <w:spacing w:after="0" w:line="259" w:lineRule="auto"/>
              <w:ind w:left="0" w:firstLine="0"/>
              <w:rPr>
                <w:sz w:val="20"/>
                <w:szCs w:val="20"/>
              </w:rPr>
            </w:pPr>
            <w:r w:rsidRPr="00DA5ED9">
              <w:rPr>
                <w:szCs w:val="24"/>
              </w:rPr>
              <w:t>$0.00</w:t>
            </w:r>
          </w:p>
        </w:tc>
        <w:tc>
          <w:tcPr>
            <w:tcW w:w="3827" w:type="dxa"/>
            <w:vAlign w:val="center"/>
          </w:tcPr>
          <w:p w14:paraId="553A863C" w14:textId="1B5E6BFC" w:rsidR="00E30412" w:rsidRPr="00DA5ED9" w:rsidRDefault="0040543E" w:rsidP="007568A3">
            <w:pPr>
              <w:spacing w:after="0" w:line="259" w:lineRule="auto"/>
              <w:ind w:left="0" w:firstLine="0"/>
              <w:jc w:val="center"/>
              <w:rPr>
                <w:sz w:val="20"/>
                <w:szCs w:val="20"/>
              </w:rPr>
            </w:pPr>
            <w:r w:rsidRPr="00DA5ED9">
              <w:rPr>
                <w:szCs w:val="24"/>
              </w:rPr>
              <w:t>Justification narrative</w:t>
            </w:r>
          </w:p>
        </w:tc>
      </w:tr>
      <w:tr w:rsidR="00E30412" w:rsidRPr="00DA5ED9" w14:paraId="07CD8C58" w14:textId="77777777" w:rsidTr="000A366B">
        <w:trPr>
          <w:cantSplit/>
        </w:trPr>
        <w:tc>
          <w:tcPr>
            <w:tcW w:w="4225" w:type="dxa"/>
            <w:vAlign w:val="center"/>
          </w:tcPr>
          <w:p w14:paraId="5B84DB18" w14:textId="3E6DE04F" w:rsidR="00E30412" w:rsidRPr="00DA5ED9" w:rsidRDefault="00E30412" w:rsidP="0061513A">
            <w:pPr>
              <w:spacing w:after="0" w:line="259" w:lineRule="auto"/>
              <w:ind w:left="0" w:firstLine="0"/>
              <w:rPr>
                <w:szCs w:val="24"/>
              </w:rPr>
            </w:pPr>
            <w:r w:rsidRPr="00DA5ED9">
              <w:rPr>
                <w:szCs w:val="24"/>
              </w:rPr>
              <w:t>7310 Indirect Cost (201</w:t>
            </w:r>
            <w:r w:rsidR="002B740F" w:rsidRPr="00DA5ED9">
              <w:rPr>
                <w:szCs w:val="24"/>
              </w:rPr>
              <w:t>9</w:t>
            </w:r>
            <w:r w:rsidRPr="00DA5ED9">
              <w:rPr>
                <w:szCs w:val="24"/>
              </w:rPr>
              <w:t>–</w:t>
            </w:r>
            <w:r w:rsidR="002B740F" w:rsidRPr="00DA5ED9">
              <w:rPr>
                <w:szCs w:val="24"/>
              </w:rPr>
              <w:t>20</w:t>
            </w:r>
            <w:r w:rsidRPr="00DA5ED9">
              <w:rPr>
                <w:szCs w:val="24"/>
              </w:rPr>
              <w:t xml:space="preserve"> Indirect Cost Rate)</w:t>
            </w:r>
          </w:p>
        </w:tc>
        <w:tc>
          <w:tcPr>
            <w:tcW w:w="1123" w:type="dxa"/>
            <w:vAlign w:val="center"/>
          </w:tcPr>
          <w:p w14:paraId="12D604DC" w14:textId="17663D88" w:rsidR="00E30412" w:rsidRPr="00DA5ED9" w:rsidRDefault="00E009D1" w:rsidP="00E009D1">
            <w:pPr>
              <w:spacing w:after="0" w:line="259" w:lineRule="auto"/>
              <w:ind w:left="0" w:firstLine="0"/>
              <w:rPr>
                <w:b/>
                <w:sz w:val="20"/>
                <w:szCs w:val="20"/>
              </w:rPr>
            </w:pPr>
            <w:r w:rsidRPr="00DA5ED9">
              <w:rPr>
                <w:szCs w:val="24"/>
              </w:rPr>
              <w:t>$0.00</w:t>
            </w:r>
          </w:p>
        </w:tc>
        <w:tc>
          <w:tcPr>
            <w:tcW w:w="3827" w:type="dxa"/>
            <w:vAlign w:val="center"/>
          </w:tcPr>
          <w:p w14:paraId="378516EE" w14:textId="2EF56B29" w:rsidR="00E30412" w:rsidRPr="00DA5ED9" w:rsidRDefault="00091FDA" w:rsidP="0061513A">
            <w:pPr>
              <w:spacing w:after="0" w:line="259" w:lineRule="auto"/>
              <w:ind w:left="0" w:firstLine="0"/>
              <w:rPr>
                <w:szCs w:val="24"/>
              </w:rPr>
            </w:pPr>
            <w:r w:rsidRPr="00DA5ED9">
              <w:rPr>
                <w:szCs w:val="24"/>
              </w:rPr>
              <w:t>n/a</w:t>
            </w:r>
          </w:p>
        </w:tc>
      </w:tr>
      <w:tr w:rsidR="00E859FC" w:rsidRPr="00DA5ED9" w14:paraId="342350A8" w14:textId="77777777" w:rsidTr="000A366B">
        <w:trPr>
          <w:cantSplit/>
          <w:trHeight w:val="545"/>
        </w:trPr>
        <w:tc>
          <w:tcPr>
            <w:tcW w:w="4225" w:type="dxa"/>
            <w:vAlign w:val="center"/>
          </w:tcPr>
          <w:p w14:paraId="46B06E62" w14:textId="5FB9967F" w:rsidR="00E859FC" w:rsidRPr="00DA5ED9" w:rsidRDefault="00E859FC" w:rsidP="0061513A">
            <w:pPr>
              <w:spacing w:after="0" w:line="259" w:lineRule="auto"/>
              <w:ind w:left="0" w:firstLine="0"/>
              <w:rPr>
                <w:szCs w:val="24"/>
              </w:rPr>
            </w:pPr>
            <w:r w:rsidRPr="00DA5ED9">
              <w:rPr>
                <w:szCs w:val="24"/>
              </w:rPr>
              <w:t>5100 (Sub-agreements over $25,000)</w:t>
            </w:r>
          </w:p>
        </w:tc>
        <w:tc>
          <w:tcPr>
            <w:tcW w:w="1123" w:type="dxa"/>
            <w:vAlign w:val="center"/>
          </w:tcPr>
          <w:p w14:paraId="79877EC3" w14:textId="3CCD3506" w:rsidR="00E859FC" w:rsidRPr="00DA5ED9" w:rsidRDefault="00E009D1" w:rsidP="0061513A">
            <w:pPr>
              <w:spacing w:after="0" w:line="240" w:lineRule="auto"/>
              <w:ind w:left="0" w:firstLine="0"/>
              <w:rPr>
                <w:sz w:val="20"/>
                <w:szCs w:val="20"/>
              </w:rPr>
            </w:pPr>
            <w:r w:rsidRPr="00DA5ED9">
              <w:rPr>
                <w:szCs w:val="24"/>
              </w:rPr>
              <w:t>$0.00</w:t>
            </w:r>
          </w:p>
        </w:tc>
        <w:tc>
          <w:tcPr>
            <w:tcW w:w="3827" w:type="dxa"/>
            <w:vAlign w:val="center"/>
          </w:tcPr>
          <w:p w14:paraId="5E1704E3" w14:textId="05FC3E81" w:rsidR="00E859FC" w:rsidRPr="00DA5ED9" w:rsidRDefault="0040543E" w:rsidP="007568A3">
            <w:pPr>
              <w:spacing w:after="0" w:line="259" w:lineRule="auto"/>
              <w:ind w:left="0" w:firstLine="0"/>
              <w:jc w:val="center"/>
              <w:rPr>
                <w:szCs w:val="24"/>
              </w:rPr>
            </w:pPr>
            <w:r w:rsidRPr="00DA5ED9">
              <w:rPr>
                <w:szCs w:val="24"/>
              </w:rPr>
              <w:t>Justification narrative</w:t>
            </w:r>
          </w:p>
        </w:tc>
      </w:tr>
      <w:tr w:rsidR="00E859FC" w:rsidRPr="00DA5ED9" w14:paraId="4EDC45E0" w14:textId="77777777" w:rsidTr="000A366B">
        <w:trPr>
          <w:cantSplit/>
          <w:trHeight w:val="392"/>
        </w:trPr>
        <w:tc>
          <w:tcPr>
            <w:tcW w:w="4225" w:type="dxa"/>
            <w:vAlign w:val="center"/>
          </w:tcPr>
          <w:p w14:paraId="738DC450" w14:textId="77777777" w:rsidR="00E859FC" w:rsidRPr="00DA5ED9" w:rsidRDefault="00E859FC" w:rsidP="0061513A">
            <w:pPr>
              <w:spacing w:after="0" w:line="240" w:lineRule="auto"/>
              <w:ind w:left="0" w:firstLine="0"/>
              <w:rPr>
                <w:b/>
                <w:szCs w:val="24"/>
              </w:rPr>
            </w:pPr>
            <w:r w:rsidRPr="00DA5ED9">
              <w:rPr>
                <w:b/>
                <w:szCs w:val="24"/>
              </w:rPr>
              <w:t>Total Budget Amount</w:t>
            </w:r>
          </w:p>
        </w:tc>
        <w:tc>
          <w:tcPr>
            <w:tcW w:w="1123" w:type="dxa"/>
            <w:vAlign w:val="center"/>
          </w:tcPr>
          <w:p w14:paraId="20B121AF" w14:textId="411116E5" w:rsidR="00E859FC" w:rsidRPr="00DA5ED9" w:rsidRDefault="00E009D1" w:rsidP="0061513A">
            <w:pPr>
              <w:spacing w:after="0" w:line="240" w:lineRule="auto"/>
              <w:ind w:left="0" w:firstLine="0"/>
              <w:rPr>
                <w:b/>
                <w:sz w:val="20"/>
                <w:szCs w:val="20"/>
              </w:rPr>
            </w:pPr>
            <w:r w:rsidRPr="00DA5ED9">
              <w:rPr>
                <w:szCs w:val="24"/>
              </w:rPr>
              <w:t>$0.00</w:t>
            </w:r>
          </w:p>
        </w:tc>
        <w:tc>
          <w:tcPr>
            <w:tcW w:w="3827" w:type="dxa"/>
            <w:vAlign w:val="center"/>
          </w:tcPr>
          <w:p w14:paraId="4665EA59" w14:textId="77777777" w:rsidR="00E859FC" w:rsidRPr="00DA5ED9" w:rsidRDefault="00E859FC" w:rsidP="0061513A">
            <w:pPr>
              <w:spacing w:after="0" w:line="259" w:lineRule="auto"/>
              <w:ind w:left="0" w:firstLine="0"/>
              <w:rPr>
                <w:szCs w:val="24"/>
              </w:rPr>
            </w:pPr>
            <w:r w:rsidRPr="00DA5ED9">
              <w:rPr>
                <w:szCs w:val="24"/>
              </w:rPr>
              <w:t>n/a</w:t>
            </w:r>
          </w:p>
        </w:tc>
      </w:tr>
    </w:tbl>
    <w:p w14:paraId="1DA11233" w14:textId="77777777" w:rsidR="007011D4" w:rsidRPr="00DA5ED9" w:rsidRDefault="007011D4" w:rsidP="0048162C">
      <w:pPr>
        <w:jc w:val="center"/>
        <w:rPr>
          <w:b/>
          <w:sz w:val="32"/>
        </w:rPr>
      </w:pPr>
      <w:r w:rsidRPr="00DA5ED9">
        <w:rPr>
          <w:b/>
          <w:sz w:val="32"/>
        </w:rPr>
        <w:br w:type="page"/>
      </w:r>
    </w:p>
    <w:p w14:paraId="2B9E1453" w14:textId="1D1B7E3F" w:rsidR="00753CBF" w:rsidRPr="00DA5ED9" w:rsidRDefault="00E1432C" w:rsidP="0048162C">
      <w:pPr>
        <w:jc w:val="center"/>
      </w:pPr>
      <w:r w:rsidRPr="00DA5ED9">
        <w:rPr>
          <w:b/>
          <w:bCs/>
          <w:sz w:val="32"/>
          <w:szCs w:val="32"/>
        </w:rPr>
        <w:lastRenderedPageBreak/>
        <w:t>2020</w:t>
      </w:r>
      <w:r w:rsidR="00753CBF" w:rsidRPr="00DA5ED9">
        <w:rPr>
          <w:b/>
          <w:bCs/>
          <w:sz w:val="32"/>
          <w:szCs w:val="32"/>
        </w:rPr>
        <w:t>–</w:t>
      </w:r>
      <w:r w:rsidRPr="00DA5ED9">
        <w:rPr>
          <w:b/>
          <w:bCs/>
          <w:sz w:val="32"/>
          <w:szCs w:val="32"/>
        </w:rPr>
        <w:t>21</w:t>
      </w:r>
      <w:r w:rsidR="00753CBF" w:rsidRPr="00DA5ED9">
        <w:rPr>
          <w:b/>
          <w:bCs/>
          <w:sz w:val="32"/>
          <w:szCs w:val="32"/>
        </w:rPr>
        <w:t xml:space="preserve"> Every Student Succeeds Act</w:t>
      </w:r>
      <w:r w:rsidRPr="00DA5ED9">
        <w:br/>
      </w:r>
      <w:r w:rsidR="008A330A" w:rsidRPr="00DA5ED9">
        <w:rPr>
          <w:b/>
          <w:bCs/>
          <w:sz w:val="32"/>
          <w:szCs w:val="32"/>
        </w:rPr>
        <w:t>Comprehensive Support and Improvement</w:t>
      </w:r>
      <w:r w:rsidRPr="00DA5ED9">
        <w:br/>
      </w:r>
      <w:r w:rsidR="00753CBF" w:rsidRPr="00DA5ED9">
        <w:rPr>
          <w:b/>
          <w:bCs/>
          <w:sz w:val="32"/>
          <w:szCs w:val="32"/>
        </w:rPr>
        <w:t>County Office of Education Application for Funding</w:t>
      </w:r>
    </w:p>
    <w:p w14:paraId="4311588B" w14:textId="2970912F" w:rsidR="00901C6D" w:rsidRPr="00DA5ED9" w:rsidRDefault="00EA3FD5" w:rsidP="00A645AE">
      <w:pPr>
        <w:pStyle w:val="Heading2"/>
      </w:pPr>
      <w:r w:rsidRPr="00DA5ED9">
        <w:t>Section</w:t>
      </w:r>
      <w:r w:rsidR="00E60906" w:rsidRPr="00DA5ED9">
        <w:t xml:space="preserve"> 5</w:t>
      </w:r>
      <w:r w:rsidR="00D01820" w:rsidRPr="00DA5ED9">
        <w:t>:</w:t>
      </w:r>
      <w:r w:rsidR="004D7ECC" w:rsidRPr="00DA5ED9">
        <w:t xml:space="preserve"> Signatures</w:t>
      </w:r>
      <w:r w:rsidR="00E068BC" w:rsidRPr="00DA5ED9">
        <w:t xml:space="preserve"> </w:t>
      </w:r>
    </w:p>
    <w:p w14:paraId="0F98D20C" w14:textId="7B892D1E" w:rsidR="00B26503" w:rsidRPr="00DA5ED9" w:rsidRDefault="00B26503" w:rsidP="00AC2FFC">
      <w:pPr>
        <w:pStyle w:val="Heading3"/>
      </w:pPr>
      <w:r w:rsidRPr="00DA5ED9">
        <w:t>ASSURANCE</w:t>
      </w:r>
      <w:r w:rsidR="00BC28A1" w:rsidRPr="00DA5ED9">
        <w:t>S</w:t>
      </w:r>
      <w:r w:rsidRPr="00DA5ED9">
        <w:t>/CERTIFICATIONS</w:t>
      </w:r>
      <w:r w:rsidR="00F06571" w:rsidRPr="00DA5ED9">
        <w:t>/TERMS/CONDITIONS</w:t>
      </w:r>
    </w:p>
    <w:p w14:paraId="6EEA2CA4" w14:textId="28BF8FA2" w:rsidR="009F73B6" w:rsidRPr="00DA5ED9" w:rsidRDefault="009F73B6" w:rsidP="009F73B6">
      <w:pPr>
        <w:rPr>
          <w:b/>
        </w:rPr>
      </w:pPr>
      <w:r w:rsidRPr="00DA5ED9">
        <w:rPr>
          <w:b/>
        </w:rPr>
        <w:t>The following statements must be acknowledged:</w:t>
      </w:r>
    </w:p>
    <w:p w14:paraId="725CCA34" w14:textId="37DA7160" w:rsidR="004D7ECC" w:rsidRPr="00DA5ED9" w:rsidRDefault="004D7ECC" w:rsidP="009F73B6">
      <w:pPr>
        <w:pStyle w:val="ListParagraph"/>
        <w:numPr>
          <w:ilvl w:val="0"/>
          <w:numId w:val="41"/>
        </w:numPr>
        <w:spacing w:after="0" w:line="240" w:lineRule="auto"/>
      </w:pPr>
      <w:r w:rsidRPr="00DA5ED9">
        <w:t xml:space="preserve">As the duly authorized </w:t>
      </w:r>
      <w:r w:rsidR="00285821" w:rsidRPr="00DA5ED9">
        <w:t>designee</w:t>
      </w:r>
      <w:r w:rsidRPr="00DA5ED9">
        <w:t xml:space="preserve"> of the applicant, I have read all assurances, certifications, terms, and co</w:t>
      </w:r>
      <w:r w:rsidR="001C283A" w:rsidRPr="00DA5ED9">
        <w:t>nditions associated with the 2020</w:t>
      </w:r>
      <w:r w:rsidRPr="00DA5ED9">
        <w:t>–</w:t>
      </w:r>
      <w:r w:rsidR="001C283A" w:rsidRPr="00DA5ED9">
        <w:t>21</w:t>
      </w:r>
      <w:r w:rsidRPr="00DA5ED9">
        <w:t xml:space="preserve"> </w:t>
      </w:r>
      <w:r w:rsidR="00147187" w:rsidRPr="00DA5ED9">
        <w:t>Every Student Succeeds Act</w:t>
      </w:r>
      <w:r w:rsidR="00987064" w:rsidRPr="00DA5ED9">
        <w:t xml:space="preserve"> (ESSA)</w:t>
      </w:r>
      <w:r w:rsidR="00147187" w:rsidRPr="00DA5ED9">
        <w:t xml:space="preserve"> </w:t>
      </w:r>
      <w:r w:rsidR="007E54E4" w:rsidRPr="00DA5ED9">
        <w:t>Comprehensive Support and Improvement</w:t>
      </w:r>
      <w:r w:rsidR="00987064" w:rsidRPr="00DA5ED9">
        <w:t xml:space="preserve"> (CSI)</w:t>
      </w:r>
      <w:r w:rsidR="007E54E4" w:rsidRPr="00DA5ED9">
        <w:t xml:space="preserve"> </w:t>
      </w:r>
      <w:r w:rsidR="00147187" w:rsidRPr="00DA5ED9">
        <w:t xml:space="preserve">County Office of Education </w:t>
      </w:r>
      <w:r w:rsidR="001F279D" w:rsidRPr="00DA5ED9">
        <w:t xml:space="preserve">(COE) </w:t>
      </w:r>
      <w:r w:rsidRPr="00DA5ED9">
        <w:t>Application for Fundin</w:t>
      </w:r>
      <w:r w:rsidR="00E043CF" w:rsidRPr="00DA5ED9">
        <w:t>g</w:t>
      </w:r>
      <w:r w:rsidRPr="00DA5ED9">
        <w:t xml:space="preserve"> and I agree to comply with all requirements as a condition of funding.</w:t>
      </w:r>
    </w:p>
    <w:p w14:paraId="6A681E8A" w14:textId="77777777" w:rsidR="009F73B6" w:rsidRPr="00DA5ED9" w:rsidRDefault="009F73B6" w:rsidP="009F73B6">
      <w:pPr>
        <w:pStyle w:val="ListParagraph"/>
        <w:spacing w:before="100" w:beforeAutospacing="1" w:line="240" w:lineRule="auto"/>
        <w:ind w:firstLine="0"/>
      </w:pPr>
    </w:p>
    <w:p w14:paraId="3392CC5A" w14:textId="38650980" w:rsidR="004D7ECC" w:rsidRPr="00DA5ED9" w:rsidRDefault="004D7ECC" w:rsidP="009F73B6">
      <w:pPr>
        <w:pStyle w:val="ListParagraph"/>
        <w:numPr>
          <w:ilvl w:val="0"/>
          <w:numId w:val="41"/>
        </w:numPr>
        <w:spacing w:before="100" w:beforeAutospacing="1" w:line="240" w:lineRule="auto"/>
      </w:pPr>
      <w:r w:rsidRPr="00DA5ED9">
        <w:rPr>
          <w:szCs w:val="24"/>
        </w:rPr>
        <w:t>I certify that all applicable state and federal rules and regulations will be observed and that to the best of my knowledge, the information contained in this application is correct and complete.</w:t>
      </w:r>
    </w:p>
    <w:p w14:paraId="4F1B9A6E" w14:textId="77777777" w:rsidR="004D7ECC" w:rsidRPr="00DA5ED9" w:rsidRDefault="004D7ECC" w:rsidP="00AC2FFC">
      <w:pPr>
        <w:pStyle w:val="Heading3"/>
      </w:pPr>
      <w:r w:rsidRPr="00DA5ED9">
        <w:t xml:space="preserve">SIGNATURE </w:t>
      </w:r>
    </w:p>
    <w:p w14:paraId="005F7705" w14:textId="2A7C70F7" w:rsidR="004D7ECC" w:rsidRPr="00DA5ED9" w:rsidRDefault="004D7ECC" w:rsidP="00926C12">
      <w:r w:rsidRPr="00DA5ED9">
        <w:t>By signing this</w:t>
      </w:r>
      <w:r w:rsidR="009F73B6" w:rsidRPr="00DA5ED9">
        <w:t xml:space="preserve"> application electronically, </w:t>
      </w:r>
      <w:r w:rsidRPr="00DA5ED9">
        <w:t>the County Office Superintendent or au</w:t>
      </w:r>
      <w:r w:rsidR="001C37EE" w:rsidRPr="00DA5ED9">
        <w:t>thorized designee, agree that their</w:t>
      </w:r>
      <w:r w:rsidRPr="00DA5ED9">
        <w:t xml:space="preserve"> electronic signature is the </w:t>
      </w:r>
      <w:r w:rsidR="001C37EE" w:rsidRPr="00DA5ED9">
        <w:t>legally binding equivalent to their</w:t>
      </w:r>
      <w:r w:rsidRPr="00DA5ED9">
        <w:t xml:space="preserve"> handwritten signature.</w:t>
      </w:r>
      <w:r w:rsidR="001C37EE" w:rsidRPr="00DA5ED9">
        <w:t xml:space="preserve"> The COE will provide the following information:</w:t>
      </w:r>
    </w:p>
    <w:p w14:paraId="5732B6B0" w14:textId="2AF471DC" w:rsidR="00C07D29" w:rsidRPr="00DA5ED9" w:rsidRDefault="00C07D29" w:rsidP="00C07D29">
      <w:pPr>
        <w:pStyle w:val="ListParagraph"/>
        <w:numPr>
          <w:ilvl w:val="0"/>
          <w:numId w:val="42"/>
        </w:numPr>
      </w:pPr>
      <w:r w:rsidRPr="00DA5ED9">
        <w:t>COE Name</w:t>
      </w:r>
    </w:p>
    <w:p w14:paraId="2D181D2A" w14:textId="77777777" w:rsidR="00C07D29" w:rsidRPr="00DA5ED9" w:rsidRDefault="00C07D29" w:rsidP="00C07D29">
      <w:pPr>
        <w:pStyle w:val="ListParagraph"/>
        <w:numPr>
          <w:ilvl w:val="0"/>
          <w:numId w:val="42"/>
        </w:numPr>
      </w:pPr>
      <w:r w:rsidRPr="00DA5ED9">
        <w:t>First and Last Name</w:t>
      </w:r>
    </w:p>
    <w:p w14:paraId="5BB88786" w14:textId="77777777" w:rsidR="00C07D29" w:rsidRPr="00DA5ED9" w:rsidRDefault="00EC3D27" w:rsidP="00C07D29">
      <w:pPr>
        <w:pStyle w:val="ListParagraph"/>
        <w:numPr>
          <w:ilvl w:val="0"/>
          <w:numId w:val="42"/>
        </w:numPr>
      </w:pPr>
      <w:r w:rsidRPr="00DA5ED9">
        <w:t>Title</w:t>
      </w:r>
    </w:p>
    <w:p w14:paraId="6217867A" w14:textId="77777777" w:rsidR="00C07D29" w:rsidRPr="00DA5ED9" w:rsidRDefault="00C07D29" w:rsidP="00C07D29">
      <w:pPr>
        <w:pStyle w:val="ListParagraph"/>
        <w:numPr>
          <w:ilvl w:val="0"/>
          <w:numId w:val="42"/>
        </w:numPr>
      </w:pPr>
      <w:r w:rsidRPr="00DA5ED9">
        <w:t>Date</w:t>
      </w:r>
    </w:p>
    <w:p w14:paraId="4D244B99" w14:textId="77777777" w:rsidR="00C07D29" w:rsidRPr="00DA5ED9" w:rsidRDefault="00C07D29" w:rsidP="00C07D29">
      <w:pPr>
        <w:pStyle w:val="ListParagraph"/>
        <w:numPr>
          <w:ilvl w:val="0"/>
          <w:numId w:val="42"/>
        </w:numPr>
      </w:pPr>
      <w:r w:rsidRPr="00DA5ED9">
        <w:rPr>
          <w:color w:val="auto"/>
        </w:rPr>
        <w:t>Email</w:t>
      </w:r>
    </w:p>
    <w:p w14:paraId="5EDF3100" w14:textId="04750CB8" w:rsidR="00EC3D27" w:rsidRPr="00DA5ED9" w:rsidRDefault="007F79E0" w:rsidP="00C07D29">
      <w:pPr>
        <w:pStyle w:val="ListParagraph"/>
        <w:numPr>
          <w:ilvl w:val="0"/>
          <w:numId w:val="42"/>
        </w:numPr>
      </w:pPr>
      <w:r w:rsidRPr="00DA5ED9">
        <w:t>Phone</w:t>
      </w:r>
      <w:r w:rsidR="00C07D29" w:rsidRPr="00DA5ED9">
        <w:t xml:space="preserve"> Number</w:t>
      </w:r>
    </w:p>
    <w:p w14:paraId="18C98BD2" w14:textId="7A3FF4FF" w:rsidR="0020681C" w:rsidRPr="00DA5ED9" w:rsidRDefault="00491E23" w:rsidP="004D44B0">
      <w:pPr>
        <w:spacing w:after="1920"/>
        <w:ind w:left="0" w:firstLine="0"/>
      </w:pPr>
      <w:r w:rsidRPr="00DA5ED9">
        <w:t xml:space="preserve">The </w:t>
      </w:r>
      <w:r w:rsidR="009150D3" w:rsidRPr="00DA5ED9">
        <w:t>CDE</w:t>
      </w:r>
      <w:r w:rsidR="00477B1F" w:rsidRPr="00DA5ED9">
        <w:t xml:space="preserve"> </w:t>
      </w:r>
      <w:r w:rsidRPr="00DA5ED9">
        <w:t>is not able to modify the application information after submission. Incomplete or late</w:t>
      </w:r>
      <w:r w:rsidR="00C07D29" w:rsidRPr="00DA5ED9">
        <w:t xml:space="preserve"> applications may </w:t>
      </w:r>
      <w:r w:rsidR="009944AE" w:rsidRPr="00DA5ED9">
        <w:t>delay funding.</w:t>
      </w:r>
    </w:p>
    <w:p w14:paraId="5F53D0C6" w14:textId="6C2FD6CF" w:rsidR="00936984" w:rsidRPr="007428B8" w:rsidRDefault="00936984" w:rsidP="001F0E6E">
      <w:pPr>
        <w:spacing w:after="960"/>
        <w:ind w:left="0" w:firstLine="0"/>
      </w:pPr>
      <w:r w:rsidRPr="00DA5ED9">
        <w:t>California Department</w:t>
      </w:r>
      <w:r w:rsidR="001C283A" w:rsidRPr="00DA5ED9">
        <w:t xml:space="preserve"> of Education</w:t>
      </w:r>
      <w:r w:rsidRPr="00DA5ED9">
        <w:br/>
      </w:r>
      <w:r w:rsidR="001C283A" w:rsidRPr="00DA5ED9">
        <w:t>January 2021</w:t>
      </w:r>
    </w:p>
    <w:sectPr w:rsidR="00936984" w:rsidRPr="007428B8" w:rsidSect="00FF5E5D">
      <w:headerReference w:type="default" r:id="rId26"/>
      <w:footerReference w:type="even" r:id="rId27"/>
      <w:footerReference w:type="default" r:id="rId28"/>
      <w:headerReference w:type="first" r:id="rId29"/>
      <w:footerReference w:type="first" r:id="rId30"/>
      <w:type w:val="continuous"/>
      <w:pgSz w:w="12240" w:h="15840"/>
      <w:pgMar w:top="1008" w:right="1714" w:bottom="720" w:left="1440" w:header="720"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AC40F6" w14:textId="77777777" w:rsidR="00A949C8" w:rsidRDefault="00A949C8">
      <w:pPr>
        <w:spacing w:after="0" w:line="240" w:lineRule="auto"/>
      </w:pPr>
      <w:r>
        <w:separator/>
      </w:r>
    </w:p>
  </w:endnote>
  <w:endnote w:type="continuationSeparator" w:id="0">
    <w:p w14:paraId="49A4C244" w14:textId="77777777" w:rsidR="00A949C8" w:rsidRDefault="00A949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31FBCD" w14:textId="77777777" w:rsidR="0061513A" w:rsidRDefault="0061513A">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3868D8" w14:textId="48570B14" w:rsidR="00EA0E4D" w:rsidRPr="004C0EBD" w:rsidRDefault="004C0EBD">
    <w:pPr>
      <w:pStyle w:val="Footer"/>
      <w:rPr>
        <w:rFonts w:ascii="Arial" w:hAnsi="Arial" w:cs="Arial"/>
        <w:sz w:val="24"/>
        <w:szCs w:val="24"/>
      </w:rPr>
    </w:pPr>
    <w:r w:rsidRPr="004C0EBD">
      <w:rPr>
        <w:rFonts w:ascii="Arial" w:hAnsi="Arial" w:cs="Arial"/>
        <w:sz w:val="24"/>
        <w:szCs w:val="24"/>
      </w:rPr>
      <w:t>NOTE: This document is for REFERENCE ONLY. Do not submit this document to the CDE.</w:t>
    </w:r>
  </w:p>
  <w:p w14:paraId="1A46385B" w14:textId="77777777" w:rsidR="0061513A" w:rsidRDefault="0061513A">
    <w:pPr>
      <w:spacing w:after="16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386C36" w14:textId="77777777" w:rsidR="0061513A" w:rsidRDefault="0061513A">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14F29A" w14:textId="77777777" w:rsidR="00A949C8" w:rsidRDefault="00A949C8">
      <w:pPr>
        <w:spacing w:after="0" w:line="240" w:lineRule="auto"/>
      </w:pPr>
      <w:r>
        <w:separator/>
      </w:r>
    </w:p>
  </w:footnote>
  <w:footnote w:type="continuationSeparator" w:id="0">
    <w:p w14:paraId="6A34C633" w14:textId="77777777" w:rsidR="00A949C8" w:rsidRDefault="00A949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88D768" w14:textId="67C81FA1" w:rsidR="4E0E81A3" w:rsidRDefault="4E0E81A3" w:rsidP="00CF5D30">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197F78" w14:textId="1ACF4962" w:rsidR="4E0E81A3" w:rsidRDefault="4E0E81A3" w:rsidP="00D220A1">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E84874"/>
    <w:multiLevelType w:val="hybridMultilevel"/>
    <w:tmpl w:val="181C66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EFF104A"/>
    <w:multiLevelType w:val="hybridMultilevel"/>
    <w:tmpl w:val="2E3AF682"/>
    <w:lvl w:ilvl="0" w:tplc="79505F9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FA82AA">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74EEF2">
      <w:start w:val="1"/>
      <w:numFmt w:val="lowerRoman"/>
      <w:lvlText w:val="%3"/>
      <w:lvlJc w:val="left"/>
      <w:pPr>
        <w:ind w:left="2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FC9F5A">
      <w:start w:val="1"/>
      <w:numFmt w:val="decimal"/>
      <w:lvlText w:val="%4"/>
      <w:lvlJc w:val="left"/>
      <w:pPr>
        <w:ind w:left="2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529986">
      <w:start w:val="1"/>
      <w:numFmt w:val="lowerLetter"/>
      <w:lvlText w:val="%5"/>
      <w:lvlJc w:val="left"/>
      <w:pPr>
        <w:ind w:left="3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0D6DD1C">
      <w:start w:val="1"/>
      <w:numFmt w:val="lowerRoman"/>
      <w:lvlText w:val="%6"/>
      <w:lvlJc w:val="left"/>
      <w:pPr>
        <w:ind w:left="42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D2291D6">
      <w:start w:val="1"/>
      <w:numFmt w:val="decimal"/>
      <w:lvlText w:val="%7"/>
      <w:lvlJc w:val="left"/>
      <w:pPr>
        <w:ind w:left="4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79C6">
      <w:start w:val="1"/>
      <w:numFmt w:val="lowerLetter"/>
      <w:lvlText w:val="%8"/>
      <w:lvlJc w:val="left"/>
      <w:pPr>
        <w:ind w:left="5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EFA49A6">
      <w:start w:val="1"/>
      <w:numFmt w:val="lowerRoman"/>
      <w:lvlText w:val="%9"/>
      <w:lvlJc w:val="left"/>
      <w:pPr>
        <w:ind w:left="63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15A6822"/>
    <w:multiLevelType w:val="hybridMultilevel"/>
    <w:tmpl w:val="40BCE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08782C"/>
    <w:multiLevelType w:val="hybridMultilevel"/>
    <w:tmpl w:val="96D863D8"/>
    <w:lvl w:ilvl="0" w:tplc="BF385CFC">
      <w:start w:val="1"/>
      <w:numFmt w:val="decimal"/>
      <w:lvlText w:val="%1."/>
      <w:lvlJc w:val="left"/>
      <w:pPr>
        <w:ind w:left="370" w:hanging="360"/>
      </w:pPr>
      <w:rPr>
        <w:rFonts w:eastAsia="Arial" w:hint="default"/>
        <w:color w:val="00000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4" w15:restartNumberingAfterBreak="0">
    <w:nsid w:val="199C1B93"/>
    <w:multiLevelType w:val="hybridMultilevel"/>
    <w:tmpl w:val="52363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D76643"/>
    <w:multiLevelType w:val="hybridMultilevel"/>
    <w:tmpl w:val="B162B20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D17FB"/>
    <w:multiLevelType w:val="hybridMultilevel"/>
    <w:tmpl w:val="3A66B3B0"/>
    <w:lvl w:ilvl="0" w:tplc="0C0A5BE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3A76D4">
      <w:start w:val="1"/>
      <w:numFmt w:val="lowerLetter"/>
      <w:lvlText w:val="%2"/>
      <w:lvlJc w:val="left"/>
      <w:pPr>
        <w:ind w:left="16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C1CE93C">
      <w:start w:val="1"/>
      <w:numFmt w:val="lowerRoman"/>
      <w:lvlText w:val="%3"/>
      <w:lvlJc w:val="left"/>
      <w:pPr>
        <w:ind w:left="2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2681496">
      <w:start w:val="1"/>
      <w:numFmt w:val="decimal"/>
      <w:lvlText w:val="%4"/>
      <w:lvlJc w:val="left"/>
      <w:pPr>
        <w:ind w:left="30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744874">
      <w:start w:val="1"/>
      <w:numFmt w:val="lowerLetter"/>
      <w:lvlText w:val="%5"/>
      <w:lvlJc w:val="left"/>
      <w:pPr>
        <w:ind w:left="38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2F203C8">
      <w:start w:val="1"/>
      <w:numFmt w:val="lowerRoman"/>
      <w:lvlText w:val="%6"/>
      <w:lvlJc w:val="left"/>
      <w:pPr>
        <w:ind w:left="45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D9EF724">
      <w:start w:val="1"/>
      <w:numFmt w:val="decimal"/>
      <w:lvlText w:val="%7"/>
      <w:lvlJc w:val="left"/>
      <w:pPr>
        <w:ind w:left="52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5606B8">
      <w:start w:val="1"/>
      <w:numFmt w:val="lowerLetter"/>
      <w:lvlText w:val="%8"/>
      <w:lvlJc w:val="left"/>
      <w:pPr>
        <w:ind w:left="59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5583644">
      <w:start w:val="1"/>
      <w:numFmt w:val="lowerRoman"/>
      <w:lvlText w:val="%9"/>
      <w:lvlJc w:val="left"/>
      <w:pPr>
        <w:ind w:left="66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37869E0"/>
    <w:multiLevelType w:val="hybridMultilevel"/>
    <w:tmpl w:val="EC24B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3244F6"/>
    <w:multiLevelType w:val="hybridMultilevel"/>
    <w:tmpl w:val="955A2E02"/>
    <w:lvl w:ilvl="0" w:tplc="0409000F">
      <w:start w:val="1"/>
      <w:numFmt w:val="decimal"/>
      <w:lvlText w:val="%1."/>
      <w:lvlJc w:val="left"/>
      <w:pPr>
        <w:ind w:left="1358" w:hanging="360"/>
      </w:pPr>
      <w:rPr>
        <w:rFonts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0" w15:restartNumberingAfterBreak="0">
    <w:nsid w:val="32036ADB"/>
    <w:multiLevelType w:val="hybridMultilevel"/>
    <w:tmpl w:val="DB54C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417B8"/>
    <w:multiLevelType w:val="hybridMultilevel"/>
    <w:tmpl w:val="2184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6E277C"/>
    <w:multiLevelType w:val="hybridMultilevel"/>
    <w:tmpl w:val="833AB2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36117368"/>
    <w:multiLevelType w:val="hybridMultilevel"/>
    <w:tmpl w:val="4C362830"/>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4" w15:restartNumberingAfterBreak="0">
    <w:nsid w:val="384C6B0A"/>
    <w:multiLevelType w:val="hybridMultilevel"/>
    <w:tmpl w:val="412A3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2749B6"/>
    <w:multiLevelType w:val="hybridMultilevel"/>
    <w:tmpl w:val="1238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975A90"/>
    <w:multiLevelType w:val="hybridMultilevel"/>
    <w:tmpl w:val="D5884F70"/>
    <w:lvl w:ilvl="0" w:tplc="72CEC74A">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B966A08">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72E58D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6AA73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22CA3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A807CD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1BA71E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CA0E3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10467B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FAB4D98"/>
    <w:multiLevelType w:val="hybridMultilevel"/>
    <w:tmpl w:val="B2BA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B0242A"/>
    <w:multiLevelType w:val="hybridMultilevel"/>
    <w:tmpl w:val="1938E6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2BB38E0"/>
    <w:multiLevelType w:val="hybridMultilevel"/>
    <w:tmpl w:val="5B70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0D5862"/>
    <w:multiLevelType w:val="hybridMultilevel"/>
    <w:tmpl w:val="C204A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A35210"/>
    <w:multiLevelType w:val="hybridMultilevel"/>
    <w:tmpl w:val="E5D6CC5E"/>
    <w:lvl w:ilvl="0" w:tplc="04090003">
      <w:start w:val="1"/>
      <w:numFmt w:val="bullet"/>
      <w:lvlText w:val="o"/>
      <w:lvlJc w:val="left"/>
      <w:pPr>
        <w:ind w:left="-1112" w:hanging="360"/>
      </w:pPr>
      <w:rPr>
        <w:rFonts w:ascii="Courier New" w:hAnsi="Courier New" w:cs="Courier New" w:hint="default"/>
      </w:rPr>
    </w:lvl>
    <w:lvl w:ilvl="1" w:tplc="04090003">
      <w:start w:val="1"/>
      <w:numFmt w:val="bullet"/>
      <w:lvlText w:val="o"/>
      <w:lvlJc w:val="left"/>
      <w:pPr>
        <w:ind w:left="-392" w:hanging="360"/>
      </w:pPr>
      <w:rPr>
        <w:rFonts w:ascii="Courier New" w:hAnsi="Courier New" w:cs="Courier New" w:hint="default"/>
      </w:rPr>
    </w:lvl>
    <w:lvl w:ilvl="2" w:tplc="04090005" w:tentative="1">
      <w:start w:val="1"/>
      <w:numFmt w:val="bullet"/>
      <w:lvlText w:val=""/>
      <w:lvlJc w:val="left"/>
      <w:pPr>
        <w:ind w:left="328" w:hanging="360"/>
      </w:pPr>
      <w:rPr>
        <w:rFonts w:ascii="Wingdings" w:hAnsi="Wingdings" w:hint="default"/>
      </w:rPr>
    </w:lvl>
    <w:lvl w:ilvl="3" w:tplc="04090001" w:tentative="1">
      <w:start w:val="1"/>
      <w:numFmt w:val="bullet"/>
      <w:lvlText w:val=""/>
      <w:lvlJc w:val="left"/>
      <w:pPr>
        <w:ind w:left="1048" w:hanging="360"/>
      </w:pPr>
      <w:rPr>
        <w:rFonts w:ascii="Symbol" w:hAnsi="Symbol" w:hint="default"/>
      </w:rPr>
    </w:lvl>
    <w:lvl w:ilvl="4" w:tplc="04090003" w:tentative="1">
      <w:start w:val="1"/>
      <w:numFmt w:val="bullet"/>
      <w:lvlText w:val="o"/>
      <w:lvlJc w:val="left"/>
      <w:pPr>
        <w:ind w:left="1768" w:hanging="360"/>
      </w:pPr>
      <w:rPr>
        <w:rFonts w:ascii="Courier New" w:hAnsi="Courier New" w:cs="Courier New" w:hint="default"/>
      </w:rPr>
    </w:lvl>
    <w:lvl w:ilvl="5" w:tplc="04090005" w:tentative="1">
      <w:start w:val="1"/>
      <w:numFmt w:val="bullet"/>
      <w:lvlText w:val=""/>
      <w:lvlJc w:val="left"/>
      <w:pPr>
        <w:ind w:left="2488" w:hanging="360"/>
      </w:pPr>
      <w:rPr>
        <w:rFonts w:ascii="Wingdings" w:hAnsi="Wingdings" w:hint="default"/>
      </w:rPr>
    </w:lvl>
    <w:lvl w:ilvl="6" w:tplc="04090001" w:tentative="1">
      <w:start w:val="1"/>
      <w:numFmt w:val="bullet"/>
      <w:lvlText w:val=""/>
      <w:lvlJc w:val="left"/>
      <w:pPr>
        <w:ind w:left="3208" w:hanging="360"/>
      </w:pPr>
      <w:rPr>
        <w:rFonts w:ascii="Symbol" w:hAnsi="Symbol" w:hint="default"/>
      </w:rPr>
    </w:lvl>
    <w:lvl w:ilvl="7" w:tplc="04090003" w:tentative="1">
      <w:start w:val="1"/>
      <w:numFmt w:val="bullet"/>
      <w:lvlText w:val="o"/>
      <w:lvlJc w:val="left"/>
      <w:pPr>
        <w:ind w:left="3928" w:hanging="360"/>
      </w:pPr>
      <w:rPr>
        <w:rFonts w:ascii="Courier New" w:hAnsi="Courier New" w:cs="Courier New" w:hint="default"/>
      </w:rPr>
    </w:lvl>
    <w:lvl w:ilvl="8" w:tplc="04090005" w:tentative="1">
      <w:start w:val="1"/>
      <w:numFmt w:val="bullet"/>
      <w:lvlText w:val=""/>
      <w:lvlJc w:val="left"/>
      <w:pPr>
        <w:ind w:left="4648" w:hanging="360"/>
      </w:pPr>
      <w:rPr>
        <w:rFonts w:ascii="Wingdings" w:hAnsi="Wingdings" w:hint="default"/>
      </w:rPr>
    </w:lvl>
  </w:abstractNum>
  <w:abstractNum w:abstractNumId="22" w15:restartNumberingAfterBreak="0">
    <w:nsid w:val="48ED6EDA"/>
    <w:multiLevelType w:val="hybridMultilevel"/>
    <w:tmpl w:val="5C72E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320525"/>
    <w:multiLevelType w:val="hybridMultilevel"/>
    <w:tmpl w:val="12406E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CFE6568"/>
    <w:multiLevelType w:val="hybridMultilevel"/>
    <w:tmpl w:val="4544B5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F967FB1"/>
    <w:multiLevelType w:val="hybridMultilevel"/>
    <w:tmpl w:val="021A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864CA9"/>
    <w:multiLevelType w:val="hybridMultilevel"/>
    <w:tmpl w:val="81CCD4F0"/>
    <w:lvl w:ilvl="0" w:tplc="484260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2A54FF5"/>
    <w:multiLevelType w:val="hybridMultilevel"/>
    <w:tmpl w:val="5F1073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3401383"/>
    <w:multiLevelType w:val="hybridMultilevel"/>
    <w:tmpl w:val="89AAB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7F51310"/>
    <w:multiLevelType w:val="hybridMultilevel"/>
    <w:tmpl w:val="2E549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D7723E"/>
    <w:multiLevelType w:val="hybridMultilevel"/>
    <w:tmpl w:val="0F1024DE"/>
    <w:lvl w:ilvl="0" w:tplc="0E260D06">
      <w:start w:val="1"/>
      <w:numFmt w:val="decimal"/>
      <w:lvlText w:val="%1."/>
      <w:lvlJc w:val="left"/>
      <w:pPr>
        <w:tabs>
          <w:tab w:val="num" w:pos="720"/>
        </w:tabs>
        <w:ind w:left="720" w:hanging="360"/>
      </w:pPr>
    </w:lvl>
    <w:lvl w:ilvl="1" w:tplc="F190E18C">
      <w:start w:val="1"/>
      <w:numFmt w:val="bullet"/>
      <w:lvlText w:val="o"/>
      <w:lvlJc w:val="left"/>
      <w:pPr>
        <w:tabs>
          <w:tab w:val="num" w:pos="1440"/>
        </w:tabs>
        <w:ind w:left="1440" w:hanging="360"/>
      </w:pPr>
      <w:rPr>
        <w:rFonts w:ascii="Courier New" w:hAnsi="Courier New" w:hint="default"/>
        <w:sz w:val="20"/>
      </w:rPr>
    </w:lvl>
    <w:lvl w:ilvl="2" w:tplc="465EEE18" w:tentative="1">
      <w:start w:val="1"/>
      <w:numFmt w:val="decimal"/>
      <w:lvlText w:val="%3."/>
      <w:lvlJc w:val="left"/>
      <w:pPr>
        <w:tabs>
          <w:tab w:val="num" w:pos="2160"/>
        </w:tabs>
        <w:ind w:left="2160" w:hanging="360"/>
      </w:pPr>
    </w:lvl>
    <w:lvl w:ilvl="3" w:tplc="BE52E000" w:tentative="1">
      <w:start w:val="1"/>
      <w:numFmt w:val="decimal"/>
      <w:lvlText w:val="%4."/>
      <w:lvlJc w:val="left"/>
      <w:pPr>
        <w:tabs>
          <w:tab w:val="num" w:pos="2880"/>
        </w:tabs>
        <w:ind w:left="2880" w:hanging="360"/>
      </w:pPr>
    </w:lvl>
    <w:lvl w:ilvl="4" w:tplc="0BA40906" w:tentative="1">
      <w:start w:val="1"/>
      <w:numFmt w:val="decimal"/>
      <w:lvlText w:val="%5."/>
      <w:lvlJc w:val="left"/>
      <w:pPr>
        <w:tabs>
          <w:tab w:val="num" w:pos="3600"/>
        </w:tabs>
        <w:ind w:left="3600" w:hanging="360"/>
      </w:pPr>
    </w:lvl>
    <w:lvl w:ilvl="5" w:tplc="965253FC" w:tentative="1">
      <w:start w:val="1"/>
      <w:numFmt w:val="decimal"/>
      <w:lvlText w:val="%6."/>
      <w:lvlJc w:val="left"/>
      <w:pPr>
        <w:tabs>
          <w:tab w:val="num" w:pos="4320"/>
        </w:tabs>
        <w:ind w:left="4320" w:hanging="360"/>
      </w:pPr>
    </w:lvl>
    <w:lvl w:ilvl="6" w:tplc="48740CE2" w:tentative="1">
      <w:start w:val="1"/>
      <w:numFmt w:val="decimal"/>
      <w:lvlText w:val="%7."/>
      <w:lvlJc w:val="left"/>
      <w:pPr>
        <w:tabs>
          <w:tab w:val="num" w:pos="5040"/>
        </w:tabs>
        <w:ind w:left="5040" w:hanging="360"/>
      </w:pPr>
    </w:lvl>
    <w:lvl w:ilvl="7" w:tplc="8892A960" w:tentative="1">
      <w:start w:val="1"/>
      <w:numFmt w:val="decimal"/>
      <w:lvlText w:val="%8."/>
      <w:lvlJc w:val="left"/>
      <w:pPr>
        <w:tabs>
          <w:tab w:val="num" w:pos="5760"/>
        </w:tabs>
        <w:ind w:left="5760" w:hanging="360"/>
      </w:pPr>
    </w:lvl>
    <w:lvl w:ilvl="8" w:tplc="6A048762" w:tentative="1">
      <w:start w:val="1"/>
      <w:numFmt w:val="decimal"/>
      <w:lvlText w:val="%9."/>
      <w:lvlJc w:val="left"/>
      <w:pPr>
        <w:tabs>
          <w:tab w:val="num" w:pos="6480"/>
        </w:tabs>
        <w:ind w:left="6480" w:hanging="360"/>
      </w:pPr>
    </w:lvl>
  </w:abstractNum>
  <w:abstractNum w:abstractNumId="31" w15:restartNumberingAfterBreak="0">
    <w:nsid w:val="59BA0B78"/>
    <w:multiLevelType w:val="hybridMultilevel"/>
    <w:tmpl w:val="76483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A54BF0"/>
    <w:multiLevelType w:val="hybridMultilevel"/>
    <w:tmpl w:val="DADE2810"/>
    <w:lvl w:ilvl="0" w:tplc="AA96C7F2">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3" w15:restartNumberingAfterBreak="0">
    <w:nsid w:val="60B41CDE"/>
    <w:multiLevelType w:val="hybridMultilevel"/>
    <w:tmpl w:val="3DAC763C"/>
    <w:lvl w:ilvl="0" w:tplc="04090001">
      <w:start w:val="1"/>
      <w:numFmt w:val="bullet"/>
      <w:lvlText w:val=""/>
      <w:lvlJc w:val="left"/>
      <w:pPr>
        <w:ind w:left="1454" w:hanging="360"/>
      </w:pPr>
      <w:rPr>
        <w:rFonts w:ascii="Symbol" w:hAnsi="Symbol" w:hint="default"/>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34" w15:restartNumberingAfterBreak="0">
    <w:nsid w:val="63435025"/>
    <w:multiLevelType w:val="hybridMultilevel"/>
    <w:tmpl w:val="A31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680011F"/>
    <w:multiLevelType w:val="hybridMultilevel"/>
    <w:tmpl w:val="44D02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2F728D"/>
    <w:multiLevelType w:val="hybridMultilevel"/>
    <w:tmpl w:val="BC081E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76A657D"/>
    <w:multiLevelType w:val="hybridMultilevel"/>
    <w:tmpl w:val="A8206408"/>
    <w:lvl w:ilvl="0" w:tplc="E9B8C166">
      <w:start w:val="5"/>
      <w:numFmt w:val="upperRoman"/>
      <w:lvlText w:val="%1."/>
      <w:lvlJc w:val="right"/>
      <w:pPr>
        <w:ind w:left="135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376D14"/>
    <w:multiLevelType w:val="hybridMultilevel"/>
    <w:tmpl w:val="E1425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E7D5A7F"/>
    <w:multiLevelType w:val="hybridMultilevel"/>
    <w:tmpl w:val="502E5968"/>
    <w:lvl w:ilvl="0" w:tplc="E2E62B52">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1617765">
    <w:abstractNumId w:val="7"/>
  </w:num>
  <w:num w:numId="2" w16cid:durableId="1909801947">
    <w:abstractNumId w:val="1"/>
  </w:num>
  <w:num w:numId="3" w16cid:durableId="1198082775">
    <w:abstractNumId w:val="19"/>
  </w:num>
  <w:num w:numId="4" w16cid:durableId="38944247">
    <w:abstractNumId w:val="0"/>
  </w:num>
  <w:num w:numId="5" w16cid:durableId="1489247092">
    <w:abstractNumId w:val="15"/>
  </w:num>
  <w:num w:numId="6" w16cid:durableId="1541045264">
    <w:abstractNumId w:val="21"/>
  </w:num>
  <w:num w:numId="7" w16cid:durableId="1435975816">
    <w:abstractNumId w:val="32"/>
  </w:num>
  <w:num w:numId="8" w16cid:durableId="1629703489">
    <w:abstractNumId w:val="41"/>
  </w:num>
  <w:num w:numId="9" w16cid:durableId="352418504">
    <w:abstractNumId w:val="23"/>
  </w:num>
  <w:num w:numId="10" w16cid:durableId="1523786645">
    <w:abstractNumId w:val="24"/>
  </w:num>
  <w:num w:numId="11" w16cid:durableId="1316757036">
    <w:abstractNumId w:val="5"/>
  </w:num>
  <w:num w:numId="12" w16cid:durableId="1488740484">
    <w:abstractNumId w:val="28"/>
  </w:num>
  <w:num w:numId="13" w16cid:durableId="741177710">
    <w:abstractNumId w:val="37"/>
  </w:num>
  <w:num w:numId="14" w16cid:durableId="503982382">
    <w:abstractNumId w:val="38"/>
  </w:num>
  <w:num w:numId="15" w16cid:durableId="1834294546">
    <w:abstractNumId w:val="13"/>
  </w:num>
  <w:num w:numId="16" w16cid:durableId="1349675573">
    <w:abstractNumId w:val="9"/>
  </w:num>
  <w:num w:numId="17" w16cid:durableId="353770594">
    <w:abstractNumId w:val="40"/>
  </w:num>
  <w:num w:numId="18" w16cid:durableId="1146432194">
    <w:abstractNumId w:val="27"/>
  </w:num>
  <w:num w:numId="19" w16cid:durableId="1809856405">
    <w:abstractNumId w:val="26"/>
  </w:num>
  <w:num w:numId="20" w16cid:durableId="1214926294">
    <w:abstractNumId w:val="18"/>
  </w:num>
  <w:num w:numId="21" w16cid:durableId="1251768796">
    <w:abstractNumId w:val="22"/>
  </w:num>
  <w:num w:numId="22" w16cid:durableId="2125688388">
    <w:abstractNumId w:val="10"/>
  </w:num>
  <w:num w:numId="23" w16cid:durableId="1155416720">
    <w:abstractNumId w:val="20"/>
  </w:num>
  <w:num w:numId="24" w16cid:durableId="1681739926">
    <w:abstractNumId w:val="8"/>
  </w:num>
  <w:num w:numId="25" w16cid:durableId="1608152120">
    <w:abstractNumId w:val="17"/>
  </w:num>
  <w:num w:numId="26" w16cid:durableId="704058646">
    <w:abstractNumId w:val="35"/>
  </w:num>
  <w:num w:numId="27" w16cid:durableId="123196469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81888776">
    <w:abstractNumId w:val="3"/>
  </w:num>
  <w:num w:numId="29" w16cid:durableId="414865791">
    <w:abstractNumId w:val="39"/>
  </w:num>
  <w:num w:numId="30" w16cid:durableId="1526553414">
    <w:abstractNumId w:val="31"/>
  </w:num>
  <w:num w:numId="31" w16cid:durableId="752817838">
    <w:abstractNumId w:val="16"/>
  </w:num>
  <w:num w:numId="32" w16cid:durableId="1636176744">
    <w:abstractNumId w:val="12"/>
  </w:num>
  <w:num w:numId="33" w16cid:durableId="1797406995">
    <w:abstractNumId w:val="4"/>
  </w:num>
  <w:num w:numId="34" w16cid:durableId="903024857">
    <w:abstractNumId w:val="33"/>
  </w:num>
  <w:num w:numId="35" w16cid:durableId="1314289128">
    <w:abstractNumId w:val="30"/>
  </w:num>
  <w:num w:numId="36" w16cid:durableId="310212820">
    <w:abstractNumId w:val="14"/>
  </w:num>
  <w:num w:numId="37" w16cid:durableId="1816288402">
    <w:abstractNumId w:val="2"/>
  </w:num>
  <w:num w:numId="38" w16cid:durableId="1891185651">
    <w:abstractNumId w:val="11"/>
  </w:num>
  <w:num w:numId="39" w16cid:durableId="1939176088">
    <w:abstractNumId w:val="6"/>
  </w:num>
  <w:num w:numId="40" w16cid:durableId="1019047770">
    <w:abstractNumId w:val="36"/>
  </w:num>
  <w:num w:numId="41" w16cid:durableId="1501849732">
    <w:abstractNumId w:val="29"/>
  </w:num>
  <w:num w:numId="42" w16cid:durableId="176642113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2MDcyNTA3MTQxNzBR0lEKTi0uzszPAykwrgUAgAoB3iwAAAA="/>
  </w:docVars>
  <w:rsids>
    <w:rsidRoot w:val="006C7DFF"/>
    <w:rsid w:val="00001885"/>
    <w:rsid w:val="0000246E"/>
    <w:rsid w:val="00003F0E"/>
    <w:rsid w:val="00005043"/>
    <w:rsid w:val="00005458"/>
    <w:rsid w:val="0000640F"/>
    <w:rsid w:val="00006741"/>
    <w:rsid w:val="00006BCF"/>
    <w:rsid w:val="0001032F"/>
    <w:rsid w:val="00010D17"/>
    <w:rsid w:val="000118C6"/>
    <w:rsid w:val="0001223F"/>
    <w:rsid w:val="0001248F"/>
    <w:rsid w:val="00012A37"/>
    <w:rsid w:val="00020A39"/>
    <w:rsid w:val="0002159D"/>
    <w:rsid w:val="00021D05"/>
    <w:rsid w:val="00022C00"/>
    <w:rsid w:val="0002314F"/>
    <w:rsid w:val="0002340F"/>
    <w:rsid w:val="00024E6A"/>
    <w:rsid w:val="00026231"/>
    <w:rsid w:val="00026C64"/>
    <w:rsid w:val="00030123"/>
    <w:rsid w:val="0003209C"/>
    <w:rsid w:val="0003254B"/>
    <w:rsid w:val="00032967"/>
    <w:rsid w:val="00032FD1"/>
    <w:rsid w:val="000335A5"/>
    <w:rsid w:val="000342D8"/>
    <w:rsid w:val="000347E3"/>
    <w:rsid w:val="00035E00"/>
    <w:rsid w:val="000362B5"/>
    <w:rsid w:val="000376FA"/>
    <w:rsid w:val="00037898"/>
    <w:rsid w:val="0004272F"/>
    <w:rsid w:val="00042CB7"/>
    <w:rsid w:val="00042DCC"/>
    <w:rsid w:val="00045493"/>
    <w:rsid w:val="0004572F"/>
    <w:rsid w:val="00045853"/>
    <w:rsid w:val="0004606C"/>
    <w:rsid w:val="00046320"/>
    <w:rsid w:val="00053476"/>
    <w:rsid w:val="00053CE2"/>
    <w:rsid w:val="00060995"/>
    <w:rsid w:val="00060F52"/>
    <w:rsid w:val="0006167D"/>
    <w:rsid w:val="00063614"/>
    <w:rsid w:val="00063DA4"/>
    <w:rsid w:val="00064226"/>
    <w:rsid w:val="00064F18"/>
    <w:rsid w:val="000654A5"/>
    <w:rsid w:val="000659D2"/>
    <w:rsid w:val="00071F70"/>
    <w:rsid w:val="00072323"/>
    <w:rsid w:val="00074F0D"/>
    <w:rsid w:val="00076C2A"/>
    <w:rsid w:val="00076D22"/>
    <w:rsid w:val="000806FE"/>
    <w:rsid w:val="00081A29"/>
    <w:rsid w:val="00082F48"/>
    <w:rsid w:val="00083492"/>
    <w:rsid w:val="00083AF6"/>
    <w:rsid w:val="000850B8"/>
    <w:rsid w:val="00086F89"/>
    <w:rsid w:val="00087404"/>
    <w:rsid w:val="000876A7"/>
    <w:rsid w:val="00087AC3"/>
    <w:rsid w:val="00087B1D"/>
    <w:rsid w:val="0009018F"/>
    <w:rsid w:val="00091A2F"/>
    <w:rsid w:val="00091E87"/>
    <w:rsid w:val="00091FDA"/>
    <w:rsid w:val="0009313F"/>
    <w:rsid w:val="000949B0"/>
    <w:rsid w:val="00095A47"/>
    <w:rsid w:val="000969CE"/>
    <w:rsid w:val="000975A6"/>
    <w:rsid w:val="000A366B"/>
    <w:rsid w:val="000B1347"/>
    <w:rsid w:val="000B1956"/>
    <w:rsid w:val="000B209E"/>
    <w:rsid w:val="000B21B0"/>
    <w:rsid w:val="000B2894"/>
    <w:rsid w:val="000B3C20"/>
    <w:rsid w:val="000B3C34"/>
    <w:rsid w:val="000B4424"/>
    <w:rsid w:val="000B60D3"/>
    <w:rsid w:val="000B6EE9"/>
    <w:rsid w:val="000B6F77"/>
    <w:rsid w:val="000C1F5F"/>
    <w:rsid w:val="000C284E"/>
    <w:rsid w:val="000C4B10"/>
    <w:rsid w:val="000C577D"/>
    <w:rsid w:val="000C5E14"/>
    <w:rsid w:val="000C7DAD"/>
    <w:rsid w:val="000D2A93"/>
    <w:rsid w:val="000D3E8B"/>
    <w:rsid w:val="000D6281"/>
    <w:rsid w:val="000D6A20"/>
    <w:rsid w:val="000D6CC2"/>
    <w:rsid w:val="000D7FFA"/>
    <w:rsid w:val="000E13AC"/>
    <w:rsid w:val="000E1F74"/>
    <w:rsid w:val="000E2648"/>
    <w:rsid w:val="000E2D7F"/>
    <w:rsid w:val="000E3EE6"/>
    <w:rsid w:val="000E5169"/>
    <w:rsid w:val="000E6705"/>
    <w:rsid w:val="000F1BA9"/>
    <w:rsid w:val="000F2386"/>
    <w:rsid w:val="000F2BB1"/>
    <w:rsid w:val="000F34FC"/>
    <w:rsid w:val="000F37DD"/>
    <w:rsid w:val="000F4C21"/>
    <w:rsid w:val="000F51B3"/>
    <w:rsid w:val="00100163"/>
    <w:rsid w:val="00100B10"/>
    <w:rsid w:val="00101303"/>
    <w:rsid w:val="0010173B"/>
    <w:rsid w:val="00102798"/>
    <w:rsid w:val="001036B8"/>
    <w:rsid w:val="0010721E"/>
    <w:rsid w:val="00107678"/>
    <w:rsid w:val="00107A3D"/>
    <w:rsid w:val="001105B7"/>
    <w:rsid w:val="001119BF"/>
    <w:rsid w:val="00111C5E"/>
    <w:rsid w:val="00111EAD"/>
    <w:rsid w:val="0011290E"/>
    <w:rsid w:val="00113720"/>
    <w:rsid w:val="00115AEB"/>
    <w:rsid w:val="00116B3A"/>
    <w:rsid w:val="00116F69"/>
    <w:rsid w:val="001203B4"/>
    <w:rsid w:val="001203CC"/>
    <w:rsid w:val="00120E00"/>
    <w:rsid w:val="0012297F"/>
    <w:rsid w:val="00123CDC"/>
    <w:rsid w:val="00124B36"/>
    <w:rsid w:val="0012577A"/>
    <w:rsid w:val="00125AA4"/>
    <w:rsid w:val="001324DA"/>
    <w:rsid w:val="00132906"/>
    <w:rsid w:val="0013312E"/>
    <w:rsid w:val="00133506"/>
    <w:rsid w:val="00133B14"/>
    <w:rsid w:val="0013582E"/>
    <w:rsid w:val="00135B17"/>
    <w:rsid w:val="0013644A"/>
    <w:rsid w:val="00136E19"/>
    <w:rsid w:val="00136E65"/>
    <w:rsid w:val="00137D54"/>
    <w:rsid w:val="00137F9B"/>
    <w:rsid w:val="00141593"/>
    <w:rsid w:val="001418FD"/>
    <w:rsid w:val="00141CAD"/>
    <w:rsid w:val="001422AC"/>
    <w:rsid w:val="001429E6"/>
    <w:rsid w:val="00142DD1"/>
    <w:rsid w:val="00143085"/>
    <w:rsid w:val="00143C66"/>
    <w:rsid w:val="0014689E"/>
    <w:rsid w:val="00146DB3"/>
    <w:rsid w:val="00146FBE"/>
    <w:rsid w:val="00147045"/>
    <w:rsid w:val="00147187"/>
    <w:rsid w:val="00150349"/>
    <w:rsid w:val="001513DA"/>
    <w:rsid w:val="00151BF6"/>
    <w:rsid w:val="00151C1C"/>
    <w:rsid w:val="0015259F"/>
    <w:rsid w:val="0015261C"/>
    <w:rsid w:val="00152B30"/>
    <w:rsid w:val="0015367E"/>
    <w:rsid w:val="00154161"/>
    <w:rsid w:val="00154724"/>
    <w:rsid w:val="0016045F"/>
    <w:rsid w:val="0016109B"/>
    <w:rsid w:val="00166287"/>
    <w:rsid w:val="00167927"/>
    <w:rsid w:val="00171137"/>
    <w:rsid w:val="00171E05"/>
    <w:rsid w:val="001724FA"/>
    <w:rsid w:val="00172CF6"/>
    <w:rsid w:val="00173492"/>
    <w:rsid w:val="0017355A"/>
    <w:rsid w:val="001737CB"/>
    <w:rsid w:val="0017450A"/>
    <w:rsid w:val="0017702A"/>
    <w:rsid w:val="00177F8C"/>
    <w:rsid w:val="00180DFE"/>
    <w:rsid w:val="00181A29"/>
    <w:rsid w:val="00182971"/>
    <w:rsid w:val="00182C0B"/>
    <w:rsid w:val="00183BDA"/>
    <w:rsid w:val="00185A2E"/>
    <w:rsid w:val="001904CD"/>
    <w:rsid w:val="00192A08"/>
    <w:rsid w:val="00194754"/>
    <w:rsid w:val="001A0CA5"/>
    <w:rsid w:val="001A0EBC"/>
    <w:rsid w:val="001A1BB9"/>
    <w:rsid w:val="001A2643"/>
    <w:rsid w:val="001A3DD7"/>
    <w:rsid w:val="001A42DF"/>
    <w:rsid w:val="001A45A9"/>
    <w:rsid w:val="001A65D7"/>
    <w:rsid w:val="001B52C8"/>
    <w:rsid w:val="001B61F6"/>
    <w:rsid w:val="001B6E4F"/>
    <w:rsid w:val="001C1254"/>
    <w:rsid w:val="001C1277"/>
    <w:rsid w:val="001C283A"/>
    <w:rsid w:val="001C33C0"/>
    <w:rsid w:val="001C35F0"/>
    <w:rsid w:val="001C37EE"/>
    <w:rsid w:val="001C3AB8"/>
    <w:rsid w:val="001C3EC4"/>
    <w:rsid w:val="001C48E2"/>
    <w:rsid w:val="001D3DCD"/>
    <w:rsid w:val="001D5F0C"/>
    <w:rsid w:val="001D6BD5"/>
    <w:rsid w:val="001D6C82"/>
    <w:rsid w:val="001D795D"/>
    <w:rsid w:val="001D7FFD"/>
    <w:rsid w:val="001E0548"/>
    <w:rsid w:val="001E5176"/>
    <w:rsid w:val="001E5203"/>
    <w:rsid w:val="001E647D"/>
    <w:rsid w:val="001E6A77"/>
    <w:rsid w:val="001E6AF4"/>
    <w:rsid w:val="001E7330"/>
    <w:rsid w:val="001E7C44"/>
    <w:rsid w:val="001F04A9"/>
    <w:rsid w:val="001F0E6E"/>
    <w:rsid w:val="001F1A63"/>
    <w:rsid w:val="001F279D"/>
    <w:rsid w:val="001F466B"/>
    <w:rsid w:val="001F5E4E"/>
    <w:rsid w:val="001F69F2"/>
    <w:rsid w:val="001F6D49"/>
    <w:rsid w:val="001F72CE"/>
    <w:rsid w:val="002006F9"/>
    <w:rsid w:val="00200F24"/>
    <w:rsid w:val="00201A6C"/>
    <w:rsid w:val="0020598D"/>
    <w:rsid w:val="0020612A"/>
    <w:rsid w:val="0020681C"/>
    <w:rsid w:val="00210704"/>
    <w:rsid w:val="00212DC6"/>
    <w:rsid w:val="002135B5"/>
    <w:rsid w:val="0021420B"/>
    <w:rsid w:val="00214FEB"/>
    <w:rsid w:val="0021584A"/>
    <w:rsid w:val="00220F11"/>
    <w:rsid w:val="00221533"/>
    <w:rsid w:val="00221AD8"/>
    <w:rsid w:val="002225D2"/>
    <w:rsid w:val="00223AF0"/>
    <w:rsid w:val="002244C6"/>
    <w:rsid w:val="00224C2C"/>
    <w:rsid w:val="0022598B"/>
    <w:rsid w:val="00226ACF"/>
    <w:rsid w:val="00226ED6"/>
    <w:rsid w:val="0022739D"/>
    <w:rsid w:val="00227F8A"/>
    <w:rsid w:val="0023390D"/>
    <w:rsid w:val="00233D8E"/>
    <w:rsid w:val="002346BB"/>
    <w:rsid w:val="002415F7"/>
    <w:rsid w:val="002417FF"/>
    <w:rsid w:val="00242C86"/>
    <w:rsid w:val="0024343F"/>
    <w:rsid w:val="00244B75"/>
    <w:rsid w:val="0024558D"/>
    <w:rsid w:val="002458F8"/>
    <w:rsid w:val="002469D2"/>
    <w:rsid w:val="00251681"/>
    <w:rsid w:val="002521B1"/>
    <w:rsid w:val="00253E3A"/>
    <w:rsid w:val="00254EF5"/>
    <w:rsid w:val="0025556B"/>
    <w:rsid w:val="002567CE"/>
    <w:rsid w:val="002568F6"/>
    <w:rsid w:val="0025741B"/>
    <w:rsid w:val="00257E9C"/>
    <w:rsid w:val="00260F62"/>
    <w:rsid w:val="00261264"/>
    <w:rsid w:val="00261A71"/>
    <w:rsid w:val="002625A8"/>
    <w:rsid w:val="00263945"/>
    <w:rsid w:val="00263CB9"/>
    <w:rsid w:val="002648BE"/>
    <w:rsid w:val="0026580B"/>
    <w:rsid w:val="00265A10"/>
    <w:rsid w:val="00266360"/>
    <w:rsid w:val="00271610"/>
    <w:rsid w:val="0027319F"/>
    <w:rsid w:val="002736CD"/>
    <w:rsid w:val="0027431A"/>
    <w:rsid w:val="00276CB4"/>
    <w:rsid w:val="00281669"/>
    <w:rsid w:val="0028199F"/>
    <w:rsid w:val="00283FD9"/>
    <w:rsid w:val="002845A9"/>
    <w:rsid w:val="00285821"/>
    <w:rsid w:val="002860FE"/>
    <w:rsid w:val="0028744C"/>
    <w:rsid w:val="00287D54"/>
    <w:rsid w:val="00290F9B"/>
    <w:rsid w:val="0029129E"/>
    <w:rsid w:val="002919B6"/>
    <w:rsid w:val="002919C7"/>
    <w:rsid w:val="00293702"/>
    <w:rsid w:val="00293A53"/>
    <w:rsid w:val="002940BB"/>
    <w:rsid w:val="00297FB1"/>
    <w:rsid w:val="002A1407"/>
    <w:rsid w:val="002A238F"/>
    <w:rsid w:val="002A2437"/>
    <w:rsid w:val="002A3325"/>
    <w:rsid w:val="002A4CA4"/>
    <w:rsid w:val="002A4E1D"/>
    <w:rsid w:val="002B00CE"/>
    <w:rsid w:val="002B15E3"/>
    <w:rsid w:val="002B1D2D"/>
    <w:rsid w:val="002B293A"/>
    <w:rsid w:val="002B43E6"/>
    <w:rsid w:val="002B4420"/>
    <w:rsid w:val="002B46CD"/>
    <w:rsid w:val="002B6C66"/>
    <w:rsid w:val="002B740F"/>
    <w:rsid w:val="002B7500"/>
    <w:rsid w:val="002C0895"/>
    <w:rsid w:val="002C0B58"/>
    <w:rsid w:val="002C10CD"/>
    <w:rsid w:val="002C4649"/>
    <w:rsid w:val="002C5480"/>
    <w:rsid w:val="002C5FA9"/>
    <w:rsid w:val="002C65F0"/>
    <w:rsid w:val="002C6895"/>
    <w:rsid w:val="002C70FE"/>
    <w:rsid w:val="002C7FFE"/>
    <w:rsid w:val="002D15EA"/>
    <w:rsid w:val="002D1D59"/>
    <w:rsid w:val="002D20EC"/>
    <w:rsid w:val="002D230E"/>
    <w:rsid w:val="002D246B"/>
    <w:rsid w:val="002D2EAF"/>
    <w:rsid w:val="002D337C"/>
    <w:rsid w:val="002D455E"/>
    <w:rsid w:val="002D5B24"/>
    <w:rsid w:val="002D7934"/>
    <w:rsid w:val="002D7FBE"/>
    <w:rsid w:val="002E0083"/>
    <w:rsid w:val="002E01C1"/>
    <w:rsid w:val="002E1B88"/>
    <w:rsid w:val="002E1E78"/>
    <w:rsid w:val="002E4899"/>
    <w:rsid w:val="002E4A88"/>
    <w:rsid w:val="002E4B23"/>
    <w:rsid w:val="002E4C40"/>
    <w:rsid w:val="002E4CB5"/>
    <w:rsid w:val="002F16B6"/>
    <w:rsid w:val="002F25F1"/>
    <w:rsid w:val="002F36D2"/>
    <w:rsid w:val="00301667"/>
    <w:rsid w:val="003017D3"/>
    <w:rsid w:val="0030231B"/>
    <w:rsid w:val="00303B66"/>
    <w:rsid w:val="00306AFC"/>
    <w:rsid w:val="00306E62"/>
    <w:rsid w:val="0031085F"/>
    <w:rsid w:val="00311E8F"/>
    <w:rsid w:val="0031294C"/>
    <w:rsid w:val="00312B04"/>
    <w:rsid w:val="0031415F"/>
    <w:rsid w:val="003158B5"/>
    <w:rsid w:val="003173A8"/>
    <w:rsid w:val="00317C7B"/>
    <w:rsid w:val="00317E4C"/>
    <w:rsid w:val="00317F55"/>
    <w:rsid w:val="00321E1A"/>
    <w:rsid w:val="003229BB"/>
    <w:rsid w:val="0032330D"/>
    <w:rsid w:val="00323D97"/>
    <w:rsid w:val="0032401F"/>
    <w:rsid w:val="00330447"/>
    <w:rsid w:val="003313A6"/>
    <w:rsid w:val="0033143A"/>
    <w:rsid w:val="003315F4"/>
    <w:rsid w:val="00331A52"/>
    <w:rsid w:val="00332C65"/>
    <w:rsid w:val="00333004"/>
    <w:rsid w:val="003333C0"/>
    <w:rsid w:val="00335B24"/>
    <w:rsid w:val="00340EA9"/>
    <w:rsid w:val="003412E9"/>
    <w:rsid w:val="00341630"/>
    <w:rsid w:val="003456E7"/>
    <w:rsid w:val="003468F3"/>
    <w:rsid w:val="0034740F"/>
    <w:rsid w:val="00347CF3"/>
    <w:rsid w:val="00351966"/>
    <w:rsid w:val="00351B39"/>
    <w:rsid w:val="0035251A"/>
    <w:rsid w:val="003527ED"/>
    <w:rsid w:val="00353578"/>
    <w:rsid w:val="003546D4"/>
    <w:rsid w:val="003557C6"/>
    <w:rsid w:val="00355A8C"/>
    <w:rsid w:val="00355D49"/>
    <w:rsid w:val="0035725F"/>
    <w:rsid w:val="003574C5"/>
    <w:rsid w:val="00360A0F"/>
    <w:rsid w:val="0036140D"/>
    <w:rsid w:val="00362A04"/>
    <w:rsid w:val="00362C4D"/>
    <w:rsid w:val="0036306F"/>
    <w:rsid w:val="00363A96"/>
    <w:rsid w:val="00363FB2"/>
    <w:rsid w:val="00364C50"/>
    <w:rsid w:val="00364F91"/>
    <w:rsid w:val="003679AA"/>
    <w:rsid w:val="00367B10"/>
    <w:rsid w:val="003718C4"/>
    <w:rsid w:val="00373ED1"/>
    <w:rsid w:val="0037532C"/>
    <w:rsid w:val="00375DEB"/>
    <w:rsid w:val="00376496"/>
    <w:rsid w:val="0038094D"/>
    <w:rsid w:val="00382108"/>
    <w:rsid w:val="0038267B"/>
    <w:rsid w:val="00382797"/>
    <w:rsid w:val="00386409"/>
    <w:rsid w:val="00386501"/>
    <w:rsid w:val="00386C31"/>
    <w:rsid w:val="003923B6"/>
    <w:rsid w:val="0039441D"/>
    <w:rsid w:val="003945A8"/>
    <w:rsid w:val="003948A9"/>
    <w:rsid w:val="0039527E"/>
    <w:rsid w:val="00396511"/>
    <w:rsid w:val="003970C3"/>
    <w:rsid w:val="003A0942"/>
    <w:rsid w:val="003A0C93"/>
    <w:rsid w:val="003A1177"/>
    <w:rsid w:val="003A12C4"/>
    <w:rsid w:val="003A3C60"/>
    <w:rsid w:val="003A5323"/>
    <w:rsid w:val="003B02AC"/>
    <w:rsid w:val="003B03F1"/>
    <w:rsid w:val="003B19E7"/>
    <w:rsid w:val="003B393A"/>
    <w:rsid w:val="003B65BA"/>
    <w:rsid w:val="003B6725"/>
    <w:rsid w:val="003B7E3E"/>
    <w:rsid w:val="003C284A"/>
    <w:rsid w:val="003C2F80"/>
    <w:rsid w:val="003C39AB"/>
    <w:rsid w:val="003C4383"/>
    <w:rsid w:val="003C4D92"/>
    <w:rsid w:val="003C6EA6"/>
    <w:rsid w:val="003D0CF6"/>
    <w:rsid w:val="003D1AE9"/>
    <w:rsid w:val="003D1FE0"/>
    <w:rsid w:val="003D295A"/>
    <w:rsid w:val="003D2FDF"/>
    <w:rsid w:val="003D3207"/>
    <w:rsid w:val="003D4167"/>
    <w:rsid w:val="003D6C52"/>
    <w:rsid w:val="003D6D60"/>
    <w:rsid w:val="003E080C"/>
    <w:rsid w:val="003E1705"/>
    <w:rsid w:val="003E18AD"/>
    <w:rsid w:val="003E283F"/>
    <w:rsid w:val="003E3193"/>
    <w:rsid w:val="003E4785"/>
    <w:rsid w:val="003E6109"/>
    <w:rsid w:val="003E6C1E"/>
    <w:rsid w:val="003E7FAA"/>
    <w:rsid w:val="003F1D16"/>
    <w:rsid w:val="003F29F1"/>
    <w:rsid w:val="003F2A7D"/>
    <w:rsid w:val="003F2C62"/>
    <w:rsid w:val="003F317C"/>
    <w:rsid w:val="003F56C2"/>
    <w:rsid w:val="003F65A2"/>
    <w:rsid w:val="003F65E2"/>
    <w:rsid w:val="003F7AB4"/>
    <w:rsid w:val="00400AA1"/>
    <w:rsid w:val="00400E20"/>
    <w:rsid w:val="00402DF8"/>
    <w:rsid w:val="0040543E"/>
    <w:rsid w:val="00405678"/>
    <w:rsid w:val="00407715"/>
    <w:rsid w:val="00410F10"/>
    <w:rsid w:val="0041225E"/>
    <w:rsid w:val="00413F2F"/>
    <w:rsid w:val="004142CD"/>
    <w:rsid w:val="00422305"/>
    <w:rsid w:val="0042273A"/>
    <w:rsid w:val="004233F3"/>
    <w:rsid w:val="00425941"/>
    <w:rsid w:val="00426280"/>
    <w:rsid w:val="0042707D"/>
    <w:rsid w:val="0043461A"/>
    <w:rsid w:val="004362FA"/>
    <w:rsid w:val="00436D4B"/>
    <w:rsid w:val="00437190"/>
    <w:rsid w:val="00440FF0"/>
    <w:rsid w:val="0044237C"/>
    <w:rsid w:val="004424CC"/>
    <w:rsid w:val="004430E8"/>
    <w:rsid w:val="00443220"/>
    <w:rsid w:val="0044401D"/>
    <w:rsid w:val="00444BD5"/>
    <w:rsid w:val="00445764"/>
    <w:rsid w:val="0044593C"/>
    <w:rsid w:val="00451CC8"/>
    <w:rsid w:val="004521C1"/>
    <w:rsid w:val="00453564"/>
    <w:rsid w:val="00453AF3"/>
    <w:rsid w:val="00457C1F"/>
    <w:rsid w:val="00457E3C"/>
    <w:rsid w:val="00457ECC"/>
    <w:rsid w:val="00462628"/>
    <w:rsid w:val="00462D46"/>
    <w:rsid w:val="00462E23"/>
    <w:rsid w:val="004649D2"/>
    <w:rsid w:val="00466434"/>
    <w:rsid w:val="00466A10"/>
    <w:rsid w:val="00466B0E"/>
    <w:rsid w:val="00467F9A"/>
    <w:rsid w:val="00470F74"/>
    <w:rsid w:val="004711DF"/>
    <w:rsid w:val="00472DD8"/>
    <w:rsid w:val="004737B7"/>
    <w:rsid w:val="00474B67"/>
    <w:rsid w:val="00477618"/>
    <w:rsid w:val="00477B1F"/>
    <w:rsid w:val="0048162C"/>
    <w:rsid w:val="004827CA"/>
    <w:rsid w:val="0048443B"/>
    <w:rsid w:val="00485CA5"/>
    <w:rsid w:val="0048646C"/>
    <w:rsid w:val="00487B85"/>
    <w:rsid w:val="004919F4"/>
    <w:rsid w:val="00491E23"/>
    <w:rsid w:val="00491F45"/>
    <w:rsid w:val="004924AF"/>
    <w:rsid w:val="004924CE"/>
    <w:rsid w:val="004927F0"/>
    <w:rsid w:val="00494F83"/>
    <w:rsid w:val="004952B0"/>
    <w:rsid w:val="00495C49"/>
    <w:rsid w:val="00496AA7"/>
    <w:rsid w:val="00497D53"/>
    <w:rsid w:val="004A0291"/>
    <w:rsid w:val="004A175A"/>
    <w:rsid w:val="004A22EB"/>
    <w:rsid w:val="004A2644"/>
    <w:rsid w:val="004A3EE8"/>
    <w:rsid w:val="004A4E7B"/>
    <w:rsid w:val="004A610B"/>
    <w:rsid w:val="004B2EAC"/>
    <w:rsid w:val="004B3462"/>
    <w:rsid w:val="004B4EE1"/>
    <w:rsid w:val="004B7354"/>
    <w:rsid w:val="004C0316"/>
    <w:rsid w:val="004C0EBD"/>
    <w:rsid w:val="004C2415"/>
    <w:rsid w:val="004C2430"/>
    <w:rsid w:val="004C2856"/>
    <w:rsid w:val="004C3735"/>
    <w:rsid w:val="004C582A"/>
    <w:rsid w:val="004C6363"/>
    <w:rsid w:val="004C6581"/>
    <w:rsid w:val="004C7156"/>
    <w:rsid w:val="004D28A2"/>
    <w:rsid w:val="004D32C1"/>
    <w:rsid w:val="004D3504"/>
    <w:rsid w:val="004D3639"/>
    <w:rsid w:val="004D3A6A"/>
    <w:rsid w:val="004D4217"/>
    <w:rsid w:val="004D4272"/>
    <w:rsid w:val="004D44B0"/>
    <w:rsid w:val="004D64C6"/>
    <w:rsid w:val="004D7ECC"/>
    <w:rsid w:val="004E1375"/>
    <w:rsid w:val="004E2761"/>
    <w:rsid w:val="004E3AD3"/>
    <w:rsid w:val="004E49F5"/>
    <w:rsid w:val="004E5C1D"/>
    <w:rsid w:val="004F039D"/>
    <w:rsid w:val="004F29C2"/>
    <w:rsid w:val="004F5DB2"/>
    <w:rsid w:val="004F67FB"/>
    <w:rsid w:val="004F71EE"/>
    <w:rsid w:val="004F76CB"/>
    <w:rsid w:val="004F7953"/>
    <w:rsid w:val="00501C14"/>
    <w:rsid w:val="00502684"/>
    <w:rsid w:val="00503A59"/>
    <w:rsid w:val="00505426"/>
    <w:rsid w:val="00506969"/>
    <w:rsid w:val="00506CF5"/>
    <w:rsid w:val="005070AB"/>
    <w:rsid w:val="0051018B"/>
    <w:rsid w:val="005101FA"/>
    <w:rsid w:val="00510DD1"/>
    <w:rsid w:val="00511296"/>
    <w:rsid w:val="00516E81"/>
    <w:rsid w:val="0051741E"/>
    <w:rsid w:val="00517609"/>
    <w:rsid w:val="00517C2E"/>
    <w:rsid w:val="005205AD"/>
    <w:rsid w:val="005206BA"/>
    <w:rsid w:val="0052154F"/>
    <w:rsid w:val="00521676"/>
    <w:rsid w:val="00521679"/>
    <w:rsid w:val="0052211A"/>
    <w:rsid w:val="00522211"/>
    <w:rsid w:val="005223AE"/>
    <w:rsid w:val="00522615"/>
    <w:rsid w:val="00523DE0"/>
    <w:rsid w:val="00525B9B"/>
    <w:rsid w:val="00527D7D"/>
    <w:rsid w:val="005321B1"/>
    <w:rsid w:val="0053293E"/>
    <w:rsid w:val="005345C7"/>
    <w:rsid w:val="0053534C"/>
    <w:rsid w:val="00535F16"/>
    <w:rsid w:val="005363F4"/>
    <w:rsid w:val="005411C5"/>
    <w:rsid w:val="005419D8"/>
    <w:rsid w:val="00542FA4"/>
    <w:rsid w:val="00544315"/>
    <w:rsid w:val="00544458"/>
    <w:rsid w:val="0054533A"/>
    <w:rsid w:val="005455D5"/>
    <w:rsid w:val="00547B19"/>
    <w:rsid w:val="005503D5"/>
    <w:rsid w:val="00551252"/>
    <w:rsid w:val="00556AAE"/>
    <w:rsid w:val="005572DE"/>
    <w:rsid w:val="00563B36"/>
    <w:rsid w:val="005658A4"/>
    <w:rsid w:val="00565936"/>
    <w:rsid w:val="00566992"/>
    <w:rsid w:val="005674BE"/>
    <w:rsid w:val="00567E66"/>
    <w:rsid w:val="005706C0"/>
    <w:rsid w:val="00571E25"/>
    <w:rsid w:val="00572FD4"/>
    <w:rsid w:val="005732E2"/>
    <w:rsid w:val="00573EC2"/>
    <w:rsid w:val="005759B9"/>
    <w:rsid w:val="00577E41"/>
    <w:rsid w:val="00577F3F"/>
    <w:rsid w:val="005814DF"/>
    <w:rsid w:val="00581B6B"/>
    <w:rsid w:val="00582BB4"/>
    <w:rsid w:val="00585DFC"/>
    <w:rsid w:val="00587BDF"/>
    <w:rsid w:val="00587F30"/>
    <w:rsid w:val="005902F2"/>
    <w:rsid w:val="0059044A"/>
    <w:rsid w:val="005923AC"/>
    <w:rsid w:val="00592485"/>
    <w:rsid w:val="005937B5"/>
    <w:rsid w:val="00594A19"/>
    <w:rsid w:val="00596CAF"/>
    <w:rsid w:val="005A0AB4"/>
    <w:rsid w:val="005A0B46"/>
    <w:rsid w:val="005A28EA"/>
    <w:rsid w:val="005A2D5C"/>
    <w:rsid w:val="005A3790"/>
    <w:rsid w:val="005A41C7"/>
    <w:rsid w:val="005B1CB9"/>
    <w:rsid w:val="005B282B"/>
    <w:rsid w:val="005B3DFD"/>
    <w:rsid w:val="005B468C"/>
    <w:rsid w:val="005B46EE"/>
    <w:rsid w:val="005B5633"/>
    <w:rsid w:val="005B58DE"/>
    <w:rsid w:val="005B604A"/>
    <w:rsid w:val="005B6762"/>
    <w:rsid w:val="005B6FE1"/>
    <w:rsid w:val="005B72AB"/>
    <w:rsid w:val="005C0AC3"/>
    <w:rsid w:val="005C1684"/>
    <w:rsid w:val="005C1B22"/>
    <w:rsid w:val="005C2134"/>
    <w:rsid w:val="005C3106"/>
    <w:rsid w:val="005C3F6E"/>
    <w:rsid w:val="005D06AC"/>
    <w:rsid w:val="005D23B0"/>
    <w:rsid w:val="005D5183"/>
    <w:rsid w:val="005D563B"/>
    <w:rsid w:val="005D5902"/>
    <w:rsid w:val="005D7DF5"/>
    <w:rsid w:val="005E42B6"/>
    <w:rsid w:val="005E7A6B"/>
    <w:rsid w:val="005F26E0"/>
    <w:rsid w:val="005F2823"/>
    <w:rsid w:val="005F344C"/>
    <w:rsid w:val="005F5FB6"/>
    <w:rsid w:val="005F76AE"/>
    <w:rsid w:val="006018AF"/>
    <w:rsid w:val="0060223A"/>
    <w:rsid w:val="006035A0"/>
    <w:rsid w:val="00605921"/>
    <w:rsid w:val="00612739"/>
    <w:rsid w:val="00612CBE"/>
    <w:rsid w:val="00613751"/>
    <w:rsid w:val="00614AC4"/>
    <w:rsid w:val="0061513A"/>
    <w:rsid w:val="00615C78"/>
    <w:rsid w:val="00616493"/>
    <w:rsid w:val="00620A73"/>
    <w:rsid w:val="00621674"/>
    <w:rsid w:val="00621B7A"/>
    <w:rsid w:val="006224FC"/>
    <w:rsid w:val="00622F21"/>
    <w:rsid w:val="0062325E"/>
    <w:rsid w:val="0062333A"/>
    <w:rsid w:val="00623411"/>
    <w:rsid w:val="00623B62"/>
    <w:rsid w:val="00627BB4"/>
    <w:rsid w:val="00627EC9"/>
    <w:rsid w:val="00630199"/>
    <w:rsid w:val="00630366"/>
    <w:rsid w:val="00630A83"/>
    <w:rsid w:val="006324EA"/>
    <w:rsid w:val="006325CF"/>
    <w:rsid w:val="00633461"/>
    <w:rsid w:val="00633F2D"/>
    <w:rsid w:val="00635B13"/>
    <w:rsid w:val="00635B81"/>
    <w:rsid w:val="00635D44"/>
    <w:rsid w:val="0063663B"/>
    <w:rsid w:val="00637532"/>
    <w:rsid w:val="006428B2"/>
    <w:rsid w:val="00642A1A"/>
    <w:rsid w:val="00643605"/>
    <w:rsid w:val="00644480"/>
    <w:rsid w:val="00647A0D"/>
    <w:rsid w:val="006501A9"/>
    <w:rsid w:val="00651105"/>
    <w:rsid w:val="0065205D"/>
    <w:rsid w:val="00653412"/>
    <w:rsid w:val="0065643E"/>
    <w:rsid w:val="0065692F"/>
    <w:rsid w:val="0066059F"/>
    <w:rsid w:val="00662967"/>
    <w:rsid w:val="0066379A"/>
    <w:rsid w:val="00663AFA"/>
    <w:rsid w:val="00664A21"/>
    <w:rsid w:val="00664CF7"/>
    <w:rsid w:val="00665B2F"/>
    <w:rsid w:val="00666BCA"/>
    <w:rsid w:val="00666DB3"/>
    <w:rsid w:val="00670909"/>
    <w:rsid w:val="00670CF1"/>
    <w:rsid w:val="00671C37"/>
    <w:rsid w:val="006744AB"/>
    <w:rsid w:val="006746B0"/>
    <w:rsid w:val="00677CFC"/>
    <w:rsid w:val="0068083B"/>
    <w:rsid w:val="00680C9D"/>
    <w:rsid w:val="00682055"/>
    <w:rsid w:val="00682180"/>
    <w:rsid w:val="00682228"/>
    <w:rsid w:val="00683CAE"/>
    <w:rsid w:val="006840EC"/>
    <w:rsid w:val="00684E37"/>
    <w:rsid w:val="00685E19"/>
    <w:rsid w:val="0068680A"/>
    <w:rsid w:val="0068773D"/>
    <w:rsid w:val="006922AE"/>
    <w:rsid w:val="00693C91"/>
    <w:rsid w:val="00694787"/>
    <w:rsid w:val="00696C5F"/>
    <w:rsid w:val="006A0CB0"/>
    <w:rsid w:val="006A2D1D"/>
    <w:rsid w:val="006A73E7"/>
    <w:rsid w:val="006B00A6"/>
    <w:rsid w:val="006B0978"/>
    <w:rsid w:val="006B0BA7"/>
    <w:rsid w:val="006B3415"/>
    <w:rsid w:val="006B3B77"/>
    <w:rsid w:val="006B6F66"/>
    <w:rsid w:val="006B7899"/>
    <w:rsid w:val="006C1BDF"/>
    <w:rsid w:val="006C1FE3"/>
    <w:rsid w:val="006C535A"/>
    <w:rsid w:val="006C6915"/>
    <w:rsid w:val="006C7DFF"/>
    <w:rsid w:val="006D0161"/>
    <w:rsid w:val="006D253A"/>
    <w:rsid w:val="006D3F6E"/>
    <w:rsid w:val="006D6B66"/>
    <w:rsid w:val="006E26CE"/>
    <w:rsid w:val="006E41E7"/>
    <w:rsid w:val="006E45EB"/>
    <w:rsid w:val="006E4CDF"/>
    <w:rsid w:val="006E4F66"/>
    <w:rsid w:val="006E526C"/>
    <w:rsid w:val="006E6002"/>
    <w:rsid w:val="006E6B70"/>
    <w:rsid w:val="006E70DE"/>
    <w:rsid w:val="006E7AEC"/>
    <w:rsid w:val="006E7CB7"/>
    <w:rsid w:val="006F0EBB"/>
    <w:rsid w:val="006F3341"/>
    <w:rsid w:val="006F4BC9"/>
    <w:rsid w:val="006F7103"/>
    <w:rsid w:val="006F7AFD"/>
    <w:rsid w:val="006F7CF8"/>
    <w:rsid w:val="007011D4"/>
    <w:rsid w:val="0070160A"/>
    <w:rsid w:val="0070236F"/>
    <w:rsid w:val="00702535"/>
    <w:rsid w:val="007034F0"/>
    <w:rsid w:val="00703593"/>
    <w:rsid w:val="00704DE4"/>
    <w:rsid w:val="0070512B"/>
    <w:rsid w:val="007068DB"/>
    <w:rsid w:val="00707EF1"/>
    <w:rsid w:val="007132E7"/>
    <w:rsid w:val="00713F72"/>
    <w:rsid w:val="00714DCE"/>
    <w:rsid w:val="007178B9"/>
    <w:rsid w:val="00717F41"/>
    <w:rsid w:val="007239D5"/>
    <w:rsid w:val="007248F9"/>
    <w:rsid w:val="0072638A"/>
    <w:rsid w:val="0072643E"/>
    <w:rsid w:val="00731317"/>
    <w:rsid w:val="007315C6"/>
    <w:rsid w:val="00732449"/>
    <w:rsid w:val="007338F5"/>
    <w:rsid w:val="00733CE0"/>
    <w:rsid w:val="0073474A"/>
    <w:rsid w:val="007377E3"/>
    <w:rsid w:val="007410C0"/>
    <w:rsid w:val="007428B8"/>
    <w:rsid w:val="00743048"/>
    <w:rsid w:val="00744553"/>
    <w:rsid w:val="007452B6"/>
    <w:rsid w:val="00745321"/>
    <w:rsid w:val="00746581"/>
    <w:rsid w:val="00746914"/>
    <w:rsid w:val="007502E3"/>
    <w:rsid w:val="00751722"/>
    <w:rsid w:val="00751F76"/>
    <w:rsid w:val="00752E61"/>
    <w:rsid w:val="007531AC"/>
    <w:rsid w:val="00753CBF"/>
    <w:rsid w:val="00753DCD"/>
    <w:rsid w:val="007564D0"/>
    <w:rsid w:val="007568A3"/>
    <w:rsid w:val="00756B3E"/>
    <w:rsid w:val="00757DB9"/>
    <w:rsid w:val="00760223"/>
    <w:rsid w:val="00762140"/>
    <w:rsid w:val="007629EC"/>
    <w:rsid w:val="00762C92"/>
    <w:rsid w:val="0077030A"/>
    <w:rsid w:val="00770DD0"/>
    <w:rsid w:val="00770FA0"/>
    <w:rsid w:val="00771833"/>
    <w:rsid w:val="00772CCB"/>
    <w:rsid w:val="00773DCD"/>
    <w:rsid w:val="0077446E"/>
    <w:rsid w:val="00774702"/>
    <w:rsid w:val="007751D2"/>
    <w:rsid w:val="00775809"/>
    <w:rsid w:val="00776F1B"/>
    <w:rsid w:val="00777CAF"/>
    <w:rsid w:val="00780C73"/>
    <w:rsid w:val="00781FBF"/>
    <w:rsid w:val="0078368B"/>
    <w:rsid w:val="00783D27"/>
    <w:rsid w:val="00784A83"/>
    <w:rsid w:val="00785040"/>
    <w:rsid w:val="00785756"/>
    <w:rsid w:val="007867C2"/>
    <w:rsid w:val="00786DF0"/>
    <w:rsid w:val="007879B6"/>
    <w:rsid w:val="00790A4B"/>
    <w:rsid w:val="00790AA4"/>
    <w:rsid w:val="00790B7C"/>
    <w:rsid w:val="00791E1E"/>
    <w:rsid w:val="00792558"/>
    <w:rsid w:val="007937E2"/>
    <w:rsid w:val="00794E79"/>
    <w:rsid w:val="00797022"/>
    <w:rsid w:val="007A0213"/>
    <w:rsid w:val="007A04BB"/>
    <w:rsid w:val="007A27F8"/>
    <w:rsid w:val="007A4A23"/>
    <w:rsid w:val="007A534A"/>
    <w:rsid w:val="007A584D"/>
    <w:rsid w:val="007A7081"/>
    <w:rsid w:val="007A7278"/>
    <w:rsid w:val="007B11C0"/>
    <w:rsid w:val="007B244F"/>
    <w:rsid w:val="007B565E"/>
    <w:rsid w:val="007B607E"/>
    <w:rsid w:val="007B7F46"/>
    <w:rsid w:val="007C1FDB"/>
    <w:rsid w:val="007C2092"/>
    <w:rsid w:val="007C2DB5"/>
    <w:rsid w:val="007C31AE"/>
    <w:rsid w:val="007C3E93"/>
    <w:rsid w:val="007C43C8"/>
    <w:rsid w:val="007C5D26"/>
    <w:rsid w:val="007C5F26"/>
    <w:rsid w:val="007C7943"/>
    <w:rsid w:val="007C7B1A"/>
    <w:rsid w:val="007D1B4C"/>
    <w:rsid w:val="007D2CAA"/>
    <w:rsid w:val="007D4960"/>
    <w:rsid w:val="007D5520"/>
    <w:rsid w:val="007D5FA1"/>
    <w:rsid w:val="007D7D84"/>
    <w:rsid w:val="007D7F3F"/>
    <w:rsid w:val="007E02E5"/>
    <w:rsid w:val="007E0DAE"/>
    <w:rsid w:val="007E2945"/>
    <w:rsid w:val="007E4461"/>
    <w:rsid w:val="007E450F"/>
    <w:rsid w:val="007E5231"/>
    <w:rsid w:val="007E54E4"/>
    <w:rsid w:val="007E5724"/>
    <w:rsid w:val="007E63D0"/>
    <w:rsid w:val="007E6E9B"/>
    <w:rsid w:val="007E7F18"/>
    <w:rsid w:val="007F00D2"/>
    <w:rsid w:val="007F0D01"/>
    <w:rsid w:val="007F37C3"/>
    <w:rsid w:val="007F3D73"/>
    <w:rsid w:val="007F468A"/>
    <w:rsid w:val="007F7935"/>
    <w:rsid w:val="007F79E0"/>
    <w:rsid w:val="007F7CDA"/>
    <w:rsid w:val="008001EA"/>
    <w:rsid w:val="00800616"/>
    <w:rsid w:val="008014E1"/>
    <w:rsid w:val="008016F8"/>
    <w:rsid w:val="00802509"/>
    <w:rsid w:val="0080272E"/>
    <w:rsid w:val="00805CEB"/>
    <w:rsid w:val="00807998"/>
    <w:rsid w:val="00807A4B"/>
    <w:rsid w:val="00815540"/>
    <w:rsid w:val="008176C9"/>
    <w:rsid w:val="00821626"/>
    <w:rsid w:val="008218CC"/>
    <w:rsid w:val="008218CD"/>
    <w:rsid w:val="0082351A"/>
    <w:rsid w:val="0082499E"/>
    <w:rsid w:val="00824E51"/>
    <w:rsid w:val="008260DC"/>
    <w:rsid w:val="008267C8"/>
    <w:rsid w:val="008301AE"/>
    <w:rsid w:val="0083155A"/>
    <w:rsid w:val="0083156F"/>
    <w:rsid w:val="00831DBE"/>
    <w:rsid w:val="00832830"/>
    <w:rsid w:val="00833ED7"/>
    <w:rsid w:val="00835553"/>
    <w:rsid w:val="00836F8F"/>
    <w:rsid w:val="0083702C"/>
    <w:rsid w:val="0083719D"/>
    <w:rsid w:val="00837BEF"/>
    <w:rsid w:val="00840300"/>
    <w:rsid w:val="0084098C"/>
    <w:rsid w:val="00843A4A"/>
    <w:rsid w:val="00844930"/>
    <w:rsid w:val="008465CD"/>
    <w:rsid w:val="00846CC1"/>
    <w:rsid w:val="00850EA1"/>
    <w:rsid w:val="00851D83"/>
    <w:rsid w:val="008533AD"/>
    <w:rsid w:val="00853C4A"/>
    <w:rsid w:val="00855192"/>
    <w:rsid w:val="00856D9B"/>
    <w:rsid w:val="008577CB"/>
    <w:rsid w:val="00857F69"/>
    <w:rsid w:val="00861735"/>
    <w:rsid w:val="008634C2"/>
    <w:rsid w:val="00863A60"/>
    <w:rsid w:val="00863DDD"/>
    <w:rsid w:val="00866FF4"/>
    <w:rsid w:val="00867226"/>
    <w:rsid w:val="00867240"/>
    <w:rsid w:val="0087091E"/>
    <w:rsid w:val="0087119C"/>
    <w:rsid w:val="00871535"/>
    <w:rsid w:val="0087199E"/>
    <w:rsid w:val="00871A72"/>
    <w:rsid w:val="00872505"/>
    <w:rsid w:val="00872B55"/>
    <w:rsid w:val="008747E7"/>
    <w:rsid w:val="00875901"/>
    <w:rsid w:val="00876A56"/>
    <w:rsid w:val="00876BF7"/>
    <w:rsid w:val="00877B46"/>
    <w:rsid w:val="00880D98"/>
    <w:rsid w:val="008817A5"/>
    <w:rsid w:val="00882D72"/>
    <w:rsid w:val="008833CA"/>
    <w:rsid w:val="008837CC"/>
    <w:rsid w:val="008851FE"/>
    <w:rsid w:val="008858FD"/>
    <w:rsid w:val="00886ACA"/>
    <w:rsid w:val="008904B3"/>
    <w:rsid w:val="00890F33"/>
    <w:rsid w:val="0089186E"/>
    <w:rsid w:val="008924F4"/>
    <w:rsid w:val="00892B4C"/>
    <w:rsid w:val="00892DD6"/>
    <w:rsid w:val="00893452"/>
    <w:rsid w:val="00894322"/>
    <w:rsid w:val="00894C1B"/>
    <w:rsid w:val="008950CD"/>
    <w:rsid w:val="00895F24"/>
    <w:rsid w:val="00896184"/>
    <w:rsid w:val="00896ECC"/>
    <w:rsid w:val="008A056F"/>
    <w:rsid w:val="008A0ADA"/>
    <w:rsid w:val="008A1DB8"/>
    <w:rsid w:val="008A2FB9"/>
    <w:rsid w:val="008A330A"/>
    <w:rsid w:val="008A7E1A"/>
    <w:rsid w:val="008B0AF9"/>
    <w:rsid w:val="008B1D68"/>
    <w:rsid w:val="008B2AAF"/>
    <w:rsid w:val="008B35D2"/>
    <w:rsid w:val="008B38B4"/>
    <w:rsid w:val="008B444F"/>
    <w:rsid w:val="008B730B"/>
    <w:rsid w:val="008B7B56"/>
    <w:rsid w:val="008C2A60"/>
    <w:rsid w:val="008C471F"/>
    <w:rsid w:val="008C56FB"/>
    <w:rsid w:val="008C627C"/>
    <w:rsid w:val="008D13FE"/>
    <w:rsid w:val="008D1DA1"/>
    <w:rsid w:val="008D2A2E"/>
    <w:rsid w:val="008D3930"/>
    <w:rsid w:val="008D4049"/>
    <w:rsid w:val="008D44C2"/>
    <w:rsid w:val="008D4B4C"/>
    <w:rsid w:val="008D6CE3"/>
    <w:rsid w:val="008E1871"/>
    <w:rsid w:val="008E2426"/>
    <w:rsid w:val="008E433E"/>
    <w:rsid w:val="008E4AC2"/>
    <w:rsid w:val="008E4F17"/>
    <w:rsid w:val="008E557D"/>
    <w:rsid w:val="008E596F"/>
    <w:rsid w:val="008E6E51"/>
    <w:rsid w:val="008E7319"/>
    <w:rsid w:val="008F17A2"/>
    <w:rsid w:val="008F2B25"/>
    <w:rsid w:val="008F2BD3"/>
    <w:rsid w:val="008F371B"/>
    <w:rsid w:val="008F41AA"/>
    <w:rsid w:val="008F46F1"/>
    <w:rsid w:val="008F5CF2"/>
    <w:rsid w:val="00900ABF"/>
    <w:rsid w:val="00901C6D"/>
    <w:rsid w:val="00901F08"/>
    <w:rsid w:val="00903C3A"/>
    <w:rsid w:val="00903CE8"/>
    <w:rsid w:val="0090423C"/>
    <w:rsid w:val="0090439C"/>
    <w:rsid w:val="009055A9"/>
    <w:rsid w:val="00906088"/>
    <w:rsid w:val="009063A5"/>
    <w:rsid w:val="00906C3D"/>
    <w:rsid w:val="009070BA"/>
    <w:rsid w:val="00907D43"/>
    <w:rsid w:val="00910DD3"/>
    <w:rsid w:val="00911362"/>
    <w:rsid w:val="00913A2E"/>
    <w:rsid w:val="00914CC5"/>
    <w:rsid w:val="00914F8E"/>
    <w:rsid w:val="009150D3"/>
    <w:rsid w:val="00916935"/>
    <w:rsid w:val="0091711E"/>
    <w:rsid w:val="00917494"/>
    <w:rsid w:val="00917720"/>
    <w:rsid w:val="00917860"/>
    <w:rsid w:val="00917F01"/>
    <w:rsid w:val="00921C58"/>
    <w:rsid w:val="00923190"/>
    <w:rsid w:val="00923589"/>
    <w:rsid w:val="0092388D"/>
    <w:rsid w:val="009246D0"/>
    <w:rsid w:val="00925B9A"/>
    <w:rsid w:val="0092605B"/>
    <w:rsid w:val="00926674"/>
    <w:rsid w:val="00926C12"/>
    <w:rsid w:val="00927E61"/>
    <w:rsid w:val="00930528"/>
    <w:rsid w:val="0093273D"/>
    <w:rsid w:val="00933BA0"/>
    <w:rsid w:val="00934D5B"/>
    <w:rsid w:val="00936984"/>
    <w:rsid w:val="00937399"/>
    <w:rsid w:val="009379E2"/>
    <w:rsid w:val="00940F3B"/>
    <w:rsid w:val="00941C0A"/>
    <w:rsid w:val="00941CB2"/>
    <w:rsid w:val="0094349A"/>
    <w:rsid w:val="00943E4F"/>
    <w:rsid w:val="00944473"/>
    <w:rsid w:val="00944A19"/>
    <w:rsid w:val="0094595F"/>
    <w:rsid w:val="009459A0"/>
    <w:rsid w:val="00945EFA"/>
    <w:rsid w:val="00946614"/>
    <w:rsid w:val="00950BAD"/>
    <w:rsid w:val="00951190"/>
    <w:rsid w:val="00952D43"/>
    <w:rsid w:val="00952D90"/>
    <w:rsid w:val="00953AF5"/>
    <w:rsid w:val="00954BD2"/>
    <w:rsid w:val="00956039"/>
    <w:rsid w:val="00956712"/>
    <w:rsid w:val="00956FDC"/>
    <w:rsid w:val="00957763"/>
    <w:rsid w:val="00961773"/>
    <w:rsid w:val="00961F28"/>
    <w:rsid w:val="00963327"/>
    <w:rsid w:val="00963937"/>
    <w:rsid w:val="009642CE"/>
    <w:rsid w:val="0096696D"/>
    <w:rsid w:val="00967188"/>
    <w:rsid w:val="00967644"/>
    <w:rsid w:val="00967AD1"/>
    <w:rsid w:val="00967F1F"/>
    <w:rsid w:val="0097086F"/>
    <w:rsid w:val="009708D2"/>
    <w:rsid w:val="0097142B"/>
    <w:rsid w:val="0097222C"/>
    <w:rsid w:val="00974AFE"/>
    <w:rsid w:val="00975A62"/>
    <w:rsid w:val="0098125C"/>
    <w:rsid w:val="009813C6"/>
    <w:rsid w:val="00983079"/>
    <w:rsid w:val="00987064"/>
    <w:rsid w:val="009872B0"/>
    <w:rsid w:val="00991744"/>
    <w:rsid w:val="00991FB8"/>
    <w:rsid w:val="00993638"/>
    <w:rsid w:val="00993F94"/>
    <w:rsid w:val="009944AE"/>
    <w:rsid w:val="00994D77"/>
    <w:rsid w:val="009959D9"/>
    <w:rsid w:val="00997B82"/>
    <w:rsid w:val="0099852C"/>
    <w:rsid w:val="009A275F"/>
    <w:rsid w:val="009A3095"/>
    <w:rsid w:val="009A38A9"/>
    <w:rsid w:val="009A41EB"/>
    <w:rsid w:val="009A524A"/>
    <w:rsid w:val="009A6DA5"/>
    <w:rsid w:val="009A74ED"/>
    <w:rsid w:val="009A78ED"/>
    <w:rsid w:val="009A7BAC"/>
    <w:rsid w:val="009B23CA"/>
    <w:rsid w:val="009B3BDC"/>
    <w:rsid w:val="009B3EDA"/>
    <w:rsid w:val="009B45A6"/>
    <w:rsid w:val="009B52A3"/>
    <w:rsid w:val="009B549A"/>
    <w:rsid w:val="009B6598"/>
    <w:rsid w:val="009C0C24"/>
    <w:rsid w:val="009C1D38"/>
    <w:rsid w:val="009C2F23"/>
    <w:rsid w:val="009C3FE7"/>
    <w:rsid w:val="009C7D70"/>
    <w:rsid w:val="009C7F06"/>
    <w:rsid w:val="009D07B0"/>
    <w:rsid w:val="009D0E0A"/>
    <w:rsid w:val="009D17B8"/>
    <w:rsid w:val="009D241D"/>
    <w:rsid w:val="009D2669"/>
    <w:rsid w:val="009D29D9"/>
    <w:rsid w:val="009D5810"/>
    <w:rsid w:val="009D623A"/>
    <w:rsid w:val="009E32D5"/>
    <w:rsid w:val="009E5278"/>
    <w:rsid w:val="009E52D6"/>
    <w:rsid w:val="009E566C"/>
    <w:rsid w:val="009E6787"/>
    <w:rsid w:val="009E75AB"/>
    <w:rsid w:val="009E7917"/>
    <w:rsid w:val="009F03AE"/>
    <w:rsid w:val="009F0EF0"/>
    <w:rsid w:val="009F230B"/>
    <w:rsid w:val="009F25D0"/>
    <w:rsid w:val="009F295C"/>
    <w:rsid w:val="009F6B2C"/>
    <w:rsid w:val="009F73B6"/>
    <w:rsid w:val="009F7CA3"/>
    <w:rsid w:val="00A014B8"/>
    <w:rsid w:val="00A029B4"/>
    <w:rsid w:val="00A02F9F"/>
    <w:rsid w:val="00A034A4"/>
    <w:rsid w:val="00A04043"/>
    <w:rsid w:val="00A04DFA"/>
    <w:rsid w:val="00A05889"/>
    <w:rsid w:val="00A05FF2"/>
    <w:rsid w:val="00A062E1"/>
    <w:rsid w:val="00A06D67"/>
    <w:rsid w:val="00A11C9C"/>
    <w:rsid w:val="00A12405"/>
    <w:rsid w:val="00A12BFD"/>
    <w:rsid w:val="00A134BF"/>
    <w:rsid w:val="00A13F36"/>
    <w:rsid w:val="00A14EB5"/>
    <w:rsid w:val="00A213C4"/>
    <w:rsid w:val="00A214A0"/>
    <w:rsid w:val="00A21ECD"/>
    <w:rsid w:val="00A232DC"/>
    <w:rsid w:val="00A23D15"/>
    <w:rsid w:val="00A245CB"/>
    <w:rsid w:val="00A25F81"/>
    <w:rsid w:val="00A3052A"/>
    <w:rsid w:val="00A30A1D"/>
    <w:rsid w:val="00A31052"/>
    <w:rsid w:val="00A310CF"/>
    <w:rsid w:val="00A31EA7"/>
    <w:rsid w:val="00A320FF"/>
    <w:rsid w:val="00A32496"/>
    <w:rsid w:val="00A3464D"/>
    <w:rsid w:val="00A35E39"/>
    <w:rsid w:val="00A3693E"/>
    <w:rsid w:val="00A36A6A"/>
    <w:rsid w:val="00A37A29"/>
    <w:rsid w:val="00A40101"/>
    <w:rsid w:val="00A410F4"/>
    <w:rsid w:val="00A4309E"/>
    <w:rsid w:val="00A44540"/>
    <w:rsid w:val="00A44DD9"/>
    <w:rsid w:val="00A46183"/>
    <w:rsid w:val="00A47165"/>
    <w:rsid w:val="00A47E49"/>
    <w:rsid w:val="00A509CF"/>
    <w:rsid w:val="00A51625"/>
    <w:rsid w:val="00A527D5"/>
    <w:rsid w:val="00A53F9C"/>
    <w:rsid w:val="00A54C81"/>
    <w:rsid w:val="00A54E10"/>
    <w:rsid w:val="00A57010"/>
    <w:rsid w:val="00A613F8"/>
    <w:rsid w:val="00A61C6C"/>
    <w:rsid w:val="00A61DF4"/>
    <w:rsid w:val="00A61F50"/>
    <w:rsid w:val="00A62601"/>
    <w:rsid w:val="00A63D0E"/>
    <w:rsid w:val="00A64101"/>
    <w:rsid w:val="00A645AE"/>
    <w:rsid w:val="00A6534D"/>
    <w:rsid w:val="00A67818"/>
    <w:rsid w:val="00A70F0F"/>
    <w:rsid w:val="00A7274E"/>
    <w:rsid w:val="00A73963"/>
    <w:rsid w:val="00A75C74"/>
    <w:rsid w:val="00A774A2"/>
    <w:rsid w:val="00A815C1"/>
    <w:rsid w:val="00A82431"/>
    <w:rsid w:val="00A82CD4"/>
    <w:rsid w:val="00A83382"/>
    <w:rsid w:val="00A83A97"/>
    <w:rsid w:val="00A83FA3"/>
    <w:rsid w:val="00A849DA"/>
    <w:rsid w:val="00A864CE"/>
    <w:rsid w:val="00A86868"/>
    <w:rsid w:val="00A87599"/>
    <w:rsid w:val="00A87858"/>
    <w:rsid w:val="00A91024"/>
    <w:rsid w:val="00A91618"/>
    <w:rsid w:val="00A9306F"/>
    <w:rsid w:val="00A943D0"/>
    <w:rsid w:val="00A94976"/>
    <w:rsid w:val="00A949C8"/>
    <w:rsid w:val="00A95B87"/>
    <w:rsid w:val="00A960BB"/>
    <w:rsid w:val="00AA0ABB"/>
    <w:rsid w:val="00AA20C1"/>
    <w:rsid w:val="00AA3CED"/>
    <w:rsid w:val="00AA4BA5"/>
    <w:rsid w:val="00AA59F6"/>
    <w:rsid w:val="00AA5E53"/>
    <w:rsid w:val="00AA6946"/>
    <w:rsid w:val="00AA78C6"/>
    <w:rsid w:val="00AB11DD"/>
    <w:rsid w:val="00AB1FE2"/>
    <w:rsid w:val="00AB2629"/>
    <w:rsid w:val="00AB32BF"/>
    <w:rsid w:val="00AB48E4"/>
    <w:rsid w:val="00AB52AD"/>
    <w:rsid w:val="00AB585F"/>
    <w:rsid w:val="00AB5927"/>
    <w:rsid w:val="00AB76FB"/>
    <w:rsid w:val="00AB776E"/>
    <w:rsid w:val="00AB7EE3"/>
    <w:rsid w:val="00AC09AA"/>
    <w:rsid w:val="00AC1879"/>
    <w:rsid w:val="00AC26F2"/>
    <w:rsid w:val="00AC2FFC"/>
    <w:rsid w:val="00AC3856"/>
    <w:rsid w:val="00AC4AE0"/>
    <w:rsid w:val="00AC4C08"/>
    <w:rsid w:val="00AC55AA"/>
    <w:rsid w:val="00AC6AEE"/>
    <w:rsid w:val="00AC738E"/>
    <w:rsid w:val="00AD1C5B"/>
    <w:rsid w:val="00AD2316"/>
    <w:rsid w:val="00AD231A"/>
    <w:rsid w:val="00AD5007"/>
    <w:rsid w:val="00AD5B86"/>
    <w:rsid w:val="00AE06A2"/>
    <w:rsid w:val="00AE3F1A"/>
    <w:rsid w:val="00AE4236"/>
    <w:rsid w:val="00AE4C97"/>
    <w:rsid w:val="00AE5289"/>
    <w:rsid w:val="00AE55ED"/>
    <w:rsid w:val="00AE597B"/>
    <w:rsid w:val="00AE75C1"/>
    <w:rsid w:val="00AF133A"/>
    <w:rsid w:val="00AF15B4"/>
    <w:rsid w:val="00AF2BA8"/>
    <w:rsid w:val="00AF34DE"/>
    <w:rsid w:val="00AF5BDD"/>
    <w:rsid w:val="00AF5EFE"/>
    <w:rsid w:val="00AF60F5"/>
    <w:rsid w:val="00B00FF9"/>
    <w:rsid w:val="00B022D0"/>
    <w:rsid w:val="00B0326F"/>
    <w:rsid w:val="00B041A2"/>
    <w:rsid w:val="00B07511"/>
    <w:rsid w:val="00B07F60"/>
    <w:rsid w:val="00B125C2"/>
    <w:rsid w:val="00B14013"/>
    <w:rsid w:val="00B14C07"/>
    <w:rsid w:val="00B156BB"/>
    <w:rsid w:val="00B1723A"/>
    <w:rsid w:val="00B2116D"/>
    <w:rsid w:val="00B225C8"/>
    <w:rsid w:val="00B22B0F"/>
    <w:rsid w:val="00B23FC6"/>
    <w:rsid w:val="00B246C6"/>
    <w:rsid w:val="00B24FE7"/>
    <w:rsid w:val="00B25E6A"/>
    <w:rsid w:val="00B26503"/>
    <w:rsid w:val="00B32A62"/>
    <w:rsid w:val="00B3450A"/>
    <w:rsid w:val="00B35C68"/>
    <w:rsid w:val="00B3650F"/>
    <w:rsid w:val="00B36E30"/>
    <w:rsid w:val="00B40566"/>
    <w:rsid w:val="00B41EA7"/>
    <w:rsid w:val="00B422D8"/>
    <w:rsid w:val="00B429BF"/>
    <w:rsid w:val="00B42CA2"/>
    <w:rsid w:val="00B43578"/>
    <w:rsid w:val="00B45C19"/>
    <w:rsid w:val="00B475CC"/>
    <w:rsid w:val="00B479E3"/>
    <w:rsid w:val="00B47A19"/>
    <w:rsid w:val="00B47F74"/>
    <w:rsid w:val="00B5069F"/>
    <w:rsid w:val="00B51124"/>
    <w:rsid w:val="00B5163D"/>
    <w:rsid w:val="00B520C1"/>
    <w:rsid w:val="00B52747"/>
    <w:rsid w:val="00B54A28"/>
    <w:rsid w:val="00B55248"/>
    <w:rsid w:val="00B57910"/>
    <w:rsid w:val="00B6177D"/>
    <w:rsid w:val="00B63DD5"/>
    <w:rsid w:val="00B642FA"/>
    <w:rsid w:val="00B66883"/>
    <w:rsid w:val="00B70B5F"/>
    <w:rsid w:val="00B72553"/>
    <w:rsid w:val="00B73361"/>
    <w:rsid w:val="00B7355F"/>
    <w:rsid w:val="00B73E97"/>
    <w:rsid w:val="00B749A8"/>
    <w:rsid w:val="00B75208"/>
    <w:rsid w:val="00B764D3"/>
    <w:rsid w:val="00B77241"/>
    <w:rsid w:val="00B7763F"/>
    <w:rsid w:val="00B812E8"/>
    <w:rsid w:val="00B82073"/>
    <w:rsid w:val="00B851D7"/>
    <w:rsid w:val="00B85B0B"/>
    <w:rsid w:val="00B85FA9"/>
    <w:rsid w:val="00B86186"/>
    <w:rsid w:val="00B87B80"/>
    <w:rsid w:val="00B90952"/>
    <w:rsid w:val="00B91051"/>
    <w:rsid w:val="00B9471F"/>
    <w:rsid w:val="00B94894"/>
    <w:rsid w:val="00B94D8E"/>
    <w:rsid w:val="00B95E4E"/>
    <w:rsid w:val="00B9629D"/>
    <w:rsid w:val="00BA19BC"/>
    <w:rsid w:val="00BA19E7"/>
    <w:rsid w:val="00BA1A57"/>
    <w:rsid w:val="00BA2A7D"/>
    <w:rsid w:val="00BA3496"/>
    <w:rsid w:val="00BA3BED"/>
    <w:rsid w:val="00BA4A4F"/>
    <w:rsid w:val="00BA4C68"/>
    <w:rsid w:val="00BA656B"/>
    <w:rsid w:val="00BB13E5"/>
    <w:rsid w:val="00BB27A5"/>
    <w:rsid w:val="00BB4BCE"/>
    <w:rsid w:val="00BB5099"/>
    <w:rsid w:val="00BB70A5"/>
    <w:rsid w:val="00BB79B3"/>
    <w:rsid w:val="00BC0529"/>
    <w:rsid w:val="00BC0F10"/>
    <w:rsid w:val="00BC1B85"/>
    <w:rsid w:val="00BC28A1"/>
    <w:rsid w:val="00BC61DB"/>
    <w:rsid w:val="00BC629E"/>
    <w:rsid w:val="00BC75A4"/>
    <w:rsid w:val="00BC78B2"/>
    <w:rsid w:val="00BD4C81"/>
    <w:rsid w:val="00BD5933"/>
    <w:rsid w:val="00BD5B72"/>
    <w:rsid w:val="00BD66A9"/>
    <w:rsid w:val="00BD7A98"/>
    <w:rsid w:val="00BE1518"/>
    <w:rsid w:val="00BE2C8A"/>
    <w:rsid w:val="00BE57ED"/>
    <w:rsid w:val="00BE70B0"/>
    <w:rsid w:val="00BF087C"/>
    <w:rsid w:val="00BF21D7"/>
    <w:rsid w:val="00BF5821"/>
    <w:rsid w:val="00BF5D6D"/>
    <w:rsid w:val="00BF73AB"/>
    <w:rsid w:val="00BF7532"/>
    <w:rsid w:val="00BF7922"/>
    <w:rsid w:val="00C0000E"/>
    <w:rsid w:val="00C01907"/>
    <w:rsid w:val="00C01BD7"/>
    <w:rsid w:val="00C03172"/>
    <w:rsid w:val="00C03818"/>
    <w:rsid w:val="00C03848"/>
    <w:rsid w:val="00C058ED"/>
    <w:rsid w:val="00C05EDF"/>
    <w:rsid w:val="00C06198"/>
    <w:rsid w:val="00C06C84"/>
    <w:rsid w:val="00C07D29"/>
    <w:rsid w:val="00C1311D"/>
    <w:rsid w:val="00C13928"/>
    <w:rsid w:val="00C1497D"/>
    <w:rsid w:val="00C15E3D"/>
    <w:rsid w:val="00C16204"/>
    <w:rsid w:val="00C22B57"/>
    <w:rsid w:val="00C22D8A"/>
    <w:rsid w:val="00C261AA"/>
    <w:rsid w:val="00C306B0"/>
    <w:rsid w:val="00C33A1A"/>
    <w:rsid w:val="00C35629"/>
    <w:rsid w:val="00C36074"/>
    <w:rsid w:val="00C361BF"/>
    <w:rsid w:val="00C365EE"/>
    <w:rsid w:val="00C3720F"/>
    <w:rsid w:val="00C3759A"/>
    <w:rsid w:val="00C42A6F"/>
    <w:rsid w:val="00C42AC6"/>
    <w:rsid w:val="00C43021"/>
    <w:rsid w:val="00C449B6"/>
    <w:rsid w:val="00C44C6D"/>
    <w:rsid w:val="00C45331"/>
    <w:rsid w:val="00C50C8D"/>
    <w:rsid w:val="00C51E10"/>
    <w:rsid w:val="00C52123"/>
    <w:rsid w:val="00C52C70"/>
    <w:rsid w:val="00C5372F"/>
    <w:rsid w:val="00C53935"/>
    <w:rsid w:val="00C53D09"/>
    <w:rsid w:val="00C546A0"/>
    <w:rsid w:val="00C54979"/>
    <w:rsid w:val="00C559F7"/>
    <w:rsid w:val="00C567BD"/>
    <w:rsid w:val="00C57C3F"/>
    <w:rsid w:val="00C61DDB"/>
    <w:rsid w:val="00C62642"/>
    <w:rsid w:val="00C6466F"/>
    <w:rsid w:val="00C65856"/>
    <w:rsid w:val="00C665BB"/>
    <w:rsid w:val="00C67AA5"/>
    <w:rsid w:val="00C729C9"/>
    <w:rsid w:val="00C72A96"/>
    <w:rsid w:val="00C74350"/>
    <w:rsid w:val="00C7558F"/>
    <w:rsid w:val="00C760BA"/>
    <w:rsid w:val="00C76396"/>
    <w:rsid w:val="00C76614"/>
    <w:rsid w:val="00C7716E"/>
    <w:rsid w:val="00C8004A"/>
    <w:rsid w:val="00C802B2"/>
    <w:rsid w:val="00C80D4F"/>
    <w:rsid w:val="00C845F5"/>
    <w:rsid w:val="00C84FC5"/>
    <w:rsid w:val="00C855FE"/>
    <w:rsid w:val="00C8719E"/>
    <w:rsid w:val="00C90170"/>
    <w:rsid w:val="00C90D66"/>
    <w:rsid w:val="00C92E52"/>
    <w:rsid w:val="00C94C6C"/>
    <w:rsid w:val="00C94D32"/>
    <w:rsid w:val="00C95910"/>
    <w:rsid w:val="00C9605F"/>
    <w:rsid w:val="00C976D4"/>
    <w:rsid w:val="00CA0B6E"/>
    <w:rsid w:val="00CA101F"/>
    <w:rsid w:val="00CA1586"/>
    <w:rsid w:val="00CA15C8"/>
    <w:rsid w:val="00CA1852"/>
    <w:rsid w:val="00CA2BB6"/>
    <w:rsid w:val="00CA4C2E"/>
    <w:rsid w:val="00CA6512"/>
    <w:rsid w:val="00CA7A7F"/>
    <w:rsid w:val="00CB0EFC"/>
    <w:rsid w:val="00CB16F6"/>
    <w:rsid w:val="00CB300E"/>
    <w:rsid w:val="00CC0BE0"/>
    <w:rsid w:val="00CC295F"/>
    <w:rsid w:val="00CC2EBF"/>
    <w:rsid w:val="00CC42A2"/>
    <w:rsid w:val="00CC42F8"/>
    <w:rsid w:val="00CC44D3"/>
    <w:rsid w:val="00CC44EC"/>
    <w:rsid w:val="00CC67DE"/>
    <w:rsid w:val="00CD0A2E"/>
    <w:rsid w:val="00CD37B4"/>
    <w:rsid w:val="00CD388A"/>
    <w:rsid w:val="00CD38B9"/>
    <w:rsid w:val="00CD3A3D"/>
    <w:rsid w:val="00CD66F2"/>
    <w:rsid w:val="00CD6ECC"/>
    <w:rsid w:val="00CE3693"/>
    <w:rsid w:val="00CE79B2"/>
    <w:rsid w:val="00CF45D4"/>
    <w:rsid w:val="00CF5302"/>
    <w:rsid w:val="00CF5A24"/>
    <w:rsid w:val="00CF5C39"/>
    <w:rsid w:val="00CF5C68"/>
    <w:rsid w:val="00CF5D30"/>
    <w:rsid w:val="00CF6C2B"/>
    <w:rsid w:val="00D0147F"/>
    <w:rsid w:val="00D01630"/>
    <w:rsid w:val="00D01820"/>
    <w:rsid w:val="00D02673"/>
    <w:rsid w:val="00D02803"/>
    <w:rsid w:val="00D0308F"/>
    <w:rsid w:val="00D05914"/>
    <w:rsid w:val="00D06C29"/>
    <w:rsid w:val="00D109D8"/>
    <w:rsid w:val="00D13685"/>
    <w:rsid w:val="00D13E3A"/>
    <w:rsid w:val="00D14461"/>
    <w:rsid w:val="00D15DBA"/>
    <w:rsid w:val="00D163F5"/>
    <w:rsid w:val="00D16CE3"/>
    <w:rsid w:val="00D16E7E"/>
    <w:rsid w:val="00D16EE7"/>
    <w:rsid w:val="00D20965"/>
    <w:rsid w:val="00D21F38"/>
    <w:rsid w:val="00D220A1"/>
    <w:rsid w:val="00D232D4"/>
    <w:rsid w:val="00D25643"/>
    <w:rsid w:val="00D26195"/>
    <w:rsid w:val="00D269AD"/>
    <w:rsid w:val="00D30BDE"/>
    <w:rsid w:val="00D30F2E"/>
    <w:rsid w:val="00D348E7"/>
    <w:rsid w:val="00D353FD"/>
    <w:rsid w:val="00D35AC4"/>
    <w:rsid w:val="00D35F9A"/>
    <w:rsid w:val="00D36991"/>
    <w:rsid w:val="00D40963"/>
    <w:rsid w:val="00D4096F"/>
    <w:rsid w:val="00D4271C"/>
    <w:rsid w:val="00D42CC3"/>
    <w:rsid w:val="00D43463"/>
    <w:rsid w:val="00D4438E"/>
    <w:rsid w:val="00D4658F"/>
    <w:rsid w:val="00D467F7"/>
    <w:rsid w:val="00D47DAB"/>
    <w:rsid w:val="00D51849"/>
    <w:rsid w:val="00D51BBD"/>
    <w:rsid w:val="00D51C55"/>
    <w:rsid w:val="00D52A6B"/>
    <w:rsid w:val="00D541B2"/>
    <w:rsid w:val="00D56C0A"/>
    <w:rsid w:val="00D579BA"/>
    <w:rsid w:val="00D6047A"/>
    <w:rsid w:val="00D60D97"/>
    <w:rsid w:val="00D60F30"/>
    <w:rsid w:val="00D625A2"/>
    <w:rsid w:val="00D629AE"/>
    <w:rsid w:val="00D63098"/>
    <w:rsid w:val="00D6317E"/>
    <w:rsid w:val="00D63DF4"/>
    <w:rsid w:val="00D6459C"/>
    <w:rsid w:val="00D64FB7"/>
    <w:rsid w:val="00D65FCF"/>
    <w:rsid w:val="00D66DAB"/>
    <w:rsid w:val="00D67D72"/>
    <w:rsid w:val="00D70291"/>
    <w:rsid w:val="00D71027"/>
    <w:rsid w:val="00D75411"/>
    <w:rsid w:val="00D75CD4"/>
    <w:rsid w:val="00D7664A"/>
    <w:rsid w:val="00D76FBE"/>
    <w:rsid w:val="00D8126D"/>
    <w:rsid w:val="00D81659"/>
    <w:rsid w:val="00D82FFA"/>
    <w:rsid w:val="00D8305E"/>
    <w:rsid w:val="00D83687"/>
    <w:rsid w:val="00D85025"/>
    <w:rsid w:val="00D862EB"/>
    <w:rsid w:val="00D900E2"/>
    <w:rsid w:val="00D90B0F"/>
    <w:rsid w:val="00D90FBC"/>
    <w:rsid w:val="00D9122B"/>
    <w:rsid w:val="00D938AB"/>
    <w:rsid w:val="00D93A3C"/>
    <w:rsid w:val="00D94AE4"/>
    <w:rsid w:val="00D951AF"/>
    <w:rsid w:val="00D96012"/>
    <w:rsid w:val="00D96A06"/>
    <w:rsid w:val="00D97131"/>
    <w:rsid w:val="00D97620"/>
    <w:rsid w:val="00DA1ED9"/>
    <w:rsid w:val="00DA28F4"/>
    <w:rsid w:val="00DA4588"/>
    <w:rsid w:val="00DA4DCD"/>
    <w:rsid w:val="00DA5D5F"/>
    <w:rsid w:val="00DA5ED9"/>
    <w:rsid w:val="00DA65C8"/>
    <w:rsid w:val="00DA7733"/>
    <w:rsid w:val="00DA7D25"/>
    <w:rsid w:val="00DB020B"/>
    <w:rsid w:val="00DB3B0D"/>
    <w:rsid w:val="00DB43FE"/>
    <w:rsid w:val="00DB509A"/>
    <w:rsid w:val="00DB6FDA"/>
    <w:rsid w:val="00DB7992"/>
    <w:rsid w:val="00DB7B7C"/>
    <w:rsid w:val="00DB7E5E"/>
    <w:rsid w:val="00DC17BB"/>
    <w:rsid w:val="00DC1AD0"/>
    <w:rsid w:val="00DC2EC8"/>
    <w:rsid w:val="00DC31A4"/>
    <w:rsid w:val="00DC4581"/>
    <w:rsid w:val="00DC4CD0"/>
    <w:rsid w:val="00DC4E96"/>
    <w:rsid w:val="00DC5907"/>
    <w:rsid w:val="00DC7491"/>
    <w:rsid w:val="00DC76A8"/>
    <w:rsid w:val="00DC7DEB"/>
    <w:rsid w:val="00DD3845"/>
    <w:rsid w:val="00DD52D8"/>
    <w:rsid w:val="00DD7147"/>
    <w:rsid w:val="00DE177A"/>
    <w:rsid w:val="00DE1C81"/>
    <w:rsid w:val="00DE1DC6"/>
    <w:rsid w:val="00DE2061"/>
    <w:rsid w:val="00DE2AB6"/>
    <w:rsid w:val="00DE2E85"/>
    <w:rsid w:val="00DE341D"/>
    <w:rsid w:val="00DE688C"/>
    <w:rsid w:val="00DF2D27"/>
    <w:rsid w:val="00DF2DF8"/>
    <w:rsid w:val="00DF6394"/>
    <w:rsid w:val="00DF64BF"/>
    <w:rsid w:val="00DF6D62"/>
    <w:rsid w:val="00E009D1"/>
    <w:rsid w:val="00E01029"/>
    <w:rsid w:val="00E0381B"/>
    <w:rsid w:val="00E0394C"/>
    <w:rsid w:val="00E03DFC"/>
    <w:rsid w:val="00E043CF"/>
    <w:rsid w:val="00E0510E"/>
    <w:rsid w:val="00E057B6"/>
    <w:rsid w:val="00E060B0"/>
    <w:rsid w:val="00E066B1"/>
    <w:rsid w:val="00E068BC"/>
    <w:rsid w:val="00E07914"/>
    <w:rsid w:val="00E07F1D"/>
    <w:rsid w:val="00E1432C"/>
    <w:rsid w:val="00E1502F"/>
    <w:rsid w:val="00E152DC"/>
    <w:rsid w:val="00E15CF6"/>
    <w:rsid w:val="00E16F1B"/>
    <w:rsid w:val="00E17024"/>
    <w:rsid w:val="00E176CD"/>
    <w:rsid w:val="00E2017B"/>
    <w:rsid w:val="00E2652F"/>
    <w:rsid w:val="00E26868"/>
    <w:rsid w:val="00E30412"/>
    <w:rsid w:val="00E3159B"/>
    <w:rsid w:val="00E34544"/>
    <w:rsid w:val="00E347FC"/>
    <w:rsid w:val="00E3492D"/>
    <w:rsid w:val="00E34D7E"/>
    <w:rsid w:val="00E35CE2"/>
    <w:rsid w:val="00E37074"/>
    <w:rsid w:val="00E37984"/>
    <w:rsid w:val="00E422B0"/>
    <w:rsid w:val="00E426D3"/>
    <w:rsid w:val="00E432D6"/>
    <w:rsid w:val="00E445FC"/>
    <w:rsid w:val="00E44837"/>
    <w:rsid w:val="00E451C5"/>
    <w:rsid w:val="00E45239"/>
    <w:rsid w:val="00E51A76"/>
    <w:rsid w:val="00E5239B"/>
    <w:rsid w:val="00E54143"/>
    <w:rsid w:val="00E56357"/>
    <w:rsid w:val="00E56AFC"/>
    <w:rsid w:val="00E57704"/>
    <w:rsid w:val="00E60906"/>
    <w:rsid w:val="00E60938"/>
    <w:rsid w:val="00E60A22"/>
    <w:rsid w:val="00E6370A"/>
    <w:rsid w:val="00E63CFF"/>
    <w:rsid w:val="00E63FAE"/>
    <w:rsid w:val="00E65639"/>
    <w:rsid w:val="00E67154"/>
    <w:rsid w:val="00E715A2"/>
    <w:rsid w:val="00E71AFD"/>
    <w:rsid w:val="00E7218B"/>
    <w:rsid w:val="00E73317"/>
    <w:rsid w:val="00E73870"/>
    <w:rsid w:val="00E74752"/>
    <w:rsid w:val="00E80527"/>
    <w:rsid w:val="00E80F76"/>
    <w:rsid w:val="00E82DE5"/>
    <w:rsid w:val="00E8379B"/>
    <w:rsid w:val="00E83AC7"/>
    <w:rsid w:val="00E859FC"/>
    <w:rsid w:val="00E8797D"/>
    <w:rsid w:val="00E90FC7"/>
    <w:rsid w:val="00E91BDD"/>
    <w:rsid w:val="00E91C4C"/>
    <w:rsid w:val="00E91CC2"/>
    <w:rsid w:val="00E91EF8"/>
    <w:rsid w:val="00E9330D"/>
    <w:rsid w:val="00E936A9"/>
    <w:rsid w:val="00EA0986"/>
    <w:rsid w:val="00EA0D5C"/>
    <w:rsid w:val="00EA0E4D"/>
    <w:rsid w:val="00EA3635"/>
    <w:rsid w:val="00EA3919"/>
    <w:rsid w:val="00EA3FD5"/>
    <w:rsid w:val="00EA4AAE"/>
    <w:rsid w:val="00EA730B"/>
    <w:rsid w:val="00EB742F"/>
    <w:rsid w:val="00EB7652"/>
    <w:rsid w:val="00EB7B7C"/>
    <w:rsid w:val="00EC3D27"/>
    <w:rsid w:val="00ED1187"/>
    <w:rsid w:val="00ED1DBB"/>
    <w:rsid w:val="00ED32B4"/>
    <w:rsid w:val="00ED3989"/>
    <w:rsid w:val="00ED4DCA"/>
    <w:rsid w:val="00ED4FA2"/>
    <w:rsid w:val="00EE074C"/>
    <w:rsid w:val="00EE0D4E"/>
    <w:rsid w:val="00EE2B44"/>
    <w:rsid w:val="00EE47AF"/>
    <w:rsid w:val="00EE64C3"/>
    <w:rsid w:val="00EE7E68"/>
    <w:rsid w:val="00EE7F36"/>
    <w:rsid w:val="00EF109E"/>
    <w:rsid w:val="00EF12D3"/>
    <w:rsid w:val="00EF1367"/>
    <w:rsid w:val="00EF1ECD"/>
    <w:rsid w:val="00EF2D70"/>
    <w:rsid w:val="00EF34E5"/>
    <w:rsid w:val="00EF3E25"/>
    <w:rsid w:val="00EF45C1"/>
    <w:rsid w:val="00EF60CD"/>
    <w:rsid w:val="00EF7248"/>
    <w:rsid w:val="00F0004D"/>
    <w:rsid w:val="00F0009F"/>
    <w:rsid w:val="00F0070F"/>
    <w:rsid w:val="00F03500"/>
    <w:rsid w:val="00F0477D"/>
    <w:rsid w:val="00F06571"/>
    <w:rsid w:val="00F07178"/>
    <w:rsid w:val="00F112B0"/>
    <w:rsid w:val="00F1158C"/>
    <w:rsid w:val="00F12995"/>
    <w:rsid w:val="00F132F9"/>
    <w:rsid w:val="00F13F9E"/>
    <w:rsid w:val="00F143F9"/>
    <w:rsid w:val="00F157CC"/>
    <w:rsid w:val="00F1696C"/>
    <w:rsid w:val="00F1710B"/>
    <w:rsid w:val="00F20BB1"/>
    <w:rsid w:val="00F220D7"/>
    <w:rsid w:val="00F22D22"/>
    <w:rsid w:val="00F244BC"/>
    <w:rsid w:val="00F24C40"/>
    <w:rsid w:val="00F2547D"/>
    <w:rsid w:val="00F263F0"/>
    <w:rsid w:val="00F26B4A"/>
    <w:rsid w:val="00F277BF"/>
    <w:rsid w:val="00F30610"/>
    <w:rsid w:val="00F30CBA"/>
    <w:rsid w:val="00F32B9E"/>
    <w:rsid w:val="00F348C1"/>
    <w:rsid w:val="00F34A22"/>
    <w:rsid w:val="00F352F0"/>
    <w:rsid w:val="00F408BA"/>
    <w:rsid w:val="00F4194A"/>
    <w:rsid w:val="00F42E14"/>
    <w:rsid w:val="00F44DA4"/>
    <w:rsid w:val="00F45EFB"/>
    <w:rsid w:val="00F50190"/>
    <w:rsid w:val="00F52C52"/>
    <w:rsid w:val="00F53031"/>
    <w:rsid w:val="00F535AD"/>
    <w:rsid w:val="00F53D0A"/>
    <w:rsid w:val="00F540E4"/>
    <w:rsid w:val="00F546BE"/>
    <w:rsid w:val="00F55009"/>
    <w:rsid w:val="00F6003F"/>
    <w:rsid w:val="00F6176C"/>
    <w:rsid w:val="00F64804"/>
    <w:rsid w:val="00F64881"/>
    <w:rsid w:val="00F6491E"/>
    <w:rsid w:val="00F64B72"/>
    <w:rsid w:val="00F64F32"/>
    <w:rsid w:val="00F6545B"/>
    <w:rsid w:val="00F66754"/>
    <w:rsid w:val="00F67DA5"/>
    <w:rsid w:val="00F71F81"/>
    <w:rsid w:val="00F7257F"/>
    <w:rsid w:val="00F744D8"/>
    <w:rsid w:val="00F766C3"/>
    <w:rsid w:val="00F7725D"/>
    <w:rsid w:val="00F80AEC"/>
    <w:rsid w:val="00F81A84"/>
    <w:rsid w:val="00F8309F"/>
    <w:rsid w:val="00F840A7"/>
    <w:rsid w:val="00F8462C"/>
    <w:rsid w:val="00F87F9C"/>
    <w:rsid w:val="00F90574"/>
    <w:rsid w:val="00F910FB"/>
    <w:rsid w:val="00F934ED"/>
    <w:rsid w:val="00F943A4"/>
    <w:rsid w:val="00F9442E"/>
    <w:rsid w:val="00F94BB5"/>
    <w:rsid w:val="00F97C2B"/>
    <w:rsid w:val="00F97C8A"/>
    <w:rsid w:val="00FA0325"/>
    <w:rsid w:val="00FA03A6"/>
    <w:rsid w:val="00FA0504"/>
    <w:rsid w:val="00FA30AE"/>
    <w:rsid w:val="00FA3565"/>
    <w:rsid w:val="00FA45A3"/>
    <w:rsid w:val="00FA7ED9"/>
    <w:rsid w:val="00FB00C6"/>
    <w:rsid w:val="00FB02A3"/>
    <w:rsid w:val="00FB31C0"/>
    <w:rsid w:val="00FB4FF0"/>
    <w:rsid w:val="00FB5136"/>
    <w:rsid w:val="00FB57C7"/>
    <w:rsid w:val="00FB6293"/>
    <w:rsid w:val="00FC0B41"/>
    <w:rsid w:val="00FC291F"/>
    <w:rsid w:val="00FC482D"/>
    <w:rsid w:val="00FC70DF"/>
    <w:rsid w:val="00FD014D"/>
    <w:rsid w:val="00FD1259"/>
    <w:rsid w:val="00FD4EAB"/>
    <w:rsid w:val="00FD5519"/>
    <w:rsid w:val="00FD56FD"/>
    <w:rsid w:val="00FD65DB"/>
    <w:rsid w:val="00FD6EB3"/>
    <w:rsid w:val="00FD73FA"/>
    <w:rsid w:val="00FE1534"/>
    <w:rsid w:val="00FE3007"/>
    <w:rsid w:val="00FE3041"/>
    <w:rsid w:val="00FE3726"/>
    <w:rsid w:val="00FE3899"/>
    <w:rsid w:val="00FE55C1"/>
    <w:rsid w:val="00FE7879"/>
    <w:rsid w:val="00FF05A6"/>
    <w:rsid w:val="00FF05AA"/>
    <w:rsid w:val="00FF1644"/>
    <w:rsid w:val="00FF1AD4"/>
    <w:rsid w:val="00FF5AEE"/>
    <w:rsid w:val="00FF5E5D"/>
    <w:rsid w:val="012235FE"/>
    <w:rsid w:val="0139FDA1"/>
    <w:rsid w:val="016EC572"/>
    <w:rsid w:val="023C89AD"/>
    <w:rsid w:val="024834DE"/>
    <w:rsid w:val="029FAF56"/>
    <w:rsid w:val="02A9505A"/>
    <w:rsid w:val="033DC6E0"/>
    <w:rsid w:val="0380486E"/>
    <w:rsid w:val="03B53D0E"/>
    <w:rsid w:val="03C6D08C"/>
    <w:rsid w:val="03D47645"/>
    <w:rsid w:val="03EEAD93"/>
    <w:rsid w:val="04508E1A"/>
    <w:rsid w:val="045204F8"/>
    <w:rsid w:val="048CE24C"/>
    <w:rsid w:val="04B695F1"/>
    <w:rsid w:val="04F6CAE5"/>
    <w:rsid w:val="0558B495"/>
    <w:rsid w:val="0598C70F"/>
    <w:rsid w:val="05AC93A1"/>
    <w:rsid w:val="05C80E1F"/>
    <w:rsid w:val="060CFDA5"/>
    <w:rsid w:val="0640A244"/>
    <w:rsid w:val="06456A8F"/>
    <w:rsid w:val="066017F5"/>
    <w:rsid w:val="06967E7B"/>
    <w:rsid w:val="06A5371B"/>
    <w:rsid w:val="06A57DC9"/>
    <w:rsid w:val="06BFD09D"/>
    <w:rsid w:val="0754A25E"/>
    <w:rsid w:val="07566E49"/>
    <w:rsid w:val="07B410A8"/>
    <w:rsid w:val="07BD7A60"/>
    <w:rsid w:val="07C21166"/>
    <w:rsid w:val="083A138A"/>
    <w:rsid w:val="0897EE69"/>
    <w:rsid w:val="08DA3BCA"/>
    <w:rsid w:val="08DACC6E"/>
    <w:rsid w:val="0959DFA9"/>
    <w:rsid w:val="0AA8D6E6"/>
    <w:rsid w:val="0ABD356D"/>
    <w:rsid w:val="0ADF33A9"/>
    <w:rsid w:val="0B7A3C39"/>
    <w:rsid w:val="0B9AAA2B"/>
    <w:rsid w:val="0BAC029E"/>
    <w:rsid w:val="0BD05F4A"/>
    <w:rsid w:val="0BF90E9A"/>
    <w:rsid w:val="0C22450D"/>
    <w:rsid w:val="0CD4B0C9"/>
    <w:rsid w:val="0D1590C7"/>
    <w:rsid w:val="0D73DB3F"/>
    <w:rsid w:val="0D985653"/>
    <w:rsid w:val="0DCCDDF3"/>
    <w:rsid w:val="0E1180D7"/>
    <w:rsid w:val="0E5624E3"/>
    <w:rsid w:val="0E940007"/>
    <w:rsid w:val="0EA32651"/>
    <w:rsid w:val="0EFB6995"/>
    <w:rsid w:val="0FD127AD"/>
    <w:rsid w:val="1098317C"/>
    <w:rsid w:val="10F0CC10"/>
    <w:rsid w:val="11955295"/>
    <w:rsid w:val="11AF0AFB"/>
    <w:rsid w:val="129CAD23"/>
    <w:rsid w:val="13775499"/>
    <w:rsid w:val="1389C0E2"/>
    <w:rsid w:val="139A6AC5"/>
    <w:rsid w:val="13C115D6"/>
    <w:rsid w:val="13C372C5"/>
    <w:rsid w:val="14003446"/>
    <w:rsid w:val="1422ABE1"/>
    <w:rsid w:val="14267571"/>
    <w:rsid w:val="14580EC6"/>
    <w:rsid w:val="147A7FFB"/>
    <w:rsid w:val="148DA5F0"/>
    <w:rsid w:val="15484267"/>
    <w:rsid w:val="15AC2F87"/>
    <w:rsid w:val="15FA76E8"/>
    <w:rsid w:val="1648D2F3"/>
    <w:rsid w:val="16511834"/>
    <w:rsid w:val="16EFC1DB"/>
    <w:rsid w:val="16F05201"/>
    <w:rsid w:val="17101FC2"/>
    <w:rsid w:val="17353A14"/>
    <w:rsid w:val="1770B121"/>
    <w:rsid w:val="1800FF81"/>
    <w:rsid w:val="1840A9F8"/>
    <w:rsid w:val="1890FBE2"/>
    <w:rsid w:val="18EA1758"/>
    <w:rsid w:val="19797B38"/>
    <w:rsid w:val="19B29908"/>
    <w:rsid w:val="1A10CBD6"/>
    <w:rsid w:val="1A28D8A3"/>
    <w:rsid w:val="1A8297B3"/>
    <w:rsid w:val="1A97DBEF"/>
    <w:rsid w:val="1AAD9815"/>
    <w:rsid w:val="1B6F25D7"/>
    <w:rsid w:val="1B92814C"/>
    <w:rsid w:val="1C50F0E0"/>
    <w:rsid w:val="1C95F54E"/>
    <w:rsid w:val="1CA0C457"/>
    <w:rsid w:val="1DC35D13"/>
    <w:rsid w:val="1E54C64C"/>
    <w:rsid w:val="1E750CFD"/>
    <w:rsid w:val="1E772C9E"/>
    <w:rsid w:val="1E787FDF"/>
    <w:rsid w:val="1F476554"/>
    <w:rsid w:val="1F5230FB"/>
    <w:rsid w:val="1F9EB5F2"/>
    <w:rsid w:val="206E6769"/>
    <w:rsid w:val="2098D0C6"/>
    <w:rsid w:val="21044C1D"/>
    <w:rsid w:val="21130236"/>
    <w:rsid w:val="2114325C"/>
    <w:rsid w:val="211E1C13"/>
    <w:rsid w:val="21246196"/>
    <w:rsid w:val="21FD1947"/>
    <w:rsid w:val="2251BA34"/>
    <w:rsid w:val="228CC53D"/>
    <w:rsid w:val="22C70CD7"/>
    <w:rsid w:val="22E7B344"/>
    <w:rsid w:val="23112035"/>
    <w:rsid w:val="2382256F"/>
    <w:rsid w:val="23B4A6D7"/>
    <w:rsid w:val="23C9222D"/>
    <w:rsid w:val="2425FBE3"/>
    <w:rsid w:val="2426CEB6"/>
    <w:rsid w:val="2431B536"/>
    <w:rsid w:val="244E1EB2"/>
    <w:rsid w:val="2468941C"/>
    <w:rsid w:val="246F762A"/>
    <w:rsid w:val="2502E3A4"/>
    <w:rsid w:val="257ACC37"/>
    <w:rsid w:val="25A519D6"/>
    <w:rsid w:val="26510930"/>
    <w:rsid w:val="26C13748"/>
    <w:rsid w:val="2745126B"/>
    <w:rsid w:val="274546D7"/>
    <w:rsid w:val="275C63AA"/>
    <w:rsid w:val="27738AC8"/>
    <w:rsid w:val="2796FCF0"/>
    <w:rsid w:val="28329F78"/>
    <w:rsid w:val="28378885"/>
    <w:rsid w:val="284AA34F"/>
    <w:rsid w:val="285072A6"/>
    <w:rsid w:val="285A2CE1"/>
    <w:rsid w:val="28969E8F"/>
    <w:rsid w:val="292AFD07"/>
    <w:rsid w:val="29414CB0"/>
    <w:rsid w:val="2A0FBA47"/>
    <w:rsid w:val="2A38A664"/>
    <w:rsid w:val="2A4F1C04"/>
    <w:rsid w:val="2AD7F5C4"/>
    <w:rsid w:val="2AD9E844"/>
    <w:rsid w:val="2B4C6528"/>
    <w:rsid w:val="2B587E91"/>
    <w:rsid w:val="2B740C26"/>
    <w:rsid w:val="2BB36405"/>
    <w:rsid w:val="2BBE8AA3"/>
    <w:rsid w:val="2CBDDCCF"/>
    <w:rsid w:val="2CFFD6C7"/>
    <w:rsid w:val="2D0F67A9"/>
    <w:rsid w:val="2D123FF9"/>
    <w:rsid w:val="2D1930B2"/>
    <w:rsid w:val="2D370DF0"/>
    <w:rsid w:val="2D6F6F8D"/>
    <w:rsid w:val="2DD60284"/>
    <w:rsid w:val="2E7241CC"/>
    <w:rsid w:val="2E934089"/>
    <w:rsid w:val="2E994632"/>
    <w:rsid w:val="2EB7EABF"/>
    <w:rsid w:val="2EBE4321"/>
    <w:rsid w:val="2F915479"/>
    <w:rsid w:val="2FF10518"/>
    <w:rsid w:val="30292A62"/>
    <w:rsid w:val="3035624F"/>
    <w:rsid w:val="3050D72E"/>
    <w:rsid w:val="3085CDA5"/>
    <w:rsid w:val="31261028"/>
    <w:rsid w:val="3133EEA2"/>
    <w:rsid w:val="317DC83F"/>
    <w:rsid w:val="31EA93E7"/>
    <w:rsid w:val="328A059D"/>
    <w:rsid w:val="3421E83E"/>
    <w:rsid w:val="3425D5FE"/>
    <w:rsid w:val="34688C7F"/>
    <w:rsid w:val="348B07CB"/>
    <w:rsid w:val="34A39652"/>
    <w:rsid w:val="34CA3762"/>
    <w:rsid w:val="35AA32EA"/>
    <w:rsid w:val="35C09BB5"/>
    <w:rsid w:val="35F18943"/>
    <w:rsid w:val="3609B29D"/>
    <w:rsid w:val="36D63B2C"/>
    <w:rsid w:val="36EE4F05"/>
    <w:rsid w:val="375BEB4F"/>
    <w:rsid w:val="379FE79B"/>
    <w:rsid w:val="38369178"/>
    <w:rsid w:val="38C6938C"/>
    <w:rsid w:val="38D8BB69"/>
    <w:rsid w:val="3917886F"/>
    <w:rsid w:val="391DA109"/>
    <w:rsid w:val="3926551C"/>
    <w:rsid w:val="3944672B"/>
    <w:rsid w:val="3975F84B"/>
    <w:rsid w:val="3A4915C1"/>
    <w:rsid w:val="3A8DCDD0"/>
    <w:rsid w:val="3AFE2EC8"/>
    <w:rsid w:val="3B61E2DB"/>
    <w:rsid w:val="3C448324"/>
    <w:rsid w:val="3CB495C0"/>
    <w:rsid w:val="3D2B1E4D"/>
    <w:rsid w:val="3D2B653D"/>
    <w:rsid w:val="3DA68717"/>
    <w:rsid w:val="3DBF0A94"/>
    <w:rsid w:val="3DE13A72"/>
    <w:rsid w:val="3E2EF3C3"/>
    <w:rsid w:val="3EDDBD4B"/>
    <w:rsid w:val="3F077C27"/>
    <w:rsid w:val="3F5A3482"/>
    <w:rsid w:val="3F66BE4E"/>
    <w:rsid w:val="40510835"/>
    <w:rsid w:val="40633CD6"/>
    <w:rsid w:val="409D19F8"/>
    <w:rsid w:val="41088001"/>
    <w:rsid w:val="410E76C4"/>
    <w:rsid w:val="4163A84C"/>
    <w:rsid w:val="418267E1"/>
    <w:rsid w:val="41E4D826"/>
    <w:rsid w:val="420FC44F"/>
    <w:rsid w:val="42190D21"/>
    <w:rsid w:val="425316BF"/>
    <w:rsid w:val="435F1928"/>
    <w:rsid w:val="43BC03BC"/>
    <w:rsid w:val="43CD8DD8"/>
    <w:rsid w:val="43E3F9C1"/>
    <w:rsid w:val="446C7F04"/>
    <w:rsid w:val="44D4CC1E"/>
    <w:rsid w:val="45DADCB4"/>
    <w:rsid w:val="461CC06F"/>
    <w:rsid w:val="464B9FB5"/>
    <w:rsid w:val="466A55CE"/>
    <w:rsid w:val="46CCEA13"/>
    <w:rsid w:val="46FE002B"/>
    <w:rsid w:val="47036B51"/>
    <w:rsid w:val="474748EE"/>
    <w:rsid w:val="47D024ED"/>
    <w:rsid w:val="47FE0242"/>
    <w:rsid w:val="480A1F55"/>
    <w:rsid w:val="4827E821"/>
    <w:rsid w:val="486DC2FA"/>
    <w:rsid w:val="4928D6FF"/>
    <w:rsid w:val="4936FB38"/>
    <w:rsid w:val="496E4BEC"/>
    <w:rsid w:val="49CAC578"/>
    <w:rsid w:val="4A896943"/>
    <w:rsid w:val="4AB328D2"/>
    <w:rsid w:val="4B0F0536"/>
    <w:rsid w:val="4B1BA372"/>
    <w:rsid w:val="4B1E67F6"/>
    <w:rsid w:val="4BE0D10E"/>
    <w:rsid w:val="4BE143E9"/>
    <w:rsid w:val="4C3AB817"/>
    <w:rsid w:val="4D4D1D6C"/>
    <w:rsid w:val="4D5E582D"/>
    <w:rsid w:val="4E0E81A3"/>
    <w:rsid w:val="4E1AD0EB"/>
    <w:rsid w:val="4ED06A40"/>
    <w:rsid w:val="4EFEB17A"/>
    <w:rsid w:val="4F770B68"/>
    <w:rsid w:val="4FA3C8C7"/>
    <w:rsid w:val="4FCE4470"/>
    <w:rsid w:val="5015B7B7"/>
    <w:rsid w:val="506F7D4A"/>
    <w:rsid w:val="51D58C70"/>
    <w:rsid w:val="521B2627"/>
    <w:rsid w:val="522892C1"/>
    <w:rsid w:val="52330D86"/>
    <w:rsid w:val="52927E01"/>
    <w:rsid w:val="53473042"/>
    <w:rsid w:val="536DC89A"/>
    <w:rsid w:val="53CED340"/>
    <w:rsid w:val="53F91ABA"/>
    <w:rsid w:val="5432026D"/>
    <w:rsid w:val="54408D88"/>
    <w:rsid w:val="544C5CDF"/>
    <w:rsid w:val="549F6D6D"/>
    <w:rsid w:val="54A36D38"/>
    <w:rsid w:val="54B7481D"/>
    <w:rsid w:val="55936317"/>
    <w:rsid w:val="55D04170"/>
    <w:rsid w:val="5604565E"/>
    <w:rsid w:val="5632A7D5"/>
    <w:rsid w:val="56D64103"/>
    <w:rsid w:val="57445F0E"/>
    <w:rsid w:val="5744776D"/>
    <w:rsid w:val="577E22B8"/>
    <w:rsid w:val="57D2E44D"/>
    <w:rsid w:val="58287E71"/>
    <w:rsid w:val="5862CA6D"/>
    <w:rsid w:val="587CB584"/>
    <w:rsid w:val="58D48FB8"/>
    <w:rsid w:val="590F6BA7"/>
    <w:rsid w:val="59112529"/>
    <w:rsid w:val="593D829D"/>
    <w:rsid w:val="5972A2D2"/>
    <w:rsid w:val="5A3D19F9"/>
    <w:rsid w:val="5A9299DA"/>
    <w:rsid w:val="5AFDC5D5"/>
    <w:rsid w:val="5B38E33A"/>
    <w:rsid w:val="5BB2DE0C"/>
    <w:rsid w:val="5BD37B3A"/>
    <w:rsid w:val="5BEC3CEF"/>
    <w:rsid w:val="5C359978"/>
    <w:rsid w:val="5C3DAEAC"/>
    <w:rsid w:val="5C405FDA"/>
    <w:rsid w:val="5C747C1C"/>
    <w:rsid w:val="5C81FEF6"/>
    <w:rsid w:val="5CCB7F60"/>
    <w:rsid w:val="5CD00E66"/>
    <w:rsid w:val="5D3D76CF"/>
    <w:rsid w:val="5D61D41B"/>
    <w:rsid w:val="5D7BCC7D"/>
    <w:rsid w:val="5E2B9D55"/>
    <w:rsid w:val="5E4A16BE"/>
    <w:rsid w:val="5E8C4746"/>
    <w:rsid w:val="5E91BDDA"/>
    <w:rsid w:val="5E9C59F4"/>
    <w:rsid w:val="5EE60F32"/>
    <w:rsid w:val="5F173ADA"/>
    <w:rsid w:val="5F32E0DD"/>
    <w:rsid w:val="60987B42"/>
    <w:rsid w:val="60B393B9"/>
    <w:rsid w:val="60F56ED4"/>
    <w:rsid w:val="613A21C3"/>
    <w:rsid w:val="6169F2FC"/>
    <w:rsid w:val="617CEAF6"/>
    <w:rsid w:val="61A08DA8"/>
    <w:rsid w:val="6256B617"/>
    <w:rsid w:val="627D9811"/>
    <w:rsid w:val="62E14988"/>
    <w:rsid w:val="6403EC3F"/>
    <w:rsid w:val="64567275"/>
    <w:rsid w:val="64918728"/>
    <w:rsid w:val="649B9F2F"/>
    <w:rsid w:val="65166881"/>
    <w:rsid w:val="65423BF1"/>
    <w:rsid w:val="6544982D"/>
    <w:rsid w:val="65BB18A0"/>
    <w:rsid w:val="660C993C"/>
    <w:rsid w:val="66ACB243"/>
    <w:rsid w:val="6736929E"/>
    <w:rsid w:val="67CCDB17"/>
    <w:rsid w:val="6885C3F3"/>
    <w:rsid w:val="6898F034"/>
    <w:rsid w:val="6901CEF2"/>
    <w:rsid w:val="69168282"/>
    <w:rsid w:val="6921F73F"/>
    <w:rsid w:val="69902C91"/>
    <w:rsid w:val="6ABD2DC5"/>
    <w:rsid w:val="6ADA63F5"/>
    <w:rsid w:val="6B21C1E1"/>
    <w:rsid w:val="6B43E11C"/>
    <w:rsid w:val="6B692A8E"/>
    <w:rsid w:val="6BA2252C"/>
    <w:rsid w:val="6BC7A6EB"/>
    <w:rsid w:val="6C72E0B3"/>
    <w:rsid w:val="6CB1F364"/>
    <w:rsid w:val="6CED1B9E"/>
    <w:rsid w:val="6D3BE298"/>
    <w:rsid w:val="6DB0B3CF"/>
    <w:rsid w:val="6DEAE216"/>
    <w:rsid w:val="6E1B17A8"/>
    <w:rsid w:val="6EDF86EA"/>
    <w:rsid w:val="6FAAB47E"/>
    <w:rsid w:val="6FBDE612"/>
    <w:rsid w:val="6FD94DE8"/>
    <w:rsid w:val="7006A37A"/>
    <w:rsid w:val="7034DA5A"/>
    <w:rsid w:val="7043553E"/>
    <w:rsid w:val="70DE9C96"/>
    <w:rsid w:val="70E23800"/>
    <w:rsid w:val="7133E1D8"/>
    <w:rsid w:val="71A9BBE4"/>
    <w:rsid w:val="721E8F0A"/>
    <w:rsid w:val="73247485"/>
    <w:rsid w:val="739BABB7"/>
    <w:rsid w:val="73E78F01"/>
    <w:rsid w:val="7419C61B"/>
    <w:rsid w:val="75A9EF94"/>
    <w:rsid w:val="75AC3D68"/>
    <w:rsid w:val="75CE5FCA"/>
    <w:rsid w:val="75EC7916"/>
    <w:rsid w:val="76122679"/>
    <w:rsid w:val="7639ACAD"/>
    <w:rsid w:val="7688EC5B"/>
    <w:rsid w:val="76979022"/>
    <w:rsid w:val="76A41699"/>
    <w:rsid w:val="7706B17E"/>
    <w:rsid w:val="771BCFDD"/>
    <w:rsid w:val="773B0D99"/>
    <w:rsid w:val="77966D76"/>
    <w:rsid w:val="779D9D23"/>
    <w:rsid w:val="77D6D732"/>
    <w:rsid w:val="78013D8A"/>
    <w:rsid w:val="78014412"/>
    <w:rsid w:val="7972E25B"/>
    <w:rsid w:val="79C88B73"/>
    <w:rsid w:val="79E4B097"/>
    <w:rsid w:val="7AC140FC"/>
    <w:rsid w:val="7AD4A985"/>
    <w:rsid w:val="7BAD9C27"/>
    <w:rsid w:val="7BFFF157"/>
    <w:rsid w:val="7C6ECD1D"/>
    <w:rsid w:val="7CC84AE8"/>
    <w:rsid w:val="7D11487E"/>
    <w:rsid w:val="7D1BE80A"/>
    <w:rsid w:val="7DB2B9F1"/>
    <w:rsid w:val="7E26CFC5"/>
    <w:rsid w:val="7EBE4DEB"/>
    <w:rsid w:val="7ECBD919"/>
    <w:rsid w:val="7EFC25C1"/>
    <w:rsid w:val="7F3F8CBF"/>
    <w:rsid w:val="7FD8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DB91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EC4"/>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52211A"/>
    <w:pPr>
      <w:keepNext/>
      <w:keepLines/>
      <w:spacing w:before="120" w:after="120" w:line="240" w:lineRule="auto"/>
      <w:ind w:left="0" w:firstLine="0"/>
      <w:jc w:val="center"/>
      <w:outlineLvl w:val="0"/>
    </w:pPr>
    <w:rPr>
      <w:rFonts w:cstheme="majorBidi"/>
      <w:b/>
      <w:sz w:val="32"/>
      <w:szCs w:val="32"/>
    </w:rPr>
  </w:style>
  <w:style w:type="paragraph" w:styleId="Heading2">
    <w:name w:val="heading 2"/>
    <w:basedOn w:val="Normal"/>
    <w:next w:val="Normal"/>
    <w:link w:val="Heading2Char"/>
    <w:autoRedefine/>
    <w:uiPriority w:val="9"/>
    <w:unhideWhenUsed/>
    <w:qFormat/>
    <w:rsid w:val="00A645AE"/>
    <w:pPr>
      <w:keepNext/>
      <w:keepLines/>
      <w:spacing w:before="360" w:line="240" w:lineRule="auto"/>
      <w:ind w:left="0" w:firstLine="0"/>
      <w:contextualSpacing/>
      <w:jc w:val="center"/>
      <w:outlineLvl w:val="1"/>
    </w:pPr>
    <w:rPr>
      <w:rFonts w:eastAsiaTheme="majorEastAsia" w:cstheme="majorBidi"/>
      <w:b/>
      <w:sz w:val="28"/>
      <w:szCs w:val="28"/>
    </w:rPr>
  </w:style>
  <w:style w:type="paragraph" w:styleId="Heading3">
    <w:name w:val="heading 3"/>
    <w:basedOn w:val="Normal"/>
    <w:next w:val="Normal"/>
    <w:link w:val="Heading3Char"/>
    <w:autoRedefine/>
    <w:uiPriority w:val="9"/>
    <w:unhideWhenUsed/>
    <w:qFormat/>
    <w:rsid w:val="003F1D16"/>
    <w:pPr>
      <w:keepNext/>
      <w:keepLines/>
      <w:spacing w:before="480"/>
      <w:contextualSpacing/>
      <w:jc w:val="center"/>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11A"/>
    <w:rPr>
      <w:rFonts w:ascii="Arial" w:eastAsia="Arial" w:hAnsi="Arial" w:cstheme="majorBidi"/>
      <w:b/>
      <w:color w:val="000000"/>
      <w:sz w:val="32"/>
      <w:szCs w:val="32"/>
    </w:rPr>
  </w:style>
  <w:style w:type="character" w:customStyle="1" w:styleId="Heading2Char">
    <w:name w:val="Heading 2 Char"/>
    <w:basedOn w:val="DefaultParagraphFont"/>
    <w:link w:val="Heading2"/>
    <w:uiPriority w:val="9"/>
    <w:rsid w:val="00A645AE"/>
    <w:rPr>
      <w:rFonts w:ascii="Arial" w:eastAsiaTheme="majorEastAsia" w:hAnsi="Arial" w:cstheme="majorBidi"/>
      <w:b/>
      <w:color w:val="000000"/>
      <w:sz w:val="28"/>
      <w:szCs w:val="28"/>
    </w:rPr>
  </w:style>
  <w:style w:type="character" w:customStyle="1" w:styleId="Heading3Char">
    <w:name w:val="Heading 3 Char"/>
    <w:basedOn w:val="DefaultParagraphFont"/>
    <w:link w:val="Heading3"/>
    <w:uiPriority w:val="9"/>
    <w:rsid w:val="003F1D16"/>
    <w:rPr>
      <w:rFonts w:ascii="Arial" w:eastAsiaTheme="majorEastAsia" w:hAnsi="Arial" w:cstheme="majorBidi"/>
      <w:b/>
      <w:color w:val="000000"/>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table" w:customStyle="1" w:styleId="TableGrid1">
    <w:name w:val="Table Grid1"/>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6C7DFF"/>
    <w:pPr>
      <w:ind w:left="720"/>
      <w:contextualSpacing/>
    </w:pPr>
  </w:style>
  <w:style w:type="table" w:customStyle="1" w:styleId="TableGrid0">
    <w:name w:val="Table Grid0"/>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7DFF"/>
    <w:rPr>
      <w:color w:val="0563C1" w:themeColor="hyperlink"/>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semiHidden/>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semiHidden/>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954F72"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iPriority w:val="99"/>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A57010"/>
    <w:rPr>
      <w:rFonts w:eastAsiaTheme="minorEastAsia" w:cs="Times New Roman"/>
    </w:rPr>
  </w:style>
  <w:style w:type="paragraph" w:styleId="Revision">
    <w:name w:val="Revision"/>
    <w:hidden/>
    <w:uiPriority w:val="99"/>
    <w:semiHidden/>
    <w:rsid w:val="00665B2F"/>
    <w:pPr>
      <w:spacing w:after="0" w:line="240" w:lineRule="auto"/>
    </w:pPr>
    <w:rPr>
      <w:rFonts w:ascii="Arial" w:eastAsia="Arial" w:hAnsi="Arial" w:cs="Arial"/>
      <w:color w:val="000000"/>
      <w:sz w:val="24"/>
    </w:rPr>
  </w:style>
  <w:style w:type="table" w:customStyle="1" w:styleId="TableGrid10">
    <w:name w:val="Table Grid10"/>
    <w:basedOn w:val="TableNormal"/>
    <w:next w:val="TableGrid0"/>
    <w:uiPriority w:val="39"/>
    <w:rsid w:val="00E304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AD1C5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E56AF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6E62"/>
    <w:pPr>
      <w:autoSpaceDE w:val="0"/>
      <w:autoSpaceDN w:val="0"/>
      <w:adjustRightInd w:val="0"/>
      <w:spacing w:after="0" w:line="240" w:lineRule="auto"/>
    </w:pPr>
    <w:rPr>
      <w:rFonts w:ascii="Calibri" w:hAnsi="Calibri" w:cs="Calibri"/>
      <w:color w:val="000000"/>
      <w:sz w:val="24"/>
      <w:szCs w:val="24"/>
    </w:rPr>
  </w:style>
  <w:style w:type="table" w:customStyle="1" w:styleId="TableGrid4">
    <w:name w:val="Table Grid4"/>
    <w:basedOn w:val="TableNormal"/>
    <w:next w:val="TableGrid0"/>
    <w:uiPriority w:val="39"/>
    <w:rsid w:val="00306E6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39"/>
    <w:rsid w:val="00A774A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521B1"/>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2521B1"/>
  </w:style>
  <w:style w:type="character" w:customStyle="1" w:styleId="eop">
    <w:name w:val="eop"/>
    <w:basedOn w:val="DefaultParagraphFont"/>
    <w:rsid w:val="002521B1"/>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293A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9122671">
      <w:bodyDiv w:val="1"/>
      <w:marLeft w:val="0"/>
      <w:marRight w:val="0"/>
      <w:marTop w:val="0"/>
      <w:marBottom w:val="0"/>
      <w:divBdr>
        <w:top w:val="none" w:sz="0" w:space="0" w:color="auto"/>
        <w:left w:val="none" w:sz="0" w:space="0" w:color="auto"/>
        <w:bottom w:val="none" w:sz="0" w:space="0" w:color="auto"/>
        <w:right w:val="none" w:sz="0" w:space="0" w:color="auto"/>
      </w:divBdr>
    </w:div>
    <w:div w:id="211432723">
      <w:bodyDiv w:val="1"/>
      <w:marLeft w:val="0"/>
      <w:marRight w:val="0"/>
      <w:marTop w:val="0"/>
      <w:marBottom w:val="0"/>
      <w:divBdr>
        <w:top w:val="none" w:sz="0" w:space="0" w:color="auto"/>
        <w:left w:val="none" w:sz="0" w:space="0" w:color="auto"/>
        <w:bottom w:val="none" w:sz="0" w:space="0" w:color="auto"/>
        <w:right w:val="none" w:sz="0" w:space="0" w:color="auto"/>
      </w:divBdr>
    </w:div>
    <w:div w:id="278530465">
      <w:bodyDiv w:val="1"/>
      <w:marLeft w:val="0"/>
      <w:marRight w:val="0"/>
      <w:marTop w:val="0"/>
      <w:marBottom w:val="0"/>
      <w:divBdr>
        <w:top w:val="none" w:sz="0" w:space="0" w:color="auto"/>
        <w:left w:val="none" w:sz="0" w:space="0" w:color="auto"/>
        <w:bottom w:val="none" w:sz="0" w:space="0" w:color="auto"/>
        <w:right w:val="none" w:sz="0" w:space="0" w:color="auto"/>
      </w:divBdr>
    </w:div>
    <w:div w:id="654333417">
      <w:bodyDiv w:val="1"/>
      <w:marLeft w:val="0"/>
      <w:marRight w:val="0"/>
      <w:marTop w:val="0"/>
      <w:marBottom w:val="0"/>
      <w:divBdr>
        <w:top w:val="none" w:sz="0" w:space="0" w:color="auto"/>
        <w:left w:val="none" w:sz="0" w:space="0" w:color="auto"/>
        <w:bottom w:val="none" w:sz="0" w:space="0" w:color="auto"/>
        <w:right w:val="none" w:sz="0" w:space="0" w:color="auto"/>
      </w:divBdr>
    </w:div>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688876232">
      <w:bodyDiv w:val="1"/>
      <w:marLeft w:val="0"/>
      <w:marRight w:val="0"/>
      <w:marTop w:val="0"/>
      <w:marBottom w:val="0"/>
      <w:divBdr>
        <w:top w:val="none" w:sz="0" w:space="0" w:color="auto"/>
        <w:left w:val="none" w:sz="0" w:space="0" w:color="auto"/>
        <w:bottom w:val="none" w:sz="0" w:space="0" w:color="auto"/>
        <w:right w:val="none" w:sz="0" w:space="0" w:color="auto"/>
      </w:divBdr>
    </w:div>
    <w:div w:id="873810024">
      <w:bodyDiv w:val="1"/>
      <w:marLeft w:val="0"/>
      <w:marRight w:val="0"/>
      <w:marTop w:val="0"/>
      <w:marBottom w:val="0"/>
      <w:divBdr>
        <w:top w:val="none" w:sz="0" w:space="0" w:color="auto"/>
        <w:left w:val="none" w:sz="0" w:space="0" w:color="auto"/>
        <w:bottom w:val="none" w:sz="0" w:space="0" w:color="auto"/>
        <w:right w:val="none" w:sz="0" w:space="0" w:color="auto"/>
      </w:divBdr>
    </w:div>
    <w:div w:id="928580131">
      <w:bodyDiv w:val="1"/>
      <w:marLeft w:val="0"/>
      <w:marRight w:val="0"/>
      <w:marTop w:val="0"/>
      <w:marBottom w:val="0"/>
      <w:divBdr>
        <w:top w:val="none" w:sz="0" w:space="0" w:color="auto"/>
        <w:left w:val="none" w:sz="0" w:space="0" w:color="auto"/>
        <w:bottom w:val="none" w:sz="0" w:space="0" w:color="auto"/>
        <w:right w:val="none" w:sz="0" w:space="0" w:color="auto"/>
      </w:divBdr>
    </w:div>
    <w:div w:id="993990304">
      <w:bodyDiv w:val="1"/>
      <w:marLeft w:val="0"/>
      <w:marRight w:val="0"/>
      <w:marTop w:val="0"/>
      <w:marBottom w:val="0"/>
      <w:divBdr>
        <w:top w:val="none" w:sz="0" w:space="0" w:color="auto"/>
        <w:left w:val="none" w:sz="0" w:space="0" w:color="auto"/>
        <w:bottom w:val="none" w:sz="0" w:space="0" w:color="auto"/>
        <w:right w:val="none" w:sz="0" w:space="0" w:color="auto"/>
      </w:divBdr>
      <w:divsChild>
        <w:div w:id="1684626370">
          <w:marLeft w:val="0"/>
          <w:marRight w:val="0"/>
          <w:marTop w:val="0"/>
          <w:marBottom w:val="0"/>
          <w:divBdr>
            <w:top w:val="none" w:sz="0" w:space="0" w:color="auto"/>
            <w:left w:val="none" w:sz="0" w:space="0" w:color="auto"/>
            <w:bottom w:val="none" w:sz="0" w:space="0" w:color="auto"/>
            <w:right w:val="none" w:sz="0" w:space="0" w:color="auto"/>
          </w:divBdr>
          <w:divsChild>
            <w:div w:id="1956523114">
              <w:marLeft w:val="0"/>
              <w:marRight w:val="0"/>
              <w:marTop w:val="0"/>
              <w:marBottom w:val="0"/>
              <w:divBdr>
                <w:top w:val="none" w:sz="0" w:space="0" w:color="auto"/>
                <w:left w:val="none" w:sz="0" w:space="0" w:color="auto"/>
                <w:bottom w:val="none" w:sz="0" w:space="0" w:color="auto"/>
                <w:right w:val="none" w:sz="0" w:space="0" w:color="auto"/>
              </w:divBdr>
              <w:divsChild>
                <w:div w:id="1046757537">
                  <w:marLeft w:val="-225"/>
                  <w:marRight w:val="-225"/>
                  <w:marTop w:val="0"/>
                  <w:marBottom w:val="0"/>
                  <w:divBdr>
                    <w:top w:val="none" w:sz="0" w:space="0" w:color="auto"/>
                    <w:left w:val="none" w:sz="0" w:space="0" w:color="auto"/>
                    <w:bottom w:val="none" w:sz="0" w:space="0" w:color="auto"/>
                    <w:right w:val="none" w:sz="0" w:space="0" w:color="auto"/>
                  </w:divBdr>
                  <w:divsChild>
                    <w:div w:id="2004425875">
                      <w:marLeft w:val="0"/>
                      <w:marRight w:val="0"/>
                      <w:marTop w:val="0"/>
                      <w:marBottom w:val="0"/>
                      <w:divBdr>
                        <w:top w:val="none" w:sz="0" w:space="0" w:color="auto"/>
                        <w:left w:val="none" w:sz="0" w:space="0" w:color="auto"/>
                        <w:bottom w:val="none" w:sz="0" w:space="0" w:color="auto"/>
                        <w:right w:val="none" w:sz="0" w:space="0" w:color="auto"/>
                      </w:divBdr>
                      <w:divsChild>
                        <w:div w:id="2027098416">
                          <w:marLeft w:val="0"/>
                          <w:marRight w:val="0"/>
                          <w:marTop w:val="0"/>
                          <w:marBottom w:val="240"/>
                          <w:divBdr>
                            <w:top w:val="single" w:sz="36" w:space="0" w:color="3C3C00"/>
                            <w:left w:val="single" w:sz="6" w:space="0" w:color="3C3C00"/>
                            <w:bottom w:val="single" w:sz="6" w:space="0" w:color="3C3C00"/>
                            <w:right w:val="single" w:sz="6" w:space="0" w:color="3C3C00"/>
                          </w:divBdr>
                          <w:divsChild>
                            <w:div w:id="1602564142">
                              <w:marLeft w:val="0"/>
                              <w:marRight w:val="0"/>
                              <w:marTop w:val="0"/>
                              <w:marBottom w:val="0"/>
                              <w:divBdr>
                                <w:top w:val="none" w:sz="0" w:space="0" w:color="auto"/>
                                <w:left w:val="none" w:sz="0" w:space="0" w:color="auto"/>
                                <w:bottom w:val="none" w:sz="0" w:space="0" w:color="auto"/>
                                <w:right w:val="none" w:sz="0" w:space="0" w:color="auto"/>
                              </w:divBdr>
                              <w:divsChild>
                                <w:div w:id="1743062389">
                                  <w:marLeft w:val="0"/>
                                  <w:marRight w:val="0"/>
                                  <w:marTop w:val="0"/>
                                  <w:marBottom w:val="0"/>
                                  <w:divBdr>
                                    <w:top w:val="none" w:sz="0" w:space="0" w:color="auto"/>
                                    <w:left w:val="none" w:sz="0" w:space="0" w:color="auto"/>
                                    <w:bottom w:val="none" w:sz="0" w:space="0" w:color="auto"/>
                                    <w:right w:val="none" w:sz="0" w:space="0" w:color="auto"/>
                                  </w:divBdr>
                                  <w:divsChild>
                                    <w:div w:id="1801073613">
                                      <w:marLeft w:val="0"/>
                                      <w:marRight w:val="0"/>
                                      <w:marTop w:val="0"/>
                                      <w:marBottom w:val="0"/>
                                      <w:divBdr>
                                        <w:top w:val="none" w:sz="0" w:space="0" w:color="auto"/>
                                        <w:left w:val="none" w:sz="0" w:space="0" w:color="auto"/>
                                        <w:bottom w:val="none" w:sz="0" w:space="0" w:color="auto"/>
                                        <w:right w:val="none" w:sz="0" w:space="0" w:color="auto"/>
                                      </w:divBdr>
                                      <w:divsChild>
                                        <w:div w:id="143019649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495027">
      <w:bodyDiv w:val="1"/>
      <w:marLeft w:val="0"/>
      <w:marRight w:val="0"/>
      <w:marTop w:val="0"/>
      <w:marBottom w:val="0"/>
      <w:divBdr>
        <w:top w:val="none" w:sz="0" w:space="0" w:color="auto"/>
        <w:left w:val="none" w:sz="0" w:space="0" w:color="auto"/>
        <w:bottom w:val="none" w:sz="0" w:space="0" w:color="auto"/>
        <w:right w:val="none" w:sz="0" w:space="0" w:color="auto"/>
      </w:divBdr>
    </w:div>
    <w:div w:id="1336959979">
      <w:bodyDiv w:val="1"/>
      <w:marLeft w:val="0"/>
      <w:marRight w:val="0"/>
      <w:marTop w:val="0"/>
      <w:marBottom w:val="0"/>
      <w:divBdr>
        <w:top w:val="none" w:sz="0" w:space="0" w:color="auto"/>
        <w:left w:val="none" w:sz="0" w:space="0" w:color="auto"/>
        <w:bottom w:val="none" w:sz="0" w:space="0" w:color="auto"/>
        <w:right w:val="none" w:sz="0" w:space="0" w:color="auto"/>
      </w:divBdr>
    </w:div>
    <w:div w:id="1464810521">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631590352">
      <w:bodyDiv w:val="1"/>
      <w:marLeft w:val="0"/>
      <w:marRight w:val="0"/>
      <w:marTop w:val="0"/>
      <w:marBottom w:val="0"/>
      <w:divBdr>
        <w:top w:val="none" w:sz="0" w:space="0" w:color="auto"/>
        <w:left w:val="none" w:sz="0" w:space="0" w:color="auto"/>
        <w:bottom w:val="none" w:sz="0" w:space="0" w:color="auto"/>
        <w:right w:val="none" w:sz="0" w:space="0" w:color="auto"/>
      </w:divBdr>
    </w:div>
    <w:div w:id="1731877510">
      <w:bodyDiv w:val="1"/>
      <w:marLeft w:val="0"/>
      <w:marRight w:val="0"/>
      <w:marTop w:val="0"/>
      <w:marBottom w:val="0"/>
      <w:divBdr>
        <w:top w:val="none" w:sz="0" w:space="0" w:color="auto"/>
        <w:left w:val="none" w:sz="0" w:space="0" w:color="auto"/>
        <w:bottom w:val="none" w:sz="0" w:space="0" w:color="auto"/>
        <w:right w:val="none" w:sz="0" w:space="0" w:color="auto"/>
      </w:divBdr>
      <w:divsChild>
        <w:div w:id="862787075">
          <w:marLeft w:val="0"/>
          <w:marRight w:val="0"/>
          <w:marTop w:val="0"/>
          <w:marBottom w:val="0"/>
          <w:divBdr>
            <w:top w:val="none" w:sz="0" w:space="0" w:color="auto"/>
            <w:left w:val="none" w:sz="0" w:space="0" w:color="auto"/>
            <w:bottom w:val="none" w:sz="0" w:space="0" w:color="auto"/>
            <w:right w:val="none" w:sz="0" w:space="0" w:color="auto"/>
          </w:divBdr>
        </w:div>
        <w:div w:id="245309498">
          <w:marLeft w:val="0"/>
          <w:marRight w:val="0"/>
          <w:marTop w:val="0"/>
          <w:marBottom w:val="0"/>
          <w:divBdr>
            <w:top w:val="none" w:sz="0" w:space="0" w:color="auto"/>
            <w:left w:val="none" w:sz="0" w:space="0" w:color="auto"/>
            <w:bottom w:val="none" w:sz="0" w:space="0" w:color="auto"/>
            <w:right w:val="none" w:sz="0" w:space="0" w:color="auto"/>
          </w:divBdr>
        </w:div>
      </w:divsChild>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usa.gov/xfAWr" TargetMode="External"/><Relationship Id="rId13" Type="http://schemas.openxmlformats.org/officeDocument/2006/relationships/hyperlink" Target="https://www.cde.ca.gov/sp/sw/t1/csss.asp" TargetMode="External"/><Relationship Id="rId18" Type="http://schemas.openxmlformats.org/officeDocument/2006/relationships/hyperlink" Target="https://go.usa.gov/xdcPV"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www.cde.ca.gov/schooldirectory/" TargetMode="External"/><Relationship Id="rId7" Type="http://schemas.openxmlformats.org/officeDocument/2006/relationships/hyperlink" Target="https://go.usa.gov/xdcPV" TargetMode="External"/><Relationship Id="rId12" Type="http://schemas.openxmlformats.org/officeDocument/2006/relationships/hyperlink" Target="https://go.usa.gov/xdcEU" TargetMode="External"/><Relationship Id="rId17" Type="http://schemas.openxmlformats.org/officeDocument/2006/relationships/hyperlink" Target="https://www.grants.gov/web/grants/learn-grants/grant-policies/omb-uniform-guidance-2014.html" TargetMode="External"/><Relationship Id="rId25" Type="http://schemas.openxmlformats.org/officeDocument/2006/relationships/hyperlink" Target="https://www.cde.ca.gov/fg/ac/ic/" TargetMode="External"/><Relationship Id="rId2" Type="http://schemas.openxmlformats.org/officeDocument/2006/relationships/styles" Target="styles.xml"/><Relationship Id="rId16" Type="http://schemas.openxmlformats.org/officeDocument/2006/relationships/hyperlink" Target="https://www.cde.ca.gov/sp/sw/t1/csi.asp" TargetMode="External"/><Relationship Id="rId20" Type="http://schemas.openxmlformats.org/officeDocument/2006/relationships/hyperlink" Target="https://www.cde.ca.gov/fg/fo/fm/generalassurances2020.asp"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e.ca.gov/sp/sw/t1/csi.asp" TargetMode="External"/><Relationship Id="rId24" Type="http://schemas.openxmlformats.org/officeDocument/2006/relationships/hyperlink" Target="https://www.cde.ca.gov/fg/ac/sa/documents/csam2019complete.pdf"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cde.ca.gov/re/lc/" TargetMode="External"/><Relationship Id="rId23" Type="http://schemas.openxmlformats.org/officeDocument/2006/relationships/hyperlink" Target="https://www3.cde.ca.gov/opuscds/default.aspx" TargetMode="External"/><Relationship Id="rId28" Type="http://schemas.openxmlformats.org/officeDocument/2006/relationships/footer" Target="footer2.xml"/><Relationship Id="rId10" Type="http://schemas.openxmlformats.org/officeDocument/2006/relationships/hyperlink" Target="https://go.usa.gov/xG3nb." TargetMode="External"/><Relationship Id="rId19" Type="http://schemas.openxmlformats.org/officeDocument/2006/relationships/hyperlink" Target="https://www3.cde.ca.gov/gmart/gmartlogon.aspx"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o.usa.gov/xfAC2" TargetMode="External"/><Relationship Id="rId14" Type="http://schemas.openxmlformats.org/officeDocument/2006/relationships/hyperlink" Target="https://go.usa.gov/xdcE6" TargetMode="External"/><Relationship Id="rId22" Type="http://schemas.openxmlformats.org/officeDocument/2006/relationships/hyperlink" Target="https://www.cde.ca.gov/fg/fo/r16/csicoefundingresults20.asp"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950</Words>
  <Characters>17213</Characters>
  <Application>Microsoft Office Word</Application>
  <DocSecurity>0</DocSecurity>
  <Lines>435</Lines>
  <Paragraphs>203</Paragraphs>
  <ScaleCrop>false</ScaleCrop>
  <HeadingPairs>
    <vt:vector size="2" baseType="variant">
      <vt:variant>
        <vt:lpstr>Title</vt:lpstr>
      </vt:variant>
      <vt:variant>
        <vt:i4>1</vt:i4>
      </vt:variant>
    </vt:vector>
  </HeadingPairs>
  <TitlesOfParts>
    <vt:vector size="1" baseType="lpstr">
      <vt:lpstr>ESSA CSI COE Reference Application 2019 - Title I, Part A (CA Dept of Education)</vt:lpstr>
    </vt:vector>
  </TitlesOfParts>
  <Company/>
  <LinksUpToDate>false</LinksUpToDate>
  <CharactersWithSpaces>19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COE Reference Application 2019 - Title I, Part A (CA Dept of Education)</dc:title>
  <dc:subject>The Every Student Succeeds Act (ESSA) Comprehensive Support and Improvement (CSI) County Office of Education (COE) application for 2019-20 funding used for reference only.</dc:subject>
  <dc:creator/>
  <cp:keywords/>
  <dc:description/>
  <cp:lastModifiedBy/>
  <cp:revision>1</cp:revision>
  <dcterms:created xsi:type="dcterms:W3CDTF">2024-06-14T15:38:00Z</dcterms:created>
  <dcterms:modified xsi:type="dcterms:W3CDTF">2024-07-09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be03ea89394c1eab4b338e09b97615281c3d278b675054cebd7b2ecc339ece</vt:lpwstr>
  </property>
</Properties>
</file>